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14B47" w14:textId="77777777" w:rsidR="00FF37F7" w:rsidRPr="002F75B2" w:rsidRDefault="00FF37F7" w:rsidP="00FF37F7">
      <w:pPr>
        <w:spacing w:after="480"/>
        <w:jc w:val="center"/>
        <w:rPr>
          <w:rFonts w:asciiTheme="minorHAnsi" w:hAnsiTheme="minorHAnsi" w:cs="Tahoma"/>
          <w:b/>
          <w:bCs/>
          <w:smallCaps/>
        </w:rPr>
      </w:pPr>
    </w:p>
    <w:p w14:paraId="7E017A74" w14:textId="445BD366" w:rsidR="00EC2636" w:rsidRDefault="000B42B9" w:rsidP="00DD718B">
      <w:pPr>
        <w:spacing w:before="240"/>
        <w:jc w:val="both"/>
        <w:rPr>
          <w:sz w:val="48"/>
          <w:szCs w:val="48"/>
        </w:rPr>
      </w:pPr>
      <w:r>
        <w:rPr>
          <w:noProof/>
        </w:rPr>
        <w:drawing>
          <wp:inline distT="0" distB="0" distL="0" distR="0" wp14:anchorId="20282418" wp14:editId="471AC88B">
            <wp:extent cx="2854119" cy="690930"/>
            <wp:effectExtent l="0" t="0" r="0" b="0"/>
            <wp:docPr id="226645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54119" cy="690930"/>
                    </a:xfrm>
                    <a:prstGeom prst="rect">
                      <a:avLst/>
                    </a:prstGeom>
                  </pic:spPr>
                </pic:pic>
              </a:graphicData>
            </a:graphic>
          </wp:inline>
        </w:drawing>
      </w:r>
      <w:r>
        <w:br/>
      </w:r>
      <w:r>
        <w:br/>
      </w:r>
      <w:r>
        <w:br/>
      </w:r>
      <w:r>
        <w:br/>
      </w:r>
      <w:r>
        <w:br/>
      </w:r>
      <w:r>
        <w:br/>
      </w:r>
      <w:r>
        <w:br/>
      </w:r>
      <w:r>
        <w:br/>
      </w:r>
      <w:r w:rsidR="00324A81" w:rsidRPr="00324A81">
        <w:rPr>
          <w:sz w:val="48"/>
          <w:szCs w:val="48"/>
        </w:rPr>
        <w:t xml:space="preserve">Entity and Individual – Display </w:t>
      </w:r>
      <w:r w:rsidR="00324A81">
        <w:rPr>
          <w:sz w:val="48"/>
          <w:szCs w:val="48"/>
        </w:rPr>
        <w:t xml:space="preserve">OWS </w:t>
      </w:r>
      <w:r w:rsidR="00324A81" w:rsidRPr="00324A81">
        <w:rPr>
          <w:sz w:val="48"/>
          <w:szCs w:val="48"/>
        </w:rPr>
        <w:t>results more than 2700 chars</w:t>
      </w:r>
    </w:p>
    <w:p w14:paraId="4F75D1F4" w14:textId="28D2678C" w:rsidR="00EC2636" w:rsidRDefault="00EC2636" w:rsidP="00870AAA">
      <w:pPr>
        <w:spacing w:before="240" w:after="2160"/>
        <w:rPr>
          <w:sz w:val="48"/>
          <w:szCs w:val="48"/>
        </w:rPr>
      </w:pPr>
    </w:p>
    <w:p w14:paraId="2ADB2088" w14:textId="77777777" w:rsidR="008B492E" w:rsidRDefault="008B492E" w:rsidP="00870AAA">
      <w:pPr>
        <w:spacing w:before="240" w:after="2160"/>
        <w:rPr>
          <w:sz w:val="48"/>
          <w:szCs w:val="48"/>
        </w:rPr>
      </w:pPr>
    </w:p>
    <w:p w14:paraId="7787DE5B" w14:textId="06BB032F" w:rsidR="000B42B9" w:rsidRPr="005A1D23" w:rsidRDefault="0040743E" w:rsidP="00870AAA">
      <w:pPr>
        <w:spacing w:before="240" w:after="2160"/>
        <w:rPr>
          <w:sz w:val="48"/>
          <w:szCs w:val="48"/>
        </w:rPr>
      </w:pPr>
      <w:r w:rsidRPr="0040743E">
        <w:rPr>
          <w:sz w:val="48"/>
          <w:szCs w:val="48"/>
        </w:rPr>
        <w:t>International Registries, In</w:t>
      </w:r>
      <w:r>
        <w:rPr>
          <w:sz w:val="48"/>
          <w:szCs w:val="48"/>
        </w:rPr>
        <w:t>c.</w:t>
      </w:r>
      <w:r w:rsidR="000B42B9" w:rsidRPr="003D6BCD">
        <w:br/>
      </w:r>
    </w:p>
    <w:p w14:paraId="2B859870" w14:textId="77777777" w:rsidR="00526BEA" w:rsidRPr="004643E0" w:rsidRDefault="00526BEA" w:rsidP="00526BEA">
      <w:pPr>
        <w:rPr>
          <w:b/>
          <w:sz w:val="24"/>
        </w:rPr>
      </w:pPr>
      <w:bookmarkStart w:id="0" w:name="_Ref226997186"/>
      <w:r w:rsidRPr="004643E0">
        <w:rPr>
          <w:b/>
          <w:sz w:val="24"/>
        </w:rPr>
        <w:lastRenderedPageBreak/>
        <w:t>Document Control Information</w:t>
      </w:r>
      <w:bookmarkEnd w:id="0"/>
    </w:p>
    <w:p w14:paraId="404BD8E3" w14:textId="77777777" w:rsidR="004643E0" w:rsidRDefault="004643E0" w:rsidP="00526BEA">
      <w:pPr>
        <w:rPr>
          <w:b/>
        </w:rPr>
      </w:pPr>
    </w:p>
    <w:p w14:paraId="3F35C5C6" w14:textId="585B43FB" w:rsidR="00526BEA" w:rsidRPr="00526BEA" w:rsidRDefault="00526BEA" w:rsidP="00526BEA">
      <w:pPr>
        <w:rPr>
          <w:b/>
        </w:rPr>
      </w:pPr>
      <w:r w:rsidRPr="00526BEA">
        <w:rPr>
          <w:b/>
        </w:rPr>
        <w:t>Document Information</w:t>
      </w:r>
    </w:p>
    <w:tbl>
      <w:tblPr>
        <w:tblStyle w:val="GridTable4-Accent11"/>
        <w:tblW w:w="9239" w:type="dxa"/>
        <w:tblLayout w:type="fixed"/>
        <w:tblLook w:val="0420" w:firstRow="1" w:lastRow="0" w:firstColumn="0" w:lastColumn="0" w:noHBand="0" w:noVBand="1"/>
      </w:tblPr>
      <w:tblGrid>
        <w:gridCol w:w="3114"/>
        <w:gridCol w:w="6125"/>
      </w:tblGrid>
      <w:tr w:rsidR="00526BEA" w:rsidRPr="00526BEA" w14:paraId="04A63013" w14:textId="77777777" w:rsidTr="267E25EC">
        <w:trPr>
          <w:cnfStyle w:val="100000000000" w:firstRow="1" w:lastRow="0" w:firstColumn="0" w:lastColumn="0" w:oddVBand="0" w:evenVBand="0" w:oddHBand="0" w:evenHBand="0" w:firstRowFirstColumn="0" w:firstRowLastColumn="0" w:lastRowFirstColumn="0" w:lastRowLastColumn="0"/>
          <w:trHeight w:val="288"/>
        </w:trPr>
        <w:tc>
          <w:tcPr>
            <w:tcW w:w="3114" w:type="dxa"/>
          </w:tcPr>
          <w:p w14:paraId="0CF1028B" w14:textId="77777777" w:rsidR="00526BEA" w:rsidRPr="00526BEA" w:rsidRDefault="00526BEA" w:rsidP="00526BEA">
            <w:r w:rsidRPr="00526BEA">
              <w:t>Document Identification</w:t>
            </w:r>
          </w:p>
        </w:tc>
        <w:tc>
          <w:tcPr>
            <w:tcW w:w="6125" w:type="dxa"/>
          </w:tcPr>
          <w:p w14:paraId="14FB3829" w14:textId="77777777" w:rsidR="00526BEA" w:rsidRPr="00526BEA" w:rsidRDefault="00526BEA" w:rsidP="00526BEA">
            <w:pPr>
              <w:rPr>
                <w:lang w:val="en-GB"/>
              </w:rPr>
            </w:pPr>
            <w:r w:rsidRPr="00526BEA">
              <w:rPr>
                <w:lang w:val="en-GB"/>
              </w:rPr>
              <w:t>&lt;Insert document ID, if applicable&gt;</w:t>
            </w:r>
          </w:p>
        </w:tc>
      </w:tr>
      <w:tr w:rsidR="00526BEA" w:rsidRPr="00526BEA" w14:paraId="085224B9" w14:textId="77777777" w:rsidTr="267E25EC">
        <w:trPr>
          <w:cnfStyle w:val="000000100000" w:firstRow="0" w:lastRow="0" w:firstColumn="0" w:lastColumn="0" w:oddVBand="0" w:evenVBand="0" w:oddHBand="1" w:evenHBand="0" w:firstRowFirstColumn="0" w:firstRowLastColumn="0" w:lastRowFirstColumn="0" w:lastRowLastColumn="0"/>
          <w:trHeight w:val="288"/>
        </w:trPr>
        <w:tc>
          <w:tcPr>
            <w:tcW w:w="3114" w:type="dxa"/>
          </w:tcPr>
          <w:p w14:paraId="768EFEB3" w14:textId="77777777" w:rsidR="00526BEA" w:rsidRPr="00526BEA" w:rsidRDefault="00526BEA" w:rsidP="00526BEA">
            <w:pPr>
              <w:rPr>
                <w:b/>
                <w:bCs/>
              </w:rPr>
            </w:pPr>
            <w:r w:rsidRPr="00526BEA">
              <w:rPr>
                <w:b/>
                <w:bCs/>
              </w:rPr>
              <w:t>Document Name</w:t>
            </w:r>
          </w:p>
        </w:tc>
        <w:tc>
          <w:tcPr>
            <w:tcW w:w="6125" w:type="dxa"/>
          </w:tcPr>
          <w:p w14:paraId="66CE02E6" w14:textId="718A756C" w:rsidR="008B492E" w:rsidRPr="00526BEA" w:rsidRDefault="00324A81" w:rsidP="00526BEA">
            <w:pPr>
              <w:rPr>
                <w:b/>
                <w:lang w:val="en-GB"/>
              </w:rPr>
            </w:pPr>
            <w:r w:rsidRPr="00324A81">
              <w:t>Entity and Individual – Display OWS results more than 2700 chars</w:t>
            </w:r>
            <w:r w:rsidR="00FA7888" w:rsidRPr="00FA7888">
              <w:t>.docx</w:t>
            </w:r>
          </w:p>
        </w:tc>
      </w:tr>
      <w:tr w:rsidR="00FE26B1" w:rsidRPr="00526BEA" w14:paraId="42EA304A" w14:textId="77777777" w:rsidTr="267E25EC">
        <w:trPr>
          <w:trHeight w:val="288"/>
        </w:trPr>
        <w:tc>
          <w:tcPr>
            <w:tcW w:w="3114" w:type="dxa"/>
          </w:tcPr>
          <w:p w14:paraId="6C4028BB" w14:textId="77777777" w:rsidR="00FE26B1" w:rsidRPr="00526BEA" w:rsidRDefault="00FE26B1" w:rsidP="00526BEA">
            <w:pPr>
              <w:rPr>
                <w:b/>
                <w:bCs/>
              </w:rPr>
            </w:pPr>
          </w:p>
        </w:tc>
        <w:tc>
          <w:tcPr>
            <w:tcW w:w="6125" w:type="dxa"/>
          </w:tcPr>
          <w:p w14:paraId="74678870" w14:textId="34C9B43D" w:rsidR="00FE26B1" w:rsidRPr="00526BEA" w:rsidRDefault="00FE26B1" w:rsidP="00526BEA">
            <w:pPr>
              <w:rPr>
                <w:lang w:val="en-GB"/>
              </w:rPr>
            </w:pPr>
          </w:p>
        </w:tc>
      </w:tr>
      <w:tr w:rsidR="00526BEA" w:rsidRPr="00526BEA" w14:paraId="13AF411C" w14:textId="77777777" w:rsidTr="267E25EC">
        <w:trPr>
          <w:cnfStyle w:val="000000100000" w:firstRow="0" w:lastRow="0" w:firstColumn="0" w:lastColumn="0" w:oddVBand="0" w:evenVBand="0" w:oddHBand="1" w:evenHBand="0" w:firstRowFirstColumn="0" w:firstRowLastColumn="0" w:lastRowFirstColumn="0" w:lastRowLastColumn="0"/>
          <w:trHeight w:val="288"/>
        </w:trPr>
        <w:tc>
          <w:tcPr>
            <w:tcW w:w="3114" w:type="dxa"/>
          </w:tcPr>
          <w:p w14:paraId="525787A6" w14:textId="77777777" w:rsidR="00526BEA" w:rsidRPr="00526BEA" w:rsidRDefault="00526BEA" w:rsidP="00526BEA">
            <w:pPr>
              <w:rPr>
                <w:b/>
                <w:bCs/>
              </w:rPr>
            </w:pPr>
            <w:r w:rsidRPr="00526BEA">
              <w:rPr>
                <w:b/>
                <w:bCs/>
              </w:rPr>
              <w:t>Project Name</w:t>
            </w:r>
          </w:p>
        </w:tc>
        <w:tc>
          <w:tcPr>
            <w:tcW w:w="6125" w:type="dxa"/>
          </w:tcPr>
          <w:p w14:paraId="02FBDF39" w14:textId="7282873F" w:rsidR="00526BEA" w:rsidRPr="000A05B8" w:rsidRDefault="000A05B8" w:rsidP="00526BEA">
            <w:r w:rsidRPr="000A05B8">
              <w:t>Oracle Watchlist Screening (OWS)</w:t>
            </w:r>
          </w:p>
        </w:tc>
      </w:tr>
      <w:tr w:rsidR="00526BEA" w:rsidRPr="00526BEA" w14:paraId="1169619E" w14:textId="77777777" w:rsidTr="267E25EC">
        <w:trPr>
          <w:trHeight w:val="288"/>
        </w:trPr>
        <w:tc>
          <w:tcPr>
            <w:tcW w:w="3114" w:type="dxa"/>
          </w:tcPr>
          <w:p w14:paraId="456199E1" w14:textId="77777777" w:rsidR="00526BEA" w:rsidRPr="00526BEA" w:rsidRDefault="00526BEA" w:rsidP="00526BEA">
            <w:pPr>
              <w:rPr>
                <w:b/>
                <w:bCs/>
              </w:rPr>
            </w:pPr>
            <w:r w:rsidRPr="00526BEA">
              <w:rPr>
                <w:b/>
                <w:bCs/>
              </w:rPr>
              <w:t>Client</w:t>
            </w:r>
          </w:p>
        </w:tc>
        <w:tc>
          <w:tcPr>
            <w:tcW w:w="6125" w:type="dxa"/>
          </w:tcPr>
          <w:p w14:paraId="4C591AE3" w14:textId="3D7BCC79" w:rsidR="00526BEA" w:rsidRPr="00526BEA" w:rsidRDefault="000A05B8" w:rsidP="00526BEA">
            <w:pPr>
              <w:rPr>
                <w:b/>
              </w:rPr>
            </w:pPr>
            <w:r w:rsidRPr="000A05B8">
              <w:t>IRI</w:t>
            </w:r>
          </w:p>
        </w:tc>
      </w:tr>
      <w:tr w:rsidR="00526BEA" w:rsidRPr="00526BEA" w14:paraId="461F1BF6" w14:textId="77777777" w:rsidTr="267E25EC">
        <w:trPr>
          <w:cnfStyle w:val="000000100000" w:firstRow="0" w:lastRow="0" w:firstColumn="0" w:lastColumn="0" w:oddVBand="0" w:evenVBand="0" w:oddHBand="1" w:evenHBand="0" w:firstRowFirstColumn="0" w:firstRowLastColumn="0" w:lastRowFirstColumn="0" w:lastRowLastColumn="0"/>
          <w:trHeight w:val="288"/>
        </w:trPr>
        <w:tc>
          <w:tcPr>
            <w:tcW w:w="3114" w:type="dxa"/>
          </w:tcPr>
          <w:p w14:paraId="12D29423" w14:textId="77777777" w:rsidR="00526BEA" w:rsidRPr="00526BEA" w:rsidRDefault="00526BEA" w:rsidP="00526BEA">
            <w:pPr>
              <w:rPr>
                <w:b/>
                <w:bCs/>
              </w:rPr>
            </w:pPr>
            <w:r w:rsidRPr="00526BEA">
              <w:rPr>
                <w:b/>
                <w:bCs/>
              </w:rPr>
              <w:t>Document Author</w:t>
            </w:r>
          </w:p>
        </w:tc>
        <w:tc>
          <w:tcPr>
            <w:tcW w:w="6125" w:type="dxa"/>
          </w:tcPr>
          <w:p w14:paraId="3389BCDC" w14:textId="60C284EF" w:rsidR="00526BEA" w:rsidRPr="00526BEA" w:rsidRDefault="00FA7888" w:rsidP="00526BEA">
            <w:pPr>
              <w:rPr>
                <w:b/>
              </w:rPr>
            </w:pPr>
            <w:r>
              <w:t>Yusuf Rajkotwala</w:t>
            </w:r>
          </w:p>
        </w:tc>
      </w:tr>
      <w:tr w:rsidR="00526BEA" w:rsidRPr="00526BEA" w14:paraId="609AA38A" w14:textId="77777777" w:rsidTr="267E25EC">
        <w:trPr>
          <w:trHeight w:val="288"/>
        </w:trPr>
        <w:tc>
          <w:tcPr>
            <w:tcW w:w="3114" w:type="dxa"/>
          </w:tcPr>
          <w:p w14:paraId="3280969E" w14:textId="77777777" w:rsidR="00526BEA" w:rsidRPr="00526BEA" w:rsidRDefault="00526BEA" w:rsidP="00526BEA">
            <w:pPr>
              <w:rPr>
                <w:b/>
                <w:bCs/>
              </w:rPr>
            </w:pPr>
            <w:r w:rsidRPr="00526BEA">
              <w:rPr>
                <w:b/>
                <w:bCs/>
              </w:rPr>
              <w:t>Document Version</w:t>
            </w:r>
          </w:p>
        </w:tc>
        <w:tc>
          <w:tcPr>
            <w:tcW w:w="6125" w:type="dxa"/>
          </w:tcPr>
          <w:p w14:paraId="0A1EF49B" w14:textId="23A1EEB3" w:rsidR="00526BEA" w:rsidRPr="00526BEA" w:rsidRDefault="00526BEA" w:rsidP="267E25EC">
            <w:pPr>
              <w:rPr>
                <w:b/>
                <w:bCs/>
              </w:rPr>
            </w:pPr>
            <w:r>
              <w:t>0.</w:t>
            </w:r>
            <w:r w:rsidR="0B030ECA">
              <w:t>1</w:t>
            </w:r>
          </w:p>
        </w:tc>
      </w:tr>
      <w:tr w:rsidR="00526BEA" w:rsidRPr="00526BEA" w14:paraId="1D685C96" w14:textId="77777777" w:rsidTr="267E25EC">
        <w:trPr>
          <w:cnfStyle w:val="000000100000" w:firstRow="0" w:lastRow="0" w:firstColumn="0" w:lastColumn="0" w:oddVBand="0" w:evenVBand="0" w:oddHBand="1" w:evenHBand="0" w:firstRowFirstColumn="0" w:firstRowLastColumn="0" w:lastRowFirstColumn="0" w:lastRowLastColumn="0"/>
          <w:trHeight w:val="288"/>
        </w:trPr>
        <w:tc>
          <w:tcPr>
            <w:tcW w:w="3114" w:type="dxa"/>
          </w:tcPr>
          <w:p w14:paraId="2780DF0B" w14:textId="77777777" w:rsidR="00526BEA" w:rsidRPr="00526BEA" w:rsidRDefault="00526BEA" w:rsidP="00526BEA">
            <w:pPr>
              <w:rPr>
                <w:b/>
                <w:bCs/>
              </w:rPr>
            </w:pPr>
            <w:r w:rsidRPr="00526BEA">
              <w:rPr>
                <w:b/>
                <w:bCs/>
              </w:rPr>
              <w:t>Document Status</w:t>
            </w:r>
          </w:p>
        </w:tc>
        <w:tc>
          <w:tcPr>
            <w:tcW w:w="6125" w:type="dxa"/>
          </w:tcPr>
          <w:p w14:paraId="15F970C8" w14:textId="7E83B017" w:rsidR="00526BEA" w:rsidRPr="00526BEA" w:rsidRDefault="00526BEA" w:rsidP="00526BEA">
            <w:pPr>
              <w:rPr>
                <w:b/>
              </w:rPr>
            </w:pPr>
          </w:p>
        </w:tc>
      </w:tr>
      <w:tr w:rsidR="00526BEA" w:rsidRPr="00526BEA" w14:paraId="0D01797C" w14:textId="77777777" w:rsidTr="267E25EC">
        <w:trPr>
          <w:trHeight w:val="288"/>
        </w:trPr>
        <w:tc>
          <w:tcPr>
            <w:tcW w:w="3114" w:type="dxa"/>
          </w:tcPr>
          <w:p w14:paraId="47B4953F" w14:textId="77777777" w:rsidR="00526BEA" w:rsidRPr="00526BEA" w:rsidRDefault="00526BEA" w:rsidP="00526BEA">
            <w:pPr>
              <w:rPr>
                <w:b/>
                <w:bCs/>
              </w:rPr>
            </w:pPr>
            <w:r w:rsidRPr="00526BEA">
              <w:rPr>
                <w:b/>
                <w:bCs/>
              </w:rPr>
              <w:t>Date Released</w:t>
            </w:r>
          </w:p>
        </w:tc>
        <w:tc>
          <w:tcPr>
            <w:tcW w:w="6125" w:type="dxa"/>
          </w:tcPr>
          <w:p w14:paraId="75CE78E9" w14:textId="77777777" w:rsidR="00526BEA" w:rsidRPr="00526BEA" w:rsidRDefault="00526BEA" w:rsidP="00526BEA"/>
        </w:tc>
      </w:tr>
    </w:tbl>
    <w:p w14:paraId="36EDB591" w14:textId="77777777" w:rsidR="004643E0" w:rsidRDefault="004643E0" w:rsidP="00526BEA">
      <w:pPr>
        <w:rPr>
          <w:b/>
        </w:rPr>
      </w:pPr>
    </w:p>
    <w:p w14:paraId="0C9E40D3" w14:textId="0CE13653" w:rsidR="00526BEA" w:rsidRPr="00526BEA" w:rsidRDefault="00526BEA" w:rsidP="00526BEA">
      <w:pPr>
        <w:rPr>
          <w:b/>
        </w:rPr>
      </w:pPr>
      <w:r w:rsidRPr="00526BEA">
        <w:rPr>
          <w:b/>
        </w:rPr>
        <w:t>Document Edit History</w:t>
      </w:r>
    </w:p>
    <w:tbl>
      <w:tblPr>
        <w:tblStyle w:val="GridTable4-Accent11"/>
        <w:tblW w:w="9196" w:type="dxa"/>
        <w:tblLayout w:type="fixed"/>
        <w:tblLook w:val="04A0" w:firstRow="1" w:lastRow="0" w:firstColumn="1" w:lastColumn="0" w:noHBand="0" w:noVBand="1"/>
      </w:tblPr>
      <w:tblGrid>
        <w:gridCol w:w="1224"/>
        <w:gridCol w:w="1890"/>
        <w:gridCol w:w="3420"/>
        <w:gridCol w:w="2662"/>
      </w:tblGrid>
      <w:tr w:rsidR="00526BEA" w:rsidRPr="00526BEA" w14:paraId="09B0D1F2" w14:textId="77777777" w:rsidTr="267E25EC">
        <w:trPr>
          <w:cnfStyle w:val="100000000000" w:firstRow="1" w:lastRow="0" w:firstColumn="0" w:lastColumn="0" w:oddVBand="0" w:evenVBand="0" w:oddHBand="0"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224" w:type="dxa"/>
          </w:tcPr>
          <w:p w14:paraId="2E2989AA" w14:textId="77777777" w:rsidR="00526BEA" w:rsidRPr="00526BEA" w:rsidRDefault="00526BEA" w:rsidP="00526BEA">
            <w:r w:rsidRPr="00526BEA">
              <w:t>Version</w:t>
            </w:r>
          </w:p>
        </w:tc>
        <w:tc>
          <w:tcPr>
            <w:tcW w:w="1890" w:type="dxa"/>
          </w:tcPr>
          <w:p w14:paraId="0A92FC47"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Date</w:t>
            </w:r>
          </w:p>
        </w:tc>
        <w:tc>
          <w:tcPr>
            <w:tcW w:w="3420" w:type="dxa"/>
          </w:tcPr>
          <w:p w14:paraId="43E4E824"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Additions/Modifications</w:t>
            </w:r>
          </w:p>
        </w:tc>
        <w:tc>
          <w:tcPr>
            <w:tcW w:w="2662" w:type="dxa"/>
          </w:tcPr>
          <w:p w14:paraId="3FAA7755"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Prepared/Revised by</w:t>
            </w:r>
          </w:p>
        </w:tc>
      </w:tr>
      <w:tr w:rsidR="00526BEA" w:rsidRPr="00526BEA" w14:paraId="4C540511" w14:textId="77777777" w:rsidTr="267E25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4" w:type="dxa"/>
          </w:tcPr>
          <w:p w14:paraId="5F72F120" w14:textId="4651A504" w:rsidR="00526BEA" w:rsidRPr="009D5A48" w:rsidRDefault="00526BEA" w:rsidP="00526BEA">
            <w:pPr>
              <w:rPr>
                <w:b w:val="0"/>
                <w:bCs w:val="0"/>
              </w:rPr>
            </w:pPr>
            <w:r w:rsidRPr="009D5A48">
              <w:rPr>
                <w:b w:val="0"/>
                <w:bCs w:val="0"/>
              </w:rPr>
              <w:t>0.</w:t>
            </w:r>
            <w:r w:rsidR="00FA7888" w:rsidRPr="009D5A48">
              <w:rPr>
                <w:b w:val="0"/>
                <w:bCs w:val="0"/>
              </w:rPr>
              <w:t>1</w:t>
            </w:r>
          </w:p>
        </w:tc>
        <w:tc>
          <w:tcPr>
            <w:tcW w:w="1890" w:type="dxa"/>
          </w:tcPr>
          <w:p w14:paraId="57994C03" w14:textId="2C2E7FF8" w:rsidR="00526BEA" w:rsidRPr="00526BEA" w:rsidRDefault="00FA7888" w:rsidP="00526BEA">
            <w:pPr>
              <w:cnfStyle w:val="000000100000" w:firstRow="0" w:lastRow="0" w:firstColumn="0" w:lastColumn="0" w:oddVBand="0" w:evenVBand="0" w:oddHBand="1" w:evenHBand="0" w:firstRowFirstColumn="0" w:firstRowLastColumn="0" w:lastRowFirstColumn="0" w:lastRowLastColumn="0"/>
            </w:pPr>
            <w:r>
              <w:t>Mar</w:t>
            </w:r>
            <w:r w:rsidR="00526BEA" w:rsidRPr="00526BEA">
              <w:t>, 20</w:t>
            </w:r>
            <w:r w:rsidR="0030306D">
              <w:t>2</w:t>
            </w:r>
            <w:r>
              <w:t>2</w:t>
            </w:r>
          </w:p>
        </w:tc>
        <w:tc>
          <w:tcPr>
            <w:tcW w:w="3420" w:type="dxa"/>
          </w:tcPr>
          <w:p w14:paraId="2F0604CE" w14:textId="7963978A" w:rsidR="00526BEA" w:rsidRPr="00526BEA" w:rsidRDefault="00847EBC" w:rsidP="00526BEA">
            <w:pPr>
              <w:cnfStyle w:val="000000100000" w:firstRow="0" w:lastRow="0" w:firstColumn="0" w:lastColumn="0" w:oddVBand="0" w:evenVBand="0" w:oddHBand="1" w:evenHBand="0" w:firstRowFirstColumn="0" w:firstRowLastColumn="0" w:lastRowFirstColumn="0" w:lastRowLastColumn="0"/>
            </w:pPr>
            <w:r>
              <w:t xml:space="preserve">Created </w:t>
            </w:r>
            <w:r w:rsidR="00526BEA" w:rsidRPr="00526BEA">
              <w:t>Draft version</w:t>
            </w:r>
          </w:p>
        </w:tc>
        <w:tc>
          <w:tcPr>
            <w:tcW w:w="2662" w:type="dxa"/>
          </w:tcPr>
          <w:p w14:paraId="14F31407" w14:textId="1B07609A" w:rsidR="00526BEA" w:rsidRPr="00526BEA" w:rsidRDefault="00FA7888" w:rsidP="00526BEA">
            <w:pPr>
              <w:cnfStyle w:val="000000100000" w:firstRow="0" w:lastRow="0" w:firstColumn="0" w:lastColumn="0" w:oddVBand="0" w:evenVBand="0" w:oddHBand="1" w:evenHBand="0" w:firstRowFirstColumn="0" w:firstRowLastColumn="0" w:lastRowFirstColumn="0" w:lastRowLastColumn="0"/>
            </w:pPr>
            <w:r>
              <w:t>Yusuf Rajkotwala</w:t>
            </w:r>
          </w:p>
        </w:tc>
      </w:tr>
      <w:tr w:rsidR="00526BEA" w:rsidRPr="00526BEA" w14:paraId="301AC211" w14:textId="77777777" w:rsidTr="267E25EC">
        <w:tc>
          <w:tcPr>
            <w:cnfStyle w:val="001000000000" w:firstRow="0" w:lastRow="0" w:firstColumn="1" w:lastColumn="0" w:oddVBand="0" w:evenVBand="0" w:oddHBand="0" w:evenHBand="0" w:firstRowFirstColumn="0" w:firstRowLastColumn="0" w:lastRowFirstColumn="0" w:lastRowLastColumn="0"/>
            <w:tcW w:w="1224" w:type="dxa"/>
          </w:tcPr>
          <w:p w14:paraId="4E5343AD" w14:textId="2B671B01" w:rsidR="00526BEA" w:rsidRPr="00526BEA" w:rsidRDefault="00526BEA" w:rsidP="00526BEA"/>
        </w:tc>
        <w:tc>
          <w:tcPr>
            <w:tcW w:w="1890" w:type="dxa"/>
          </w:tcPr>
          <w:p w14:paraId="6B583044" w14:textId="02A5BD98"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3420" w:type="dxa"/>
          </w:tcPr>
          <w:p w14:paraId="31409A8A" w14:textId="745F2F4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2662" w:type="dxa"/>
          </w:tcPr>
          <w:p w14:paraId="16756119" w14:textId="5A25BA0B"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r>
      <w:tr w:rsidR="00526BEA" w:rsidRPr="00526BEA" w14:paraId="7BDCEE26" w14:textId="77777777" w:rsidTr="267E25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4" w:type="dxa"/>
          </w:tcPr>
          <w:p w14:paraId="0D93D2AE" w14:textId="5AB624CE" w:rsidR="00526BEA" w:rsidRPr="00526BEA" w:rsidRDefault="00526BEA" w:rsidP="00526BEA"/>
        </w:tc>
        <w:tc>
          <w:tcPr>
            <w:tcW w:w="1890" w:type="dxa"/>
          </w:tcPr>
          <w:p w14:paraId="7B062224" w14:textId="6E70067F"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3420" w:type="dxa"/>
          </w:tcPr>
          <w:p w14:paraId="3558C37A" w14:textId="4B85FE0D"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2662" w:type="dxa"/>
          </w:tcPr>
          <w:p w14:paraId="294FF7AA" w14:textId="29235524"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r>
      <w:tr w:rsidR="00526BEA" w:rsidRPr="00526BEA" w14:paraId="330DFA5D" w14:textId="77777777" w:rsidTr="267E25EC">
        <w:tc>
          <w:tcPr>
            <w:cnfStyle w:val="001000000000" w:firstRow="0" w:lastRow="0" w:firstColumn="1" w:lastColumn="0" w:oddVBand="0" w:evenVBand="0" w:oddHBand="0" w:evenHBand="0" w:firstRowFirstColumn="0" w:firstRowLastColumn="0" w:lastRowFirstColumn="0" w:lastRowLastColumn="0"/>
            <w:tcW w:w="1224" w:type="dxa"/>
          </w:tcPr>
          <w:p w14:paraId="65A92D40" w14:textId="77777777" w:rsidR="00526BEA" w:rsidRPr="00526BEA" w:rsidRDefault="00526BEA" w:rsidP="00526BEA"/>
        </w:tc>
        <w:tc>
          <w:tcPr>
            <w:tcW w:w="1890" w:type="dxa"/>
          </w:tcPr>
          <w:p w14:paraId="2639DD6C"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3420" w:type="dxa"/>
          </w:tcPr>
          <w:p w14:paraId="14F044AA"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2662" w:type="dxa"/>
          </w:tcPr>
          <w:p w14:paraId="6086EBB9"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r>
    </w:tbl>
    <w:p w14:paraId="48A8C02C" w14:textId="77777777" w:rsidR="004643E0" w:rsidRDefault="004643E0" w:rsidP="00526BEA">
      <w:pPr>
        <w:rPr>
          <w:b/>
        </w:rPr>
      </w:pPr>
    </w:p>
    <w:p w14:paraId="3A4A99AD" w14:textId="726FDE1C" w:rsidR="00526BEA" w:rsidRPr="00526BEA" w:rsidRDefault="00526BEA" w:rsidP="00526BEA">
      <w:pPr>
        <w:rPr>
          <w:b/>
        </w:rPr>
      </w:pPr>
      <w:r w:rsidRPr="00526BEA">
        <w:rPr>
          <w:b/>
        </w:rPr>
        <w:t>Document Review/Approval History</w:t>
      </w:r>
    </w:p>
    <w:tbl>
      <w:tblPr>
        <w:tblStyle w:val="GridTable4-Accent11"/>
        <w:tblW w:w="9175" w:type="dxa"/>
        <w:tblLayout w:type="fixed"/>
        <w:tblLook w:val="04A0" w:firstRow="1" w:lastRow="0" w:firstColumn="1" w:lastColumn="0" w:noHBand="0" w:noVBand="1"/>
      </w:tblPr>
      <w:tblGrid>
        <w:gridCol w:w="1615"/>
        <w:gridCol w:w="3677"/>
        <w:gridCol w:w="1721"/>
        <w:gridCol w:w="2162"/>
      </w:tblGrid>
      <w:tr w:rsidR="009A0B79" w:rsidRPr="00526BEA" w14:paraId="2B14BC90" w14:textId="77777777" w:rsidTr="009136F0">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615" w:type="dxa"/>
          </w:tcPr>
          <w:p w14:paraId="5AF65E28" w14:textId="77777777" w:rsidR="00526BEA" w:rsidRPr="00526BEA" w:rsidRDefault="00526BEA" w:rsidP="00526BEA">
            <w:r w:rsidRPr="00526BEA">
              <w:t>Date</w:t>
            </w:r>
          </w:p>
        </w:tc>
        <w:tc>
          <w:tcPr>
            <w:tcW w:w="3677" w:type="dxa"/>
          </w:tcPr>
          <w:p w14:paraId="38871C58"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Name</w:t>
            </w:r>
          </w:p>
        </w:tc>
        <w:tc>
          <w:tcPr>
            <w:tcW w:w="1721" w:type="dxa"/>
          </w:tcPr>
          <w:p w14:paraId="32572074"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Organization/Title</w:t>
            </w:r>
          </w:p>
        </w:tc>
        <w:tc>
          <w:tcPr>
            <w:tcW w:w="2162" w:type="dxa"/>
          </w:tcPr>
          <w:p w14:paraId="5384DCBA"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Comments</w:t>
            </w:r>
          </w:p>
        </w:tc>
      </w:tr>
      <w:tr w:rsidR="00526BEA" w:rsidRPr="00526BEA" w14:paraId="62C1D52C" w14:textId="77777777" w:rsidTr="009136F0">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615" w:type="dxa"/>
          </w:tcPr>
          <w:p w14:paraId="5592B6DB" w14:textId="698AFC0E" w:rsidR="00526BEA" w:rsidRPr="00526BEA" w:rsidRDefault="00526BEA" w:rsidP="00526BEA"/>
        </w:tc>
        <w:tc>
          <w:tcPr>
            <w:tcW w:w="3677" w:type="dxa"/>
          </w:tcPr>
          <w:p w14:paraId="787DC187" w14:textId="5869AFD2"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1721" w:type="dxa"/>
          </w:tcPr>
          <w:p w14:paraId="0B764D4F" w14:textId="522B0B9F"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2162" w:type="dxa"/>
          </w:tcPr>
          <w:p w14:paraId="54808D84" w14:textId="77777777"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r>
      <w:tr w:rsidR="00526BEA" w:rsidRPr="00526BEA" w14:paraId="3284FCF5" w14:textId="77777777" w:rsidTr="009136F0">
        <w:trPr>
          <w:trHeight w:val="319"/>
        </w:trPr>
        <w:tc>
          <w:tcPr>
            <w:cnfStyle w:val="001000000000" w:firstRow="0" w:lastRow="0" w:firstColumn="1" w:lastColumn="0" w:oddVBand="0" w:evenVBand="0" w:oddHBand="0" w:evenHBand="0" w:firstRowFirstColumn="0" w:firstRowLastColumn="0" w:lastRowFirstColumn="0" w:lastRowLastColumn="0"/>
            <w:tcW w:w="1615" w:type="dxa"/>
          </w:tcPr>
          <w:p w14:paraId="411BD91E" w14:textId="40505B4B" w:rsidR="00526BEA" w:rsidRPr="00526BEA" w:rsidRDefault="00526BEA" w:rsidP="00526BEA"/>
        </w:tc>
        <w:tc>
          <w:tcPr>
            <w:tcW w:w="3677" w:type="dxa"/>
          </w:tcPr>
          <w:p w14:paraId="64652F75" w14:textId="27D56354"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1721" w:type="dxa"/>
          </w:tcPr>
          <w:p w14:paraId="18DA9A5C" w14:textId="13F48D1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2162" w:type="dxa"/>
          </w:tcPr>
          <w:p w14:paraId="156082C2"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r>
      <w:tr w:rsidR="00526BEA" w:rsidRPr="00526BEA" w14:paraId="6A51A5A3" w14:textId="77777777" w:rsidTr="009136F0">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615" w:type="dxa"/>
          </w:tcPr>
          <w:p w14:paraId="32E90A7D" w14:textId="4980E7BB" w:rsidR="00526BEA" w:rsidRPr="00526BEA" w:rsidRDefault="00526BEA" w:rsidP="00526BEA"/>
        </w:tc>
        <w:tc>
          <w:tcPr>
            <w:tcW w:w="3677" w:type="dxa"/>
          </w:tcPr>
          <w:p w14:paraId="31441BD4" w14:textId="3AE049ED"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1721" w:type="dxa"/>
          </w:tcPr>
          <w:p w14:paraId="1CEC5342" w14:textId="65CB148D"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2162" w:type="dxa"/>
          </w:tcPr>
          <w:p w14:paraId="3142CA24" w14:textId="77777777"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r>
      <w:tr w:rsidR="00526BEA" w:rsidRPr="00526BEA" w14:paraId="18FEF9AC" w14:textId="77777777" w:rsidTr="009136F0">
        <w:trPr>
          <w:trHeight w:val="319"/>
        </w:trPr>
        <w:tc>
          <w:tcPr>
            <w:cnfStyle w:val="001000000000" w:firstRow="0" w:lastRow="0" w:firstColumn="1" w:lastColumn="0" w:oddVBand="0" w:evenVBand="0" w:oddHBand="0" w:evenHBand="0" w:firstRowFirstColumn="0" w:firstRowLastColumn="0" w:lastRowFirstColumn="0" w:lastRowLastColumn="0"/>
            <w:tcW w:w="1615" w:type="dxa"/>
          </w:tcPr>
          <w:p w14:paraId="594C40E5" w14:textId="15E13758" w:rsidR="00526BEA" w:rsidRPr="00526BEA" w:rsidRDefault="00526BEA" w:rsidP="00526BEA"/>
        </w:tc>
        <w:tc>
          <w:tcPr>
            <w:tcW w:w="3677" w:type="dxa"/>
          </w:tcPr>
          <w:p w14:paraId="5D62737F" w14:textId="463C6450"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1721" w:type="dxa"/>
          </w:tcPr>
          <w:p w14:paraId="24F5B4F7" w14:textId="7146DA94"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2162" w:type="dxa"/>
          </w:tcPr>
          <w:p w14:paraId="012C3BCE"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r>
      <w:tr w:rsidR="00526BEA" w:rsidRPr="00526BEA" w14:paraId="5C48EACC" w14:textId="77777777" w:rsidTr="009136F0">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615" w:type="dxa"/>
          </w:tcPr>
          <w:p w14:paraId="08BCF8EE" w14:textId="00F88BDA" w:rsidR="00526BEA" w:rsidRPr="00526BEA" w:rsidRDefault="00526BEA" w:rsidP="00526BEA"/>
        </w:tc>
        <w:tc>
          <w:tcPr>
            <w:tcW w:w="3677" w:type="dxa"/>
          </w:tcPr>
          <w:p w14:paraId="54A67F57" w14:textId="474D7118"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1721" w:type="dxa"/>
          </w:tcPr>
          <w:p w14:paraId="127009A2" w14:textId="7C14DC1E"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2162" w:type="dxa"/>
          </w:tcPr>
          <w:p w14:paraId="6F2E3F8D" w14:textId="77777777"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r>
    </w:tbl>
    <w:p w14:paraId="2AEA1D39" w14:textId="77777777" w:rsidR="004643E0" w:rsidRDefault="004643E0" w:rsidP="00526BEA">
      <w:pPr>
        <w:rPr>
          <w:b/>
        </w:rPr>
      </w:pPr>
    </w:p>
    <w:p w14:paraId="74648792" w14:textId="5A19CD69" w:rsidR="00526BEA" w:rsidRPr="00526BEA" w:rsidRDefault="00526BEA" w:rsidP="00526BEA">
      <w:pPr>
        <w:rPr>
          <w:b/>
        </w:rPr>
      </w:pPr>
      <w:r w:rsidRPr="00526BEA">
        <w:rPr>
          <w:b/>
        </w:rPr>
        <w:t>Distribution of Final Document</w:t>
      </w:r>
    </w:p>
    <w:p w14:paraId="4FB1E8B8" w14:textId="77777777" w:rsidR="00526BEA" w:rsidRPr="00526BEA" w:rsidRDefault="00526BEA" w:rsidP="00526BEA">
      <w:r w:rsidRPr="00526BEA">
        <w:t>The following people are designated recipients of the final version of this document:</w:t>
      </w:r>
    </w:p>
    <w:p w14:paraId="2EC69A8B" w14:textId="77777777" w:rsidR="006E1E94" w:rsidRDefault="006E1E94" w:rsidP="006E0CFD">
      <w:pPr>
        <w:pStyle w:val="TOC1"/>
      </w:pPr>
      <w:bookmarkStart w:id="1" w:name="_Toc226456967"/>
      <w:bookmarkStart w:id="2" w:name="_Ref226997660"/>
    </w:p>
    <w:tbl>
      <w:tblPr>
        <w:tblStyle w:val="GridTable4-Accent11"/>
        <w:tblW w:w="9175" w:type="dxa"/>
        <w:tblLayout w:type="fixed"/>
        <w:tblLook w:val="04A0" w:firstRow="1" w:lastRow="0" w:firstColumn="1" w:lastColumn="0" w:noHBand="0" w:noVBand="1"/>
      </w:tblPr>
      <w:tblGrid>
        <w:gridCol w:w="3677"/>
        <w:gridCol w:w="5498"/>
      </w:tblGrid>
      <w:tr w:rsidR="007C0CC8" w:rsidRPr="00526BEA" w14:paraId="15F7FA74" w14:textId="77777777" w:rsidTr="007C0CC8">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3677" w:type="dxa"/>
          </w:tcPr>
          <w:p w14:paraId="1E919285" w14:textId="77777777" w:rsidR="007C0CC8" w:rsidRPr="00526BEA" w:rsidRDefault="007C0CC8" w:rsidP="002072E0">
            <w:r w:rsidRPr="00526BEA">
              <w:t>Name</w:t>
            </w:r>
          </w:p>
        </w:tc>
        <w:tc>
          <w:tcPr>
            <w:tcW w:w="5498" w:type="dxa"/>
          </w:tcPr>
          <w:p w14:paraId="51AEB3E2" w14:textId="77777777" w:rsidR="007C0CC8" w:rsidRPr="00526BEA" w:rsidRDefault="007C0CC8" w:rsidP="002072E0">
            <w:pPr>
              <w:cnfStyle w:val="100000000000" w:firstRow="1" w:lastRow="0" w:firstColumn="0" w:lastColumn="0" w:oddVBand="0" w:evenVBand="0" w:oddHBand="0" w:evenHBand="0" w:firstRowFirstColumn="0" w:firstRowLastColumn="0" w:lastRowFirstColumn="0" w:lastRowLastColumn="0"/>
            </w:pPr>
            <w:r w:rsidRPr="00526BEA">
              <w:t>Organization/Title</w:t>
            </w:r>
          </w:p>
        </w:tc>
      </w:tr>
      <w:tr w:rsidR="007C0CC8" w:rsidRPr="00526BEA" w14:paraId="0764DDC2" w14:textId="77777777" w:rsidTr="007C0CC8">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3677" w:type="dxa"/>
          </w:tcPr>
          <w:p w14:paraId="49C81848" w14:textId="77777777" w:rsidR="007C0CC8" w:rsidRPr="00526BEA" w:rsidRDefault="007C0CC8" w:rsidP="002072E0"/>
        </w:tc>
        <w:tc>
          <w:tcPr>
            <w:tcW w:w="5498" w:type="dxa"/>
          </w:tcPr>
          <w:p w14:paraId="1C584DD6" w14:textId="77777777" w:rsidR="007C0CC8" w:rsidRPr="00526BEA" w:rsidRDefault="007C0CC8" w:rsidP="002072E0">
            <w:pPr>
              <w:cnfStyle w:val="000000100000" w:firstRow="0" w:lastRow="0" w:firstColumn="0" w:lastColumn="0" w:oddVBand="0" w:evenVBand="0" w:oddHBand="1" w:evenHBand="0" w:firstRowFirstColumn="0" w:firstRowLastColumn="0" w:lastRowFirstColumn="0" w:lastRowLastColumn="0"/>
            </w:pPr>
          </w:p>
        </w:tc>
      </w:tr>
      <w:tr w:rsidR="007C0CC8" w:rsidRPr="00526BEA" w14:paraId="5840FC5F" w14:textId="77777777" w:rsidTr="007C0CC8">
        <w:trPr>
          <w:trHeight w:val="319"/>
        </w:trPr>
        <w:tc>
          <w:tcPr>
            <w:cnfStyle w:val="001000000000" w:firstRow="0" w:lastRow="0" w:firstColumn="1" w:lastColumn="0" w:oddVBand="0" w:evenVBand="0" w:oddHBand="0" w:evenHBand="0" w:firstRowFirstColumn="0" w:firstRowLastColumn="0" w:lastRowFirstColumn="0" w:lastRowLastColumn="0"/>
            <w:tcW w:w="3677" w:type="dxa"/>
          </w:tcPr>
          <w:p w14:paraId="541C1922" w14:textId="77777777" w:rsidR="007C0CC8" w:rsidRPr="00526BEA" w:rsidRDefault="007C0CC8" w:rsidP="002072E0"/>
        </w:tc>
        <w:tc>
          <w:tcPr>
            <w:tcW w:w="5498" w:type="dxa"/>
          </w:tcPr>
          <w:p w14:paraId="54FD1B0C" w14:textId="77777777" w:rsidR="007C0CC8" w:rsidRPr="00526BEA" w:rsidRDefault="007C0CC8" w:rsidP="002072E0">
            <w:pPr>
              <w:cnfStyle w:val="000000000000" w:firstRow="0" w:lastRow="0" w:firstColumn="0" w:lastColumn="0" w:oddVBand="0" w:evenVBand="0" w:oddHBand="0" w:evenHBand="0" w:firstRowFirstColumn="0" w:firstRowLastColumn="0" w:lastRowFirstColumn="0" w:lastRowLastColumn="0"/>
            </w:pPr>
          </w:p>
        </w:tc>
      </w:tr>
      <w:tr w:rsidR="007C0CC8" w:rsidRPr="00526BEA" w14:paraId="0CA3E40D" w14:textId="77777777" w:rsidTr="007C0CC8">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3677" w:type="dxa"/>
          </w:tcPr>
          <w:p w14:paraId="43EAD57C" w14:textId="77777777" w:rsidR="007C0CC8" w:rsidRPr="00526BEA" w:rsidRDefault="007C0CC8" w:rsidP="002072E0"/>
        </w:tc>
        <w:tc>
          <w:tcPr>
            <w:tcW w:w="5498" w:type="dxa"/>
          </w:tcPr>
          <w:p w14:paraId="230CDB94" w14:textId="77777777" w:rsidR="007C0CC8" w:rsidRPr="00526BEA" w:rsidRDefault="007C0CC8" w:rsidP="002072E0">
            <w:pPr>
              <w:cnfStyle w:val="000000100000" w:firstRow="0" w:lastRow="0" w:firstColumn="0" w:lastColumn="0" w:oddVBand="0" w:evenVBand="0" w:oddHBand="1" w:evenHBand="0" w:firstRowFirstColumn="0" w:firstRowLastColumn="0" w:lastRowFirstColumn="0" w:lastRowLastColumn="0"/>
            </w:pPr>
          </w:p>
        </w:tc>
      </w:tr>
      <w:tr w:rsidR="007C0CC8" w:rsidRPr="00526BEA" w14:paraId="3831A808" w14:textId="77777777" w:rsidTr="007C0CC8">
        <w:trPr>
          <w:trHeight w:val="319"/>
        </w:trPr>
        <w:tc>
          <w:tcPr>
            <w:cnfStyle w:val="001000000000" w:firstRow="0" w:lastRow="0" w:firstColumn="1" w:lastColumn="0" w:oddVBand="0" w:evenVBand="0" w:oddHBand="0" w:evenHBand="0" w:firstRowFirstColumn="0" w:firstRowLastColumn="0" w:lastRowFirstColumn="0" w:lastRowLastColumn="0"/>
            <w:tcW w:w="3677" w:type="dxa"/>
          </w:tcPr>
          <w:p w14:paraId="25519996" w14:textId="77777777" w:rsidR="007C0CC8" w:rsidRPr="00526BEA" w:rsidRDefault="007C0CC8" w:rsidP="002072E0"/>
        </w:tc>
        <w:tc>
          <w:tcPr>
            <w:tcW w:w="5498" w:type="dxa"/>
          </w:tcPr>
          <w:p w14:paraId="467DE390" w14:textId="77777777" w:rsidR="007C0CC8" w:rsidRPr="00526BEA" w:rsidRDefault="007C0CC8" w:rsidP="002072E0">
            <w:pPr>
              <w:cnfStyle w:val="000000000000" w:firstRow="0" w:lastRow="0" w:firstColumn="0" w:lastColumn="0" w:oddVBand="0" w:evenVBand="0" w:oddHBand="0" w:evenHBand="0" w:firstRowFirstColumn="0" w:firstRowLastColumn="0" w:lastRowFirstColumn="0" w:lastRowLastColumn="0"/>
            </w:pPr>
          </w:p>
        </w:tc>
      </w:tr>
      <w:tr w:rsidR="007C0CC8" w:rsidRPr="00526BEA" w14:paraId="310E894D" w14:textId="77777777" w:rsidTr="007C0CC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3677" w:type="dxa"/>
          </w:tcPr>
          <w:p w14:paraId="24C038AF" w14:textId="77777777" w:rsidR="007C0CC8" w:rsidRPr="00526BEA" w:rsidRDefault="007C0CC8" w:rsidP="002072E0"/>
        </w:tc>
        <w:tc>
          <w:tcPr>
            <w:tcW w:w="5498" w:type="dxa"/>
          </w:tcPr>
          <w:p w14:paraId="7D4B44E6" w14:textId="77777777" w:rsidR="007C0CC8" w:rsidRPr="00526BEA" w:rsidRDefault="007C0CC8" w:rsidP="002072E0">
            <w:pPr>
              <w:cnfStyle w:val="000000100000" w:firstRow="0" w:lastRow="0" w:firstColumn="0" w:lastColumn="0" w:oddVBand="0" w:evenVBand="0" w:oddHBand="1" w:evenHBand="0" w:firstRowFirstColumn="0" w:firstRowLastColumn="0" w:lastRowFirstColumn="0" w:lastRowLastColumn="0"/>
            </w:pPr>
          </w:p>
        </w:tc>
      </w:tr>
    </w:tbl>
    <w:p w14:paraId="360E61E0" w14:textId="77777777" w:rsidR="006E1E94" w:rsidRDefault="006E1E94" w:rsidP="006E0CFD">
      <w:pPr>
        <w:pStyle w:val="TOC1"/>
      </w:pPr>
    </w:p>
    <w:p w14:paraId="4C85EA15" w14:textId="77777777" w:rsidR="006E1E94" w:rsidRDefault="006E1E94" w:rsidP="006E0CFD">
      <w:pPr>
        <w:pStyle w:val="TOC1"/>
      </w:pPr>
    </w:p>
    <w:p w14:paraId="4BE4BCF4" w14:textId="60CDA6D4" w:rsidR="006E0CFD" w:rsidRPr="006E0CFD" w:rsidRDefault="006E0CFD" w:rsidP="006E0CFD">
      <w:pPr>
        <w:pStyle w:val="TOC1"/>
      </w:pPr>
      <w:r w:rsidRPr="006E0CFD">
        <w:t>Table of Contents</w:t>
      </w:r>
      <w:bookmarkEnd w:id="1"/>
      <w:bookmarkEnd w:id="2"/>
    </w:p>
    <w:p w14:paraId="5F3C6DBD" w14:textId="77777777" w:rsidR="006E0CFD" w:rsidRDefault="006E0CFD" w:rsidP="006E0CFD">
      <w:pPr>
        <w:pStyle w:val="TOC1"/>
      </w:pPr>
    </w:p>
    <w:p w14:paraId="1B987309" w14:textId="64EF9FD1" w:rsidR="00302043" w:rsidRDefault="006773E0">
      <w:pPr>
        <w:pStyle w:val="TOC1"/>
        <w:rPr>
          <w:rFonts w:asciiTheme="minorHAnsi" w:eastAsiaTheme="minorEastAsia" w:hAnsiTheme="minorHAnsi" w:cstheme="minorBidi"/>
          <w:b w:val="0"/>
          <w:color w:val="auto"/>
          <w:sz w:val="22"/>
        </w:rPr>
      </w:pPr>
      <w:r w:rsidRPr="00EE7ACE">
        <w:fldChar w:fldCharType="begin"/>
      </w:r>
      <w:r w:rsidRPr="00EE7ACE">
        <w:instrText xml:space="preserve"> TOC \o "1-4" \h \z \u </w:instrText>
      </w:r>
      <w:r w:rsidRPr="00EE7ACE">
        <w:fldChar w:fldCharType="separate"/>
      </w:r>
      <w:hyperlink w:anchor="_Toc98775997" w:history="1">
        <w:r w:rsidR="00302043" w:rsidRPr="00B3130E">
          <w:rPr>
            <w:rStyle w:val="Hyperlink"/>
          </w:rPr>
          <w:t>1.</w:t>
        </w:r>
        <w:r w:rsidR="00302043">
          <w:rPr>
            <w:rFonts w:asciiTheme="minorHAnsi" w:eastAsiaTheme="minorEastAsia" w:hAnsiTheme="minorHAnsi" w:cstheme="minorBidi"/>
            <w:b w:val="0"/>
            <w:color w:val="auto"/>
            <w:sz w:val="22"/>
          </w:rPr>
          <w:tab/>
        </w:r>
        <w:r w:rsidR="00302043" w:rsidRPr="00B3130E">
          <w:rPr>
            <w:rStyle w:val="Hyperlink"/>
          </w:rPr>
          <w:t>Project Overview</w:t>
        </w:r>
        <w:r w:rsidR="00302043">
          <w:rPr>
            <w:webHidden/>
          </w:rPr>
          <w:tab/>
        </w:r>
        <w:r w:rsidR="00302043">
          <w:rPr>
            <w:webHidden/>
          </w:rPr>
          <w:fldChar w:fldCharType="begin"/>
        </w:r>
        <w:r w:rsidR="00302043">
          <w:rPr>
            <w:webHidden/>
          </w:rPr>
          <w:instrText xml:space="preserve"> PAGEREF _Toc98775997 \h </w:instrText>
        </w:r>
        <w:r w:rsidR="00302043">
          <w:rPr>
            <w:webHidden/>
          </w:rPr>
        </w:r>
        <w:r w:rsidR="00302043">
          <w:rPr>
            <w:webHidden/>
          </w:rPr>
          <w:fldChar w:fldCharType="separate"/>
        </w:r>
        <w:r w:rsidR="00302043">
          <w:rPr>
            <w:webHidden/>
          </w:rPr>
          <w:t>4</w:t>
        </w:r>
        <w:r w:rsidR="00302043">
          <w:rPr>
            <w:webHidden/>
          </w:rPr>
          <w:fldChar w:fldCharType="end"/>
        </w:r>
      </w:hyperlink>
    </w:p>
    <w:p w14:paraId="4281EB46" w14:textId="7E532DE4" w:rsidR="00302043" w:rsidRDefault="002072E0">
      <w:pPr>
        <w:pStyle w:val="TOC1"/>
        <w:rPr>
          <w:rFonts w:asciiTheme="minorHAnsi" w:eastAsiaTheme="minorEastAsia" w:hAnsiTheme="minorHAnsi" w:cstheme="minorBidi"/>
          <w:b w:val="0"/>
          <w:color w:val="auto"/>
          <w:sz w:val="22"/>
        </w:rPr>
      </w:pPr>
      <w:hyperlink w:anchor="_Toc98775998" w:history="1">
        <w:r w:rsidR="00302043" w:rsidRPr="00B3130E">
          <w:rPr>
            <w:rStyle w:val="Hyperlink"/>
          </w:rPr>
          <w:t>2.</w:t>
        </w:r>
        <w:r w:rsidR="00302043">
          <w:rPr>
            <w:rFonts w:asciiTheme="minorHAnsi" w:eastAsiaTheme="minorEastAsia" w:hAnsiTheme="minorHAnsi" w:cstheme="minorBidi"/>
            <w:b w:val="0"/>
            <w:color w:val="auto"/>
            <w:sz w:val="22"/>
          </w:rPr>
          <w:tab/>
        </w:r>
        <w:r w:rsidR="00302043" w:rsidRPr="00B3130E">
          <w:rPr>
            <w:rStyle w:val="Hyperlink"/>
          </w:rPr>
          <w:t>Purpose</w:t>
        </w:r>
        <w:r w:rsidR="00302043">
          <w:rPr>
            <w:webHidden/>
          </w:rPr>
          <w:tab/>
        </w:r>
        <w:r w:rsidR="00302043">
          <w:rPr>
            <w:webHidden/>
          </w:rPr>
          <w:fldChar w:fldCharType="begin"/>
        </w:r>
        <w:r w:rsidR="00302043">
          <w:rPr>
            <w:webHidden/>
          </w:rPr>
          <w:instrText xml:space="preserve"> PAGEREF _Toc98775998 \h </w:instrText>
        </w:r>
        <w:r w:rsidR="00302043">
          <w:rPr>
            <w:webHidden/>
          </w:rPr>
        </w:r>
        <w:r w:rsidR="00302043">
          <w:rPr>
            <w:webHidden/>
          </w:rPr>
          <w:fldChar w:fldCharType="separate"/>
        </w:r>
        <w:r w:rsidR="00302043">
          <w:rPr>
            <w:webHidden/>
          </w:rPr>
          <w:t>4</w:t>
        </w:r>
        <w:r w:rsidR="00302043">
          <w:rPr>
            <w:webHidden/>
          </w:rPr>
          <w:fldChar w:fldCharType="end"/>
        </w:r>
      </w:hyperlink>
    </w:p>
    <w:p w14:paraId="0D2BAF74" w14:textId="1EC9A374" w:rsidR="00302043" w:rsidRDefault="002072E0">
      <w:pPr>
        <w:pStyle w:val="TOC1"/>
        <w:rPr>
          <w:rFonts w:asciiTheme="minorHAnsi" w:eastAsiaTheme="minorEastAsia" w:hAnsiTheme="minorHAnsi" w:cstheme="minorBidi"/>
          <w:b w:val="0"/>
          <w:color w:val="auto"/>
          <w:sz w:val="22"/>
        </w:rPr>
      </w:pPr>
      <w:hyperlink w:anchor="_Toc98775999" w:history="1">
        <w:r w:rsidR="00302043" w:rsidRPr="00B3130E">
          <w:rPr>
            <w:rStyle w:val="Hyperlink"/>
          </w:rPr>
          <w:t>3.</w:t>
        </w:r>
        <w:r w:rsidR="00302043">
          <w:rPr>
            <w:rFonts w:asciiTheme="minorHAnsi" w:eastAsiaTheme="minorEastAsia" w:hAnsiTheme="minorHAnsi" w:cstheme="minorBidi"/>
            <w:b w:val="0"/>
            <w:color w:val="auto"/>
            <w:sz w:val="22"/>
          </w:rPr>
          <w:tab/>
        </w:r>
        <w:r w:rsidR="00302043" w:rsidRPr="00B3130E">
          <w:rPr>
            <w:rStyle w:val="Hyperlink"/>
          </w:rPr>
          <w:t>Scope</w:t>
        </w:r>
        <w:r w:rsidR="00302043">
          <w:rPr>
            <w:webHidden/>
          </w:rPr>
          <w:tab/>
        </w:r>
        <w:r w:rsidR="00302043">
          <w:rPr>
            <w:webHidden/>
          </w:rPr>
          <w:fldChar w:fldCharType="begin"/>
        </w:r>
        <w:r w:rsidR="00302043">
          <w:rPr>
            <w:webHidden/>
          </w:rPr>
          <w:instrText xml:space="preserve"> PAGEREF _Toc98775999 \h </w:instrText>
        </w:r>
        <w:r w:rsidR="00302043">
          <w:rPr>
            <w:webHidden/>
          </w:rPr>
        </w:r>
        <w:r w:rsidR="00302043">
          <w:rPr>
            <w:webHidden/>
          </w:rPr>
          <w:fldChar w:fldCharType="separate"/>
        </w:r>
        <w:r w:rsidR="00302043">
          <w:rPr>
            <w:webHidden/>
          </w:rPr>
          <w:t>4</w:t>
        </w:r>
        <w:r w:rsidR="00302043">
          <w:rPr>
            <w:webHidden/>
          </w:rPr>
          <w:fldChar w:fldCharType="end"/>
        </w:r>
      </w:hyperlink>
    </w:p>
    <w:p w14:paraId="5FF6B281" w14:textId="2409BF33" w:rsidR="00302043" w:rsidRDefault="002072E0">
      <w:pPr>
        <w:pStyle w:val="TOC1"/>
        <w:rPr>
          <w:rFonts w:asciiTheme="minorHAnsi" w:eastAsiaTheme="minorEastAsia" w:hAnsiTheme="minorHAnsi" w:cstheme="minorBidi"/>
          <w:b w:val="0"/>
          <w:color w:val="auto"/>
          <w:sz w:val="22"/>
        </w:rPr>
      </w:pPr>
      <w:hyperlink w:anchor="_Toc98776000" w:history="1">
        <w:r w:rsidR="00302043" w:rsidRPr="00B3130E">
          <w:rPr>
            <w:rStyle w:val="Hyperlink"/>
          </w:rPr>
          <w:t>4.</w:t>
        </w:r>
        <w:r w:rsidR="00302043">
          <w:rPr>
            <w:rFonts w:asciiTheme="minorHAnsi" w:eastAsiaTheme="minorEastAsia" w:hAnsiTheme="minorHAnsi" w:cstheme="minorBidi"/>
            <w:b w:val="0"/>
            <w:color w:val="auto"/>
            <w:sz w:val="22"/>
          </w:rPr>
          <w:tab/>
        </w:r>
        <w:r w:rsidR="00302043" w:rsidRPr="00B3130E">
          <w:rPr>
            <w:rStyle w:val="Hyperlink"/>
          </w:rPr>
          <w:t>Business Requirements</w:t>
        </w:r>
        <w:r w:rsidR="00302043">
          <w:rPr>
            <w:webHidden/>
          </w:rPr>
          <w:tab/>
        </w:r>
        <w:r w:rsidR="00302043">
          <w:rPr>
            <w:webHidden/>
          </w:rPr>
          <w:fldChar w:fldCharType="begin"/>
        </w:r>
        <w:r w:rsidR="00302043">
          <w:rPr>
            <w:webHidden/>
          </w:rPr>
          <w:instrText xml:space="preserve"> PAGEREF _Toc98776000 \h </w:instrText>
        </w:r>
        <w:r w:rsidR="00302043">
          <w:rPr>
            <w:webHidden/>
          </w:rPr>
        </w:r>
        <w:r w:rsidR="00302043">
          <w:rPr>
            <w:webHidden/>
          </w:rPr>
          <w:fldChar w:fldCharType="separate"/>
        </w:r>
        <w:r w:rsidR="00302043">
          <w:rPr>
            <w:webHidden/>
          </w:rPr>
          <w:t>5</w:t>
        </w:r>
        <w:r w:rsidR="00302043">
          <w:rPr>
            <w:webHidden/>
          </w:rPr>
          <w:fldChar w:fldCharType="end"/>
        </w:r>
      </w:hyperlink>
    </w:p>
    <w:p w14:paraId="162AF601" w14:textId="74BE26B1" w:rsidR="00302043" w:rsidRDefault="002072E0">
      <w:pPr>
        <w:pStyle w:val="TOC2"/>
        <w:rPr>
          <w:rFonts w:asciiTheme="minorHAnsi" w:eastAsiaTheme="minorEastAsia" w:hAnsiTheme="minorHAnsi" w:cstheme="minorBidi"/>
          <w:noProof/>
        </w:rPr>
      </w:pPr>
      <w:hyperlink w:anchor="_Toc98776001" w:history="1">
        <w:r w:rsidR="00302043" w:rsidRPr="00B3130E">
          <w:rPr>
            <w:rStyle w:val="Hyperlink"/>
            <w:noProof/>
          </w:rPr>
          <w:t>4.1.</w:t>
        </w:r>
        <w:r w:rsidR="00302043">
          <w:rPr>
            <w:rFonts w:asciiTheme="minorHAnsi" w:eastAsiaTheme="minorEastAsia" w:hAnsiTheme="minorHAnsi" w:cstheme="minorBidi"/>
            <w:noProof/>
          </w:rPr>
          <w:tab/>
        </w:r>
        <w:r w:rsidR="00302043" w:rsidRPr="00B3130E">
          <w:rPr>
            <w:rStyle w:val="Hyperlink"/>
            <w:noProof/>
          </w:rPr>
          <w:t>Analysis</w:t>
        </w:r>
        <w:r w:rsidR="00302043">
          <w:rPr>
            <w:noProof/>
            <w:webHidden/>
          </w:rPr>
          <w:tab/>
        </w:r>
        <w:r w:rsidR="00302043">
          <w:rPr>
            <w:noProof/>
            <w:webHidden/>
          </w:rPr>
          <w:fldChar w:fldCharType="begin"/>
        </w:r>
        <w:r w:rsidR="00302043">
          <w:rPr>
            <w:noProof/>
            <w:webHidden/>
          </w:rPr>
          <w:instrText xml:space="preserve"> PAGEREF _Toc98776001 \h </w:instrText>
        </w:r>
        <w:r w:rsidR="00302043">
          <w:rPr>
            <w:noProof/>
            <w:webHidden/>
          </w:rPr>
        </w:r>
        <w:r w:rsidR="00302043">
          <w:rPr>
            <w:noProof/>
            <w:webHidden/>
          </w:rPr>
          <w:fldChar w:fldCharType="separate"/>
        </w:r>
        <w:r w:rsidR="00302043">
          <w:rPr>
            <w:noProof/>
            <w:webHidden/>
          </w:rPr>
          <w:t>5</w:t>
        </w:r>
        <w:r w:rsidR="00302043">
          <w:rPr>
            <w:noProof/>
            <w:webHidden/>
          </w:rPr>
          <w:fldChar w:fldCharType="end"/>
        </w:r>
      </w:hyperlink>
    </w:p>
    <w:p w14:paraId="092C3080" w14:textId="2C6C2182" w:rsidR="00302043" w:rsidRDefault="002072E0">
      <w:pPr>
        <w:pStyle w:val="TOC2"/>
        <w:rPr>
          <w:rFonts w:asciiTheme="minorHAnsi" w:eastAsiaTheme="minorEastAsia" w:hAnsiTheme="minorHAnsi" w:cstheme="minorBidi"/>
          <w:noProof/>
        </w:rPr>
      </w:pPr>
      <w:hyperlink w:anchor="_Toc98776002" w:history="1">
        <w:r w:rsidR="00302043" w:rsidRPr="00B3130E">
          <w:rPr>
            <w:rStyle w:val="Hyperlink"/>
            <w:noProof/>
          </w:rPr>
          <w:t>4.2.</w:t>
        </w:r>
        <w:r w:rsidR="00302043">
          <w:rPr>
            <w:rFonts w:asciiTheme="minorHAnsi" w:eastAsiaTheme="minorEastAsia" w:hAnsiTheme="minorHAnsi" w:cstheme="minorBidi"/>
            <w:noProof/>
          </w:rPr>
          <w:tab/>
        </w:r>
        <w:r w:rsidR="00302043" w:rsidRPr="00B3130E">
          <w:rPr>
            <w:rStyle w:val="Hyperlink"/>
            <w:noProof/>
          </w:rPr>
          <w:t>Requirement</w:t>
        </w:r>
        <w:r w:rsidR="00302043">
          <w:rPr>
            <w:noProof/>
            <w:webHidden/>
          </w:rPr>
          <w:tab/>
        </w:r>
        <w:r w:rsidR="00302043">
          <w:rPr>
            <w:noProof/>
            <w:webHidden/>
          </w:rPr>
          <w:fldChar w:fldCharType="begin"/>
        </w:r>
        <w:r w:rsidR="00302043">
          <w:rPr>
            <w:noProof/>
            <w:webHidden/>
          </w:rPr>
          <w:instrText xml:space="preserve"> PAGEREF _Toc98776002 \h </w:instrText>
        </w:r>
        <w:r w:rsidR="00302043">
          <w:rPr>
            <w:noProof/>
            <w:webHidden/>
          </w:rPr>
        </w:r>
        <w:r w:rsidR="00302043">
          <w:rPr>
            <w:noProof/>
            <w:webHidden/>
          </w:rPr>
          <w:fldChar w:fldCharType="separate"/>
        </w:r>
        <w:r w:rsidR="00302043">
          <w:rPr>
            <w:noProof/>
            <w:webHidden/>
          </w:rPr>
          <w:t>6</w:t>
        </w:r>
        <w:r w:rsidR="00302043">
          <w:rPr>
            <w:noProof/>
            <w:webHidden/>
          </w:rPr>
          <w:fldChar w:fldCharType="end"/>
        </w:r>
      </w:hyperlink>
    </w:p>
    <w:p w14:paraId="7F4D5173" w14:textId="18C8BEA5" w:rsidR="00302043" w:rsidRDefault="002072E0">
      <w:pPr>
        <w:pStyle w:val="TOC1"/>
        <w:rPr>
          <w:rFonts w:asciiTheme="minorHAnsi" w:eastAsiaTheme="minorEastAsia" w:hAnsiTheme="minorHAnsi" w:cstheme="minorBidi"/>
          <w:b w:val="0"/>
          <w:color w:val="auto"/>
          <w:sz w:val="22"/>
        </w:rPr>
      </w:pPr>
      <w:hyperlink w:anchor="_Toc98776003" w:history="1">
        <w:r w:rsidR="00302043" w:rsidRPr="00B3130E">
          <w:rPr>
            <w:rStyle w:val="Hyperlink"/>
          </w:rPr>
          <w:t>5.</w:t>
        </w:r>
        <w:r w:rsidR="00302043">
          <w:rPr>
            <w:rFonts w:asciiTheme="minorHAnsi" w:eastAsiaTheme="minorEastAsia" w:hAnsiTheme="minorHAnsi" w:cstheme="minorBidi"/>
            <w:b w:val="0"/>
            <w:color w:val="auto"/>
            <w:sz w:val="22"/>
          </w:rPr>
          <w:tab/>
        </w:r>
        <w:r w:rsidR="00302043" w:rsidRPr="00B3130E">
          <w:rPr>
            <w:rStyle w:val="Hyperlink"/>
          </w:rPr>
          <w:t>Solution</w:t>
        </w:r>
        <w:r w:rsidR="00302043">
          <w:rPr>
            <w:webHidden/>
          </w:rPr>
          <w:tab/>
        </w:r>
        <w:r w:rsidR="00302043">
          <w:rPr>
            <w:webHidden/>
          </w:rPr>
          <w:fldChar w:fldCharType="begin"/>
        </w:r>
        <w:r w:rsidR="00302043">
          <w:rPr>
            <w:webHidden/>
          </w:rPr>
          <w:instrText xml:space="preserve"> PAGEREF _Toc98776003 \h </w:instrText>
        </w:r>
        <w:r w:rsidR="00302043">
          <w:rPr>
            <w:webHidden/>
          </w:rPr>
        </w:r>
        <w:r w:rsidR="00302043">
          <w:rPr>
            <w:webHidden/>
          </w:rPr>
          <w:fldChar w:fldCharType="separate"/>
        </w:r>
        <w:r w:rsidR="00302043">
          <w:rPr>
            <w:webHidden/>
          </w:rPr>
          <w:t>7</w:t>
        </w:r>
        <w:r w:rsidR="00302043">
          <w:rPr>
            <w:webHidden/>
          </w:rPr>
          <w:fldChar w:fldCharType="end"/>
        </w:r>
      </w:hyperlink>
    </w:p>
    <w:p w14:paraId="6DA84B9F" w14:textId="543A9666" w:rsidR="00526BEA" w:rsidRPr="00526BEA" w:rsidRDefault="006773E0" w:rsidP="006773E0">
      <w:r w:rsidRPr="00EE7ACE">
        <w:rPr>
          <w:rFonts w:cs="Arial"/>
          <w:b/>
          <w:color w:val="44546A"/>
        </w:rPr>
        <w:fldChar w:fldCharType="end"/>
      </w:r>
    </w:p>
    <w:p w14:paraId="1F7D77A7" w14:textId="54BF3860" w:rsidR="00830D78" w:rsidRDefault="00830D78">
      <w:pPr>
        <w:rPr>
          <w:rFonts w:ascii="Arial" w:eastAsia="PMingLiU" w:hAnsi="Arial" w:cs="Times New Roman"/>
          <w:b/>
          <w:bCs/>
          <w:kern w:val="32"/>
          <w:sz w:val="32"/>
          <w:szCs w:val="32"/>
          <w:lang w:eastAsia="zh-TW"/>
        </w:rPr>
      </w:pPr>
      <w:r>
        <w:br w:type="page"/>
      </w:r>
    </w:p>
    <w:p w14:paraId="5134018B" w14:textId="39DD52FF" w:rsidR="00315885" w:rsidRPr="00315885" w:rsidRDefault="005343B1" w:rsidP="005403AB">
      <w:pPr>
        <w:pStyle w:val="Heading1"/>
      </w:pPr>
      <w:bookmarkStart w:id="3" w:name="_Toc98775997"/>
      <w:r w:rsidRPr="00F17FD0">
        <w:lastRenderedPageBreak/>
        <w:t>Project Overview</w:t>
      </w:r>
      <w:bookmarkEnd w:id="3"/>
    </w:p>
    <w:p w14:paraId="5A0C8750" w14:textId="77777777" w:rsidR="00315885" w:rsidRDefault="00315885" w:rsidP="005403AB"/>
    <w:p w14:paraId="6A0F7D8E" w14:textId="77777777" w:rsidR="0041231F" w:rsidRDefault="00D8354B" w:rsidP="00D8354B">
      <w:r w:rsidRPr="005403AB">
        <w:t>International Registries, Inc. (IRI) is using Oracle Watch List Screening Solution. Oracle has implemented the Watchlist Management and Watchlist Screening (3 bucket solution) Solutions. Inspirage is engaged with IRI for development and support of OWS solution</w:t>
      </w:r>
      <w:r>
        <w:t xml:space="preserve"> and has developed SAN Watchlist Screening (1 Bucket Solution)</w:t>
      </w:r>
      <w:r w:rsidRPr="005403AB">
        <w:t xml:space="preserve">. </w:t>
      </w:r>
    </w:p>
    <w:p w14:paraId="17ECD0A4" w14:textId="5664337F" w:rsidR="00D8354B" w:rsidRDefault="00380CA8" w:rsidP="00D8354B">
      <w:r>
        <w:t>For a f</w:t>
      </w:r>
      <w:r w:rsidR="00D8354B">
        <w:t>ew fields received in the Refinitiv World-check data file</w:t>
      </w:r>
      <w:r>
        <w:t>, the length</w:t>
      </w:r>
      <w:r w:rsidR="00D8354B">
        <w:t xml:space="preserve"> is more than </w:t>
      </w:r>
      <w:r w:rsidR="006E3DC5">
        <w:t xml:space="preserve">2700 </w:t>
      </w:r>
      <w:r w:rsidR="00D8354B">
        <w:t xml:space="preserve">characters, whereas OWS truncates any text longer than </w:t>
      </w:r>
      <w:r w:rsidR="006E3DC5">
        <w:t>2700</w:t>
      </w:r>
      <w:r w:rsidR="00D8354B">
        <w:t xml:space="preserve"> char</w:t>
      </w:r>
      <w:r w:rsidR="006E3DC5">
        <w:t>acter</w:t>
      </w:r>
      <w:r w:rsidR="00D8354B">
        <w:t>s</w:t>
      </w:r>
      <w:r w:rsidR="006E3DC5">
        <w:t>, by default</w:t>
      </w:r>
      <w:r w:rsidR="00D8354B">
        <w:t>. This document describes the requirement around this scenario and the proposed solution.</w:t>
      </w:r>
    </w:p>
    <w:p w14:paraId="1E1EC7C6" w14:textId="77777777" w:rsidR="00D37CF9" w:rsidRPr="005403AB" w:rsidRDefault="00D37CF9" w:rsidP="005403AB"/>
    <w:p w14:paraId="7E7E9DB1" w14:textId="77777777" w:rsidR="00E27AD2" w:rsidRPr="00945F30" w:rsidRDefault="00E27AD2" w:rsidP="00F17FD0">
      <w:pPr>
        <w:pStyle w:val="Heading1"/>
      </w:pPr>
      <w:bookmarkStart w:id="4" w:name="_Toc485745716"/>
      <w:bookmarkStart w:id="5" w:name="_Toc98775998"/>
      <w:r w:rsidRPr="00945F30">
        <w:t>Purpose</w:t>
      </w:r>
      <w:bookmarkEnd w:id="4"/>
      <w:bookmarkEnd w:id="5"/>
    </w:p>
    <w:p w14:paraId="6F570C99" w14:textId="77777777" w:rsidR="006338E3" w:rsidRDefault="006338E3" w:rsidP="005403AB"/>
    <w:p w14:paraId="61432BAF" w14:textId="3A4B1FC1" w:rsidR="004C3ED1" w:rsidRDefault="004C3ED1" w:rsidP="004C3ED1">
      <w:bookmarkStart w:id="6" w:name="_Business_Requirements_and"/>
      <w:bookmarkStart w:id="7" w:name="_Toc320202988"/>
      <w:bookmarkStart w:id="8" w:name="_Toc485745719"/>
      <w:bookmarkStart w:id="9" w:name="_Toc46774217"/>
      <w:bookmarkEnd w:id="6"/>
      <w:r w:rsidRPr="005403AB">
        <w:t xml:space="preserve">This document captures requirement </w:t>
      </w:r>
      <w:r>
        <w:t xml:space="preserve">for resolving the issue when Refinitiv data field has more than </w:t>
      </w:r>
      <w:r w:rsidR="00097148">
        <w:t>2700</w:t>
      </w:r>
      <w:r>
        <w:t xml:space="preserve"> chars.</w:t>
      </w:r>
    </w:p>
    <w:p w14:paraId="68EFC0A6" w14:textId="77777777" w:rsidR="004C3ED1" w:rsidRPr="005403AB" w:rsidRDefault="004C3ED1" w:rsidP="004C3ED1"/>
    <w:p w14:paraId="50BE859B" w14:textId="77777777" w:rsidR="004C3ED1" w:rsidRDefault="004C3ED1" w:rsidP="004C3ED1">
      <w:pPr>
        <w:pStyle w:val="Heading1"/>
      </w:pPr>
      <w:bookmarkStart w:id="10" w:name="_Toc485745718"/>
      <w:bookmarkStart w:id="11" w:name="_Toc98775999"/>
      <w:r>
        <w:t>Scope</w:t>
      </w:r>
      <w:bookmarkEnd w:id="10"/>
      <w:bookmarkEnd w:id="11"/>
    </w:p>
    <w:p w14:paraId="7A9B124D" w14:textId="77777777" w:rsidR="00097148" w:rsidRDefault="00097148" w:rsidP="004C3ED1"/>
    <w:p w14:paraId="38187B54" w14:textId="2E89E175" w:rsidR="004C3ED1" w:rsidRDefault="004C3ED1" w:rsidP="004C3ED1">
      <w:r>
        <w:t>The following fields for SAN Watchlist Screening Individual / Entity project are in scope of this document</w:t>
      </w:r>
    </w:p>
    <w:p w14:paraId="1E400E33" w14:textId="77777777" w:rsidR="004C3ED1" w:rsidRDefault="004C3ED1" w:rsidP="004C3ED1">
      <w:pPr>
        <w:pStyle w:val="ListParagraph"/>
        <w:numPr>
          <w:ilvl w:val="0"/>
          <w:numId w:val="21"/>
        </w:numPr>
      </w:pPr>
      <w:r>
        <w:t>Additional Information</w:t>
      </w:r>
    </w:p>
    <w:p w14:paraId="1A6D7559" w14:textId="77777777" w:rsidR="004C3ED1" w:rsidRDefault="004C3ED1" w:rsidP="004C3ED1">
      <w:pPr>
        <w:pStyle w:val="ListParagraph"/>
        <w:numPr>
          <w:ilvl w:val="0"/>
          <w:numId w:val="21"/>
        </w:numPr>
      </w:pPr>
      <w:r>
        <w:t>External Sources</w:t>
      </w:r>
    </w:p>
    <w:p w14:paraId="743BA15C" w14:textId="77777777" w:rsidR="004C3ED1" w:rsidRDefault="004C3ED1" w:rsidP="004C3ED1">
      <w:pPr>
        <w:pStyle w:val="ListParagraph"/>
        <w:numPr>
          <w:ilvl w:val="0"/>
          <w:numId w:val="21"/>
        </w:numPr>
      </w:pPr>
      <w:r>
        <w:t>Cached External Sources</w:t>
      </w:r>
    </w:p>
    <w:p w14:paraId="5C8D8EA7" w14:textId="77777777" w:rsidR="004C3ED1" w:rsidRDefault="004C3ED1">
      <w:pPr>
        <w:rPr>
          <w:rFonts w:ascii="Arial" w:eastAsia="PMingLiU" w:hAnsi="Arial" w:cs="Times New Roman"/>
          <w:b/>
          <w:bCs/>
          <w:kern w:val="32"/>
          <w:sz w:val="28"/>
          <w:szCs w:val="28"/>
          <w:lang w:eastAsia="zh-TW"/>
        </w:rPr>
      </w:pPr>
      <w:r>
        <w:br w:type="page"/>
      </w:r>
    </w:p>
    <w:p w14:paraId="30146F67" w14:textId="1D22D68D" w:rsidR="00D37CF9" w:rsidRPr="00D37CF9" w:rsidRDefault="003D028D" w:rsidP="00D37CF9">
      <w:pPr>
        <w:pStyle w:val="Heading1"/>
      </w:pPr>
      <w:bookmarkStart w:id="12" w:name="_Toc98776000"/>
      <w:r>
        <w:lastRenderedPageBreak/>
        <w:t>Business Requirements</w:t>
      </w:r>
      <w:bookmarkEnd w:id="7"/>
      <w:bookmarkEnd w:id="8"/>
      <w:bookmarkEnd w:id="9"/>
      <w:bookmarkEnd w:id="12"/>
    </w:p>
    <w:p w14:paraId="06AE5F02" w14:textId="77777777" w:rsidR="00097148" w:rsidRDefault="00097148" w:rsidP="00E22D33"/>
    <w:p w14:paraId="32D258EC" w14:textId="64CED18F" w:rsidR="00E22D33" w:rsidRDefault="00543C01" w:rsidP="00E22D33">
      <w:r>
        <w:t xml:space="preserve">By default, the length of </w:t>
      </w:r>
      <w:r w:rsidR="009146D8">
        <w:t xml:space="preserve">OWS data </w:t>
      </w:r>
      <w:r w:rsidR="009F53FC">
        <w:t xml:space="preserve">fields </w:t>
      </w:r>
      <w:r w:rsidR="009146D8">
        <w:t xml:space="preserve">in the </w:t>
      </w:r>
      <w:r w:rsidR="009F53FC">
        <w:t xml:space="preserve">result set is 2700 characters. Any data </w:t>
      </w:r>
      <w:r w:rsidR="00D022CE">
        <w:t xml:space="preserve">longer than 2700 characters is truncated while displaying the results to the user. This results in loss of potentially useful information that business </w:t>
      </w:r>
      <w:r w:rsidR="00AA7F86">
        <w:t xml:space="preserve">could leverage </w:t>
      </w:r>
      <w:r w:rsidR="00D022CE">
        <w:t xml:space="preserve">to determine the </w:t>
      </w:r>
      <w:r w:rsidR="00C25F8A">
        <w:t>alert outcomes.</w:t>
      </w:r>
    </w:p>
    <w:p w14:paraId="74EEB637" w14:textId="77777777" w:rsidR="00C25F8A" w:rsidRDefault="00C25F8A" w:rsidP="00E22D33"/>
    <w:p w14:paraId="27E51258" w14:textId="2286677B" w:rsidR="00AA7F86" w:rsidRDefault="00AA7F86" w:rsidP="00E22D33">
      <w:r>
        <w:t xml:space="preserve">The requirement is to be able to view the entire result string or </w:t>
      </w:r>
      <w:r w:rsidR="00182441">
        <w:t xml:space="preserve">provide an alert saying that </w:t>
      </w:r>
      <w:r>
        <w:t xml:space="preserve">OWS is not returning the entire text and that the user should review the </w:t>
      </w:r>
      <w:r w:rsidR="0077270C">
        <w:t>data from world-check.com site directly.</w:t>
      </w:r>
    </w:p>
    <w:p w14:paraId="6DC4B483" w14:textId="7918A721" w:rsidR="00C25F8A" w:rsidRDefault="00C25F8A" w:rsidP="00E22D33">
      <w:pPr>
        <w:rPr>
          <w:lang w:eastAsia="zh-TW"/>
        </w:rPr>
      </w:pPr>
    </w:p>
    <w:p w14:paraId="7607007E" w14:textId="61874435" w:rsidR="00E22D33" w:rsidRPr="00923CA6" w:rsidRDefault="007B06C5" w:rsidP="007B06C5">
      <w:pPr>
        <w:pStyle w:val="Heading2"/>
        <w:numPr>
          <w:ilvl w:val="1"/>
          <w:numId w:val="10"/>
        </w:numPr>
      </w:pPr>
      <w:bookmarkStart w:id="13" w:name="_Toc98776001"/>
      <w:r>
        <w:t>Analysis</w:t>
      </w:r>
      <w:bookmarkEnd w:id="13"/>
    </w:p>
    <w:p w14:paraId="0FFB8C23" w14:textId="77777777" w:rsidR="00315885" w:rsidRPr="00315885" w:rsidRDefault="00315885" w:rsidP="004560D8">
      <w:pPr>
        <w:spacing w:line="259" w:lineRule="auto"/>
        <w:ind w:left="360"/>
        <w:rPr>
          <w:sz w:val="16"/>
          <w:szCs w:val="16"/>
        </w:rPr>
      </w:pPr>
    </w:p>
    <w:p w14:paraId="4B4C28BF" w14:textId="7E3524DF" w:rsidR="004560D8" w:rsidRDefault="0011100B" w:rsidP="004560D8">
      <w:pPr>
        <w:spacing w:line="259" w:lineRule="auto"/>
        <w:ind w:left="360"/>
      </w:pPr>
      <w:r>
        <w:t>There below three fields in OWS result set are identified as having</w:t>
      </w:r>
      <w:r w:rsidR="00474E43">
        <w:t xml:space="preserve"> some</w:t>
      </w:r>
      <w:r>
        <w:t xml:space="preserve"> data longer than 2700 characters:</w:t>
      </w:r>
    </w:p>
    <w:tbl>
      <w:tblPr>
        <w:tblStyle w:val="GridTable4-Accent11"/>
        <w:tblW w:w="0" w:type="auto"/>
        <w:tblInd w:w="945" w:type="dxa"/>
        <w:tblLook w:val="04A0" w:firstRow="1" w:lastRow="0" w:firstColumn="1" w:lastColumn="0" w:noHBand="0" w:noVBand="1"/>
      </w:tblPr>
      <w:tblGrid>
        <w:gridCol w:w="805"/>
        <w:gridCol w:w="2700"/>
        <w:gridCol w:w="2790"/>
      </w:tblGrid>
      <w:tr w:rsidR="00403F8A" w14:paraId="0015DA05" w14:textId="77777777" w:rsidTr="00403F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446B1451" w14:textId="549C11BA" w:rsidR="006105F5" w:rsidRPr="00403F8A" w:rsidRDefault="006105F5" w:rsidP="00403F8A">
            <w:pPr>
              <w:spacing w:line="259" w:lineRule="auto"/>
              <w:jc w:val="center"/>
              <w:rPr>
                <w:b w:val="0"/>
                <w:bCs w:val="0"/>
              </w:rPr>
            </w:pPr>
            <w:r w:rsidRPr="00403F8A">
              <w:rPr>
                <w:b w:val="0"/>
                <w:bCs w:val="0"/>
              </w:rPr>
              <w:t>Sr No</w:t>
            </w:r>
          </w:p>
        </w:tc>
        <w:tc>
          <w:tcPr>
            <w:tcW w:w="2700" w:type="dxa"/>
          </w:tcPr>
          <w:p w14:paraId="5AF744DC" w14:textId="7383FBAC" w:rsidR="006105F5" w:rsidRPr="00403F8A" w:rsidRDefault="006105F5" w:rsidP="004560D8">
            <w:pPr>
              <w:spacing w:line="259" w:lineRule="auto"/>
              <w:cnfStyle w:val="100000000000" w:firstRow="1" w:lastRow="0" w:firstColumn="0" w:lastColumn="0" w:oddVBand="0" w:evenVBand="0" w:oddHBand="0" w:evenHBand="0" w:firstRowFirstColumn="0" w:firstRowLastColumn="0" w:lastRowFirstColumn="0" w:lastRowLastColumn="0"/>
              <w:rPr>
                <w:b w:val="0"/>
                <w:bCs w:val="0"/>
              </w:rPr>
            </w:pPr>
            <w:r w:rsidRPr="00403F8A">
              <w:rPr>
                <w:b w:val="0"/>
                <w:bCs w:val="0"/>
              </w:rPr>
              <w:t>OWS Data Field</w:t>
            </w:r>
          </w:p>
        </w:tc>
        <w:tc>
          <w:tcPr>
            <w:tcW w:w="2790" w:type="dxa"/>
          </w:tcPr>
          <w:p w14:paraId="5B19992A" w14:textId="7031BD82" w:rsidR="006105F5" w:rsidRPr="00403F8A" w:rsidRDefault="006105F5" w:rsidP="004560D8">
            <w:pPr>
              <w:spacing w:line="259" w:lineRule="auto"/>
              <w:cnfStyle w:val="100000000000" w:firstRow="1" w:lastRow="0" w:firstColumn="0" w:lastColumn="0" w:oddVBand="0" w:evenVBand="0" w:oddHBand="0" w:evenHBand="0" w:firstRowFirstColumn="0" w:firstRowLastColumn="0" w:lastRowFirstColumn="0" w:lastRowLastColumn="0"/>
              <w:rPr>
                <w:b w:val="0"/>
                <w:bCs w:val="0"/>
              </w:rPr>
            </w:pPr>
            <w:r w:rsidRPr="00403F8A">
              <w:rPr>
                <w:b w:val="0"/>
                <w:bCs w:val="0"/>
              </w:rPr>
              <w:t>EBS Data Field</w:t>
            </w:r>
          </w:p>
        </w:tc>
      </w:tr>
      <w:tr w:rsidR="00403F8A" w14:paraId="2142D7C4" w14:textId="77777777" w:rsidTr="00403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6159ABA9" w14:textId="3F4020D5" w:rsidR="006105F5" w:rsidRDefault="006105F5" w:rsidP="00403F8A">
            <w:pPr>
              <w:spacing w:line="259" w:lineRule="auto"/>
              <w:jc w:val="center"/>
            </w:pPr>
            <w:r>
              <w:t>1</w:t>
            </w:r>
          </w:p>
        </w:tc>
        <w:tc>
          <w:tcPr>
            <w:tcW w:w="2700" w:type="dxa"/>
          </w:tcPr>
          <w:p w14:paraId="481B54ED" w14:textId="0D7C6043" w:rsidR="006105F5" w:rsidRDefault="006105F5" w:rsidP="004560D8">
            <w:pPr>
              <w:spacing w:line="259" w:lineRule="auto"/>
              <w:cnfStyle w:val="000000100000" w:firstRow="0" w:lastRow="0" w:firstColumn="0" w:lastColumn="0" w:oddVBand="0" w:evenVBand="0" w:oddHBand="1" w:evenHBand="0" w:firstRowFirstColumn="0" w:firstRowLastColumn="0" w:lastRowFirstColumn="0" w:lastRowLastColumn="0"/>
            </w:pPr>
            <w:r>
              <w:t>Additional Information</w:t>
            </w:r>
          </w:p>
        </w:tc>
        <w:tc>
          <w:tcPr>
            <w:tcW w:w="2790" w:type="dxa"/>
          </w:tcPr>
          <w:p w14:paraId="5B95EA1A" w14:textId="13E71FF8" w:rsidR="006105F5" w:rsidRDefault="006105F5" w:rsidP="004560D8">
            <w:pPr>
              <w:spacing w:line="259" w:lineRule="auto"/>
              <w:cnfStyle w:val="000000100000" w:firstRow="0" w:lastRow="0" w:firstColumn="0" w:lastColumn="0" w:oddVBand="0" w:evenVBand="0" w:oddHBand="1" w:evenHBand="0" w:firstRowFirstColumn="0" w:firstRowLastColumn="0" w:lastRowFirstColumn="0" w:lastRowLastColumn="0"/>
            </w:pPr>
            <w:r>
              <w:t>Summary</w:t>
            </w:r>
          </w:p>
        </w:tc>
      </w:tr>
      <w:tr w:rsidR="00403F8A" w14:paraId="0DB4DCFF" w14:textId="77777777" w:rsidTr="00403F8A">
        <w:tc>
          <w:tcPr>
            <w:cnfStyle w:val="001000000000" w:firstRow="0" w:lastRow="0" w:firstColumn="1" w:lastColumn="0" w:oddVBand="0" w:evenVBand="0" w:oddHBand="0" w:evenHBand="0" w:firstRowFirstColumn="0" w:firstRowLastColumn="0" w:lastRowFirstColumn="0" w:lastRowLastColumn="0"/>
            <w:tcW w:w="805" w:type="dxa"/>
          </w:tcPr>
          <w:p w14:paraId="1C5C3865" w14:textId="24C230AE" w:rsidR="006105F5" w:rsidRDefault="006105F5" w:rsidP="00403F8A">
            <w:pPr>
              <w:spacing w:line="259" w:lineRule="auto"/>
              <w:jc w:val="center"/>
            </w:pPr>
            <w:r>
              <w:t>2</w:t>
            </w:r>
          </w:p>
        </w:tc>
        <w:tc>
          <w:tcPr>
            <w:tcW w:w="2700" w:type="dxa"/>
          </w:tcPr>
          <w:p w14:paraId="18EC4B64" w14:textId="096569E7" w:rsidR="006105F5" w:rsidRDefault="006105F5" w:rsidP="004560D8">
            <w:pPr>
              <w:spacing w:line="259" w:lineRule="auto"/>
              <w:cnfStyle w:val="000000000000" w:firstRow="0" w:lastRow="0" w:firstColumn="0" w:lastColumn="0" w:oddVBand="0" w:evenVBand="0" w:oddHBand="0" w:evenHBand="0" w:firstRowFirstColumn="0" w:firstRowLastColumn="0" w:lastRowFirstColumn="0" w:lastRowLastColumn="0"/>
            </w:pPr>
            <w:r>
              <w:t>External Sources</w:t>
            </w:r>
          </w:p>
        </w:tc>
        <w:tc>
          <w:tcPr>
            <w:tcW w:w="2790" w:type="dxa"/>
          </w:tcPr>
          <w:p w14:paraId="3C1506DB" w14:textId="35E5EC8E" w:rsidR="006105F5" w:rsidRDefault="006105F5" w:rsidP="004560D8">
            <w:pPr>
              <w:spacing w:line="259" w:lineRule="auto"/>
              <w:cnfStyle w:val="000000000000" w:firstRow="0" w:lastRow="0" w:firstColumn="0" w:lastColumn="0" w:oddVBand="0" w:evenVBand="0" w:oddHBand="0" w:evenHBand="0" w:firstRowFirstColumn="0" w:firstRowLastColumn="0" w:lastRowFirstColumn="0" w:lastRowLastColumn="0"/>
            </w:pPr>
            <w:r>
              <w:t>Links</w:t>
            </w:r>
          </w:p>
        </w:tc>
      </w:tr>
      <w:tr w:rsidR="006105F5" w14:paraId="57492244" w14:textId="77777777" w:rsidTr="00403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65B9DA57" w14:textId="45C155C3" w:rsidR="006105F5" w:rsidRDefault="00403F8A" w:rsidP="00403F8A">
            <w:pPr>
              <w:spacing w:line="259" w:lineRule="auto"/>
              <w:jc w:val="center"/>
            </w:pPr>
            <w:r>
              <w:t>3</w:t>
            </w:r>
          </w:p>
        </w:tc>
        <w:tc>
          <w:tcPr>
            <w:tcW w:w="2700" w:type="dxa"/>
          </w:tcPr>
          <w:p w14:paraId="25FA2807" w14:textId="141F2AA1" w:rsidR="006105F5" w:rsidRDefault="006105F5" w:rsidP="004560D8">
            <w:pPr>
              <w:spacing w:line="259" w:lineRule="auto"/>
              <w:cnfStyle w:val="000000100000" w:firstRow="0" w:lastRow="0" w:firstColumn="0" w:lastColumn="0" w:oddVBand="0" w:evenVBand="0" w:oddHBand="1" w:evenHBand="0" w:firstRowFirstColumn="0" w:firstRowLastColumn="0" w:lastRowFirstColumn="0" w:lastRowLastColumn="0"/>
            </w:pPr>
            <w:r>
              <w:t>Cached External Sources</w:t>
            </w:r>
          </w:p>
        </w:tc>
        <w:tc>
          <w:tcPr>
            <w:tcW w:w="2790" w:type="dxa"/>
          </w:tcPr>
          <w:p w14:paraId="08DE6804" w14:textId="741CAD75" w:rsidR="006105F5" w:rsidRDefault="006105F5" w:rsidP="004560D8">
            <w:pPr>
              <w:spacing w:line="259" w:lineRule="auto"/>
              <w:cnfStyle w:val="000000100000" w:firstRow="0" w:lastRow="0" w:firstColumn="0" w:lastColumn="0" w:oddVBand="0" w:evenVBand="0" w:oddHBand="1" w:evenHBand="0" w:firstRowFirstColumn="0" w:firstRowLastColumn="0" w:lastRowFirstColumn="0" w:lastRowLastColumn="0"/>
            </w:pPr>
            <w:r>
              <w:t>Cached Links</w:t>
            </w:r>
          </w:p>
        </w:tc>
      </w:tr>
    </w:tbl>
    <w:p w14:paraId="1E789B24" w14:textId="1ACEBF80" w:rsidR="0011100B" w:rsidRDefault="0011100B" w:rsidP="004560D8">
      <w:pPr>
        <w:spacing w:line="259" w:lineRule="auto"/>
        <w:ind w:left="360"/>
      </w:pPr>
    </w:p>
    <w:p w14:paraId="36395638" w14:textId="6E98FBC6" w:rsidR="00DC2701" w:rsidRDefault="002C3E4F" w:rsidP="004560D8">
      <w:pPr>
        <w:spacing w:line="259" w:lineRule="auto"/>
        <w:ind w:left="360"/>
      </w:pPr>
      <w:r>
        <w:t>The data visible in EBS is highlighted below</w:t>
      </w:r>
      <w:r w:rsidR="00153D46">
        <w:t xml:space="preserve"> (2700 characters)</w:t>
      </w:r>
      <w:r>
        <w:t>:</w:t>
      </w:r>
    </w:p>
    <w:p w14:paraId="277CAB89" w14:textId="74CD7C2F" w:rsidR="00DC2701" w:rsidRDefault="00DC2701" w:rsidP="004560D8">
      <w:pPr>
        <w:spacing w:line="259" w:lineRule="auto"/>
        <w:ind w:left="360"/>
      </w:pPr>
    </w:p>
    <w:p w14:paraId="0A2219FA" w14:textId="5832C03F" w:rsidR="00DC2701" w:rsidRDefault="007D4B05" w:rsidP="004560D8">
      <w:pPr>
        <w:spacing w:line="259" w:lineRule="auto"/>
        <w:ind w:left="360"/>
      </w:pPr>
      <w:r>
        <w:rPr>
          <w:noProof/>
        </w:rPr>
        <w:drawing>
          <wp:inline distT="0" distB="0" distL="0" distR="0" wp14:anchorId="2E060868" wp14:editId="763FEFB2">
            <wp:extent cx="6400800" cy="33324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3332480"/>
                    </a:xfrm>
                    <a:prstGeom prst="rect">
                      <a:avLst/>
                    </a:prstGeom>
                  </pic:spPr>
                </pic:pic>
              </a:graphicData>
            </a:graphic>
          </wp:inline>
        </w:drawing>
      </w:r>
    </w:p>
    <w:p w14:paraId="2DD27322" w14:textId="7D97ABDA" w:rsidR="00153D46" w:rsidRDefault="00153D46">
      <w:r>
        <w:br w:type="page"/>
      </w:r>
    </w:p>
    <w:p w14:paraId="3EA8B57E" w14:textId="43031C24" w:rsidR="00153D46" w:rsidRDefault="00153D46" w:rsidP="004560D8">
      <w:pPr>
        <w:spacing w:line="259" w:lineRule="auto"/>
        <w:ind w:left="360"/>
      </w:pPr>
      <w:r>
        <w:lastRenderedPageBreak/>
        <w:t xml:space="preserve">The </w:t>
      </w:r>
      <w:r w:rsidR="00D42C43">
        <w:t xml:space="preserve">same </w:t>
      </w:r>
      <w:r>
        <w:t xml:space="preserve">data visible </w:t>
      </w:r>
      <w:r w:rsidR="00D42C43">
        <w:t>on</w:t>
      </w:r>
      <w:r>
        <w:t xml:space="preserve"> world-check.com </w:t>
      </w:r>
      <w:r w:rsidR="00D42C43">
        <w:t xml:space="preserve">site </w:t>
      </w:r>
      <w:r w:rsidR="0099370C">
        <w:t>is shown below. The text over 2700 characters that are truncated in OWS is highlighted in the screenshot.</w:t>
      </w:r>
    </w:p>
    <w:p w14:paraId="0B1F8808" w14:textId="77777777" w:rsidR="002C7044" w:rsidRDefault="002C7044" w:rsidP="004560D8">
      <w:pPr>
        <w:spacing w:line="259" w:lineRule="auto"/>
        <w:ind w:left="360"/>
      </w:pPr>
    </w:p>
    <w:p w14:paraId="7AAC74D0" w14:textId="0DBEF790" w:rsidR="002C7044" w:rsidRDefault="002C7044" w:rsidP="004560D8">
      <w:pPr>
        <w:spacing w:line="259" w:lineRule="auto"/>
        <w:ind w:left="360"/>
      </w:pPr>
      <w:r>
        <w:rPr>
          <w:noProof/>
        </w:rPr>
        <w:drawing>
          <wp:inline distT="0" distB="0" distL="0" distR="0" wp14:anchorId="722C1239" wp14:editId="1FC3F66A">
            <wp:extent cx="3956253" cy="4934204"/>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56253" cy="4934204"/>
                    </a:xfrm>
                    <a:prstGeom prst="rect">
                      <a:avLst/>
                    </a:prstGeom>
                  </pic:spPr>
                </pic:pic>
              </a:graphicData>
            </a:graphic>
          </wp:inline>
        </w:drawing>
      </w:r>
    </w:p>
    <w:p w14:paraId="79EE4DB8" w14:textId="6E7B6BAF" w:rsidR="00DC2701" w:rsidRDefault="00DC2701" w:rsidP="008A3AF6">
      <w:pPr>
        <w:spacing w:line="259" w:lineRule="auto"/>
      </w:pPr>
    </w:p>
    <w:p w14:paraId="75C47B77" w14:textId="77777777" w:rsidR="00D669AE" w:rsidRDefault="00D669AE">
      <w:pPr>
        <w:rPr>
          <w:rFonts w:ascii="Arial" w:hAnsi="Arial" w:cs="Arial"/>
          <w:b/>
          <w:bCs/>
          <w:sz w:val="24"/>
          <w:szCs w:val="24"/>
        </w:rPr>
      </w:pPr>
      <w:bookmarkStart w:id="14" w:name="_Toc98776002"/>
      <w:r>
        <w:br w:type="page"/>
      </w:r>
    </w:p>
    <w:p w14:paraId="651969D6" w14:textId="7D926F4B" w:rsidR="004413AB" w:rsidRPr="00923CA6" w:rsidRDefault="004413AB" w:rsidP="004413AB">
      <w:pPr>
        <w:pStyle w:val="Heading2"/>
        <w:numPr>
          <w:ilvl w:val="1"/>
          <w:numId w:val="10"/>
        </w:numPr>
      </w:pPr>
      <w:r>
        <w:lastRenderedPageBreak/>
        <w:t>Requirement</w:t>
      </w:r>
      <w:bookmarkEnd w:id="14"/>
    </w:p>
    <w:p w14:paraId="0FDF06F2" w14:textId="77777777" w:rsidR="008A3AF6" w:rsidRDefault="008A3AF6" w:rsidP="008A3AF6">
      <w:pPr>
        <w:spacing w:line="259" w:lineRule="auto"/>
      </w:pPr>
    </w:p>
    <w:p w14:paraId="17A39ABF" w14:textId="77777777" w:rsidR="007170D7" w:rsidRDefault="007170D7" w:rsidP="004413AB">
      <w:pPr>
        <w:spacing w:line="259" w:lineRule="auto"/>
        <w:ind w:left="360"/>
      </w:pPr>
      <w:r>
        <w:t>The first requirement is to increase the data string length in OWS to 4000 characters. This is the maximum value allowed by OWS for Oracle database.</w:t>
      </w:r>
    </w:p>
    <w:p w14:paraId="5A4EBAC6" w14:textId="77777777" w:rsidR="007170D7" w:rsidRDefault="007170D7" w:rsidP="004413AB">
      <w:pPr>
        <w:spacing w:line="259" w:lineRule="auto"/>
        <w:ind w:left="360"/>
      </w:pPr>
    </w:p>
    <w:p w14:paraId="1992F288" w14:textId="16CF484F" w:rsidR="004413AB" w:rsidRDefault="007170D7" w:rsidP="004413AB">
      <w:pPr>
        <w:spacing w:line="259" w:lineRule="auto"/>
        <w:ind w:left="360"/>
      </w:pPr>
      <w:r>
        <w:t xml:space="preserve">The next requirement is to </w:t>
      </w:r>
      <w:r w:rsidR="00FD1B31">
        <w:t>d</w:t>
      </w:r>
      <w:r w:rsidR="004413AB">
        <w:t>isplay the actual values</w:t>
      </w:r>
      <w:r w:rsidR="00FD1B31">
        <w:t>,</w:t>
      </w:r>
      <w:r w:rsidR="004413AB">
        <w:t xml:space="preserve"> if the length of the Additional Information, External Sources and Cached External Sources data is </w:t>
      </w:r>
      <w:r w:rsidR="554A5ABC">
        <w:t>up to</w:t>
      </w:r>
      <w:r w:rsidR="004413AB">
        <w:t xml:space="preserve"> 4000 </w:t>
      </w:r>
      <w:proofErr w:type="spellStart"/>
      <w:r w:rsidR="004413AB">
        <w:t>chars</w:t>
      </w:r>
      <w:proofErr w:type="spellEnd"/>
      <w:r w:rsidR="009A29F4">
        <w:t xml:space="preserve"> and </w:t>
      </w:r>
      <w:r w:rsidR="007031CA">
        <w:t xml:space="preserve">– </w:t>
      </w:r>
    </w:p>
    <w:p w14:paraId="4EBA469B" w14:textId="77777777" w:rsidR="007031CA" w:rsidRDefault="007031CA" w:rsidP="004413AB">
      <w:pPr>
        <w:spacing w:line="259" w:lineRule="auto"/>
        <w:ind w:left="360"/>
      </w:pPr>
    </w:p>
    <w:p w14:paraId="758429E6" w14:textId="48C43798" w:rsidR="00526214" w:rsidRPr="00526214" w:rsidRDefault="004413AB" w:rsidP="00526214">
      <w:pPr>
        <w:pStyle w:val="ListParagraph"/>
        <w:numPr>
          <w:ilvl w:val="0"/>
          <w:numId w:val="23"/>
        </w:numPr>
        <w:spacing w:line="259" w:lineRule="auto"/>
        <w:rPr>
          <w:b/>
          <w:bCs/>
          <w:i/>
          <w:iCs/>
        </w:rPr>
      </w:pPr>
      <w:r>
        <w:t xml:space="preserve">If the length </w:t>
      </w:r>
      <w:r w:rsidR="00B8072F">
        <w:t>of Additional Information</w:t>
      </w:r>
      <w:r w:rsidR="00754D4B">
        <w:t>/Summary</w:t>
      </w:r>
      <w:r w:rsidR="00B8072F">
        <w:t xml:space="preserve"> column </w:t>
      </w:r>
      <w:r>
        <w:t xml:space="preserve">is </w:t>
      </w:r>
      <w:r w:rsidR="00F76599">
        <w:t xml:space="preserve">more than </w:t>
      </w:r>
      <w:r>
        <w:t xml:space="preserve">4000 chars, then display the below </w:t>
      </w:r>
      <w:r w:rsidR="00B8072F">
        <w:t xml:space="preserve">static </w:t>
      </w:r>
      <w:r>
        <w:t xml:space="preserve">text instead of the </w:t>
      </w:r>
      <w:r w:rsidR="00990995">
        <w:t>data value</w:t>
      </w:r>
      <w:r>
        <w:t>:</w:t>
      </w:r>
    </w:p>
    <w:p w14:paraId="56124A2C" w14:textId="7C36A8AB" w:rsidR="004413AB" w:rsidRPr="007031CA" w:rsidRDefault="00245224" w:rsidP="29EF208A">
      <w:pPr>
        <w:pStyle w:val="ListParagraph"/>
        <w:spacing w:line="259" w:lineRule="auto"/>
        <w:ind w:left="1440"/>
        <w:rPr>
          <w:b/>
          <w:bCs/>
          <w:i/>
          <w:iCs/>
        </w:rPr>
      </w:pPr>
      <w:r w:rsidRPr="29EF208A">
        <w:rPr>
          <w:b/>
          <w:bCs/>
          <w:i/>
          <w:iCs/>
        </w:rPr>
        <w:t xml:space="preserve">"Alert: Summary details are not complete please login to </w:t>
      </w:r>
      <w:hyperlink r:id="rId14">
        <w:r w:rsidRPr="29EF208A">
          <w:rPr>
            <w:rStyle w:val="Hyperlink"/>
            <w:b/>
            <w:bCs/>
            <w:i/>
            <w:iCs/>
          </w:rPr>
          <w:t>https://www.world-</w:t>
        </w:r>
      </w:hyperlink>
      <w:r>
        <w:tab/>
      </w:r>
      <w:r w:rsidRPr="29EF208A">
        <w:rPr>
          <w:b/>
          <w:bCs/>
          <w:i/>
          <w:iCs/>
        </w:rPr>
        <w:t>check.com/frontend/login/ with the current UID in order to proceed"</w:t>
      </w:r>
    </w:p>
    <w:p w14:paraId="6E6E10CE" w14:textId="77777777" w:rsidR="00D47738" w:rsidRDefault="00D47738" w:rsidP="00D47738">
      <w:pPr>
        <w:pStyle w:val="ListParagraph"/>
        <w:spacing w:line="259" w:lineRule="auto"/>
        <w:ind w:left="1080"/>
      </w:pPr>
    </w:p>
    <w:p w14:paraId="4D465F26" w14:textId="7216C41A" w:rsidR="00990995" w:rsidRDefault="00990995" w:rsidP="00526214">
      <w:pPr>
        <w:pStyle w:val="ListParagraph"/>
        <w:numPr>
          <w:ilvl w:val="0"/>
          <w:numId w:val="23"/>
        </w:numPr>
        <w:spacing w:line="259" w:lineRule="auto"/>
      </w:pPr>
      <w:r>
        <w:t>If the length of External Sources</w:t>
      </w:r>
      <w:r w:rsidR="00754D4B">
        <w:t>/Links</w:t>
      </w:r>
      <w:r>
        <w:t xml:space="preserve"> column is more than 4000 chars, then display the below static text instead of the data value:</w:t>
      </w:r>
    </w:p>
    <w:p w14:paraId="57D14405" w14:textId="092D7470" w:rsidR="00F76599" w:rsidRPr="00245224" w:rsidRDefault="00F76599" w:rsidP="29EF208A">
      <w:pPr>
        <w:spacing w:line="259" w:lineRule="auto"/>
        <w:ind w:left="720" w:firstLine="720"/>
        <w:rPr>
          <w:b/>
          <w:bCs/>
          <w:i/>
          <w:iCs/>
        </w:rPr>
      </w:pPr>
      <w:r w:rsidRPr="29EF208A">
        <w:rPr>
          <w:b/>
          <w:bCs/>
          <w:i/>
          <w:iCs/>
        </w:rPr>
        <w:t xml:space="preserve">"Alert: </w:t>
      </w:r>
      <w:r w:rsidR="00004613" w:rsidRPr="29EF208A">
        <w:rPr>
          <w:b/>
          <w:bCs/>
          <w:i/>
          <w:iCs/>
        </w:rPr>
        <w:t>Link details</w:t>
      </w:r>
      <w:r w:rsidRPr="29EF208A">
        <w:rPr>
          <w:b/>
          <w:bCs/>
          <w:i/>
          <w:iCs/>
        </w:rPr>
        <w:t xml:space="preserve"> are not complete please login to </w:t>
      </w:r>
      <w:hyperlink r:id="rId15">
        <w:r w:rsidRPr="29EF208A">
          <w:rPr>
            <w:rStyle w:val="Hyperlink"/>
            <w:b/>
            <w:bCs/>
            <w:i/>
            <w:iCs/>
          </w:rPr>
          <w:t>https://www.world-</w:t>
        </w:r>
      </w:hyperlink>
      <w:r>
        <w:tab/>
      </w:r>
      <w:r w:rsidRPr="29EF208A">
        <w:rPr>
          <w:b/>
          <w:bCs/>
          <w:i/>
          <w:iCs/>
        </w:rPr>
        <w:t>check.com/frontend/login/ with the current UID in order to proceed"</w:t>
      </w:r>
    </w:p>
    <w:p w14:paraId="4CD25D09" w14:textId="77777777" w:rsidR="00CC4049" w:rsidRDefault="00CC4049" w:rsidP="00DB1B40"/>
    <w:p w14:paraId="269C1110" w14:textId="3CB11BD6" w:rsidR="00E57E32" w:rsidRDefault="00E57E32" w:rsidP="00526214">
      <w:pPr>
        <w:pStyle w:val="ListParagraph"/>
        <w:numPr>
          <w:ilvl w:val="0"/>
          <w:numId w:val="23"/>
        </w:numPr>
        <w:spacing w:line="259" w:lineRule="auto"/>
      </w:pPr>
      <w:r>
        <w:t>If the length of Cached External Sources</w:t>
      </w:r>
      <w:r w:rsidR="00754D4B">
        <w:t>/Cached Links</w:t>
      </w:r>
      <w:r>
        <w:t xml:space="preserve"> column is more than 4000 chars, then display the below static text instead of the data value:</w:t>
      </w:r>
    </w:p>
    <w:p w14:paraId="4C476D40" w14:textId="114C245C" w:rsidR="00E57E32" w:rsidRPr="00245224" w:rsidRDefault="00E57E32" w:rsidP="29EF208A">
      <w:pPr>
        <w:spacing w:line="259" w:lineRule="auto"/>
        <w:ind w:left="720" w:firstLine="720"/>
        <w:rPr>
          <w:b/>
          <w:bCs/>
          <w:i/>
          <w:iCs/>
        </w:rPr>
      </w:pPr>
      <w:r w:rsidRPr="29EF208A">
        <w:rPr>
          <w:b/>
          <w:bCs/>
          <w:i/>
          <w:iCs/>
        </w:rPr>
        <w:t xml:space="preserve">"Alert: Cached </w:t>
      </w:r>
      <w:r w:rsidR="00004613" w:rsidRPr="29EF208A">
        <w:rPr>
          <w:b/>
          <w:bCs/>
          <w:i/>
          <w:iCs/>
        </w:rPr>
        <w:t xml:space="preserve">Link details </w:t>
      </w:r>
      <w:r w:rsidRPr="29EF208A">
        <w:rPr>
          <w:b/>
          <w:bCs/>
          <w:i/>
          <w:iCs/>
        </w:rPr>
        <w:t xml:space="preserve">are not complete please login to </w:t>
      </w:r>
      <w:hyperlink r:id="rId16">
        <w:r w:rsidRPr="29EF208A">
          <w:rPr>
            <w:rStyle w:val="Hyperlink"/>
            <w:b/>
            <w:bCs/>
            <w:i/>
            <w:iCs/>
          </w:rPr>
          <w:t>https://www.world-</w:t>
        </w:r>
      </w:hyperlink>
      <w:r>
        <w:tab/>
      </w:r>
      <w:r w:rsidRPr="29EF208A">
        <w:rPr>
          <w:b/>
          <w:bCs/>
          <w:i/>
          <w:iCs/>
        </w:rPr>
        <w:t>check.com/frontend/login/ with the current UID in order to proceed"</w:t>
      </w:r>
    </w:p>
    <w:p w14:paraId="49002BC5" w14:textId="77777777" w:rsidR="00E57E32" w:rsidRDefault="00E57E32" w:rsidP="00DB1B40"/>
    <w:p w14:paraId="539AECBA" w14:textId="77777777" w:rsidR="00D669AE" w:rsidRDefault="00D669AE">
      <w:pPr>
        <w:rPr>
          <w:rFonts w:ascii="Arial" w:eastAsia="PMingLiU" w:hAnsi="Arial" w:cs="Times New Roman"/>
          <w:b/>
          <w:bCs/>
          <w:kern w:val="32"/>
          <w:sz w:val="28"/>
          <w:szCs w:val="28"/>
          <w:lang w:eastAsia="zh-TW"/>
        </w:rPr>
      </w:pPr>
      <w:bookmarkStart w:id="15" w:name="_Toc98776003"/>
      <w:r>
        <w:br w:type="page"/>
      </w:r>
    </w:p>
    <w:p w14:paraId="7A3DBF71" w14:textId="5E9A1F9E" w:rsidR="00D37CF9" w:rsidRPr="00D37CF9" w:rsidRDefault="00D37CF9" w:rsidP="00D37CF9">
      <w:pPr>
        <w:pStyle w:val="Heading1"/>
      </w:pPr>
      <w:r>
        <w:lastRenderedPageBreak/>
        <w:t>Example/Solution</w:t>
      </w:r>
      <w:bookmarkEnd w:id="15"/>
    </w:p>
    <w:p w14:paraId="057316A4" w14:textId="763E5E75" w:rsidR="001B0DC2" w:rsidRDefault="00236CA5" w:rsidP="002072E0">
      <w:pPr>
        <w:pStyle w:val="ListParagraph"/>
        <w:numPr>
          <w:ilvl w:val="0"/>
          <w:numId w:val="24"/>
        </w:numPr>
      </w:pPr>
      <w:r w:rsidRPr="00236CA5">
        <w:rPr>
          <w:b/>
          <w:bCs/>
        </w:rPr>
        <w:t xml:space="preserve">Existing Behavior - </w:t>
      </w:r>
      <w:r w:rsidR="00AB0D18">
        <w:t>The below results for Individual shows that the data in the fields</w:t>
      </w:r>
      <w:r w:rsidR="004B4156">
        <w:t xml:space="preserve"> External Sources, Cached External Sources and Additional Information</w:t>
      </w:r>
      <w:r w:rsidR="00A847AB">
        <w:t xml:space="preserve"> are truncated in OWS and do not show the entire data.</w:t>
      </w:r>
    </w:p>
    <w:p w14:paraId="22EA8BC0" w14:textId="77777777" w:rsidR="004929D3" w:rsidRDefault="004929D3" w:rsidP="004929D3">
      <w:pPr>
        <w:pStyle w:val="ListParagraph"/>
      </w:pPr>
    </w:p>
    <w:p w14:paraId="418075E2" w14:textId="3E069FC2" w:rsidR="00CD3B6D" w:rsidRPr="00A847AB" w:rsidRDefault="00A847AB" w:rsidP="004929D3">
      <w:pPr>
        <w:pStyle w:val="ListParagraph"/>
        <w:rPr>
          <w:b/>
          <w:bCs/>
        </w:rPr>
      </w:pPr>
      <w:r>
        <w:rPr>
          <w:b/>
          <w:bCs/>
        </w:rPr>
        <w:t xml:space="preserve">Individual - </w:t>
      </w:r>
      <w:r w:rsidRPr="00A847AB">
        <w:rPr>
          <w:b/>
          <w:bCs/>
        </w:rPr>
        <w:t>Existing behavior</w:t>
      </w:r>
    </w:p>
    <w:p w14:paraId="7745E19A" w14:textId="22CD27CC" w:rsidR="00CD3B6D" w:rsidRDefault="004262F8" w:rsidP="004929D3">
      <w:pPr>
        <w:pStyle w:val="ListParagraph"/>
      </w:pPr>
      <w:r>
        <w:rPr>
          <w:noProof/>
        </w:rPr>
        <w:drawing>
          <wp:inline distT="0" distB="0" distL="0" distR="0" wp14:anchorId="337C8C29" wp14:editId="42361FBC">
            <wp:extent cx="6400800" cy="26797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00800" cy="2679700"/>
                    </a:xfrm>
                    <a:prstGeom prst="rect">
                      <a:avLst/>
                    </a:prstGeom>
                  </pic:spPr>
                </pic:pic>
              </a:graphicData>
            </a:graphic>
          </wp:inline>
        </w:drawing>
      </w:r>
    </w:p>
    <w:p w14:paraId="7F62E254" w14:textId="77777777" w:rsidR="00FD2E61" w:rsidRDefault="00FD2E61" w:rsidP="004929D3">
      <w:pPr>
        <w:pStyle w:val="ListParagraph"/>
      </w:pPr>
    </w:p>
    <w:p w14:paraId="5978E2F9" w14:textId="749461F8" w:rsidR="00A847AB" w:rsidRDefault="00236CA5" w:rsidP="004929D3">
      <w:pPr>
        <w:pStyle w:val="ListParagraph"/>
      </w:pPr>
      <w:r w:rsidRPr="00236CA5">
        <w:rPr>
          <w:b/>
          <w:bCs/>
        </w:rPr>
        <w:t>Proposed behavior</w:t>
      </w:r>
      <w:r>
        <w:t xml:space="preserve"> - </w:t>
      </w:r>
      <w:r w:rsidR="00A847AB">
        <w:t xml:space="preserve">The table below shows the proposed </w:t>
      </w:r>
      <w:r w:rsidR="0092533A">
        <w:t>results for the three fields.</w:t>
      </w:r>
      <w:r w:rsidR="005E6602">
        <w:t xml:space="preserve"> If the </w:t>
      </w:r>
      <w:r w:rsidR="004556A3">
        <w:t>data length is more than 4000 characters, then replace it with the static string.</w:t>
      </w:r>
    </w:p>
    <w:p w14:paraId="689F4069" w14:textId="77777777" w:rsidR="004556A3" w:rsidRDefault="004556A3" w:rsidP="004929D3">
      <w:pPr>
        <w:pStyle w:val="ListParagraph"/>
      </w:pPr>
    </w:p>
    <w:p w14:paraId="6170958A" w14:textId="6B4A7894" w:rsidR="00A847AB" w:rsidRPr="00A847AB" w:rsidRDefault="00A847AB" w:rsidP="004929D3">
      <w:pPr>
        <w:pStyle w:val="ListParagraph"/>
        <w:rPr>
          <w:b/>
          <w:bCs/>
        </w:rPr>
      </w:pPr>
      <w:r w:rsidRPr="00A847AB">
        <w:rPr>
          <w:b/>
          <w:bCs/>
        </w:rPr>
        <w:t>Individual – Proposed behavior</w:t>
      </w:r>
    </w:p>
    <w:p w14:paraId="79BB4AC0" w14:textId="7FA82473" w:rsidR="00FD2E61" w:rsidRDefault="001E44D0" w:rsidP="004929D3">
      <w:pPr>
        <w:pStyle w:val="ListParagraph"/>
      </w:pPr>
      <w:r>
        <w:rPr>
          <w:noProof/>
        </w:rPr>
        <w:drawing>
          <wp:inline distT="0" distB="0" distL="0" distR="0" wp14:anchorId="708B5406" wp14:editId="31386A86">
            <wp:extent cx="6400800" cy="10775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0" cy="1077595"/>
                    </a:xfrm>
                    <a:prstGeom prst="rect">
                      <a:avLst/>
                    </a:prstGeom>
                  </pic:spPr>
                </pic:pic>
              </a:graphicData>
            </a:graphic>
          </wp:inline>
        </w:drawing>
      </w:r>
    </w:p>
    <w:p w14:paraId="024BAD39" w14:textId="2AEDD5EC" w:rsidR="004556A3" w:rsidRDefault="004556A3">
      <w:pPr>
        <w:rPr>
          <w:rFonts w:eastAsia="PMingLiU"/>
          <w:lang w:eastAsia="zh-TW"/>
        </w:rPr>
      </w:pPr>
      <w:r>
        <w:br w:type="page"/>
      </w:r>
    </w:p>
    <w:p w14:paraId="56A93549" w14:textId="23FAB222" w:rsidR="004556A3" w:rsidRDefault="00236CA5" w:rsidP="004556A3">
      <w:pPr>
        <w:pStyle w:val="ListParagraph"/>
        <w:numPr>
          <w:ilvl w:val="0"/>
          <w:numId w:val="24"/>
        </w:numPr>
      </w:pPr>
      <w:r w:rsidRPr="00236CA5">
        <w:rPr>
          <w:b/>
          <w:bCs/>
        </w:rPr>
        <w:lastRenderedPageBreak/>
        <w:t xml:space="preserve">Existing behavior </w:t>
      </w:r>
      <w:r>
        <w:t xml:space="preserve">- </w:t>
      </w:r>
      <w:r w:rsidR="004556A3">
        <w:t>The result below for Entity shows that the data in the fields External Sources, Cached External Sources and Additional Information are truncated in OWS and do not show the entire data.</w:t>
      </w:r>
    </w:p>
    <w:p w14:paraId="346E0DE9" w14:textId="77777777" w:rsidR="004556A3" w:rsidRDefault="004556A3" w:rsidP="004556A3">
      <w:pPr>
        <w:pStyle w:val="ListParagraph"/>
      </w:pPr>
    </w:p>
    <w:p w14:paraId="01348399" w14:textId="4FD86FB0" w:rsidR="001344C7" w:rsidRDefault="004556A3" w:rsidP="004929D3">
      <w:pPr>
        <w:pStyle w:val="ListParagraph"/>
      </w:pPr>
      <w:r>
        <w:rPr>
          <w:b/>
          <w:bCs/>
        </w:rPr>
        <w:t xml:space="preserve">Entity - </w:t>
      </w:r>
      <w:r w:rsidRPr="00A847AB">
        <w:rPr>
          <w:b/>
          <w:bCs/>
        </w:rPr>
        <w:t>Existing behavior</w:t>
      </w:r>
    </w:p>
    <w:p w14:paraId="2174B40F" w14:textId="59ED64DD" w:rsidR="001344C7" w:rsidRDefault="00124AC1" w:rsidP="004929D3">
      <w:pPr>
        <w:pStyle w:val="ListParagraph"/>
      </w:pPr>
      <w:r>
        <w:rPr>
          <w:noProof/>
        </w:rPr>
        <w:drawing>
          <wp:inline distT="0" distB="0" distL="0" distR="0" wp14:anchorId="03435977" wp14:editId="40D1411D">
            <wp:extent cx="6400800" cy="33197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3319780"/>
                    </a:xfrm>
                    <a:prstGeom prst="rect">
                      <a:avLst/>
                    </a:prstGeom>
                  </pic:spPr>
                </pic:pic>
              </a:graphicData>
            </a:graphic>
          </wp:inline>
        </w:drawing>
      </w:r>
    </w:p>
    <w:p w14:paraId="60EFF531" w14:textId="07ABD154" w:rsidR="001344C7" w:rsidRDefault="001344C7" w:rsidP="004929D3">
      <w:pPr>
        <w:pStyle w:val="ListParagraph"/>
      </w:pPr>
    </w:p>
    <w:p w14:paraId="30A58B43" w14:textId="77777777" w:rsidR="001077AF" w:rsidRDefault="001077AF" w:rsidP="004929D3">
      <w:pPr>
        <w:pStyle w:val="ListParagraph"/>
      </w:pPr>
    </w:p>
    <w:p w14:paraId="159042EC" w14:textId="1DFF9B9A" w:rsidR="004556A3" w:rsidRDefault="00236CA5" w:rsidP="004556A3">
      <w:pPr>
        <w:pStyle w:val="ListParagraph"/>
      </w:pPr>
      <w:r w:rsidRPr="00236CA5">
        <w:rPr>
          <w:b/>
          <w:bCs/>
        </w:rPr>
        <w:t xml:space="preserve">Proposed behavior </w:t>
      </w:r>
      <w:r>
        <w:t xml:space="preserve">- </w:t>
      </w:r>
      <w:r w:rsidR="004556A3">
        <w:t>The table below shows the proposed results for the three fields. If the data length is more than 4000 characters, then replace it with the static string.</w:t>
      </w:r>
    </w:p>
    <w:p w14:paraId="0A2AAE00" w14:textId="77777777" w:rsidR="00236CA5" w:rsidRDefault="00236CA5" w:rsidP="004556A3">
      <w:pPr>
        <w:pStyle w:val="ListParagraph"/>
      </w:pPr>
    </w:p>
    <w:p w14:paraId="0F9DF228" w14:textId="01AEAB92" w:rsidR="001077AF" w:rsidRDefault="004E144B" w:rsidP="004556A3">
      <w:pPr>
        <w:pStyle w:val="ListParagraph"/>
      </w:pPr>
      <w:r>
        <w:rPr>
          <w:b/>
          <w:bCs/>
        </w:rPr>
        <w:t xml:space="preserve">Entity </w:t>
      </w:r>
      <w:r w:rsidR="004556A3" w:rsidRPr="00A847AB">
        <w:rPr>
          <w:b/>
          <w:bCs/>
        </w:rPr>
        <w:t>– Proposed behavior</w:t>
      </w:r>
    </w:p>
    <w:p w14:paraId="248EE34A" w14:textId="05BB1D43" w:rsidR="001077AF" w:rsidRDefault="00615B9D" w:rsidP="004929D3">
      <w:pPr>
        <w:pStyle w:val="ListParagraph"/>
      </w:pPr>
      <w:r>
        <w:rPr>
          <w:noProof/>
        </w:rPr>
        <w:drawing>
          <wp:inline distT="0" distB="0" distL="0" distR="0" wp14:anchorId="765E3B6C" wp14:editId="241670FF">
            <wp:extent cx="6400800" cy="6648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0" cy="664845"/>
                    </a:xfrm>
                    <a:prstGeom prst="rect">
                      <a:avLst/>
                    </a:prstGeom>
                  </pic:spPr>
                </pic:pic>
              </a:graphicData>
            </a:graphic>
          </wp:inline>
        </w:drawing>
      </w:r>
    </w:p>
    <w:sectPr w:rsidR="001077AF" w:rsidSect="00412981">
      <w:pgSz w:w="12240" w:h="15840"/>
      <w:pgMar w:top="1944" w:right="1080" w:bottom="1710" w:left="1080" w:header="36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E3DD4" w14:textId="77777777" w:rsidR="008C6E49" w:rsidRDefault="008C6E49" w:rsidP="00AA6C11">
      <w:r>
        <w:separator/>
      </w:r>
    </w:p>
    <w:p w14:paraId="04B6D98B" w14:textId="77777777" w:rsidR="008C6E49" w:rsidRDefault="008C6E49" w:rsidP="00AA6C11"/>
  </w:endnote>
  <w:endnote w:type="continuationSeparator" w:id="0">
    <w:p w14:paraId="0732C506" w14:textId="77777777" w:rsidR="008C6E49" w:rsidRDefault="008C6E49" w:rsidP="00AA6C11">
      <w:r>
        <w:continuationSeparator/>
      </w:r>
    </w:p>
    <w:p w14:paraId="41BD2ACE" w14:textId="77777777" w:rsidR="008C6E49" w:rsidRDefault="008C6E49" w:rsidP="00AA6C11"/>
  </w:endnote>
  <w:endnote w:type="continuationNotice" w:id="1">
    <w:p w14:paraId="13BDE690" w14:textId="77777777" w:rsidR="008C6E49" w:rsidRDefault="008C6E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Univers 57 Condensed">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Angsana New">
    <w:panose1 w:val="02020603050405020304"/>
    <w:charset w:val="DE"/>
    <w:family w:val="roman"/>
    <w:pitch w:val="variable"/>
    <w:sig w:usb0="01000001" w:usb1="00000000" w:usb2="00000000" w:usb3="00000000" w:csb0="00010000" w:csb1="00000000"/>
  </w:font>
  <w:font w:name="Calibri Light">
    <w:panose1 w:val="020F0302020204030204"/>
    <w:charset w:val="00"/>
    <w:family w:val="swiss"/>
    <w:pitch w:val="variable"/>
    <w:sig w:usb0="E4002EFF" w:usb1="C000247B" w:usb2="00000009" w:usb3="00000000" w:csb0="000001FF" w:csb1="00000000"/>
  </w:font>
  <w:font w:name="Agfa Rotis Semisans">
    <w:panose1 w:val="00000000000000000000"/>
    <w:charset w:val="00"/>
    <w:family w:val="swiss"/>
    <w:notTrueType/>
    <w:pitch w:val="variable"/>
    <w:sig w:usb0="00000003" w:usb1="00000000" w:usb2="00000000" w:usb3="00000000" w:csb0="00000001" w:csb1="00000000"/>
  </w:font>
  <w:font w:name="GE Inspira">
    <w:altName w:val="Calibri"/>
    <w:charset w:val="00"/>
    <w:family w:val="swiss"/>
    <w:pitch w:val="variable"/>
    <w:sig w:usb0="00000001" w:usb1="00000000" w:usb2="00000000" w:usb3="00000000" w:csb0="0000009F" w:csb1="00000000"/>
  </w:font>
  <w:font w:name="Arial Bold">
    <w:panose1 w:val="020B07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5F9A7" w14:textId="77777777" w:rsidR="008C6E49" w:rsidRDefault="008C6E49" w:rsidP="00AA6C11">
      <w:r>
        <w:separator/>
      </w:r>
    </w:p>
    <w:p w14:paraId="08073B70" w14:textId="77777777" w:rsidR="008C6E49" w:rsidRDefault="008C6E49" w:rsidP="00AA6C11"/>
  </w:footnote>
  <w:footnote w:type="continuationSeparator" w:id="0">
    <w:p w14:paraId="7BFDB7FD" w14:textId="77777777" w:rsidR="008C6E49" w:rsidRDefault="008C6E49" w:rsidP="00AA6C11">
      <w:r>
        <w:continuationSeparator/>
      </w:r>
    </w:p>
    <w:p w14:paraId="4F887093" w14:textId="77777777" w:rsidR="008C6E49" w:rsidRDefault="008C6E49" w:rsidP="00AA6C11"/>
  </w:footnote>
  <w:footnote w:type="continuationNotice" w:id="1">
    <w:p w14:paraId="644AA2EA" w14:textId="77777777" w:rsidR="008C6E49" w:rsidRDefault="008C6E49"/>
  </w:footnote>
</w:footnotes>
</file>

<file path=word/intelligence.xml><?xml version="1.0" encoding="utf-8"?>
<int:Intelligence xmlns:int="http://schemas.microsoft.com/office/intelligence/2019/intelligence">
  <int:IntelligenceSettings/>
  <int:Manifest>
    <int:WordHash hashCode="52FwMAySVendUk" id="RynAjSd7"/>
    <int:WordHash hashCode="RoHRJMxsS3O6q/" id="SH10KifP"/>
    <int:ParagraphRange paragraphId="723765429" textId="759768776" start="107" length="24" invalidationStart="107" invalidationLength="24" id="3jKVUrRQ"/>
    <int:ParagraphRange paragraphId="723765429" textId="759768776" start="140" length="19" invalidationStart="140" invalidationLength="19" id="wIAfW6I2"/>
    <int:WordHash hashCode="fKjRFqJJ5ZZOz9" id="OmuXEezJ"/>
    <int:WordHash hashCode="wcFbcUVbyZJCQK" id="wc6FcyJC"/>
  </int:Manifest>
  <int:Observations>
    <int:Content id="RynAjSd7">
      <int:Rejection type="AugLoop_Text_Critique"/>
    </int:Content>
    <int:Content id="SH10KifP">
      <int:Rejection type="AugLoop_Text_Critique"/>
    </int:Content>
    <int:Content id="3jKVUrRQ">
      <int:Rejection type="LegacyProofing"/>
    </int:Content>
    <int:Content id="wIAfW6I2">
      <int:Rejection type="LegacyProofing"/>
    </int:Content>
    <int:Content id="OmuXEezJ">
      <int:Rejection type="AugLoop_Acronyms_AcronymsCritique"/>
    </int:Content>
    <int:Content id="wc6FcyJC">
      <int:Rejection type="AugLoop_Acronyms_Acronyms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43488D42"/>
    <w:lvl w:ilvl="0">
      <w:start w:val="1"/>
      <w:numFmt w:val="decimal"/>
      <w:pStyle w:val="ListNumber2"/>
      <w:lvlText w:val="%1."/>
      <w:lvlJc w:val="left"/>
      <w:pPr>
        <w:tabs>
          <w:tab w:val="num" w:pos="720"/>
        </w:tabs>
        <w:ind w:left="720" w:hanging="360"/>
      </w:pPr>
    </w:lvl>
  </w:abstractNum>
  <w:abstractNum w:abstractNumId="1" w15:restartNumberingAfterBreak="0">
    <w:nsid w:val="181626A9"/>
    <w:multiLevelType w:val="multilevel"/>
    <w:tmpl w:val="9A84651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8AB0992"/>
    <w:multiLevelType w:val="multilevel"/>
    <w:tmpl w:val="513E2128"/>
    <w:lvl w:ilvl="0">
      <w:start w:val="1"/>
      <w:numFmt w:val="decimal"/>
      <w:pStyle w:val="PFNumLevel1"/>
      <w:lvlText w:val="%1"/>
      <w:lvlJc w:val="left"/>
      <w:pPr>
        <w:tabs>
          <w:tab w:val="num" w:pos="924"/>
        </w:tabs>
        <w:ind w:left="924" w:hanging="924"/>
      </w:pPr>
      <w:rPr>
        <w:rFonts w:hint="default"/>
      </w:rPr>
    </w:lvl>
    <w:lvl w:ilvl="1">
      <w:start w:val="1"/>
      <w:numFmt w:val="decimal"/>
      <w:pStyle w:val="PFNumLevel2"/>
      <w:lvlText w:val="%1.%2"/>
      <w:lvlJc w:val="left"/>
      <w:pPr>
        <w:tabs>
          <w:tab w:val="num" w:pos="1848"/>
        </w:tabs>
        <w:ind w:left="1848" w:hanging="924"/>
      </w:pPr>
      <w:rPr>
        <w:rFonts w:hint="default"/>
      </w:rPr>
    </w:lvl>
    <w:lvl w:ilvl="2">
      <w:start w:val="1"/>
      <w:numFmt w:val="decimal"/>
      <w:pStyle w:val="PFNumLevel3"/>
      <w:lvlText w:val="%1.%2.%3"/>
      <w:lvlJc w:val="left"/>
      <w:pPr>
        <w:tabs>
          <w:tab w:val="num" w:pos="2773"/>
        </w:tabs>
        <w:ind w:left="2773" w:hanging="925"/>
      </w:pPr>
      <w:rPr>
        <w:rFonts w:hint="default"/>
      </w:rPr>
    </w:lvl>
    <w:lvl w:ilvl="3">
      <w:start w:val="1"/>
      <w:numFmt w:val="lowerLetter"/>
      <w:pStyle w:val="PFNumLevel4"/>
      <w:lvlText w:val="(%4)"/>
      <w:lvlJc w:val="left"/>
      <w:pPr>
        <w:tabs>
          <w:tab w:val="num" w:pos="3697"/>
        </w:tabs>
        <w:ind w:left="3697" w:hanging="924"/>
      </w:pPr>
      <w:rPr>
        <w:rFonts w:hint="default"/>
      </w:rPr>
    </w:lvl>
    <w:lvl w:ilvl="4">
      <w:start w:val="1"/>
      <w:numFmt w:val="lowerLetter"/>
      <w:pStyle w:val="PFNumLevel5"/>
      <w:lvlText w:val="(%5)"/>
      <w:lvlJc w:val="left"/>
      <w:pPr>
        <w:tabs>
          <w:tab w:val="num" w:pos="1848"/>
        </w:tabs>
        <w:ind w:left="1848" w:hanging="924"/>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1848" w:hanging="1848"/>
      </w:pPr>
      <w:rPr>
        <w:rFonts w:hint="default"/>
        <w:b w:val="0"/>
        <w:i w:val="0"/>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99E74E4"/>
    <w:multiLevelType w:val="hybridMultilevel"/>
    <w:tmpl w:val="D14CED5A"/>
    <w:lvl w:ilvl="0" w:tplc="E8A6C032">
      <w:start w:val="1"/>
      <w:numFmt w:val="bullet"/>
      <w:pStyle w:val="MLBullet"/>
      <w:lvlText w:val=""/>
      <w:legacy w:legacy="1" w:legacySpace="120" w:legacyIndent="360"/>
      <w:lvlJc w:val="left"/>
      <w:pPr>
        <w:ind w:left="720" w:hanging="360"/>
      </w:pPr>
      <w:rPr>
        <w:rFonts w:ascii="Symbol" w:hAnsi="Symbol"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A16819"/>
    <w:multiLevelType w:val="multilevel"/>
    <w:tmpl w:val="C5EEDDA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C2E59F3"/>
    <w:multiLevelType w:val="multilevel"/>
    <w:tmpl w:val="A95CAB92"/>
    <w:styleLink w:val="SOWNumbering"/>
    <w:lvl w:ilvl="0">
      <w:start w:val="1"/>
      <w:numFmt w:val="decimal"/>
      <w:lvlText w:val="%1"/>
      <w:lvlJc w:val="left"/>
      <w:pPr>
        <w:ind w:left="576" w:hanging="576"/>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5346" w:hanging="576"/>
      </w:pPr>
      <w:rPr>
        <w:rFonts w:hint="default"/>
      </w:rPr>
    </w:lvl>
    <w:lvl w:ilvl="3">
      <w:start w:val="1"/>
      <w:numFmt w:val="decimal"/>
      <w:lvlText w:val="%1.%2.%3.%4"/>
      <w:lvlJc w:val="left"/>
      <w:pPr>
        <w:ind w:left="576" w:hanging="576"/>
      </w:pPr>
      <w:rPr>
        <w:rFonts w:hint="default"/>
      </w:rPr>
    </w:lvl>
    <w:lvl w:ilvl="4">
      <w:start w:val="1"/>
      <w:numFmt w:val="lowerLetter"/>
      <w:lvlText w:val="(%5)"/>
      <w:lvlJc w:val="left"/>
      <w:pPr>
        <w:ind w:left="576" w:hanging="576"/>
      </w:pPr>
      <w:rPr>
        <w:rFonts w:hint="default"/>
      </w:rPr>
    </w:lvl>
    <w:lvl w:ilvl="5">
      <w:start w:val="1"/>
      <w:numFmt w:val="lowerRoman"/>
      <w:lvlText w:val="(%6)"/>
      <w:lvlJc w:val="left"/>
      <w:pPr>
        <w:ind w:left="576" w:hanging="576"/>
      </w:pPr>
      <w:rPr>
        <w:rFonts w:hint="default"/>
      </w:rPr>
    </w:lvl>
    <w:lvl w:ilvl="6">
      <w:start w:val="1"/>
      <w:numFmt w:val="decimal"/>
      <w:lvlText w:val="%7."/>
      <w:lvlJc w:val="left"/>
      <w:pPr>
        <w:ind w:left="576" w:hanging="576"/>
      </w:pPr>
      <w:rPr>
        <w:rFonts w:hint="default"/>
      </w:rPr>
    </w:lvl>
    <w:lvl w:ilvl="7">
      <w:start w:val="1"/>
      <w:numFmt w:val="lowerLetter"/>
      <w:lvlText w:val="%8."/>
      <w:lvlJc w:val="left"/>
      <w:pPr>
        <w:ind w:left="576" w:hanging="576"/>
      </w:pPr>
      <w:rPr>
        <w:rFonts w:hint="default"/>
      </w:rPr>
    </w:lvl>
    <w:lvl w:ilvl="8">
      <w:start w:val="1"/>
      <w:numFmt w:val="lowerRoman"/>
      <w:lvlText w:val="%9."/>
      <w:lvlJc w:val="left"/>
      <w:pPr>
        <w:ind w:left="576" w:hanging="576"/>
      </w:pPr>
      <w:rPr>
        <w:rFonts w:hint="default"/>
      </w:rPr>
    </w:lvl>
  </w:abstractNum>
  <w:abstractNum w:abstractNumId="6" w15:restartNumberingAfterBreak="0">
    <w:nsid w:val="1F901D7E"/>
    <w:multiLevelType w:val="multilevel"/>
    <w:tmpl w:val="8CC8525E"/>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6A94B14"/>
    <w:multiLevelType w:val="hybridMultilevel"/>
    <w:tmpl w:val="F15C02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F44671"/>
    <w:multiLevelType w:val="hybridMultilevel"/>
    <w:tmpl w:val="477233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5491F"/>
    <w:multiLevelType w:val="hybridMultilevel"/>
    <w:tmpl w:val="A6185B50"/>
    <w:lvl w:ilvl="0" w:tplc="04090019">
      <w:start w:val="1"/>
      <w:numFmt w:val="lowerLetter"/>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24D6ACE"/>
    <w:multiLevelType w:val="hybridMultilevel"/>
    <w:tmpl w:val="E5601D86"/>
    <w:lvl w:ilvl="0" w:tplc="17C40C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3673CD5"/>
    <w:multiLevelType w:val="hybridMultilevel"/>
    <w:tmpl w:val="34B0D2E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6D668B"/>
    <w:multiLevelType w:val="multilevel"/>
    <w:tmpl w:val="E02A37BE"/>
    <w:lvl w:ilvl="0">
      <w:start w:val="1"/>
      <w:numFmt w:val="bullet"/>
      <w:pStyle w:val="BulletSub"/>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35FD564C"/>
    <w:multiLevelType w:val="hybridMultilevel"/>
    <w:tmpl w:val="D944B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0C2F97"/>
    <w:multiLevelType w:val="hybridMultilevel"/>
    <w:tmpl w:val="1472D3DE"/>
    <w:lvl w:ilvl="0" w:tplc="EBD6FFC0">
      <w:start w:val="1"/>
      <w:numFmt w:val="lowerLetter"/>
      <w:pStyle w:val="List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B45E4B"/>
    <w:multiLevelType w:val="multilevel"/>
    <w:tmpl w:val="BD74BCD0"/>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8355FD0"/>
    <w:multiLevelType w:val="hybridMultilevel"/>
    <w:tmpl w:val="F15C02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D7662E"/>
    <w:multiLevelType w:val="hybridMultilevel"/>
    <w:tmpl w:val="8368A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1825EA"/>
    <w:multiLevelType w:val="multilevel"/>
    <w:tmpl w:val="EE386446"/>
    <w:lvl w:ilvl="0">
      <w:start w:val="1"/>
      <w:numFmt w:val="decimal"/>
      <w:pStyle w:val="ListNumber"/>
      <w:lvlText w:val="%1."/>
      <w:lvlJc w:val="left"/>
      <w:pPr>
        <w:tabs>
          <w:tab w:val="num" w:pos="360"/>
        </w:tabs>
        <w:ind w:left="360" w:hanging="360"/>
      </w:pPr>
      <w:rPr>
        <w:rFonts w:hint="default"/>
      </w:rPr>
    </w:lvl>
    <w:lvl w:ilvl="1">
      <w:start w:val="1"/>
      <w:numFmt w:val="decimal"/>
      <w:lvlText w:val="%1.%2."/>
      <w:lvlJc w:val="left"/>
      <w:pPr>
        <w:tabs>
          <w:tab w:val="num" w:pos="1080"/>
        </w:tabs>
        <w:ind w:left="1080" w:hanging="720"/>
      </w:pPr>
      <w:rPr>
        <w:rFonts w:hint="default"/>
      </w:rPr>
    </w:lvl>
    <w:lvl w:ilvl="2">
      <w:start w:val="1"/>
      <w:numFmt w:val="decimal"/>
      <w:pStyle w:val="ListNumber3"/>
      <w:lvlText w:val="%1.%2.%3."/>
      <w:lvlJc w:val="left"/>
      <w:pPr>
        <w:tabs>
          <w:tab w:val="num" w:pos="1800"/>
        </w:tabs>
        <w:ind w:left="1800" w:hanging="720"/>
      </w:pPr>
      <w:rPr>
        <w:rFonts w:hint="default"/>
      </w:rPr>
    </w:lvl>
    <w:lvl w:ilvl="3">
      <w:start w:val="1"/>
      <w:numFmt w:val="decimal"/>
      <w:pStyle w:val="ListNumber4"/>
      <w:lvlText w:val="%1.%2.%3.%4."/>
      <w:lvlJc w:val="left"/>
      <w:pPr>
        <w:tabs>
          <w:tab w:val="num" w:pos="2160"/>
        </w:tabs>
        <w:ind w:left="1728" w:hanging="648"/>
      </w:pPr>
      <w:rPr>
        <w:rFonts w:hint="default"/>
      </w:rPr>
    </w:lvl>
    <w:lvl w:ilvl="4">
      <w:start w:val="1"/>
      <w:numFmt w:val="decimal"/>
      <w:pStyle w:val="ListNumber5"/>
      <w:lvlText w:val="%1.%2.%3.%4.%5."/>
      <w:lvlJc w:val="left"/>
      <w:pPr>
        <w:tabs>
          <w:tab w:val="num" w:pos="2520"/>
        </w:tabs>
        <w:ind w:left="2232" w:hanging="792"/>
      </w:pPr>
      <w:rPr>
        <w:rFonts w:hint="default"/>
      </w:rPr>
    </w:lvl>
    <w:lvl w:ilvl="5">
      <w:start w:val="1"/>
      <w:numFmt w:val="decimal"/>
      <w:pStyle w:val="ListNumber6"/>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5F8D7A43"/>
    <w:multiLevelType w:val="hybridMultilevel"/>
    <w:tmpl w:val="533E0BE8"/>
    <w:lvl w:ilvl="0" w:tplc="6C06BCA8">
      <w:start w:val="1"/>
      <w:numFmt w:val="bullet"/>
      <w:pStyle w:val="PFBulletMargin"/>
      <w:lvlText w:val=""/>
      <w:lvlJc w:val="left"/>
      <w:pPr>
        <w:tabs>
          <w:tab w:val="num" w:pos="924"/>
        </w:tabs>
        <w:ind w:left="924" w:hanging="924"/>
      </w:pPr>
      <w:rPr>
        <w:rFonts w:ascii="Symbol" w:hAnsi="Symbol" w:hint="default"/>
        <w:b w:val="0"/>
        <w:i w:val="0"/>
        <w:color w:val="auto"/>
        <w:sz w:val="16"/>
      </w:rPr>
    </w:lvl>
    <w:lvl w:ilvl="1" w:tplc="FCA634A4">
      <w:start w:val="1"/>
      <w:numFmt w:val="bullet"/>
      <w:pStyle w:val="PFBulletLevel1"/>
      <w:lvlText w:val=""/>
      <w:lvlJc w:val="left"/>
      <w:pPr>
        <w:tabs>
          <w:tab w:val="num" w:pos="1848"/>
        </w:tabs>
        <w:ind w:left="1848" w:hanging="924"/>
      </w:pPr>
      <w:rPr>
        <w:rFonts w:ascii="Symbol" w:hAnsi="Symbol" w:hint="default"/>
        <w:b w:val="0"/>
        <w:i w:val="0"/>
        <w:color w:val="auto"/>
        <w:sz w:val="16"/>
      </w:rPr>
    </w:lvl>
    <w:lvl w:ilvl="2" w:tplc="E708C868">
      <w:start w:val="1"/>
      <w:numFmt w:val="bullet"/>
      <w:pStyle w:val="PFBulletLevel2"/>
      <w:lvlText w:val=""/>
      <w:lvlJc w:val="left"/>
      <w:pPr>
        <w:tabs>
          <w:tab w:val="num" w:pos="2773"/>
        </w:tabs>
        <w:ind w:left="2773" w:hanging="925"/>
      </w:pPr>
      <w:rPr>
        <w:rFonts w:ascii="Symbol" w:hAnsi="Symbol" w:hint="default"/>
        <w:b w:val="0"/>
        <w:i w:val="0"/>
        <w:color w:val="auto"/>
        <w:sz w:val="16"/>
      </w:rPr>
    </w:lvl>
    <w:lvl w:ilvl="3" w:tplc="BDBC7C62">
      <w:start w:val="1"/>
      <w:numFmt w:val="bullet"/>
      <w:pStyle w:val="PFBulletLevel3"/>
      <w:lvlText w:val=""/>
      <w:lvlJc w:val="left"/>
      <w:pPr>
        <w:tabs>
          <w:tab w:val="num" w:pos="3697"/>
        </w:tabs>
        <w:ind w:left="3697" w:hanging="924"/>
      </w:pPr>
      <w:rPr>
        <w:rFonts w:ascii="Symbol" w:hAnsi="Symbol" w:hint="default"/>
        <w:b w:val="0"/>
        <w:i w:val="0"/>
        <w:color w:val="auto"/>
        <w:sz w:val="16"/>
      </w:rPr>
    </w:lvl>
    <w:lvl w:ilvl="4" w:tplc="50A2C71A">
      <w:start w:val="1"/>
      <w:numFmt w:val="none"/>
      <w:suff w:val="nothing"/>
      <w:lvlText w:val=""/>
      <w:lvlJc w:val="left"/>
      <w:pPr>
        <w:ind w:left="2268" w:firstLine="0"/>
      </w:pPr>
      <w:rPr>
        <w:rFonts w:hint="default"/>
      </w:rPr>
    </w:lvl>
    <w:lvl w:ilvl="5" w:tplc="D882B690">
      <w:start w:val="1"/>
      <w:numFmt w:val="none"/>
      <w:suff w:val="nothing"/>
      <w:lvlText w:val=""/>
      <w:lvlJc w:val="left"/>
      <w:pPr>
        <w:ind w:left="2268" w:firstLine="0"/>
      </w:pPr>
      <w:rPr>
        <w:rFonts w:hint="default"/>
      </w:rPr>
    </w:lvl>
    <w:lvl w:ilvl="6" w:tplc="2902A0C0">
      <w:start w:val="1"/>
      <w:numFmt w:val="none"/>
      <w:lvlText w:val="%7."/>
      <w:lvlJc w:val="left"/>
      <w:pPr>
        <w:tabs>
          <w:tab w:val="num" w:pos="4788"/>
        </w:tabs>
        <w:ind w:left="4788" w:hanging="360"/>
      </w:pPr>
      <w:rPr>
        <w:rFonts w:hint="default"/>
      </w:rPr>
    </w:lvl>
    <w:lvl w:ilvl="7" w:tplc="59744D26">
      <w:start w:val="1"/>
      <w:numFmt w:val="lowerLetter"/>
      <w:lvlText w:val="%8."/>
      <w:lvlJc w:val="left"/>
      <w:pPr>
        <w:tabs>
          <w:tab w:val="num" w:pos="5148"/>
        </w:tabs>
        <w:ind w:left="5148" w:hanging="360"/>
      </w:pPr>
      <w:rPr>
        <w:rFonts w:hint="default"/>
      </w:rPr>
    </w:lvl>
    <w:lvl w:ilvl="8" w:tplc="1916B634">
      <w:start w:val="1"/>
      <w:numFmt w:val="lowerRoman"/>
      <w:lvlText w:val="%9."/>
      <w:lvlJc w:val="left"/>
      <w:pPr>
        <w:tabs>
          <w:tab w:val="num" w:pos="5508"/>
        </w:tabs>
        <w:ind w:left="5508" w:hanging="360"/>
      </w:pPr>
      <w:rPr>
        <w:rFonts w:hint="default"/>
      </w:rPr>
    </w:lvl>
  </w:abstractNum>
  <w:abstractNum w:abstractNumId="20" w15:restartNumberingAfterBreak="0">
    <w:nsid w:val="61CC0C38"/>
    <w:multiLevelType w:val="hybridMultilevel"/>
    <w:tmpl w:val="6B2CF252"/>
    <w:lvl w:ilvl="0" w:tplc="48B6D1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3563668"/>
    <w:multiLevelType w:val="hybridMultilevel"/>
    <w:tmpl w:val="5372B968"/>
    <w:lvl w:ilvl="0" w:tplc="7F66FF00">
      <w:start w:val="1"/>
      <w:numFmt w:val="decimal"/>
      <w:pStyle w:val="Boldcaps"/>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6E9B7A7B"/>
    <w:multiLevelType w:val="hybridMultilevel"/>
    <w:tmpl w:val="ABE0537E"/>
    <w:lvl w:ilvl="0" w:tplc="792870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6393F03"/>
    <w:multiLevelType w:val="hybridMultilevel"/>
    <w:tmpl w:val="74209250"/>
    <w:lvl w:ilvl="0" w:tplc="75302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9"/>
  </w:num>
  <w:num w:numId="3">
    <w:abstractNumId w:val="2"/>
  </w:num>
  <w:num w:numId="4">
    <w:abstractNumId w:val="21"/>
  </w:num>
  <w:num w:numId="5">
    <w:abstractNumId w:val="12"/>
  </w:num>
  <w:num w:numId="6">
    <w:abstractNumId w:val="5"/>
  </w:num>
  <w:num w:numId="7">
    <w:abstractNumId w:val="18"/>
  </w:num>
  <w:num w:numId="8">
    <w:abstractNumId w:val="0"/>
  </w:num>
  <w:num w:numId="9">
    <w:abstractNumId w:val="14"/>
  </w:num>
  <w:num w:numId="10">
    <w:abstractNumId w:val="6"/>
  </w:num>
  <w:num w:numId="11">
    <w:abstractNumId w:val="15"/>
  </w:num>
  <w:num w:numId="12">
    <w:abstractNumId w:val="17"/>
  </w:num>
  <w:num w:numId="13">
    <w:abstractNumId w:val="4"/>
  </w:num>
  <w:num w:numId="14">
    <w:abstractNumId w:val="23"/>
  </w:num>
  <w:num w:numId="15">
    <w:abstractNumId w:val="22"/>
  </w:num>
  <w:num w:numId="16">
    <w:abstractNumId w:val="6"/>
  </w:num>
  <w:num w:numId="17">
    <w:abstractNumId w:val="11"/>
  </w:num>
  <w:num w:numId="18">
    <w:abstractNumId w:val="10"/>
  </w:num>
  <w:num w:numId="19">
    <w:abstractNumId w:val="8"/>
  </w:num>
  <w:num w:numId="20">
    <w:abstractNumId w:val="1"/>
  </w:num>
  <w:num w:numId="21">
    <w:abstractNumId w:val="13"/>
  </w:num>
  <w:num w:numId="22">
    <w:abstractNumId w:val="20"/>
  </w:num>
  <w:num w:numId="23">
    <w:abstractNumId w:val="9"/>
  </w:num>
  <w:num w:numId="24">
    <w:abstractNumId w:val="7"/>
  </w:num>
  <w:num w:numId="25">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zNrE0trS0tDAxMTFU0lEKTi0uzszPAykwqgUA5x9PNywAAAA="/>
  </w:docVars>
  <w:rsids>
    <w:rsidRoot w:val="0034075B"/>
    <w:rsid w:val="0000157F"/>
    <w:rsid w:val="00001E73"/>
    <w:rsid w:val="000029BE"/>
    <w:rsid w:val="00002ED4"/>
    <w:rsid w:val="00003AFA"/>
    <w:rsid w:val="00004613"/>
    <w:rsid w:val="000057CE"/>
    <w:rsid w:val="00006747"/>
    <w:rsid w:val="000079F9"/>
    <w:rsid w:val="0001069C"/>
    <w:rsid w:val="00010CD0"/>
    <w:rsid w:val="000118BC"/>
    <w:rsid w:val="000122A3"/>
    <w:rsid w:val="000122E0"/>
    <w:rsid w:val="00013E24"/>
    <w:rsid w:val="00014A0E"/>
    <w:rsid w:val="00014D30"/>
    <w:rsid w:val="0001515A"/>
    <w:rsid w:val="000152BC"/>
    <w:rsid w:val="000161DF"/>
    <w:rsid w:val="00016616"/>
    <w:rsid w:val="00017418"/>
    <w:rsid w:val="0001748C"/>
    <w:rsid w:val="00017E4D"/>
    <w:rsid w:val="00020C32"/>
    <w:rsid w:val="00021200"/>
    <w:rsid w:val="00021224"/>
    <w:rsid w:val="000215F4"/>
    <w:rsid w:val="00021EAF"/>
    <w:rsid w:val="00022550"/>
    <w:rsid w:val="000237FE"/>
    <w:rsid w:val="00025DC2"/>
    <w:rsid w:val="00025DE4"/>
    <w:rsid w:val="00026177"/>
    <w:rsid w:val="000276B0"/>
    <w:rsid w:val="00030164"/>
    <w:rsid w:val="000303D2"/>
    <w:rsid w:val="000318DD"/>
    <w:rsid w:val="0003307E"/>
    <w:rsid w:val="00034071"/>
    <w:rsid w:val="00035045"/>
    <w:rsid w:val="00035893"/>
    <w:rsid w:val="0003623F"/>
    <w:rsid w:val="00036266"/>
    <w:rsid w:val="0003690E"/>
    <w:rsid w:val="00037671"/>
    <w:rsid w:val="00037681"/>
    <w:rsid w:val="00037875"/>
    <w:rsid w:val="00037C74"/>
    <w:rsid w:val="00040120"/>
    <w:rsid w:val="00040155"/>
    <w:rsid w:val="00040E60"/>
    <w:rsid w:val="0004117D"/>
    <w:rsid w:val="000420C6"/>
    <w:rsid w:val="00042424"/>
    <w:rsid w:val="000426B3"/>
    <w:rsid w:val="00043D43"/>
    <w:rsid w:val="000442F4"/>
    <w:rsid w:val="00044DF4"/>
    <w:rsid w:val="0004568A"/>
    <w:rsid w:val="00045860"/>
    <w:rsid w:val="000461D4"/>
    <w:rsid w:val="00047E72"/>
    <w:rsid w:val="00050BE7"/>
    <w:rsid w:val="00051ADA"/>
    <w:rsid w:val="000528E9"/>
    <w:rsid w:val="000536BF"/>
    <w:rsid w:val="00053AA8"/>
    <w:rsid w:val="00055662"/>
    <w:rsid w:val="00056033"/>
    <w:rsid w:val="0005625D"/>
    <w:rsid w:val="0006084D"/>
    <w:rsid w:val="00060A7A"/>
    <w:rsid w:val="000616B0"/>
    <w:rsid w:val="00061AE0"/>
    <w:rsid w:val="000626F2"/>
    <w:rsid w:val="000627F0"/>
    <w:rsid w:val="00062A12"/>
    <w:rsid w:val="000630C2"/>
    <w:rsid w:val="00063163"/>
    <w:rsid w:val="000635E7"/>
    <w:rsid w:val="00063B1E"/>
    <w:rsid w:val="00065031"/>
    <w:rsid w:val="00065510"/>
    <w:rsid w:val="0006576D"/>
    <w:rsid w:val="000657A6"/>
    <w:rsid w:val="00065A62"/>
    <w:rsid w:val="00066324"/>
    <w:rsid w:val="0006669A"/>
    <w:rsid w:val="0006789D"/>
    <w:rsid w:val="00067E0D"/>
    <w:rsid w:val="00070CA3"/>
    <w:rsid w:val="00070F35"/>
    <w:rsid w:val="00071C73"/>
    <w:rsid w:val="00071D00"/>
    <w:rsid w:val="00072B55"/>
    <w:rsid w:val="0007342C"/>
    <w:rsid w:val="00074610"/>
    <w:rsid w:val="00075526"/>
    <w:rsid w:val="00076648"/>
    <w:rsid w:val="00076C2F"/>
    <w:rsid w:val="00076CC2"/>
    <w:rsid w:val="000771F7"/>
    <w:rsid w:val="00080EB7"/>
    <w:rsid w:val="00080EEF"/>
    <w:rsid w:val="00080EFC"/>
    <w:rsid w:val="00081467"/>
    <w:rsid w:val="00082178"/>
    <w:rsid w:val="000822B1"/>
    <w:rsid w:val="000823FE"/>
    <w:rsid w:val="000833D8"/>
    <w:rsid w:val="00083FC3"/>
    <w:rsid w:val="0008452D"/>
    <w:rsid w:val="00084923"/>
    <w:rsid w:val="00084A4C"/>
    <w:rsid w:val="00084D27"/>
    <w:rsid w:val="00084E91"/>
    <w:rsid w:val="000860AF"/>
    <w:rsid w:val="000863C2"/>
    <w:rsid w:val="00086E8A"/>
    <w:rsid w:val="00087726"/>
    <w:rsid w:val="0009010E"/>
    <w:rsid w:val="00090A5D"/>
    <w:rsid w:val="0009352E"/>
    <w:rsid w:val="00094817"/>
    <w:rsid w:val="000966CE"/>
    <w:rsid w:val="00096988"/>
    <w:rsid w:val="00097148"/>
    <w:rsid w:val="0009729E"/>
    <w:rsid w:val="00097379"/>
    <w:rsid w:val="000976F1"/>
    <w:rsid w:val="000A05B8"/>
    <w:rsid w:val="000A07DE"/>
    <w:rsid w:val="000A13C4"/>
    <w:rsid w:val="000A1B26"/>
    <w:rsid w:val="000A3D19"/>
    <w:rsid w:val="000A4390"/>
    <w:rsid w:val="000A4810"/>
    <w:rsid w:val="000A54C3"/>
    <w:rsid w:val="000A5AB3"/>
    <w:rsid w:val="000A6B3A"/>
    <w:rsid w:val="000A70BC"/>
    <w:rsid w:val="000A72D8"/>
    <w:rsid w:val="000B06CA"/>
    <w:rsid w:val="000B0A13"/>
    <w:rsid w:val="000B0B04"/>
    <w:rsid w:val="000B423F"/>
    <w:rsid w:val="000B42B9"/>
    <w:rsid w:val="000B4372"/>
    <w:rsid w:val="000B45C7"/>
    <w:rsid w:val="000B580C"/>
    <w:rsid w:val="000B5F53"/>
    <w:rsid w:val="000B7AE8"/>
    <w:rsid w:val="000B7DF0"/>
    <w:rsid w:val="000C0010"/>
    <w:rsid w:val="000C044C"/>
    <w:rsid w:val="000C0691"/>
    <w:rsid w:val="000C1A55"/>
    <w:rsid w:val="000C228C"/>
    <w:rsid w:val="000C25DF"/>
    <w:rsid w:val="000C2EE1"/>
    <w:rsid w:val="000C31A1"/>
    <w:rsid w:val="000C3B89"/>
    <w:rsid w:val="000C4E28"/>
    <w:rsid w:val="000C5CEE"/>
    <w:rsid w:val="000C68E9"/>
    <w:rsid w:val="000C6ECE"/>
    <w:rsid w:val="000D089C"/>
    <w:rsid w:val="000D0A6D"/>
    <w:rsid w:val="000D180D"/>
    <w:rsid w:val="000D2A7C"/>
    <w:rsid w:val="000D3BBC"/>
    <w:rsid w:val="000D525B"/>
    <w:rsid w:val="000D597C"/>
    <w:rsid w:val="000D6540"/>
    <w:rsid w:val="000D6700"/>
    <w:rsid w:val="000D71A1"/>
    <w:rsid w:val="000E0352"/>
    <w:rsid w:val="000E0388"/>
    <w:rsid w:val="000E158F"/>
    <w:rsid w:val="000E2F06"/>
    <w:rsid w:val="000E307F"/>
    <w:rsid w:val="000E363E"/>
    <w:rsid w:val="000E399E"/>
    <w:rsid w:val="000E4F40"/>
    <w:rsid w:val="000E5293"/>
    <w:rsid w:val="000E5CEC"/>
    <w:rsid w:val="000E6114"/>
    <w:rsid w:val="000E6A08"/>
    <w:rsid w:val="000E6AA4"/>
    <w:rsid w:val="000E77AC"/>
    <w:rsid w:val="000F0979"/>
    <w:rsid w:val="000F1283"/>
    <w:rsid w:val="000F152C"/>
    <w:rsid w:val="000F19E4"/>
    <w:rsid w:val="000F272B"/>
    <w:rsid w:val="000F305C"/>
    <w:rsid w:val="000F3111"/>
    <w:rsid w:val="000F330C"/>
    <w:rsid w:val="000F42BE"/>
    <w:rsid w:val="000F5293"/>
    <w:rsid w:val="000F5D71"/>
    <w:rsid w:val="000F5F5B"/>
    <w:rsid w:val="00100230"/>
    <w:rsid w:val="0010104A"/>
    <w:rsid w:val="001014F1"/>
    <w:rsid w:val="00101B8F"/>
    <w:rsid w:val="00102777"/>
    <w:rsid w:val="00102E0B"/>
    <w:rsid w:val="001052B8"/>
    <w:rsid w:val="00106765"/>
    <w:rsid w:val="001077AF"/>
    <w:rsid w:val="0011001D"/>
    <w:rsid w:val="0011100B"/>
    <w:rsid w:val="001110BC"/>
    <w:rsid w:val="00111352"/>
    <w:rsid w:val="00111FB9"/>
    <w:rsid w:val="0011252D"/>
    <w:rsid w:val="001129EF"/>
    <w:rsid w:val="00112E28"/>
    <w:rsid w:val="001132D7"/>
    <w:rsid w:val="001138B9"/>
    <w:rsid w:val="001150DF"/>
    <w:rsid w:val="0011555F"/>
    <w:rsid w:val="001156C7"/>
    <w:rsid w:val="001159A0"/>
    <w:rsid w:val="00116B96"/>
    <w:rsid w:val="00117328"/>
    <w:rsid w:val="00120853"/>
    <w:rsid w:val="00122B20"/>
    <w:rsid w:val="00123966"/>
    <w:rsid w:val="00123E0C"/>
    <w:rsid w:val="00124163"/>
    <w:rsid w:val="001244A8"/>
    <w:rsid w:val="00124961"/>
    <w:rsid w:val="00124AC1"/>
    <w:rsid w:val="001250A7"/>
    <w:rsid w:val="00126FB1"/>
    <w:rsid w:val="00127896"/>
    <w:rsid w:val="001278C1"/>
    <w:rsid w:val="00130115"/>
    <w:rsid w:val="0013116E"/>
    <w:rsid w:val="00131582"/>
    <w:rsid w:val="00131F61"/>
    <w:rsid w:val="00132455"/>
    <w:rsid w:val="00132555"/>
    <w:rsid w:val="00132B7C"/>
    <w:rsid w:val="00133081"/>
    <w:rsid w:val="001339B4"/>
    <w:rsid w:val="0013409F"/>
    <w:rsid w:val="001344C7"/>
    <w:rsid w:val="00135083"/>
    <w:rsid w:val="00135492"/>
    <w:rsid w:val="001357BF"/>
    <w:rsid w:val="0013631C"/>
    <w:rsid w:val="00137E51"/>
    <w:rsid w:val="00137F47"/>
    <w:rsid w:val="001405CA"/>
    <w:rsid w:val="001408A2"/>
    <w:rsid w:val="00140920"/>
    <w:rsid w:val="001409CE"/>
    <w:rsid w:val="001418DD"/>
    <w:rsid w:val="00141A70"/>
    <w:rsid w:val="0014235A"/>
    <w:rsid w:val="00142E42"/>
    <w:rsid w:val="00145409"/>
    <w:rsid w:val="00145A31"/>
    <w:rsid w:val="001460D9"/>
    <w:rsid w:val="00147EE7"/>
    <w:rsid w:val="0015208A"/>
    <w:rsid w:val="001523E9"/>
    <w:rsid w:val="00152DC8"/>
    <w:rsid w:val="00153063"/>
    <w:rsid w:val="001539B1"/>
    <w:rsid w:val="00153D46"/>
    <w:rsid w:val="001541AC"/>
    <w:rsid w:val="001550FD"/>
    <w:rsid w:val="001554AD"/>
    <w:rsid w:val="0015590D"/>
    <w:rsid w:val="00156676"/>
    <w:rsid w:val="00156698"/>
    <w:rsid w:val="00156A97"/>
    <w:rsid w:val="00157223"/>
    <w:rsid w:val="001573D9"/>
    <w:rsid w:val="00157972"/>
    <w:rsid w:val="00160CB3"/>
    <w:rsid w:val="001612B8"/>
    <w:rsid w:val="00163119"/>
    <w:rsid w:val="00163DE5"/>
    <w:rsid w:val="0016412E"/>
    <w:rsid w:val="00166B21"/>
    <w:rsid w:val="0016733C"/>
    <w:rsid w:val="0016759D"/>
    <w:rsid w:val="001703E2"/>
    <w:rsid w:val="0017174A"/>
    <w:rsid w:val="001719BA"/>
    <w:rsid w:val="00172368"/>
    <w:rsid w:val="00172A38"/>
    <w:rsid w:val="001733BA"/>
    <w:rsid w:val="0017360C"/>
    <w:rsid w:val="0017477D"/>
    <w:rsid w:val="0017571D"/>
    <w:rsid w:val="00175C2D"/>
    <w:rsid w:val="001761A9"/>
    <w:rsid w:val="001773C0"/>
    <w:rsid w:val="001775AF"/>
    <w:rsid w:val="00177927"/>
    <w:rsid w:val="00177B66"/>
    <w:rsid w:val="00180382"/>
    <w:rsid w:val="00180B23"/>
    <w:rsid w:val="00180FA5"/>
    <w:rsid w:val="00181651"/>
    <w:rsid w:val="00182404"/>
    <w:rsid w:val="00182441"/>
    <w:rsid w:val="001830D9"/>
    <w:rsid w:val="001833DD"/>
    <w:rsid w:val="00183A74"/>
    <w:rsid w:val="00183C4F"/>
    <w:rsid w:val="00185130"/>
    <w:rsid w:val="001852A2"/>
    <w:rsid w:val="00185D5E"/>
    <w:rsid w:val="00186CB5"/>
    <w:rsid w:val="00187290"/>
    <w:rsid w:val="00187B1F"/>
    <w:rsid w:val="00190D3E"/>
    <w:rsid w:val="0019101B"/>
    <w:rsid w:val="00192012"/>
    <w:rsid w:val="00192B98"/>
    <w:rsid w:val="00192ECB"/>
    <w:rsid w:val="0019306D"/>
    <w:rsid w:val="0019321A"/>
    <w:rsid w:val="00193288"/>
    <w:rsid w:val="00194198"/>
    <w:rsid w:val="001947B0"/>
    <w:rsid w:val="0019484F"/>
    <w:rsid w:val="00194916"/>
    <w:rsid w:val="0019505A"/>
    <w:rsid w:val="00196896"/>
    <w:rsid w:val="00196A6D"/>
    <w:rsid w:val="001974D5"/>
    <w:rsid w:val="00197A0E"/>
    <w:rsid w:val="001A0FBF"/>
    <w:rsid w:val="001A211A"/>
    <w:rsid w:val="001A21F3"/>
    <w:rsid w:val="001A2381"/>
    <w:rsid w:val="001A2C42"/>
    <w:rsid w:val="001A2DD4"/>
    <w:rsid w:val="001A3769"/>
    <w:rsid w:val="001A3D52"/>
    <w:rsid w:val="001A4223"/>
    <w:rsid w:val="001A47BF"/>
    <w:rsid w:val="001A63FE"/>
    <w:rsid w:val="001A65D1"/>
    <w:rsid w:val="001A75D3"/>
    <w:rsid w:val="001A7633"/>
    <w:rsid w:val="001A77DB"/>
    <w:rsid w:val="001A7B15"/>
    <w:rsid w:val="001B0388"/>
    <w:rsid w:val="001B03B5"/>
    <w:rsid w:val="001B0AF5"/>
    <w:rsid w:val="001B0DBF"/>
    <w:rsid w:val="001B0DC2"/>
    <w:rsid w:val="001B1D08"/>
    <w:rsid w:val="001B1F0E"/>
    <w:rsid w:val="001B3A12"/>
    <w:rsid w:val="001B3AB3"/>
    <w:rsid w:val="001B45B9"/>
    <w:rsid w:val="001B641B"/>
    <w:rsid w:val="001B6A31"/>
    <w:rsid w:val="001B6D7B"/>
    <w:rsid w:val="001C09EE"/>
    <w:rsid w:val="001C1388"/>
    <w:rsid w:val="001C1498"/>
    <w:rsid w:val="001C1778"/>
    <w:rsid w:val="001C1D93"/>
    <w:rsid w:val="001C2323"/>
    <w:rsid w:val="001C2E2E"/>
    <w:rsid w:val="001C38C8"/>
    <w:rsid w:val="001C4E48"/>
    <w:rsid w:val="001C557A"/>
    <w:rsid w:val="001C6889"/>
    <w:rsid w:val="001C6A7F"/>
    <w:rsid w:val="001C7355"/>
    <w:rsid w:val="001C741A"/>
    <w:rsid w:val="001D0599"/>
    <w:rsid w:val="001D059A"/>
    <w:rsid w:val="001D0959"/>
    <w:rsid w:val="001D0C6A"/>
    <w:rsid w:val="001D1215"/>
    <w:rsid w:val="001D2BB3"/>
    <w:rsid w:val="001D42D6"/>
    <w:rsid w:val="001D4C35"/>
    <w:rsid w:val="001D55BC"/>
    <w:rsid w:val="001D5705"/>
    <w:rsid w:val="001D66F8"/>
    <w:rsid w:val="001D7096"/>
    <w:rsid w:val="001D77A7"/>
    <w:rsid w:val="001D7F61"/>
    <w:rsid w:val="001E0307"/>
    <w:rsid w:val="001E153C"/>
    <w:rsid w:val="001E15B3"/>
    <w:rsid w:val="001E2542"/>
    <w:rsid w:val="001E2AF9"/>
    <w:rsid w:val="001E3B8B"/>
    <w:rsid w:val="001E3E22"/>
    <w:rsid w:val="001E44D0"/>
    <w:rsid w:val="001E5C24"/>
    <w:rsid w:val="001E713F"/>
    <w:rsid w:val="001E764F"/>
    <w:rsid w:val="001E7964"/>
    <w:rsid w:val="001E7E17"/>
    <w:rsid w:val="001F0521"/>
    <w:rsid w:val="001F1828"/>
    <w:rsid w:val="001F20A0"/>
    <w:rsid w:val="001F2DCC"/>
    <w:rsid w:val="001F4F0D"/>
    <w:rsid w:val="001F4FE8"/>
    <w:rsid w:val="001F7163"/>
    <w:rsid w:val="001F730E"/>
    <w:rsid w:val="00200E73"/>
    <w:rsid w:val="0020143C"/>
    <w:rsid w:val="00203154"/>
    <w:rsid w:val="002037C2"/>
    <w:rsid w:val="0020502C"/>
    <w:rsid w:val="00205A11"/>
    <w:rsid w:val="00205E51"/>
    <w:rsid w:val="0020650F"/>
    <w:rsid w:val="00206BDA"/>
    <w:rsid w:val="002072E0"/>
    <w:rsid w:val="0021022E"/>
    <w:rsid w:val="002115A4"/>
    <w:rsid w:val="002124C9"/>
    <w:rsid w:val="002136B5"/>
    <w:rsid w:val="00213DD6"/>
    <w:rsid w:val="002149BC"/>
    <w:rsid w:val="00214C30"/>
    <w:rsid w:val="00216DD8"/>
    <w:rsid w:val="002178E9"/>
    <w:rsid w:val="00220BFE"/>
    <w:rsid w:val="00220DC5"/>
    <w:rsid w:val="0022106D"/>
    <w:rsid w:val="00221858"/>
    <w:rsid w:val="002219DC"/>
    <w:rsid w:val="00222193"/>
    <w:rsid w:val="0022238D"/>
    <w:rsid w:val="002234FA"/>
    <w:rsid w:val="002244D7"/>
    <w:rsid w:val="00224989"/>
    <w:rsid w:val="00224B51"/>
    <w:rsid w:val="00224E8B"/>
    <w:rsid w:val="002251DE"/>
    <w:rsid w:val="0022637E"/>
    <w:rsid w:val="00226D69"/>
    <w:rsid w:val="002279D3"/>
    <w:rsid w:val="00227C22"/>
    <w:rsid w:val="00227DC0"/>
    <w:rsid w:val="002304E4"/>
    <w:rsid w:val="00230A8A"/>
    <w:rsid w:val="00230F02"/>
    <w:rsid w:val="00232003"/>
    <w:rsid w:val="0023288F"/>
    <w:rsid w:val="00234D99"/>
    <w:rsid w:val="00235549"/>
    <w:rsid w:val="002357B7"/>
    <w:rsid w:val="00235C5B"/>
    <w:rsid w:val="002362EA"/>
    <w:rsid w:val="0023698B"/>
    <w:rsid w:val="00236CA5"/>
    <w:rsid w:val="00237148"/>
    <w:rsid w:val="00237E3E"/>
    <w:rsid w:val="0024034D"/>
    <w:rsid w:val="00241245"/>
    <w:rsid w:val="00241AE8"/>
    <w:rsid w:val="00243A8A"/>
    <w:rsid w:val="0024492D"/>
    <w:rsid w:val="00245224"/>
    <w:rsid w:val="00245235"/>
    <w:rsid w:val="00245BEF"/>
    <w:rsid w:val="002464A8"/>
    <w:rsid w:val="002471FE"/>
    <w:rsid w:val="002501EF"/>
    <w:rsid w:val="00250AD4"/>
    <w:rsid w:val="002519F5"/>
    <w:rsid w:val="002530E1"/>
    <w:rsid w:val="0025327E"/>
    <w:rsid w:val="00253386"/>
    <w:rsid w:val="0025399F"/>
    <w:rsid w:val="00255150"/>
    <w:rsid w:val="002570FA"/>
    <w:rsid w:val="00257E97"/>
    <w:rsid w:val="0026153A"/>
    <w:rsid w:val="00261CB4"/>
    <w:rsid w:val="00264150"/>
    <w:rsid w:val="00264BA5"/>
    <w:rsid w:val="00266071"/>
    <w:rsid w:val="00267A3F"/>
    <w:rsid w:val="00267D67"/>
    <w:rsid w:val="00270360"/>
    <w:rsid w:val="002717CB"/>
    <w:rsid w:val="00271C9F"/>
    <w:rsid w:val="00272954"/>
    <w:rsid w:val="00272F04"/>
    <w:rsid w:val="00273E3A"/>
    <w:rsid w:val="0027528D"/>
    <w:rsid w:val="00275420"/>
    <w:rsid w:val="002760FB"/>
    <w:rsid w:val="00276A32"/>
    <w:rsid w:val="00276FAA"/>
    <w:rsid w:val="00277541"/>
    <w:rsid w:val="0028146A"/>
    <w:rsid w:val="00281969"/>
    <w:rsid w:val="00282F5D"/>
    <w:rsid w:val="002838A7"/>
    <w:rsid w:val="002839FE"/>
    <w:rsid w:val="00283FE5"/>
    <w:rsid w:val="002847C7"/>
    <w:rsid w:val="00284CB4"/>
    <w:rsid w:val="00285620"/>
    <w:rsid w:val="00286D2A"/>
    <w:rsid w:val="0029026B"/>
    <w:rsid w:val="002910EE"/>
    <w:rsid w:val="002912C4"/>
    <w:rsid w:val="00291A45"/>
    <w:rsid w:val="0029302F"/>
    <w:rsid w:val="002930B9"/>
    <w:rsid w:val="00293313"/>
    <w:rsid w:val="0029336D"/>
    <w:rsid w:val="00294190"/>
    <w:rsid w:val="00294751"/>
    <w:rsid w:val="002948D7"/>
    <w:rsid w:val="00295402"/>
    <w:rsid w:val="00297715"/>
    <w:rsid w:val="00297A28"/>
    <w:rsid w:val="00297FFA"/>
    <w:rsid w:val="002A081B"/>
    <w:rsid w:val="002A095B"/>
    <w:rsid w:val="002A1CB3"/>
    <w:rsid w:val="002A1FBA"/>
    <w:rsid w:val="002A31F3"/>
    <w:rsid w:val="002A3A6B"/>
    <w:rsid w:val="002A40E9"/>
    <w:rsid w:val="002A525F"/>
    <w:rsid w:val="002A5A4E"/>
    <w:rsid w:val="002A66F8"/>
    <w:rsid w:val="002A681F"/>
    <w:rsid w:val="002A6DD7"/>
    <w:rsid w:val="002A7F18"/>
    <w:rsid w:val="002B15D6"/>
    <w:rsid w:val="002B16C7"/>
    <w:rsid w:val="002B20F4"/>
    <w:rsid w:val="002B291E"/>
    <w:rsid w:val="002B3682"/>
    <w:rsid w:val="002B3C22"/>
    <w:rsid w:val="002B3D45"/>
    <w:rsid w:val="002B3DBD"/>
    <w:rsid w:val="002B3FF2"/>
    <w:rsid w:val="002B4108"/>
    <w:rsid w:val="002B42AA"/>
    <w:rsid w:val="002B57AE"/>
    <w:rsid w:val="002B59B6"/>
    <w:rsid w:val="002B6BD3"/>
    <w:rsid w:val="002B79AB"/>
    <w:rsid w:val="002C023C"/>
    <w:rsid w:val="002C16DB"/>
    <w:rsid w:val="002C201D"/>
    <w:rsid w:val="002C2209"/>
    <w:rsid w:val="002C2617"/>
    <w:rsid w:val="002C2656"/>
    <w:rsid w:val="002C2BF0"/>
    <w:rsid w:val="002C2C8D"/>
    <w:rsid w:val="002C2D1F"/>
    <w:rsid w:val="002C3050"/>
    <w:rsid w:val="002C3E4F"/>
    <w:rsid w:val="002C41F1"/>
    <w:rsid w:val="002C41F3"/>
    <w:rsid w:val="002C4389"/>
    <w:rsid w:val="002C44CF"/>
    <w:rsid w:val="002C4849"/>
    <w:rsid w:val="002C4E0C"/>
    <w:rsid w:val="002C589D"/>
    <w:rsid w:val="002C61D5"/>
    <w:rsid w:val="002C7044"/>
    <w:rsid w:val="002C773B"/>
    <w:rsid w:val="002C7BD5"/>
    <w:rsid w:val="002D10A0"/>
    <w:rsid w:val="002D1177"/>
    <w:rsid w:val="002D141A"/>
    <w:rsid w:val="002D16B0"/>
    <w:rsid w:val="002D1E3E"/>
    <w:rsid w:val="002D1F5E"/>
    <w:rsid w:val="002D3139"/>
    <w:rsid w:val="002D32CA"/>
    <w:rsid w:val="002D33D8"/>
    <w:rsid w:val="002D390A"/>
    <w:rsid w:val="002D3E25"/>
    <w:rsid w:val="002D4348"/>
    <w:rsid w:val="002D4F50"/>
    <w:rsid w:val="002D5BF0"/>
    <w:rsid w:val="002D6583"/>
    <w:rsid w:val="002D7BCA"/>
    <w:rsid w:val="002D7CC1"/>
    <w:rsid w:val="002E00AB"/>
    <w:rsid w:val="002E01D6"/>
    <w:rsid w:val="002E0DCF"/>
    <w:rsid w:val="002E1D52"/>
    <w:rsid w:val="002E342B"/>
    <w:rsid w:val="002E3982"/>
    <w:rsid w:val="002E4B2D"/>
    <w:rsid w:val="002E5271"/>
    <w:rsid w:val="002E571A"/>
    <w:rsid w:val="002E6DC1"/>
    <w:rsid w:val="002E7DA3"/>
    <w:rsid w:val="002F0093"/>
    <w:rsid w:val="002F0375"/>
    <w:rsid w:val="002F09A0"/>
    <w:rsid w:val="002F1C14"/>
    <w:rsid w:val="002F2E12"/>
    <w:rsid w:val="002F304E"/>
    <w:rsid w:val="002F4F2B"/>
    <w:rsid w:val="002F64BF"/>
    <w:rsid w:val="002F6541"/>
    <w:rsid w:val="002F6A5C"/>
    <w:rsid w:val="002F75B2"/>
    <w:rsid w:val="002F7CDA"/>
    <w:rsid w:val="003008F5"/>
    <w:rsid w:val="00301854"/>
    <w:rsid w:val="00301EAA"/>
    <w:rsid w:val="00302043"/>
    <w:rsid w:val="0030207B"/>
    <w:rsid w:val="00302EE2"/>
    <w:rsid w:val="0030306D"/>
    <w:rsid w:val="0030364F"/>
    <w:rsid w:val="00303767"/>
    <w:rsid w:val="00303C9E"/>
    <w:rsid w:val="00303EED"/>
    <w:rsid w:val="003066A6"/>
    <w:rsid w:val="00310078"/>
    <w:rsid w:val="00313577"/>
    <w:rsid w:val="00313B1A"/>
    <w:rsid w:val="00313EB6"/>
    <w:rsid w:val="00313EF6"/>
    <w:rsid w:val="003147B1"/>
    <w:rsid w:val="00315293"/>
    <w:rsid w:val="00315885"/>
    <w:rsid w:val="00317EB9"/>
    <w:rsid w:val="003200CB"/>
    <w:rsid w:val="00321B91"/>
    <w:rsid w:val="00321F77"/>
    <w:rsid w:val="00322551"/>
    <w:rsid w:val="00322807"/>
    <w:rsid w:val="00324231"/>
    <w:rsid w:val="00324A81"/>
    <w:rsid w:val="00324ABF"/>
    <w:rsid w:val="00326956"/>
    <w:rsid w:val="00326D70"/>
    <w:rsid w:val="00327439"/>
    <w:rsid w:val="003275E7"/>
    <w:rsid w:val="00327E67"/>
    <w:rsid w:val="003308EC"/>
    <w:rsid w:val="0033183F"/>
    <w:rsid w:val="00331F85"/>
    <w:rsid w:val="003324F9"/>
    <w:rsid w:val="00333D34"/>
    <w:rsid w:val="0033456C"/>
    <w:rsid w:val="0033604B"/>
    <w:rsid w:val="00336832"/>
    <w:rsid w:val="0033735A"/>
    <w:rsid w:val="00337423"/>
    <w:rsid w:val="0034075B"/>
    <w:rsid w:val="00340A66"/>
    <w:rsid w:val="00340A9D"/>
    <w:rsid w:val="003414D2"/>
    <w:rsid w:val="00342F61"/>
    <w:rsid w:val="00343B9D"/>
    <w:rsid w:val="00344B96"/>
    <w:rsid w:val="00344E36"/>
    <w:rsid w:val="00345AEF"/>
    <w:rsid w:val="00345DEC"/>
    <w:rsid w:val="003468DB"/>
    <w:rsid w:val="003468F0"/>
    <w:rsid w:val="00347070"/>
    <w:rsid w:val="0034774A"/>
    <w:rsid w:val="003504FA"/>
    <w:rsid w:val="0035112F"/>
    <w:rsid w:val="003513A2"/>
    <w:rsid w:val="00351DD0"/>
    <w:rsid w:val="0035202C"/>
    <w:rsid w:val="003525F1"/>
    <w:rsid w:val="00352825"/>
    <w:rsid w:val="0035387F"/>
    <w:rsid w:val="00354FA3"/>
    <w:rsid w:val="00355597"/>
    <w:rsid w:val="0036054B"/>
    <w:rsid w:val="00360820"/>
    <w:rsid w:val="00362C51"/>
    <w:rsid w:val="00363239"/>
    <w:rsid w:val="003651EE"/>
    <w:rsid w:val="003658BC"/>
    <w:rsid w:val="003659F2"/>
    <w:rsid w:val="003662DB"/>
    <w:rsid w:val="003664BC"/>
    <w:rsid w:val="0036747E"/>
    <w:rsid w:val="003676BC"/>
    <w:rsid w:val="00367A23"/>
    <w:rsid w:val="00367D0B"/>
    <w:rsid w:val="00367D11"/>
    <w:rsid w:val="00373CB4"/>
    <w:rsid w:val="003745CD"/>
    <w:rsid w:val="00374980"/>
    <w:rsid w:val="00374DF5"/>
    <w:rsid w:val="003751BC"/>
    <w:rsid w:val="003759A5"/>
    <w:rsid w:val="003764DC"/>
    <w:rsid w:val="00376E4C"/>
    <w:rsid w:val="00377534"/>
    <w:rsid w:val="0037755B"/>
    <w:rsid w:val="003779A5"/>
    <w:rsid w:val="00380AC8"/>
    <w:rsid w:val="00380CA8"/>
    <w:rsid w:val="00382004"/>
    <w:rsid w:val="00382A53"/>
    <w:rsid w:val="0038357C"/>
    <w:rsid w:val="00383C1F"/>
    <w:rsid w:val="003851F9"/>
    <w:rsid w:val="003855E4"/>
    <w:rsid w:val="0038566D"/>
    <w:rsid w:val="00385816"/>
    <w:rsid w:val="00385AF3"/>
    <w:rsid w:val="00385C26"/>
    <w:rsid w:val="00386625"/>
    <w:rsid w:val="00386EB3"/>
    <w:rsid w:val="00387C65"/>
    <w:rsid w:val="00387E0F"/>
    <w:rsid w:val="003900FB"/>
    <w:rsid w:val="003902AD"/>
    <w:rsid w:val="00390C96"/>
    <w:rsid w:val="00391508"/>
    <w:rsid w:val="00391638"/>
    <w:rsid w:val="003916FB"/>
    <w:rsid w:val="00391CF8"/>
    <w:rsid w:val="00392478"/>
    <w:rsid w:val="003929C5"/>
    <w:rsid w:val="00392DA8"/>
    <w:rsid w:val="003939CC"/>
    <w:rsid w:val="00393B0A"/>
    <w:rsid w:val="00395419"/>
    <w:rsid w:val="00396730"/>
    <w:rsid w:val="0039690C"/>
    <w:rsid w:val="00397094"/>
    <w:rsid w:val="00397861"/>
    <w:rsid w:val="003A1377"/>
    <w:rsid w:val="003A205B"/>
    <w:rsid w:val="003A28EF"/>
    <w:rsid w:val="003A3D8D"/>
    <w:rsid w:val="003A4399"/>
    <w:rsid w:val="003A47CD"/>
    <w:rsid w:val="003A48BA"/>
    <w:rsid w:val="003A6693"/>
    <w:rsid w:val="003A7588"/>
    <w:rsid w:val="003B0144"/>
    <w:rsid w:val="003B10AE"/>
    <w:rsid w:val="003B2943"/>
    <w:rsid w:val="003B3BFC"/>
    <w:rsid w:val="003B4107"/>
    <w:rsid w:val="003B4F77"/>
    <w:rsid w:val="003B537A"/>
    <w:rsid w:val="003B6C72"/>
    <w:rsid w:val="003B7F1D"/>
    <w:rsid w:val="003C035F"/>
    <w:rsid w:val="003C08AF"/>
    <w:rsid w:val="003C0A67"/>
    <w:rsid w:val="003C1139"/>
    <w:rsid w:val="003C207F"/>
    <w:rsid w:val="003C311F"/>
    <w:rsid w:val="003C43A5"/>
    <w:rsid w:val="003C4A50"/>
    <w:rsid w:val="003C54F1"/>
    <w:rsid w:val="003C5CF1"/>
    <w:rsid w:val="003C5F3E"/>
    <w:rsid w:val="003C7057"/>
    <w:rsid w:val="003C72FE"/>
    <w:rsid w:val="003C74F9"/>
    <w:rsid w:val="003C763B"/>
    <w:rsid w:val="003C7FAE"/>
    <w:rsid w:val="003D028D"/>
    <w:rsid w:val="003D13CB"/>
    <w:rsid w:val="003D24E7"/>
    <w:rsid w:val="003D32F9"/>
    <w:rsid w:val="003D3678"/>
    <w:rsid w:val="003D3C6F"/>
    <w:rsid w:val="003D408A"/>
    <w:rsid w:val="003D425C"/>
    <w:rsid w:val="003D4291"/>
    <w:rsid w:val="003D4A26"/>
    <w:rsid w:val="003D4F5B"/>
    <w:rsid w:val="003D5366"/>
    <w:rsid w:val="003D597D"/>
    <w:rsid w:val="003D66E1"/>
    <w:rsid w:val="003D67D2"/>
    <w:rsid w:val="003D71F1"/>
    <w:rsid w:val="003D7832"/>
    <w:rsid w:val="003D7968"/>
    <w:rsid w:val="003E03E3"/>
    <w:rsid w:val="003E089F"/>
    <w:rsid w:val="003E14C3"/>
    <w:rsid w:val="003E191D"/>
    <w:rsid w:val="003E1C0E"/>
    <w:rsid w:val="003E2121"/>
    <w:rsid w:val="003E3359"/>
    <w:rsid w:val="003E37FF"/>
    <w:rsid w:val="003E48D0"/>
    <w:rsid w:val="003E4AEE"/>
    <w:rsid w:val="003F01C7"/>
    <w:rsid w:val="003F0DA1"/>
    <w:rsid w:val="003F1649"/>
    <w:rsid w:val="003F170A"/>
    <w:rsid w:val="003F17A8"/>
    <w:rsid w:val="003F2733"/>
    <w:rsid w:val="003F3B46"/>
    <w:rsid w:val="003F40EF"/>
    <w:rsid w:val="003F568D"/>
    <w:rsid w:val="003F642D"/>
    <w:rsid w:val="003F66B9"/>
    <w:rsid w:val="003F6905"/>
    <w:rsid w:val="003F788A"/>
    <w:rsid w:val="0040094A"/>
    <w:rsid w:val="00400D66"/>
    <w:rsid w:val="00400EF7"/>
    <w:rsid w:val="004025CA"/>
    <w:rsid w:val="004027DB"/>
    <w:rsid w:val="00402B09"/>
    <w:rsid w:val="00402C62"/>
    <w:rsid w:val="004033C5"/>
    <w:rsid w:val="00403F8A"/>
    <w:rsid w:val="004040BB"/>
    <w:rsid w:val="00405878"/>
    <w:rsid w:val="00406465"/>
    <w:rsid w:val="00406B8D"/>
    <w:rsid w:val="00406C57"/>
    <w:rsid w:val="0040720A"/>
    <w:rsid w:val="0040743E"/>
    <w:rsid w:val="004074DD"/>
    <w:rsid w:val="00407BC6"/>
    <w:rsid w:val="0041174F"/>
    <w:rsid w:val="00411805"/>
    <w:rsid w:val="0041231F"/>
    <w:rsid w:val="004123F1"/>
    <w:rsid w:val="00412609"/>
    <w:rsid w:val="00412981"/>
    <w:rsid w:val="004146D6"/>
    <w:rsid w:val="00415F3A"/>
    <w:rsid w:val="004161DD"/>
    <w:rsid w:val="0041723C"/>
    <w:rsid w:val="00417EDE"/>
    <w:rsid w:val="004203BD"/>
    <w:rsid w:val="00420EA4"/>
    <w:rsid w:val="0042188A"/>
    <w:rsid w:val="00421936"/>
    <w:rsid w:val="00421D75"/>
    <w:rsid w:val="0042211C"/>
    <w:rsid w:val="00422AAC"/>
    <w:rsid w:val="00422B80"/>
    <w:rsid w:val="00424112"/>
    <w:rsid w:val="00424760"/>
    <w:rsid w:val="00424EDC"/>
    <w:rsid w:val="00425404"/>
    <w:rsid w:val="00426231"/>
    <w:rsid w:val="004262F8"/>
    <w:rsid w:val="004274D6"/>
    <w:rsid w:val="004302DA"/>
    <w:rsid w:val="0043068F"/>
    <w:rsid w:val="00431A2B"/>
    <w:rsid w:val="004322EC"/>
    <w:rsid w:val="00432977"/>
    <w:rsid w:val="00432D14"/>
    <w:rsid w:val="00432F35"/>
    <w:rsid w:val="00433DFD"/>
    <w:rsid w:val="00433F13"/>
    <w:rsid w:val="00435CA8"/>
    <w:rsid w:val="00435DBB"/>
    <w:rsid w:val="004376D5"/>
    <w:rsid w:val="0044034B"/>
    <w:rsid w:val="0044054A"/>
    <w:rsid w:val="00440954"/>
    <w:rsid w:val="004413AB"/>
    <w:rsid w:val="004421A0"/>
    <w:rsid w:val="004421DC"/>
    <w:rsid w:val="00442FF5"/>
    <w:rsid w:val="004431B2"/>
    <w:rsid w:val="004441AD"/>
    <w:rsid w:val="004446B7"/>
    <w:rsid w:val="00444A77"/>
    <w:rsid w:val="00445D13"/>
    <w:rsid w:val="00447BDA"/>
    <w:rsid w:val="00450009"/>
    <w:rsid w:val="00450A77"/>
    <w:rsid w:val="00451BF5"/>
    <w:rsid w:val="00451F39"/>
    <w:rsid w:val="00452586"/>
    <w:rsid w:val="00452662"/>
    <w:rsid w:val="0045326E"/>
    <w:rsid w:val="00453AB9"/>
    <w:rsid w:val="004547A9"/>
    <w:rsid w:val="004548DA"/>
    <w:rsid w:val="0045507A"/>
    <w:rsid w:val="004556A3"/>
    <w:rsid w:val="00455716"/>
    <w:rsid w:val="004560D8"/>
    <w:rsid w:val="004571CF"/>
    <w:rsid w:val="0046008E"/>
    <w:rsid w:val="0046058C"/>
    <w:rsid w:val="00461645"/>
    <w:rsid w:val="00462371"/>
    <w:rsid w:val="0046281F"/>
    <w:rsid w:val="0046291F"/>
    <w:rsid w:val="00463793"/>
    <w:rsid w:val="00463BA9"/>
    <w:rsid w:val="004643E0"/>
    <w:rsid w:val="00465F1B"/>
    <w:rsid w:val="00466465"/>
    <w:rsid w:val="0046694E"/>
    <w:rsid w:val="004675D8"/>
    <w:rsid w:val="00467B0E"/>
    <w:rsid w:val="00470997"/>
    <w:rsid w:val="004713C6"/>
    <w:rsid w:val="004714EE"/>
    <w:rsid w:val="00471FEB"/>
    <w:rsid w:val="00472BCD"/>
    <w:rsid w:val="00472D09"/>
    <w:rsid w:val="00474E43"/>
    <w:rsid w:val="0047544C"/>
    <w:rsid w:val="004756EB"/>
    <w:rsid w:val="00475942"/>
    <w:rsid w:val="00477136"/>
    <w:rsid w:val="00477587"/>
    <w:rsid w:val="00477B62"/>
    <w:rsid w:val="00477F38"/>
    <w:rsid w:val="00480DBA"/>
    <w:rsid w:val="0048133D"/>
    <w:rsid w:val="004818A5"/>
    <w:rsid w:val="004829F5"/>
    <w:rsid w:val="004837A2"/>
    <w:rsid w:val="00483E75"/>
    <w:rsid w:val="00485118"/>
    <w:rsid w:val="00485120"/>
    <w:rsid w:val="0048570D"/>
    <w:rsid w:val="00485CF1"/>
    <w:rsid w:val="00486CA5"/>
    <w:rsid w:val="00487007"/>
    <w:rsid w:val="0048789F"/>
    <w:rsid w:val="00487A5C"/>
    <w:rsid w:val="00487B2D"/>
    <w:rsid w:val="004903CE"/>
    <w:rsid w:val="00490869"/>
    <w:rsid w:val="004912C6"/>
    <w:rsid w:val="0049130D"/>
    <w:rsid w:val="00491F36"/>
    <w:rsid w:val="00492308"/>
    <w:rsid w:val="00492914"/>
    <w:rsid w:val="004929D3"/>
    <w:rsid w:val="00493636"/>
    <w:rsid w:val="004949DD"/>
    <w:rsid w:val="00495381"/>
    <w:rsid w:val="00495CFC"/>
    <w:rsid w:val="00497702"/>
    <w:rsid w:val="004A054C"/>
    <w:rsid w:val="004A0823"/>
    <w:rsid w:val="004A4D1B"/>
    <w:rsid w:val="004A5107"/>
    <w:rsid w:val="004A5580"/>
    <w:rsid w:val="004A5738"/>
    <w:rsid w:val="004A7051"/>
    <w:rsid w:val="004A75C9"/>
    <w:rsid w:val="004A76B8"/>
    <w:rsid w:val="004B08BE"/>
    <w:rsid w:val="004B0F9D"/>
    <w:rsid w:val="004B1055"/>
    <w:rsid w:val="004B2449"/>
    <w:rsid w:val="004B2CB1"/>
    <w:rsid w:val="004B3054"/>
    <w:rsid w:val="004B3591"/>
    <w:rsid w:val="004B4156"/>
    <w:rsid w:val="004B42CC"/>
    <w:rsid w:val="004B44EB"/>
    <w:rsid w:val="004B539A"/>
    <w:rsid w:val="004B589E"/>
    <w:rsid w:val="004B5A2B"/>
    <w:rsid w:val="004B5FB3"/>
    <w:rsid w:val="004B6058"/>
    <w:rsid w:val="004B6D07"/>
    <w:rsid w:val="004B7647"/>
    <w:rsid w:val="004B7AE1"/>
    <w:rsid w:val="004C085B"/>
    <w:rsid w:val="004C0AB7"/>
    <w:rsid w:val="004C0EEF"/>
    <w:rsid w:val="004C1140"/>
    <w:rsid w:val="004C15C9"/>
    <w:rsid w:val="004C2B26"/>
    <w:rsid w:val="004C2C56"/>
    <w:rsid w:val="004C3C72"/>
    <w:rsid w:val="004C3ED1"/>
    <w:rsid w:val="004C4705"/>
    <w:rsid w:val="004C4B40"/>
    <w:rsid w:val="004C4EC1"/>
    <w:rsid w:val="004C55F0"/>
    <w:rsid w:val="004C56EC"/>
    <w:rsid w:val="004C5731"/>
    <w:rsid w:val="004C5EE8"/>
    <w:rsid w:val="004C6FEE"/>
    <w:rsid w:val="004C7C4B"/>
    <w:rsid w:val="004D0553"/>
    <w:rsid w:val="004D0E66"/>
    <w:rsid w:val="004D1601"/>
    <w:rsid w:val="004D2926"/>
    <w:rsid w:val="004D2A7C"/>
    <w:rsid w:val="004D3600"/>
    <w:rsid w:val="004D392E"/>
    <w:rsid w:val="004D4083"/>
    <w:rsid w:val="004D4D66"/>
    <w:rsid w:val="004D51AF"/>
    <w:rsid w:val="004D527D"/>
    <w:rsid w:val="004D6A38"/>
    <w:rsid w:val="004D6F54"/>
    <w:rsid w:val="004D7287"/>
    <w:rsid w:val="004D7290"/>
    <w:rsid w:val="004D7344"/>
    <w:rsid w:val="004E144B"/>
    <w:rsid w:val="004E1472"/>
    <w:rsid w:val="004E32CE"/>
    <w:rsid w:val="004E353A"/>
    <w:rsid w:val="004E48E7"/>
    <w:rsid w:val="004E4ACF"/>
    <w:rsid w:val="004E55BB"/>
    <w:rsid w:val="004E5AC5"/>
    <w:rsid w:val="004E6E34"/>
    <w:rsid w:val="004F0200"/>
    <w:rsid w:val="004F02BD"/>
    <w:rsid w:val="004F0C8C"/>
    <w:rsid w:val="004F2292"/>
    <w:rsid w:val="004F2F7D"/>
    <w:rsid w:val="004F446F"/>
    <w:rsid w:val="004F4E16"/>
    <w:rsid w:val="004F51CE"/>
    <w:rsid w:val="004F6A84"/>
    <w:rsid w:val="004F75DE"/>
    <w:rsid w:val="005005BB"/>
    <w:rsid w:val="00501138"/>
    <w:rsid w:val="005019FD"/>
    <w:rsid w:val="00502AC2"/>
    <w:rsid w:val="00503B99"/>
    <w:rsid w:val="0050465D"/>
    <w:rsid w:val="00504AC3"/>
    <w:rsid w:val="0050731C"/>
    <w:rsid w:val="0050790D"/>
    <w:rsid w:val="00507972"/>
    <w:rsid w:val="00507C58"/>
    <w:rsid w:val="005115A5"/>
    <w:rsid w:val="00511C32"/>
    <w:rsid w:val="00512555"/>
    <w:rsid w:val="00512B1B"/>
    <w:rsid w:val="00512E40"/>
    <w:rsid w:val="0051470F"/>
    <w:rsid w:val="0051482F"/>
    <w:rsid w:val="005154D8"/>
    <w:rsid w:val="005158A7"/>
    <w:rsid w:val="00516594"/>
    <w:rsid w:val="00516CB8"/>
    <w:rsid w:val="00517111"/>
    <w:rsid w:val="00520072"/>
    <w:rsid w:val="00521F1C"/>
    <w:rsid w:val="0052227F"/>
    <w:rsid w:val="005230C6"/>
    <w:rsid w:val="00523683"/>
    <w:rsid w:val="00523CD3"/>
    <w:rsid w:val="00524FCC"/>
    <w:rsid w:val="005260A0"/>
    <w:rsid w:val="005260F9"/>
    <w:rsid w:val="00526214"/>
    <w:rsid w:val="0052674C"/>
    <w:rsid w:val="00526AF4"/>
    <w:rsid w:val="00526BEA"/>
    <w:rsid w:val="005279B8"/>
    <w:rsid w:val="005279F9"/>
    <w:rsid w:val="00527DAE"/>
    <w:rsid w:val="00530466"/>
    <w:rsid w:val="00531614"/>
    <w:rsid w:val="00531F59"/>
    <w:rsid w:val="00532647"/>
    <w:rsid w:val="00533319"/>
    <w:rsid w:val="00533763"/>
    <w:rsid w:val="00533972"/>
    <w:rsid w:val="00534253"/>
    <w:rsid w:val="005343B1"/>
    <w:rsid w:val="00535332"/>
    <w:rsid w:val="00535B7D"/>
    <w:rsid w:val="00536117"/>
    <w:rsid w:val="00536470"/>
    <w:rsid w:val="00536DCC"/>
    <w:rsid w:val="00537F95"/>
    <w:rsid w:val="005403AB"/>
    <w:rsid w:val="00540498"/>
    <w:rsid w:val="00540D94"/>
    <w:rsid w:val="005415EF"/>
    <w:rsid w:val="00542B3E"/>
    <w:rsid w:val="00543C01"/>
    <w:rsid w:val="00543E41"/>
    <w:rsid w:val="00543E5D"/>
    <w:rsid w:val="0054416B"/>
    <w:rsid w:val="00544FA0"/>
    <w:rsid w:val="00545477"/>
    <w:rsid w:val="005454EC"/>
    <w:rsid w:val="0054564E"/>
    <w:rsid w:val="005458B9"/>
    <w:rsid w:val="005458C0"/>
    <w:rsid w:val="00546B98"/>
    <w:rsid w:val="00547D08"/>
    <w:rsid w:val="005501E6"/>
    <w:rsid w:val="00550C05"/>
    <w:rsid w:val="00550EE5"/>
    <w:rsid w:val="0055161E"/>
    <w:rsid w:val="00551E79"/>
    <w:rsid w:val="00551FD7"/>
    <w:rsid w:val="005528EE"/>
    <w:rsid w:val="0055309C"/>
    <w:rsid w:val="00553CB0"/>
    <w:rsid w:val="005542D8"/>
    <w:rsid w:val="00555BB5"/>
    <w:rsid w:val="005560FB"/>
    <w:rsid w:val="0055690C"/>
    <w:rsid w:val="00557068"/>
    <w:rsid w:val="0055774A"/>
    <w:rsid w:val="00557908"/>
    <w:rsid w:val="00560B14"/>
    <w:rsid w:val="005611B1"/>
    <w:rsid w:val="0056130F"/>
    <w:rsid w:val="00561629"/>
    <w:rsid w:val="00561A80"/>
    <w:rsid w:val="00562C77"/>
    <w:rsid w:val="00562D73"/>
    <w:rsid w:val="00562F66"/>
    <w:rsid w:val="00563E40"/>
    <w:rsid w:val="005641D4"/>
    <w:rsid w:val="00564D45"/>
    <w:rsid w:val="00564EC1"/>
    <w:rsid w:val="0056531D"/>
    <w:rsid w:val="00565739"/>
    <w:rsid w:val="005672D3"/>
    <w:rsid w:val="0057200B"/>
    <w:rsid w:val="005720A0"/>
    <w:rsid w:val="005723EC"/>
    <w:rsid w:val="00572DDA"/>
    <w:rsid w:val="00572DF0"/>
    <w:rsid w:val="00572F3B"/>
    <w:rsid w:val="0057485B"/>
    <w:rsid w:val="00574A5D"/>
    <w:rsid w:val="00574B32"/>
    <w:rsid w:val="00574D2C"/>
    <w:rsid w:val="005757FF"/>
    <w:rsid w:val="00575FFA"/>
    <w:rsid w:val="005767D1"/>
    <w:rsid w:val="005773A5"/>
    <w:rsid w:val="0057780A"/>
    <w:rsid w:val="00577934"/>
    <w:rsid w:val="00581B0F"/>
    <w:rsid w:val="0058286F"/>
    <w:rsid w:val="00582AFB"/>
    <w:rsid w:val="00583001"/>
    <w:rsid w:val="0058368C"/>
    <w:rsid w:val="005836F2"/>
    <w:rsid w:val="00584A27"/>
    <w:rsid w:val="00584C18"/>
    <w:rsid w:val="00584FFB"/>
    <w:rsid w:val="00585CCB"/>
    <w:rsid w:val="00585D53"/>
    <w:rsid w:val="00586707"/>
    <w:rsid w:val="00587195"/>
    <w:rsid w:val="0059090E"/>
    <w:rsid w:val="00592B60"/>
    <w:rsid w:val="005938C9"/>
    <w:rsid w:val="00593FAD"/>
    <w:rsid w:val="005940A5"/>
    <w:rsid w:val="005954E6"/>
    <w:rsid w:val="00596724"/>
    <w:rsid w:val="00597B8D"/>
    <w:rsid w:val="00597E36"/>
    <w:rsid w:val="005A119E"/>
    <w:rsid w:val="005A1D23"/>
    <w:rsid w:val="005A2A74"/>
    <w:rsid w:val="005A2C7F"/>
    <w:rsid w:val="005A39B7"/>
    <w:rsid w:val="005A42B4"/>
    <w:rsid w:val="005A4A0C"/>
    <w:rsid w:val="005A4D67"/>
    <w:rsid w:val="005A5536"/>
    <w:rsid w:val="005A631F"/>
    <w:rsid w:val="005A6367"/>
    <w:rsid w:val="005A68BF"/>
    <w:rsid w:val="005A71C4"/>
    <w:rsid w:val="005A71CE"/>
    <w:rsid w:val="005A7224"/>
    <w:rsid w:val="005B0E49"/>
    <w:rsid w:val="005B167D"/>
    <w:rsid w:val="005B1C17"/>
    <w:rsid w:val="005B5121"/>
    <w:rsid w:val="005B6036"/>
    <w:rsid w:val="005B6652"/>
    <w:rsid w:val="005B7EC6"/>
    <w:rsid w:val="005C1018"/>
    <w:rsid w:val="005C17F1"/>
    <w:rsid w:val="005C1913"/>
    <w:rsid w:val="005C33B1"/>
    <w:rsid w:val="005C3A38"/>
    <w:rsid w:val="005C4291"/>
    <w:rsid w:val="005C4D58"/>
    <w:rsid w:val="005C4F20"/>
    <w:rsid w:val="005C5E9C"/>
    <w:rsid w:val="005C740B"/>
    <w:rsid w:val="005C75B6"/>
    <w:rsid w:val="005C7AB9"/>
    <w:rsid w:val="005D0700"/>
    <w:rsid w:val="005D09F4"/>
    <w:rsid w:val="005D0FF2"/>
    <w:rsid w:val="005D11C9"/>
    <w:rsid w:val="005D172D"/>
    <w:rsid w:val="005D1D15"/>
    <w:rsid w:val="005D2739"/>
    <w:rsid w:val="005D3742"/>
    <w:rsid w:val="005D4689"/>
    <w:rsid w:val="005D4EFE"/>
    <w:rsid w:val="005D5B06"/>
    <w:rsid w:val="005D5BBE"/>
    <w:rsid w:val="005D5EC6"/>
    <w:rsid w:val="005D5FBF"/>
    <w:rsid w:val="005D63E2"/>
    <w:rsid w:val="005D74BC"/>
    <w:rsid w:val="005D75C5"/>
    <w:rsid w:val="005E1E31"/>
    <w:rsid w:val="005E272D"/>
    <w:rsid w:val="005E3227"/>
    <w:rsid w:val="005E40A6"/>
    <w:rsid w:val="005E4665"/>
    <w:rsid w:val="005E4FD5"/>
    <w:rsid w:val="005E5428"/>
    <w:rsid w:val="005E6602"/>
    <w:rsid w:val="005E6AAD"/>
    <w:rsid w:val="005E6D00"/>
    <w:rsid w:val="005F065D"/>
    <w:rsid w:val="005F10F7"/>
    <w:rsid w:val="005F1A16"/>
    <w:rsid w:val="005F1F3C"/>
    <w:rsid w:val="005F2DD0"/>
    <w:rsid w:val="005F51EB"/>
    <w:rsid w:val="005F5385"/>
    <w:rsid w:val="005F55BD"/>
    <w:rsid w:val="00600C33"/>
    <w:rsid w:val="00600E51"/>
    <w:rsid w:val="00600ECB"/>
    <w:rsid w:val="00601215"/>
    <w:rsid w:val="00601E36"/>
    <w:rsid w:val="00603B0B"/>
    <w:rsid w:val="00604C6B"/>
    <w:rsid w:val="00605AC9"/>
    <w:rsid w:val="00605F6D"/>
    <w:rsid w:val="006065B3"/>
    <w:rsid w:val="006069FF"/>
    <w:rsid w:val="0060727F"/>
    <w:rsid w:val="00607B59"/>
    <w:rsid w:val="006105F5"/>
    <w:rsid w:val="006108B3"/>
    <w:rsid w:val="00611135"/>
    <w:rsid w:val="006117A2"/>
    <w:rsid w:val="0061272B"/>
    <w:rsid w:val="0061287E"/>
    <w:rsid w:val="00612C51"/>
    <w:rsid w:val="00612EAA"/>
    <w:rsid w:val="00612F2C"/>
    <w:rsid w:val="00613483"/>
    <w:rsid w:val="00613B47"/>
    <w:rsid w:val="00615B9D"/>
    <w:rsid w:val="00616460"/>
    <w:rsid w:val="0061751D"/>
    <w:rsid w:val="00620197"/>
    <w:rsid w:val="00620741"/>
    <w:rsid w:val="00620A07"/>
    <w:rsid w:val="00620E11"/>
    <w:rsid w:val="006219C3"/>
    <w:rsid w:val="00622E32"/>
    <w:rsid w:val="006238DC"/>
    <w:rsid w:val="00623A2A"/>
    <w:rsid w:val="00624DF0"/>
    <w:rsid w:val="006250FD"/>
    <w:rsid w:val="006252EB"/>
    <w:rsid w:val="006253BC"/>
    <w:rsid w:val="00626F3B"/>
    <w:rsid w:val="006270B0"/>
    <w:rsid w:val="006271A5"/>
    <w:rsid w:val="00630682"/>
    <w:rsid w:val="006323A8"/>
    <w:rsid w:val="006328B9"/>
    <w:rsid w:val="006338E3"/>
    <w:rsid w:val="00633977"/>
    <w:rsid w:val="00633C28"/>
    <w:rsid w:val="00633C6F"/>
    <w:rsid w:val="00634085"/>
    <w:rsid w:val="00634288"/>
    <w:rsid w:val="00634E3E"/>
    <w:rsid w:val="006351E0"/>
    <w:rsid w:val="0063551F"/>
    <w:rsid w:val="006359FF"/>
    <w:rsid w:val="00635BB4"/>
    <w:rsid w:val="00637602"/>
    <w:rsid w:val="006401CC"/>
    <w:rsid w:val="0064099C"/>
    <w:rsid w:val="00640DF5"/>
    <w:rsid w:val="006431DE"/>
    <w:rsid w:val="00643322"/>
    <w:rsid w:val="00643343"/>
    <w:rsid w:val="00643C71"/>
    <w:rsid w:val="00645DED"/>
    <w:rsid w:val="006463BA"/>
    <w:rsid w:val="006475BE"/>
    <w:rsid w:val="006475C4"/>
    <w:rsid w:val="00650B88"/>
    <w:rsid w:val="00651386"/>
    <w:rsid w:val="00651A33"/>
    <w:rsid w:val="00651A93"/>
    <w:rsid w:val="00651AC7"/>
    <w:rsid w:val="0065326F"/>
    <w:rsid w:val="00654B2D"/>
    <w:rsid w:val="00655560"/>
    <w:rsid w:val="00655C9E"/>
    <w:rsid w:val="0065673D"/>
    <w:rsid w:val="00656791"/>
    <w:rsid w:val="0066064B"/>
    <w:rsid w:val="00660930"/>
    <w:rsid w:val="00660B51"/>
    <w:rsid w:val="00661AA6"/>
    <w:rsid w:val="0066222C"/>
    <w:rsid w:val="0066397E"/>
    <w:rsid w:val="00663BA1"/>
    <w:rsid w:val="00663F5F"/>
    <w:rsid w:val="00664368"/>
    <w:rsid w:val="00664A02"/>
    <w:rsid w:val="00664D7A"/>
    <w:rsid w:val="006654C2"/>
    <w:rsid w:val="006664FB"/>
    <w:rsid w:val="00666783"/>
    <w:rsid w:val="00666A5E"/>
    <w:rsid w:val="00666A89"/>
    <w:rsid w:val="006670BA"/>
    <w:rsid w:val="0066738F"/>
    <w:rsid w:val="00667BA7"/>
    <w:rsid w:val="006703BA"/>
    <w:rsid w:val="0067073B"/>
    <w:rsid w:val="006711C1"/>
    <w:rsid w:val="00673EE3"/>
    <w:rsid w:val="00674F6C"/>
    <w:rsid w:val="0067515B"/>
    <w:rsid w:val="00675550"/>
    <w:rsid w:val="006759C7"/>
    <w:rsid w:val="006769AB"/>
    <w:rsid w:val="006773E0"/>
    <w:rsid w:val="00677D6F"/>
    <w:rsid w:val="006803C4"/>
    <w:rsid w:val="00680987"/>
    <w:rsid w:val="00682985"/>
    <w:rsid w:val="0068385B"/>
    <w:rsid w:val="00683D2E"/>
    <w:rsid w:val="006843C8"/>
    <w:rsid w:val="006853C4"/>
    <w:rsid w:val="00685EBA"/>
    <w:rsid w:val="00686365"/>
    <w:rsid w:val="0068677E"/>
    <w:rsid w:val="00686DE7"/>
    <w:rsid w:val="006877A5"/>
    <w:rsid w:val="00690FF4"/>
    <w:rsid w:val="006913A6"/>
    <w:rsid w:val="006924A0"/>
    <w:rsid w:val="00692954"/>
    <w:rsid w:val="00693471"/>
    <w:rsid w:val="00693CAE"/>
    <w:rsid w:val="00693D34"/>
    <w:rsid w:val="006941BC"/>
    <w:rsid w:val="00694A6F"/>
    <w:rsid w:val="00694B53"/>
    <w:rsid w:val="0069512A"/>
    <w:rsid w:val="00695565"/>
    <w:rsid w:val="00695967"/>
    <w:rsid w:val="00695A05"/>
    <w:rsid w:val="00695AE1"/>
    <w:rsid w:val="00695DE2"/>
    <w:rsid w:val="00696159"/>
    <w:rsid w:val="006973D8"/>
    <w:rsid w:val="00697F11"/>
    <w:rsid w:val="006A1A8B"/>
    <w:rsid w:val="006A1F97"/>
    <w:rsid w:val="006A240D"/>
    <w:rsid w:val="006A35BD"/>
    <w:rsid w:val="006A361E"/>
    <w:rsid w:val="006A39C7"/>
    <w:rsid w:val="006A4201"/>
    <w:rsid w:val="006A59B4"/>
    <w:rsid w:val="006A6DCA"/>
    <w:rsid w:val="006A6EA6"/>
    <w:rsid w:val="006A731E"/>
    <w:rsid w:val="006B034B"/>
    <w:rsid w:val="006B0BB5"/>
    <w:rsid w:val="006B0BE2"/>
    <w:rsid w:val="006B0EF7"/>
    <w:rsid w:val="006B16CF"/>
    <w:rsid w:val="006B1EA7"/>
    <w:rsid w:val="006B333E"/>
    <w:rsid w:val="006B45A7"/>
    <w:rsid w:val="006B4C0C"/>
    <w:rsid w:val="006B54F5"/>
    <w:rsid w:val="006B5B72"/>
    <w:rsid w:val="006B5C14"/>
    <w:rsid w:val="006B7524"/>
    <w:rsid w:val="006B7811"/>
    <w:rsid w:val="006B7E99"/>
    <w:rsid w:val="006C227F"/>
    <w:rsid w:val="006C2BE9"/>
    <w:rsid w:val="006C3F45"/>
    <w:rsid w:val="006C41B8"/>
    <w:rsid w:val="006C490E"/>
    <w:rsid w:val="006C59B2"/>
    <w:rsid w:val="006C71CE"/>
    <w:rsid w:val="006C797A"/>
    <w:rsid w:val="006C7F04"/>
    <w:rsid w:val="006D0E8C"/>
    <w:rsid w:val="006D1A9E"/>
    <w:rsid w:val="006D1C02"/>
    <w:rsid w:val="006D2006"/>
    <w:rsid w:val="006D25CF"/>
    <w:rsid w:val="006D2A7C"/>
    <w:rsid w:val="006D2B80"/>
    <w:rsid w:val="006D42E1"/>
    <w:rsid w:val="006D4C45"/>
    <w:rsid w:val="006D538C"/>
    <w:rsid w:val="006D62A2"/>
    <w:rsid w:val="006D693E"/>
    <w:rsid w:val="006D7C7D"/>
    <w:rsid w:val="006D7D08"/>
    <w:rsid w:val="006E0944"/>
    <w:rsid w:val="006E0CFD"/>
    <w:rsid w:val="006E0DF4"/>
    <w:rsid w:val="006E17A5"/>
    <w:rsid w:val="006E1DC1"/>
    <w:rsid w:val="006E1E94"/>
    <w:rsid w:val="006E2252"/>
    <w:rsid w:val="006E3130"/>
    <w:rsid w:val="006E31A4"/>
    <w:rsid w:val="006E33E7"/>
    <w:rsid w:val="006E3DC5"/>
    <w:rsid w:val="006E4614"/>
    <w:rsid w:val="006E4BF8"/>
    <w:rsid w:val="006E5C97"/>
    <w:rsid w:val="006E66A0"/>
    <w:rsid w:val="006E67E1"/>
    <w:rsid w:val="006E6B01"/>
    <w:rsid w:val="006E7B42"/>
    <w:rsid w:val="006F00FA"/>
    <w:rsid w:val="006F0A71"/>
    <w:rsid w:val="006F1817"/>
    <w:rsid w:val="006F2678"/>
    <w:rsid w:val="006F3B5D"/>
    <w:rsid w:val="006F4115"/>
    <w:rsid w:val="006F47C5"/>
    <w:rsid w:val="006F4815"/>
    <w:rsid w:val="006F48BD"/>
    <w:rsid w:val="006F4DB1"/>
    <w:rsid w:val="006F5A1D"/>
    <w:rsid w:val="006F62F0"/>
    <w:rsid w:val="006F6EE9"/>
    <w:rsid w:val="00701101"/>
    <w:rsid w:val="00701455"/>
    <w:rsid w:val="007025E4"/>
    <w:rsid w:val="007031CA"/>
    <w:rsid w:val="0070406F"/>
    <w:rsid w:val="00705600"/>
    <w:rsid w:val="007058F6"/>
    <w:rsid w:val="0070593A"/>
    <w:rsid w:val="007066F1"/>
    <w:rsid w:val="007072C4"/>
    <w:rsid w:val="00710050"/>
    <w:rsid w:val="00711BAC"/>
    <w:rsid w:val="00711D06"/>
    <w:rsid w:val="00711ED9"/>
    <w:rsid w:val="00712735"/>
    <w:rsid w:val="00712BF0"/>
    <w:rsid w:val="007148D3"/>
    <w:rsid w:val="007149E0"/>
    <w:rsid w:val="00714ABE"/>
    <w:rsid w:val="0071542C"/>
    <w:rsid w:val="007155C0"/>
    <w:rsid w:val="00716001"/>
    <w:rsid w:val="0071645E"/>
    <w:rsid w:val="0071666C"/>
    <w:rsid w:val="00716E97"/>
    <w:rsid w:val="007170D7"/>
    <w:rsid w:val="00717681"/>
    <w:rsid w:val="00720DF5"/>
    <w:rsid w:val="007218D5"/>
    <w:rsid w:val="00721A62"/>
    <w:rsid w:val="00721F19"/>
    <w:rsid w:val="00722312"/>
    <w:rsid w:val="00722E3C"/>
    <w:rsid w:val="007232A3"/>
    <w:rsid w:val="007235DA"/>
    <w:rsid w:val="00723F30"/>
    <w:rsid w:val="00724A66"/>
    <w:rsid w:val="007255DA"/>
    <w:rsid w:val="007266FD"/>
    <w:rsid w:val="00726A23"/>
    <w:rsid w:val="00727CF8"/>
    <w:rsid w:val="00727DED"/>
    <w:rsid w:val="00727FA2"/>
    <w:rsid w:val="007313F7"/>
    <w:rsid w:val="0073169A"/>
    <w:rsid w:val="00731B91"/>
    <w:rsid w:val="00733000"/>
    <w:rsid w:val="00733FD5"/>
    <w:rsid w:val="0073416D"/>
    <w:rsid w:val="00734B2F"/>
    <w:rsid w:val="00734B4A"/>
    <w:rsid w:val="00735867"/>
    <w:rsid w:val="00737061"/>
    <w:rsid w:val="00740542"/>
    <w:rsid w:val="00740648"/>
    <w:rsid w:val="00740C8C"/>
    <w:rsid w:val="00741953"/>
    <w:rsid w:val="00742384"/>
    <w:rsid w:val="0074255C"/>
    <w:rsid w:val="00742C9D"/>
    <w:rsid w:val="00742F33"/>
    <w:rsid w:val="00743DCE"/>
    <w:rsid w:val="0074417E"/>
    <w:rsid w:val="00744860"/>
    <w:rsid w:val="0074543B"/>
    <w:rsid w:val="00746DB4"/>
    <w:rsid w:val="007477E1"/>
    <w:rsid w:val="00747B05"/>
    <w:rsid w:val="00747FCA"/>
    <w:rsid w:val="00750BAC"/>
    <w:rsid w:val="0075161E"/>
    <w:rsid w:val="00751973"/>
    <w:rsid w:val="00752DD3"/>
    <w:rsid w:val="007530BB"/>
    <w:rsid w:val="00753EB4"/>
    <w:rsid w:val="00753EB8"/>
    <w:rsid w:val="00754C0C"/>
    <w:rsid w:val="00754C87"/>
    <w:rsid w:val="00754D4B"/>
    <w:rsid w:val="00756595"/>
    <w:rsid w:val="00757051"/>
    <w:rsid w:val="007579DE"/>
    <w:rsid w:val="00761588"/>
    <w:rsid w:val="00762D2D"/>
    <w:rsid w:val="00763DF2"/>
    <w:rsid w:val="007642EF"/>
    <w:rsid w:val="00764CE1"/>
    <w:rsid w:val="00765015"/>
    <w:rsid w:val="00765A0A"/>
    <w:rsid w:val="007664FD"/>
    <w:rsid w:val="00766F86"/>
    <w:rsid w:val="00767D23"/>
    <w:rsid w:val="007700DE"/>
    <w:rsid w:val="00770345"/>
    <w:rsid w:val="0077074D"/>
    <w:rsid w:val="00770950"/>
    <w:rsid w:val="0077095A"/>
    <w:rsid w:val="0077100B"/>
    <w:rsid w:val="00771406"/>
    <w:rsid w:val="0077270C"/>
    <w:rsid w:val="00772BB5"/>
    <w:rsid w:val="00773651"/>
    <w:rsid w:val="007737BE"/>
    <w:rsid w:val="00773EFF"/>
    <w:rsid w:val="007751CF"/>
    <w:rsid w:val="00775F71"/>
    <w:rsid w:val="00775FC8"/>
    <w:rsid w:val="00777B20"/>
    <w:rsid w:val="00780299"/>
    <w:rsid w:val="0078048D"/>
    <w:rsid w:val="00780A70"/>
    <w:rsid w:val="007811D3"/>
    <w:rsid w:val="00781F86"/>
    <w:rsid w:val="00782618"/>
    <w:rsid w:val="007829F9"/>
    <w:rsid w:val="00784A0C"/>
    <w:rsid w:val="007856AB"/>
    <w:rsid w:val="007869A9"/>
    <w:rsid w:val="00786B43"/>
    <w:rsid w:val="00786D87"/>
    <w:rsid w:val="0078765C"/>
    <w:rsid w:val="00787904"/>
    <w:rsid w:val="00787C66"/>
    <w:rsid w:val="00787E8D"/>
    <w:rsid w:val="0079033B"/>
    <w:rsid w:val="0079090D"/>
    <w:rsid w:val="00791380"/>
    <w:rsid w:val="00791391"/>
    <w:rsid w:val="00792B96"/>
    <w:rsid w:val="00793E72"/>
    <w:rsid w:val="0079539C"/>
    <w:rsid w:val="00797187"/>
    <w:rsid w:val="00797DB3"/>
    <w:rsid w:val="007A0B37"/>
    <w:rsid w:val="007A0CC9"/>
    <w:rsid w:val="007A0D33"/>
    <w:rsid w:val="007A0ED4"/>
    <w:rsid w:val="007A2021"/>
    <w:rsid w:val="007A290F"/>
    <w:rsid w:val="007A30BB"/>
    <w:rsid w:val="007A315A"/>
    <w:rsid w:val="007A4238"/>
    <w:rsid w:val="007A44A4"/>
    <w:rsid w:val="007A47E1"/>
    <w:rsid w:val="007A4D11"/>
    <w:rsid w:val="007A560B"/>
    <w:rsid w:val="007A5C82"/>
    <w:rsid w:val="007A5FE7"/>
    <w:rsid w:val="007A73D5"/>
    <w:rsid w:val="007B06C5"/>
    <w:rsid w:val="007B1889"/>
    <w:rsid w:val="007B1A1A"/>
    <w:rsid w:val="007B362A"/>
    <w:rsid w:val="007B3E0E"/>
    <w:rsid w:val="007B409C"/>
    <w:rsid w:val="007B5198"/>
    <w:rsid w:val="007B5359"/>
    <w:rsid w:val="007B56E6"/>
    <w:rsid w:val="007B57DB"/>
    <w:rsid w:val="007B5809"/>
    <w:rsid w:val="007B613B"/>
    <w:rsid w:val="007B6C61"/>
    <w:rsid w:val="007B7AA0"/>
    <w:rsid w:val="007C0A23"/>
    <w:rsid w:val="007C0CC8"/>
    <w:rsid w:val="007C0E60"/>
    <w:rsid w:val="007C0F29"/>
    <w:rsid w:val="007C1C87"/>
    <w:rsid w:val="007C2D29"/>
    <w:rsid w:val="007C2DAC"/>
    <w:rsid w:val="007C2E62"/>
    <w:rsid w:val="007C2EB9"/>
    <w:rsid w:val="007C3842"/>
    <w:rsid w:val="007C4276"/>
    <w:rsid w:val="007C5845"/>
    <w:rsid w:val="007C6040"/>
    <w:rsid w:val="007C62FA"/>
    <w:rsid w:val="007C653D"/>
    <w:rsid w:val="007C66DE"/>
    <w:rsid w:val="007C700C"/>
    <w:rsid w:val="007C77AF"/>
    <w:rsid w:val="007C7B06"/>
    <w:rsid w:val="007C7C50"/>
    <w:rsid w:val="007C7CB1"/>
    <w:rsid w:val="007D02F2"/>
    <w:rsid w:val="007D059D"/>
    <w:rsid w:val="007D0707"/>
    <w:rsid w:val="007D0A86"/>
    <w:rsid w:val="007D0DB2"/>
    <w:rsid w:val="007D0EA5"/>
    <w:rsid w:val="007D12BF"/>
    <w:rsid w:val="007D28B4"/>
    <w:rsid w:val="007D2B00"/>
    <w:rsid w:val="007D2C08"/>
    <w:rsid w:val="007D3070"/>
    <w:rsid w:val="007D3530"/>
    <w:rsid w:val="007D3602"/>
    <w:rsid w:val="007D3AA5"/>
    <w:rsid w:val="007D3FA6"/>
    <w:rsid w:val="007D4B05"/>
    <w:rsid w:val="007D4DC5"/>
    <w:rsid w:val="007D54CB"/>
    <w:rsid w:val="007D607D"/>
    <w:rsid w:val="007D621A"/>
    <w:rsid w:val="007D6C75"/>
    <w:rsid w:val="007D7FA1"/>
    <w:rsid w:val="007E03D3"/>
    <w:rsid w:val="007E099D"/>
    <w:rsid w:val="007E1A6D"/>
    <w:rsid w:val="007E1D8C"/>
    <w:rsid w:val="007E31C0"/>
    <w:rsid w:val="007E5715"/>
    <w:rsid w:val="007E5A7F"/>
    <w:rsid w:val="007E5BFB"/>
    <w:rsid w:val="007E66B1"/>
    <w:rsid w:val="007E6B03"/>
    <w:rsid w:val="007F08A2"/>
    <w:rsid w:val="007F09B9"/>
    <w:rsid w:val="007F0F61"/>
    <w:rsid w:val="007F1183"/>
    <w:rsid w:val="007F191A"/>
    <w:rsid w:val="007F3221"/>
    <w:rsid w:val="007F568E"/>
    <w:rsid w:val="007F5DBF"/>
    <w:rsid w:val="007F7678"/>
    <w:rsid w:val="008000EE"/>
    <w:rsid w:val="008003E9"/>
    <w:rsid w:val="00800A93"/>
    <w:rsid w:val="00800FD3"/>
    <w:rsid w:val="00803A45"/>
    <w:rsid w:val="008059AD"/>
    <w:rsid w:val="00805C30"/>
    <w:rsid w:val="0080667E"/>
    <w:rsid w:val="00806869"/>
    <w:rsid w:val="008071C0"/>
    <w:rsid w:val="00807A04"/>
    <w:rsid w:val="00807CA8"/>
    <w:rsid w:val="00810F61"/>
    <w:rsid w:val="00811745"/>
    <w:rsid w:val="0081247D"/>
    <w:rsid w:val="0081285F"/>
    <w:rsid w:val="00812D2F"/>
    <w:rsid w:val="00813058"/>
    <w:rsid w:val="00813738"/>
    <w:rsid w:val="00813938"/>
    <w:rsid w:val="008144E6"/>
    <w:rsid w:val="00815BB4"/>
    <w:rsid w:val="00815F7C"/>
    <w:rsid w:val="008168A3"/>
    <w:rsid w:val="00817019"/>
    <w:rsid w:val="00817226"/>
    <w:rsid w:val="0081787C"/>
    <w:rsid w:val="00817CD7"/>
    <w:rsid w:val="00820B30"/>
    <w:rsid w:val="00820D34"/>
    <w:rsid w:val="008213B9"/>
    <w:rsid w:val="008220E4"/>
    <w:rsid w:val="00822933"/>
    <w:rsid w:val="00822D8A"/>
    <w:rsid w:val="00822FBC"/>
    <w:rsid w:val="0082387D"/>
    <w:rsid w:val="00823F40"/>
    <w:rsid w:val="008240D3"/>
    <w:rsid w:val="0082518F"/>
    <w:rsid w:val="00825684"/>
    <w:rsid w:val="00826078"/>
    <w:rsid w:val="00826090"/>
    <w:rsid w:val="00826E14"/>
    <w:rsid w:val="008273CE"/>
    <w:rsid w:val="00827BA2"/>
    <w:rsid w:val="0083049B"/>
    <w:rsid w:val="0083079B"/>
    <w:rsid w:val="00830D78"/>
    <w:rsid w:val="00831325"/>
    <w:rsid w:val="0083139D"/>
    <w:rsid w:val="00831A06"/>
    <w:rsid w:val="0083219F"/>
    <w:rsid w:val="00832363"/>
    <w:rsid w:val="008323C8"/>
    <w:rsid w:val="00832D3D"/>
    <w:rsid w:val="00832F36"/>
    <w:rsid w:val="00834842"/>
    <w:rsid w:val="00834EBA"/>
    <w:rsid w:val="008353FA"/>
    <w:rsid w:val="00835BF0"/>
    <w:rsid w:val="00836149"/>
    <w:rsid w:val="00836432"/>
    <w:rsid w:val="0083792A"/>
    <w:rsid w:val="00840620"/>
    <w:rsid w:val="00840643"/>
    <w:rsid w:val="008407DB"/>
    <w:rsid w:val="00840F55"/>
    <w:rsid w:val="008412D2"/>
    <w:rsid w:val="00843303"/>
    <w:rsid w:val="0084382D"/>
    <w:rsid w:val="00844C25"/>
    <w:rsid w:val="00846957"/>
    <w:rsid w:val="00846B5A"/>
    <w:rsid w:val="00846EB2"/>
    <w:rsid w:val="00847EBC"/>
    <w:rsid w:val="00852648"/>
    <w:rsid w:val="00852A86"/>
    <w:rsid w:val="008532E0"/>
    <w:rsid w:val="008543B1"/>
    <w:rsid w:val="00855F63"/>
    <w:rsid w:val="008561B0"/>
    <w:rsid w:val="00856386"/>
    <w:rsid w:val="0085685C"/>
    <w:rsid w:val="0085794F"/>
    <w:rsid w:val="00860F45"/>
    <w:rsid w:val="00861768"/>
    <w:rsid w:val="00862569"/>
    <w:rsid w:val="008633E0"/>
    <w:rsid w:val="008646F7"/>
    <w:rsid w:val="00865342"/>
    <w:rsid w:val="00865905"/>
    <w:rsid w:val="00865D13"/>
    <w:rsid w:val="008661CF"/>
    <w:rsid w:val="00866218"/>
    <w:rsid w:val="008669EE"/>
    <w:rsid w:val="008672C1"/>
    <w:rsid w:val="00867493"/>
    <w:rsid w:val="008674F3"/>
    <w:rsid w:val="00867AA6"/>
    <w:rsid w:val="00870AAA"/>
    <w:rsid w:val="00870E47"/>
    <w:rsid w:val="00872171"/>
    <w:rsid w:val="00872A73"/>
    <w:rsid w:val="00873DC9"/>
    <w:rsid w:val="00873F49"/>
    <w:rsid w:val="00874D26"/>
    <w:rsid w:val="00875183"/>
    <w:rsid w:val="0087589C"/>
    <w:rsid w:val="00875CAF"/>
    <w:rsid w:val="008768A0"/>
    <w:rsid w:val="00876BBD"/>
    <w:rsid w:val="00876E7C"/>
    <w:rsid w:val="00876F77"/>
    <w:rsid w:val="0087700D"/>
    <w:rsid w:val="0087722D"/>
    <w:rsid w:val="008775B5"/>
    <w:rsid w:val="008801CA"/>
    <w:rsid w:val="008805E7"/>
    <w:rsid w:val="008816F2"/>
    <w:rsid w:val="0088222D"/>
    <w:rsid w:val="008828DB"/>
    <w:rsid w:val="00883576"/>
    <w:rsid w:val="008836D4"/>
    <w:rsid w:val="00883907"/>
    <w:rsid w:val="00883924"/>
    <w:rsid w:val="00883A47"/>
    <w:rsid w:val="008844CD"/>
    <w:rsid w:val="00884B1B"/>
    <w:rsid w:val="008851DB"/>
    <w:rsid w:val="0088539F"/>
    <w:rsid w:val="008860BC"/>
    <w:rsid w:val="00886959"/>
    <w:rsid w:val="00886AE3"/>
    <w:rsid w:val="00886E41"/>
    <w:rsid w:val="00887029"/>
    <w:rsid w:val="00890895"/>
    <w:rsid w:val="00890ED5"/>
    <w:rsid w:val="0089121D"/>
    <w:rsid w:val="00891356"/>
    <w:rsid w:val="008913A0"/>
    <w:rsid w:val="00891547"/>
    <w:rsid w:val="00892BE9"/>
    <w:rsid w:val="00893435"/>
    <w:rsid w:val="00893498"/>
    <w:rsid w:val="008937F5"/>
    <w:rsid w:val="00894960"/>
    <w:rsid w:val="008949A5"/>
    <w:rsid w:val="008965BB"/>
    <w:rsid w:val="00897E13"/>
    <w:rsid w:val="008A06B9"/>
    <w:rsid w:val="008A076E"/>
    <w:rsid w:val="008A12DD"/>
    <w:rsid w:val="008A2696"/>
    <w:rsid w:val="008A29F5"/>
    <w:rsid w:val="008A2D8E"/>
    <w:rsid w:val="008A362C"/>
    <w:rsid w:val="008A3AF6"/>
    <w:rsid w:val="008A4B8B"/>
    <w:rsid w:val="008A4C77"/>
    <w:rsid w:val="008A743E"/>
    <w:rsid w:val="008A77D7"/>
    <w:rsid w:val="008B024C"/>
    <w:rsid w:val="008B1F0D"/>
    <w:rsid w:val="008B30CC"/>
    <w:rsid w:val="008B3A18"/>
    <w:rsid w:val="008B4386"/>
    <w:rsid w:val="008B492E"/>
    <w:rsid w:val="008B53CB"/>
    <w:rsid w:val="008B5A85"/>
    <w:rsid w:val="008B5ED6"/>
    <w:rsid w:val="008C04EA"/>
    <w:rsid w:val="008C0601"/>
    <w:rsid w:val="008C07EA"/>
    <w:rsid w:val="008C0CD2"/>
    <w:rsid w:val="008C0FFE"/>
    <w:rsid w:val="008C1681"/>
    <w:rsid w:val="008C2359"/>
    <w:rsid w:val="008C28D3"/>
    <w:rsid w:val="008C3D4D"/>
    <w:rsid w:val="008C4812"/>
    <w:rsid w:val="008C4C1E"/>
    <w:rsid w:val="008C5470"/>
    <w:rsid w:val="008C6018"/>
    <w:rsid w:val="008C6514"/>
    <w:rsid w:val="008C6E49"/>
    <w:rsid w:val="008C6EC4"/>
    <w:rsid w:val="008C7103"/>
    <w:rsid w:val="008C726B"/>
    <w:rsid w:val="008C7D6E"/>
    <w:rsid w:val="008D01DA"/>
    <w:rsid w:val="008D053B"/>
    <w:rsid w:val="008D0D89"/>
    <w:rsid w:val="008D151D"/>
    <w:rsid w:val="008D21F9"/>
    <w:rsid w:val="008D2CDD"/>
    <w:rsid w:val="008D3003"/>
    <w:rsid w:val="008D3862"/>
    <w:rsid w:val="008D3CFA"/>
    <w:rsid w:val="008D3EA4"/>
    <w:rsid w:val="008D47B4"/>
    <w:rsid w:val="008D4986"/>
    <w:rsid w:val="008D4ED6"/>
    <w:rsid w:val="008D5F25"/>
    <w:rsid w:val="008D5F48"/>
    <w:rsid w:val="008D68BC"/>
    <w:rsid w:val="008D7070"/>
    <w:rsid w:val="008D785D"/>
    <w:rsid w:val="008D7E12"/>
    <w:rsid w:val="008E03A7"/>
    <w:rsid w:val="008E06A8"/>
    <w:rsid w:val="008E07B1"/>
    <w:rsid w:val="008E0FE6"/>
    <w:rsid w:val="008E12C5"/>
    <w:rsid w:val="008E16A8"/>
    <w:rsid w:val="008E22DF"/>
    <w:rsid w:val="008E2A0C"/>
    <w:rsid w:val="008E3387"/>
    <w:rsid w:val="008E66EE"/>
    <w:rsid w:val="008E6CFA"/>
    <w:rsid w:val="008E6D20"/>
    <w:rsid w:val="008E6DA0"/>
    <w:rsid w:val="008F00E1"/>
    <w:rsid w:val="008F0C76"/>
    <w:rsid w:val="008F0DE7"/>
    <w:rsid w:val="008F16FA"/>
    <w:rsid w:val="008F1A0C"/>
    <w:rsid w:val="008F1B44"/>
    <w:rsid w:val="008F2148"/>
    <w:rsid w:val="008F3119"/>
    <w:rsid w:val="008F33AA"/>
    <w:rsid w:val="008F357C"/>
    <w:rsid w:val="008F36F8"/>
    <w:rsid w:val="008F39C8"/>
    <w:rsid w:val="008F3F07"/>
    <w:rsid w:val="008F4774"/>
    <w:rsid w:val="008F4A27"/>
    <w:rsid w:val="008F4A3C"/>
    <w:rsid w:val="008F567B"/>
    <w:rsid w:val="008F663F"/>
    <w:rsid w:val="008F67DD"/>
    <w:rsid w:val="008F6EDB"/>
    <w:rsid w:val="008F7F87"/>
    <w:rsid w:val="0090003B"/>
    <w:rsid w:val="00900117"/>
    <w:rsid w:val="00900743"/>
    <w:rsid w:val="00900E8D"/>
    <w:rsid w:val="0090414C"/>
    <w:rsid w:val="0090460A"/>
    <w:rsid w:val="00904C50"/>
    <w:rsid w:val="00905275"/>
    <w:rsid w:val="00905291"/>
    <w:rsid w:val="0091022A"/>
    <w:rsid w:val="009106C7"/>
    <w:rsid w:val="0091116B"/>
    <w:rsid w:val="009112DD"/>
    <w:rsid w:val="00911483"/>
    <w:rsid w:val="009122BA"/>
    <w:rsid w:val="00912A18"/>
    <w:rsid w:val="00912B96"/>
    <w:rsid w:val="009134ED"/>
    <w:rsid w:val="009136F0"/>
    <w:rsid w:val="00913929"/>
    <w:rsid w:val="009146D8"/>
    <w:rsid w:val="00914935"/>
    <w:rsid w:val="00914CE2"/>
    <w:rsid w:val="009154D8"/>
    <w:rsid w:val="009156E2"/>
    <w:rsid w:val="009161E7"/>
    <w:rsid w:val="0091668A"/>
    <w:rsid w:val="0092337F"/>
    <w:rsid w:val="00923CA6"/>
    <w:rsid w:val="00924918"/>
    <w:rsid w:val="00924A9A"/>
    <w:rsid w:val="00924D54"/>
    <w:rsid w:val="0092533A"/>
    <w:rsid w:val="009260EB"/>
    <w:rsid w:val="00926254"/>
    <w:rsid w:val="00926AF4"/>
    <w:rsid w:val="00927BFB"/>
    <w:rsid w:val="00930A61"/>
    <w:rsid w:val="00930FCA"/>
    <w:rsid w:val="00931FBA"/>
    <w:rsid w:val="0093228F"/>
    <w:rsid w:val="00932FE9"/>
    <w:rsid w:val="009345E9"/>
    <w:rsid w:val="00934CD6"/>
    <w:rsid w:val="009356A2"/>
    <w:rsid w:val="00936B95"/>
    <w:rsid w:val="00937173"/>
    <w:rsid w:val="00937B05"/>
    <w:rsid w:val="00941483"/>
    <w:rsid w:val="00941703"/>
    <w:rsid w:val="0094541E"/>
    <w:rsid w:val="009457A0"/>
    <w:rsid w:val="00945D32"/>
    <w:rsid w:val="00945F30"/>
    <w:rsid w:val="00947BBC"/>
    <w:rsid w:val="00947DA9"/>
    <w:rsid w:val="00947E8D"/>
    <w:rsid w:val="00947EB2"/>
    <w:rsid w:val="0095105E"/>
    <w:rsid w:val="009512EF"/>
    <w:rsid w:val="0095163D"/>
    <w:rsid w:val="00952436"/>
    <w:rsid w:val="00952461"/>
    <w:rsid w:val="00953BB9"/>
    <w:rsid w:val="00954777"/>
    <w:rsid w:val="00955BED"/>
    <w:rsid w:val="00955CA1"/>
    <w:rsid w:val="00956143"/>
    <w:rsid w:val="009564C0"/>
    <w:rsid w:val="00956E12"/>
    <w:rsid w:val="00956F53"/>
    <w:rsid w:val="00957128"/>
    <w:rsid w:val="00957722"/>
    <w:rsid w:val="0096042B"/>
    <w:rsid w:val="00960BB7"/>
    <w:rsid w:val="00960D2B"/>
    <w:rsid w:val="0096143C"/>
    <w:rsid w:val="00961528"/>
    <w:rsid w:val="009618B5"/>
    <w:rsid w:val="00961D34"/>
    <w:rsid w:val="00962225"/>
    <w:rsid w:val="00962926"/>
    <w:rsid w:val="00962C8D"/>
    <w:rsid w:val="00963F19"/>
    <w:rsid w:val="009642A1"/>
    <w:rsid w:val="009647A0"/>
    <w:rsid w:val="00964938"/>
    <w:rsid w:val="00964C86"/>
    <w:rsid w:val="00967047"/>
    <w:rsid w:val="0097093D"/>
    <w:rsid w:val="009712A6"/>
    <w:rsid w:val="00971953"/>
    <w:rsid w:val="00972AC9"/>
    <w:rsid w:val="00972AEE"/>
    <w:rsid w:val="00972D16"/>
    <w:rsid w:val="009739A7"/>
    <w:rsid w:val="00975128"/>
    <w:rsid w:val="0097516B"/>
    <w:rsid w:val="00975B70"/>
    <w:rsid w:val="00977087"/>
    <w:rsid w:val="0097731C"/>
    <w:rsid w:val="00977620"/>
    <w:rsid w:val="00977D0D"/>
    <w:rsid w:val="0098144B"/>
    <w:rsid w:val="0098163D"/>
    <w:rsid w:val="00981C8D"/>
    <w:rsid w:val="00982629"/>
    <w:rsid w:val="009831EF"/>
    <w:rsid w:val="00983309"/>
    <w:rsid w:val="00983767"/>
    <w:rsid w:val="009841DE"/>
    <w:rsid w:val="00984541"/>
    <w:rsid w:val="009846ED"/>
    <w:rsid w:val="00984860"/>
    <w:rsid w:val="00984FBB"/>
    <w:rsid w:val="009859F3"/>
    <w:rsid w:val="00985B8B"/>
    <w:rsid w:val="00986154"/>
    <w:rsid w:val="009867E7"/>
    <w:rsid w:val="00986D5D"/>
    <w:rsid w:val="00990988"/>
    <w:rsid w:val="00990995"/>
    <w:rsid w:val="009911AA"/>
    <w:rsid w:val="00991A4D"/>
    <w:rsid w:val="00992421"/>
    <w:rsid w:val="00992E79"/>
    <w:rsid w:val="0099370C"/>
    <w:rsid w:val="00994547"/>
    <w:rsid w:val="0099464E"/>
    <w:rsid w:val="00995DE4"/>
    <w:rsid w:val="009962CD"/>
    <w:rsid w:val="009967C5"/>
    <w:rsid w:val="00996C19"/>
    <w:rsid w:val="00996C55"/>
    <w:rsid w:val="0099740D"/>
    <w:rsid w:val="009A0B79"/>
    <w:rsid w:val="009A0C57"/>
    <w:rsid w:val="009A29F4"/>
    <w:rsid w:val="009A2F8E"/>
    <w:rsid w:val="009A3087"/>
    <w:rsid w:val="009A3304"/>
    <w:rsid w:val="009A3665"/>
    <w:rsid w:val="009A3A32"/>
    <w:rsid w:val="009A3A6B"/>
    <w:rsid w:val="009A3D3F"/>
    <w:rsid w:val="009A5520"/>
    <w:rsid w:val="009A5BB4"/>
    <w:rsid w:val="009A71D6"/>
    <w:rsid w:val="009A7586"/>
    <w:rsid w:val="009A7CAB"/>
    <w:rsid w:val="009B01D5"/>
    <w:rsid w:val="009B03F8"/>
    <w:rsid w:val="009B2854"/>
    <w:rsid w:val="009B2BCF"/>
    <w:rsid w:val="009B30C3"/>
    <w:rsid w:val="009B55CB"/>
    <w:rsid w:val="009B59FB"/>
    <w:rsid w:val="009B6C03"/>
    <w:rsid w:val="009B7505"/>
    <w:rsid w:val="009C03B2"/>
    <w:rsid w:val="009C0BAB"/>
    <w:rsid w:val="009C1325"/>
    <w:rsid w:val="009C2EBF"/>
    <w:rsid w:val="009C30E5"/>
    <w:rsid w:val="009C3750"/>
    <w:rsid w:val="009C3A17"/>
    <w:rsid w:val="009C4A0D"/>
    <w:rsid w:val="009C55D4"/>
    <w:rsid w:val="009C5832"/>
    <w:rsid w:val="009C6911"/>
    <w:rsid w:val="009C6DBB"/>
    <w:rsid w:val="009C769E"/>
    <w:rsid w:val="009D03FA"/>
    <w:rsid w:val="009D071E"/>
    <w:rsid w:val="009D0FFA"/>
    <w:rsid w:val="009D2167"/>
    <w:rsid w:val="009D258A"/>
    <w:rsid w:val="009D3346"/>
    <w:rsid w:val="009D3351"/>
    <w:rsid w:val="009D3438"/>
    <w:rsid w:val="009D4709"/>
    <w:rsid w:val="009D4895"/>
    <w:rsid w:val="009D557B"/>
    <w:rsid w:val="009D5660"/>
    <w:rsid w:val="009D5A48"/>
    <w:rsid w:val="009D5DFF"/>
    <w:rsid w:val="009D6455"/>
    <w:rsid w:val="009D6D1B"/>
    <w:rsid w:val="009D6DF7"/>
    <w:rsid w:val="009D7135"/>
    <w:rsid w:val="009D7522"/>
    <w:rsid w:val="009E2308"/>
    <w:rsid w:val="009E34D2"/>
    <w:rsid w:val="009E35CD"/>
    <w:rsid w:val="009E58D5"/>
    <w:rsid w:val="009E5AA1"/>
    <w:rsid w:val="009E5C20"/>
    <w:rsid w:val="009E7004"/>
    <w:rsid w:val="009E71FE"/>
    <w:rsid w:val="009F171D"/>
    <w:rsid w:val="009F1A2A"/>
    <w:rsid w:val="009F1AF1"/>
    <w:rsid w:val="009F2669"/>
    <w:rsid w:val="009F2A05"/>
    <w:rsid w:val="009F33D7"/>
    <w:rsid w:val="009F38B1"/>
    <w:rsid w:val="009F3DC5"/>
    <w:rsid w:val="009F43A1"/>
    <w:rsid w:val="009F4645"/>
    <w:rsid w:val="009F53FC"/>
    <w:rsid w:val="009F5949"/>
    <w:rsid w:val="009F607F"/>
    <w:rsid w:val="009F64F0"/>
    <w:rsid w:val="009F65C5"/>
    <w:rsid w:val="009F7CDF"/>
    <w:rsid w:val="009F7F84"/>
    <w:rsid w:val="00A022EC"/>
    <w:rsid w:val="00A0263A"/>
    <w:rsid w:val="00A02D19"/>
    <w:rsid w:val="00A05A63"/>
    <w:rsid w:val="00A065F0"/>
    <w:rsid w:val="00A06E14"/>
    <w:rsid w:val="00A077D1"/>
    <w:rsid w:val="00A07B29"/>
    <w:rsid w:val="00A07C66"/>
    <w:rsid w:val="00A10432"/>
    <w:rsid w:val="00A1049C"/>
    <w:rsid w:val="00A10687"/>
    <w:rsid w:val="00A1089D"/>
    <w:rsid w:val="00A1168F"/>
    <w:rsid w:val="00A11716"/>
    <w:rsid w:val="00A11968"/>
    <w:rsid w:val="00A11ADA"/>
    <w:rsid w:val="00A11E89"/>
    <w:rsid w:val="00A1302D"/>
    <w:rsid w:val="00A14BE6"/>
    <w:rsid w:val="00A14CF2"/>
    <w:rsid w:val="00A14E97"/>
    <w:rsid w:val="00A169AF"/>
    <w:rsid w:val="00A17D0B"/>
    <w:rsid w:val="00A20842"/>
    <w:rsid w:val="00A20A0F"/>
    <w:rsid w:val="00A21001"/>
    <w:rsid w:val="00A21553"/>
    <w:rsid w:val="00A21D2D"/>
    <w:rsid w:val="00A21EDE"/>
    <w:rsid w:val="00A21FD3"/>
    <w:rsid w:val="00A23077"/>
    <w:rsid w:val="00A236B5"/>
    <w:rsid w:val="00A239B4"/>
    <w:rsid w:val="00A2407B"/>
    <w:rsid w:val="00A241F4"/>
    <w:rsid w:val="00A24F25"/>
    <w:rsid w:val="00A25473"/>
    <w:rsid w:val="00A25E22"/>
    <w:rsid w:val="00A26619"/>
    <w:rsid w:val="00A27201"/>
    <w:rsid w:val="00A27430"/>
    <w:rsid w:val="00A27E32"/>
    <w:rsid w:val="00A3101E"/>
    <w:rsid w:val="00A31187"/>
    <w:rsid w:val="00A32CC5"/>
    <w:rsid w:val="00A32F19"/>
    <w:rsid w:val="00A3340B"/>
    <w:rsid w:val="00A33E39"/>
    <w:rsid w:val="00A373A9"/>
    <w:rsid w:val="00A37710"/>
    <w:rsid w:val="00A4058D"/>
    <w:rsid w:val="00A409E4"/>
    <w:rsid w:val="00A40C3D"/>
    <w:rsid w:val="00A40D4D"/>
    <w:rsid w:val="00A41A53"/>
    <w:rsid w:val="00A439AF"/>
    <w:rsid w:val="00A4452A"/>
    <w:rsid w:val="00A44B82"/>
    <w:rsid w:val="00A45BA1"/>
    <w:rsid w:val="00A46C57"/>
    <w:rsid w:val="00A470C9"/>
    <w:rsid w:val="00A47D3C"/>
    <w:rsid w:val="00A501BF"/>
    <w:rsid w:val="00A50258"/>
    <w:rsid w:val="00A53115"/>
    <w:rsid w:val="00A53734"/>
    <w:rsid w:val="00A54D1D"/>
    <w:rsid w:val="00A54DD8"/>
    <w:rsid w:val="00A55650"/>
    <w:rsid w:val="00A55E41"/>
    <w:rsid w:val="00A56F70"/>
    <w:rsid w:val="00A57259"/>
    <w:rsid w:val="00A57E8D"/>
    <w:rsid w:val="00A60453"/>
    <w:rsid w:val="00A60C9A"/>
    <w:rsid w:val="00A60FA3"/>
    <w:rsid w:val="00A61715"/>
    <w:rsid w:val="00A61BB7"/>
    <w:rsid w:val="00A61EB1"/>
    <w:rsid w:val="00A61FA4"/>
    <w:rsid w:val="00A6317E"/>
    <w:rsid w:val="00A63DA3"/>
    <w:rsid w:val="00A646BB"/>
    <w:rsid w:val="00A66F2B"/>
    <w:rsid w:val="00A67645"/>
    <w:rsid w:val="00A67B8D"/>
    <w:rsid w:val="00A70692"/>
    <w:rsid w:val="00A7086D"/>
    <w:rsid w:val="00A7108D"/>
    <w:rsid w:val="00A710AF"/>
    <w:rsid w:val="00A71DE3"/>
    <w:rsid w:val="00A72AC4"/>
    <w:rsid w:val="00A72BB7"/>
    <w:rsid w:val="00A72CFB"/>
    <w:rsid w:val="00A730B4"/>
    <w:rsid w:val="00A732C3"/>
    <w:rsid w:val="00A74B28"/>
    <w:rsid w:val="00A74FD8"/>
    <w:rsid w:val="00A75DDB"/>
    <w:rsid w:val="00A76042"/>
    <w:rsid w:val="00A77866"/>
    <w:rsid w:val="00A77E31"/>
    <w:rsid w:val="00A80D92"/>
    <w:rsid w:val="00A81335"/>
    <w:rsid w:val="00A81C88"/>
    <w:rsid w:val="00A82C36"/>
    <w:rsid w:val="00A839B0"/>
    <w:rsid w:val="00A83D1A"/>
    <w:rsid w:val="00A84672"/>
    <w:rsid w:val="00A847AB"/>
    <w:rsid w:val="00A85685"/>
    <w:rsid w:val="00A85884"/>
    <w:rsid w:val="00A863C7"/>
    <w:rsid w:val="00A8664A"/>
    <w:rsid w:val="00A86D98"/>
    <w:rsid w:val="00A87BE0"/>
    <w:rsid w:val="00A87D8A"/>
    <w:rsid w:val="00A91ABD"/>
    <w:rsid w:val="00A92482"/>
    <w:rsid w:val="00A92B7D"/>
    <w:rsid w:val="00A932B7"/>
    <w:rsid w:val="00A935BA"/>
    <w:rsid w:val="00A93873"/>
    <w:rsid w:val="00A949D3"/>
    <w:rsid w:val="00A96D78"/>
    <w:rsid w:val="00A972EB"/>
    <w:rsid w:val="00A973F0"/>
    <w:rsid w:val="00A97ABA"/>
    <w:rsid w:val="00A97B80"/>
    <w:rsid w:val="00A97C5C"/>
    <w:rsid w:val="00A97EAE"/>
    <w:rsid w:val="00AA0AF2"/>
    <w:rsid w:val="00AA18AB"/>
    <w:rsid w:val="00AA2C46"/>
    <w:rsid w:val="00AA303D"/>
    <w:rsid w:val="00AA34C0"/>
    <w:rsid w:val="00AA382F"/>
    <w:rsid w:val="00AA38D4"/>
    <w:rsid w:val="00AA45B8"/>
    <w:rsid w:val="00AA461A"/>
    <w:rsid w:val="00AA4C71"/>
    <w:rsid w:val="00AA4F8D"/>
    <w:rsid w:val="00AA5280"/>
    <w:rsid w:val="00AA5D29"/>
    <w:rsid w:val="00AA6A17"/>
    <w:rsid w:val="00AA6A21"/>
    <w:rsid w:val="00AA6C11"/>
    <w:rsid w:val="00AA7F86"/>
    <w:rsid w:val="00AB0D18"/>
    <w:rsid w:val="00AB0FBF"/>
    <w:rsid w:val="00AB155F"/>
    <w:rsid w:val="00AB1C15"/>
    <w:rsid w:val="00AB23E4"/>
    <w:rsid w:val="00AB2426"/>
    <w:rsid w:val="00AB29CE"/>
    <w:rsid w:val="00AB2CF0"/>
    <w:rsid w:val="00AB2EC6"/>
    <w:rsid w:val="00AB3D73"/>
    <w:rsid w:val="00AB4060"/>
    <w:rsid w:val="00AB4887"/>
    <w:rsid w:val="00AB4CF8"/>
    <w:rsid w:val="00AB6758"/>
    <w:rsid w:val="00AB7487"/>
    <w:rsid w:val="00AC07DF"/>
    <w:rsid w:val="00AC0B5F"/>
    <w:rsid w:val="00AC1380"/>
    <w:rsid w:val="00AC1A3C"/>
    <w:rsid w:val="00AC1B09"/>
    <w:rsid w:val="00AC1C48"/>
    <w:rsid w:val="00AC1C87"/>
    <w:rsid w:val="00AC1ED5"/>
    <w:rsid w:val="00AC23B2"/>
    <w:rsid w:val="00AC2418"/>
    <w:rsid w:val="00AC2850"/>
    <w:rsid w:val="00AC386B"/>
    <w:rsid w:val="00AC3965"/>
    <w:rsid w:val="00AC4184"/>
    <w:rsid w:val="00AC4C68"/>
    <w:rsid w:val="00AC4D30"/>
    <w:rsid w:val="00AC51B2"/>
    <w:rsid w:val="00AC54FB"/>
    <w:rsid w:val="00AC5BC9"/>
    <w:rsid w:val="00AC6B27"/>
    <w:rsid w:val="00AC72A8"/>
    <w:rsid w:val="00AC72F0"/>
    <w:rsid w:val="00AD06DF"/>
    <w:rsid w:val="00AD0AD7"/>
    <w:rsid w:val="00AD0F1B"/>
    <w:rsid w:val="00AD103B"/>
    <w:rsid w:val="00AD3F21"/>
    <w:rsid w:val="00AD4151"/>
    <w:rsid w:val="00AD421E"/>
    <w:rsid w:val="00AD4280"/>
    <w:rsid w:val="00AD429B"/>
    <w:rsid w:val="00AD474C"/>
    <w:rsid w:val="00AD5525"/>
    <w:rsid w:val="00AD5F36"/>
    <w:rsid w:val="00AD6DCF"/>
    <w:rsid w:val="00AE0385"/>
    <w:rsid w:val="00AE3FC3"/>
    <w:rsid w:val="00AE47CB"/>
    <w:rsid w:val="00AE5F97"/>
    <w:rsid w:val="00AE6264"/>
    <w:rsid w:val="00AE6330"/>
    <w:rsid w:val="00AE793D"/>
    <w:rsid w:val="00AF0B43"/>
    <w:rsid w:val="00AF0BE1"/>
    <w:rsid w:val="00AF113A"/>
    <w:rsid w:val="00AF1892"/>
    <w:rsid w:val="00AF2286"/>
    <w:rsid w:val="00AF22C6"/>
    <w:rsid w:val="00AF3C48"/>
    <w:rsid w:val="00AF3C68"/>
    <w:rsid w:val="00AF48C7"/>
    <w:rsid w:val="00AF56ED"/>
    <w:rsid w:val="00AF5E64"/>
    <w:rsid w:val="00AF66B6"/>
    <w:rsid w:val="00AF67F0"/>
    <w:rsid w:val="00B00AC1"/>
    <w:rsid w:val="00B0231E"/>
    <w:rsid w:val="00B02471"/>
    <w:rsid w:val="00B02D9E"/>
    <w:rsid w:val="00B032B2"/>
    <w:rsid w:val="00B05048"/>
    <w:rsid w:val="00B07755"/>
    <w:rsid w:val="00B0791E"/>
    <w:rsid w:val="00B07A8B"/>
    <w:rsid w:val="00B11A62"/>
    <w:rsid w:val="00B11CC5"/>
    <w:rsid w:val="00B130F0"/>
    <w:rsid w:val="00B136B8"/>
    <w:rsid w:val="00B13775"/>
    <w:rsid w:val="00B139E9"/>
    <w:rsid w:val="00B146E5"/>
    <w:rsid w:val="00B166F1"/>
    <w:rsid w:val="00B1722E"/>
    <w:rsid w:val="00B17E13"/>
    <w:rsid w:val="00B21AA9"/>
    <w:rsid w:val="00B23E6A"/>
    <w:rsid w:val="00B24258"/>
    <w:rsid w:val="00B24B02"/>
    <w:rsid w:val="00B261D3"/>
    <w:rsid w:val="00B26766"/>
    <w:rsid w:val="00B308C0"/>
    <w:rsid w:val="00B3127F"/>
    <w:rsid w:val="00B322DB"/>
    <w:rsid w:val="00B32AFD"/>
    <w:rsid w:val="00B32DFE"/>
    <w:rsid w:val="00B3457F"/>
    <w:rsid w:val="00B3520A"/>
    <w:rsid w:val="00B353A2"/>
    <w:rsid w:val="00B35796"/>
    <w:rsid w:val="00B3579B"/>
    <w:rsid w:val="00B35FDC"/>
    <w:rsid w:val="00B36820"/>
    <w:rsid w:val="00B36EBF"/>
    <w:rsid w:val="00B3728E"/>
    <w:rsid w:val="00B37571"/>
    <w:rsid w:val="00B401F7"/>
    <w:rsid w:val="00B41897"/>
    <w:rsid w:val="00B41D77"/>
    <w:rsid w:val="00B422AB"/>
    <w:rsid w:val="00B42A97"/>
    <w:rsid w:val="00B42BA5"/>
    <w:rsid w:val="00B43465"/>
    <w:rsid w:val="00B4360D"/>
    <w:rsid w:val="00B43964"/>
    <w:rsid w:val="00B44352"/>
    <w:rsid w:val="00B44621"/>
    <w:rsid w:val="00B44FFD"/>
    <w:rsid w:val="00B45321"/>
    <w:rsid w:val="00B45762"/>
    <w:rsid w:val="00B45F2D"/>
    <w:rsid w:val="00B46BF6"/>
    <w:rsid w:val="00B472FB"/>
    <w:rsid w:val="00B47F72"/>
    <w:rsid w:val="00B50C14"/>
    <w:rsid w:val="00B51266"/>
    <w:rsid w:val="00B513AC"/>
    <w:rsid w:val="00B51D8C"/>
    <w:rsid w:val="00B51ED5"/>
    <w:rsid w:val="00B51FF2"/>
    <w:rsid w:val="00B525F5"/>
    <w:rsid w:val="00B52FD3"/>
    <w:rsid w:val="00B532F2"/>
    <w:rsid w:val="00B53362"/>
    <w:rsid w:val="00B5382A"/>
    <w:rsid w:val="00B538FA"/>
    <w:rsid w:val="00B53C3E"/>
    <w:rsid w:val="00B541DF"/>
    <w:rsid w:val="00B56057"/>
    <w:rsid w:val="00B562B7"/>
    <w:rsid w:val="00B567A7"/>
    <w:rsid w:val="00B5795A"/>
    <w:rsid w:val="00B57FA5"/>
    <w:rsid w:val="00B60068"/>
    <w:rsid w:val="00B604F4"/>
    <w:rsid w:val="00B6239E"/>
    <w:rsid w:val="00B635C9"/>
    <w:rsid w:val="00B64376"/>
    <w:rsid w:val="00B6442F"/>
    <w:rsid w:val="00B646EE"/>
    <w:rsid w:val="00B64E59"/>
    <w:rsid w:val="00B651CD"/>
    <w:rsid w:val="00B66338"/>
    <w:rsid w:val="00B66361"/>
    <w:rsid w:val="00B67130"/>
    <w:rsid w:val="00B672A2"/>
    <w:rsid w:val="00B67B30"/>
    <w:rsid w:val="00B70922"/>
    <w:rsid w:val="00B7122E"/>
    <w:rsid w:val="00B712EA"/>
    <w:rsid w:val="00B714C3"/>
    <w:rsid w:val="00B73C86"/>
    <w:rsid w:val="00B73D5C"/>
    <w:rsid w:val="00B749C4"/>
    <w:rsid w:val="00B75245"/>
    <w:rsid w:val="00B75D36"/>
    <w:rsid w:val="00B7603C"/>
    <w:rsid w:val="00B7611D"/>
    <w:rsid w:val="00B7727E"/>
    <w:rsid w:val="00B8023B"/>
    <w:rsid w:val="00B8072F"/>
    <w:rsid w:val="00B80ED5"/>
    <w:rsid w:val="00B8112B"/>
    <w:rsid w:val="00B81B7F"/>
    <w:rsid w:val="00B81E3D"/>
    <w:rsid w:val="00B81FFE"/>
    <w:rsid w:val="00B833EB"/>
    <w:rsid w:val="00B8406E"/>
    <w:rsid w:val="00B8408E"/>
    <w:rsid w:val="00B84F1A"/>
    <w:rsid w:val="00B85D5E"/>
    <w:rsid w:val="00B86AAE"/>
    <w:rsid w:val="00B86EAD"/>
    <w:rsid w:val="00B87C83"/>
    <w:rsid w:val="00B910BA"/>
    <w:rsid w:val="00B928FD"/>
    <w:rsid w:val="00B92ADA"/>
    <w:rsid w:val="00B930DE"/>
    <w:rsid w:val="00B93683"/>
    <w:rsid w:val="00B938C2"/>
    <w:rsid w:val="00B94472"/>
    <w:rsid w:val="00B95F58"/>
    <w:rsid w:val="00B96091"/>
    <w:rsid w:val="00B96AE9"/>
    <w:rsid w:val="00B978AB"/>
    <w:rsid w:val="00B97B1D"/>
    <w:rsid w:val="00B97EE8"/>
    <w:rsid w:val="00BA00E3"/>
    <w:rsid w:val="00BA03AD"/>
    <w:rsid w:val="00BA0BF1"/>
    <w:rsid w:val="00BA100B"/>
    <w:rsid w:val="00BA1246"/>
    <w:rsid w:val="00BA1948"/>
    <w:rsid w:val="00BA1996"/>
    <w:rsid w:val="00BA2B1C"/>
    <w:rsid w:val="00BA31E0"/>
    <w:rsid w:val="00BA3770"/>
    <w:rsid w:val="00BA45A5"/>
    <w:rsid w:val="00BA4DFB"/>
    <w:rsid w:val="00BA539C"/>
    <w:rsid w:val="00BA61BF"/>
    <w:rsid w:val="00BA622B"/>
    <w:rsid w:val="00BA67A9"/>
    <w:rsid w:val="00BA6A22"/>
    <w:rsid w:val="00BA7563"/>
    <w:rsid w:val="00BA7947"/>
    <w:rsid w:val="00BB07AB"/>
    <w:rsid w:val="00BB1120"/>
    <w:rsid w:val="00BB139E"/>
    <w:rsid w:val="00BB3E6D"/>
    <w:rsid w:val="00BB5142"/>
    <w:rsid w:val="00BB5EA2"/>
    <w:rsid w:val="00BB6184"/>
    <w:rsid w:val="00BB70A7"/>
    <w:rsid w:val="00BB715F"/>
    <w:rsid w:val="00BC0614"/>
    <w:rsid w:val="00BC2263"/>
    <w:rsid w:val="00BC24BF"/>
    <w:rsid w:val="00BC3D19"/>
    <w:rsid w:val="00BC4CD1"/>
    <w:rsid w:val="00BC4D89"/>
    <w:rsid w:val="00BC5605"/>
    <w:rsid w:val="00BC568E"/>
    <w:rsid w:val="00BC6291"/>
    <w:rsid w:val="00BC6995"/>
    <w:rsid w:val="00BC734B"/>
    <w:rsid w:val="00BD07BB"/>
    <w:rsid w:val="00BD1340"/>
    <w:rsid w:val="00BD144A"/>
    <w:rsid w:val="00BD1DE2"/>
    <w:rsid w:val="00BD20E1"/>
    <w:rsid w:val="00BD22FE"/>
    <w:rsid w:val="00BD2A79"/>
    <w:rsid w:val="00BD2B49"/>
    <w:rsid w:val="00BD369C"/>
    <w:rsid w:val="00BD3A7A"/>
    <w:rsid w:val="00BD4210"/>
    <w:rsid w:val="00BD62BA"/>
    <w:rsid w:val="00BD66CF"/>
    <w:rsid w:val="00BD6CCB"/>
    <w:rsid w:val="00BD74B2"/>
    <w:rsid w:val="00BD77D5"/>
    <w:rsid w:val="00BE0099"/>
    <w:rsid w:val="00BE079D"/>
    <w:rsid w:val="00BE27B9"/>
    <w:rsid w:val="00BE34B1"/>
    <w:rsid w:val="00BE4FE2"/>
    <w:rsid w:val="00BE5099"/>
    <w:rsid w:val="00BE5188"/>
    <w:rsid w:val="00BE68DA"/>
    <w:rsid w:val="00BE7324"/>
    <w:rsid w:val="00BF0281"/>
    <w:rsid w:val="00BF0891"/>
    <w:rsid w:val="00BF0EE3"/>
    <w:rsid w:val="00BF1889"/>
    <w:rsid w:val="00BF1DF7"/>
    <w:rsid w:val="00BF1FF0"/>
    <w:rsid w:val="00BF2673"/>
    <w:rsid w:val="00BF27E3"/>
    <w:rsid w:val="00BF2841"/>
    <w:rsid w:val="00BF2D24"/>
    <w:rsid w:val="00BF2E39"/>
    <w:rsid w:val="00BF43C4"/>
    <w:rsid w:val="00BF5F5A"/>
    <w:rsid w:val="00BF6E46"/>
    <w:rsid w:val="00BF7663"/>
    <w:rsid w:val="00C01D81"/>
    <w:rsid w:val="00C02C17"/>
    <w:rsid w:val="00C03344"/>
    <w:rsid w:val="00C034D1"/>
    <w:rsid w:val="00C03697"/>
    <w:rsid w:val="00C037B0"/>
    <w:rsid w:val="00C046D8"/>
    <w:rsid w:val="00C063D5"/>
    <w:rsid w:val="00C07634"/>
    <w:rsid w:val="00C11E8F"/>
    <w:rsid w:val="00C12129"/>
    <w:rsid w:val="00C1240E"/>
    <w:rsid w:val="00C13967"/>
    <w:rsid w:val="00C15328"/>
    <w:rsid w:val="00C15976"/>
    <w:rsid w:val="00C163F6"/>
    <w:rsid w:val="00C16450"/>
    <w:rsid w:val="00C164FD"/>
    <w:rsid w:val="00C168FC"/>
    <w:rsid w:val="00C20F52"/>
    <w:rsid w:val="00C21A50"/>
    <w:rsid w:val="00C21B18"/>
    <w:rsid w:val="00C222DF"/>
    <w:rsid w:val="00C2252E"/>
    <w:rsid w:val="00C226F5"/>
    <w:rsid w:val="00C23BCF"/>
    <w:rsid w:val="00C25F8A"/>
    <w:rsid w:val="00C264AC"/>
    <w:rsid w:val="00C26ADC"/>
    <w:rsid w:val="00C26DF4"/>
    <w:rsid w:val="00C275D0"/>
    <w:rsid w:val="00C3051C"/>
    <w:rsid w:val="00C30647"/>
    <w:rsid w:val="00C30E05"/>
    <w:rsid w:val="00C30EF1"/>
    <w:rsid w:val="00C31DD3"/>
    <w:rsid w:val="00C328D2"/>
    <w:rsid w:val="00C33504"/>
    <w:rsid w:val="00C336B4"/>
    <w:rsid w:val="00C336BB"/>
    <w:rsid w:val="00C3386E"/>
    <w:rsid w:val="00C34F8E"/>
    <w:rsid w:val="00C35941"/>
    <w:rsid w:val="00C35B04"/>
    <w:rsid w:val="00C36396"/>
    <w:rsid w:val="00C36A2C"/>
    <w:rsid w:val="00C36F30"/>
    <w:rsid w:val="00C373EC"/>
    <w:rsid w:val="00C402B7"/>
    <w:rsid w:val="00C40EAE"/>
    <w:rsid w:val="00C4123F"/>
    <w:rsid w:val="00C42081"/>
    <w:rsid w:val="00C430DD"/>
    <w:rsid w:val="00C43BC7"/>
    <w:rsid w:val="00C45073"/>
    <w:rsid w:val="00C453D8"/>
    <w:rsid w:val="00C46AF1"/>
    <w:rsid w:val="00C47BA2"/>
    <w:rsid w:val="00C5019D"/>
    <w:rsid w:val="00C508E5"/>
    <w:rsid w:val="00C51161"/>
    <w:rsid w:val="00C5260D"/>
    <w:rsid w:val="00C526FE"/>
    <w:rsid w:val="00C5354B"/>
    <w:rsid w:val="00C54571"/>
    <w:rsid w:val="00C546B6"/>
    <w:rsid w:val="00C563A6"/>
    <w:rsid w:val="00C57097"/>
    <w:rsid w:val="00C57BD8"/>
    <w:rsid w:val="00C60157"/>
    <w:rsid w:val="00C6019D"/>
    <w:rsid w:val="00C60E09"/>
    <w:rsid w:val="00C61221"/>
    <w:rsid w:val="00C61673"/>
    <w:rsid w:val="00C61B4C"/>
    <w:rsid w:val="00C62644"/>
    <w:rsid w:val="00C62C9C"/>
    <w:rsid w:val="00C63288"/>
    <w:rsid w:val="00C63443"/>
    <w:rsid w:val="00C6344D"/>
    <w:rsid w:val="00C64437"/>
    <w:rsid w:val="00C6552F"/>
    <w:rsid w:val="00C66132"/>
    <w:rsid w:val="00C6652B"/>
    <w:rsid w:val="00C673D5"/>
    <w:rsid w:val="00C705FB"/>
    <w:rsid w:val="00C708F1"/>
    <w:rsid w:val="00C71286"/>
    <w:rsid w:val="00C713E4"/>
    <w:rsid w:val="00C71FE6"/>
    <w:rsid w:val="00C71FF0"/>
    <w:rsid w:val="00C72299"/>
    <w:rsid w:val="00C72A63"/>
    <w:rsid w:val="00C73178"/>
    <w:rsid w:val="00C74430"/>
    <w:rsid w:val="00C7544D"/>
    <w:rsid w:val="00C76B02"/>
    <w:rsid w:val="00C76B81"/>
    <w:rsid w:val="00C7709D"/>
    <w:rsid w:val="00C776BC"/>
    <w:rsid w:val="00C8019D"/>
    <w:rsid w:val="00C806F8"/>
    <w:rsid w:val="00C810E0"/>
    <w:rsid w:val="00C82405"/>
    <w:rsid w:val="00C8393B"/>
    <w:rsid w:val="00C83AD9"/>
    <w:rsid w:val="00C851A1"/>
    <w:rsid w:val="00C8536C"/>
    <w:rsid w:val="00C91E85"/>
    <w:rsid w:val="00C92A95"/>
    <w:rsid w:val="00C92D01"/>
    <w:rsid w:val="00C933FF"/>
    <w:rsid w:val="00C94C13"/>
    <w:rsid w:val="00C95E6A"/>
    <w:rsid w:val="00C96032"/>
    <w:rsid w:val="00C96075"/>
    <w:rsid w:val="00C96722"/>
    <w:rsid w:val="00C97520"/>
    <w:rsid w:val="00C97903"/>
    <w:rsid w:val="00CA00F5"/>
    <w:rsid w:val="00CA049C"/>
    <w:rsid w:val="00CA2078"/>
    <w:rsid w:val="00CA28E1"/>
    <w:rsid w:val="00CA3FE0"/>
    <w:rsid w:val="00CA4D76"/>
    <w:rsid w:val="00CA5447"/>
    <w:rsid w:val="00CA5D88"/>
    <w:rsid w:val="00CA621A"/>
    <w:rsid w:val="00CA6AF0"/>
    <w:rsid w:val="00CA6F96"/>
    <w:rsid w:val="00CA7633"/>
    <w:rsid w:val="00CB0A4E"/>
    <w:rsid w:val="00CB0EF6"/>
    <w:rsid w:val="00CB1840"/>
    <w:rsid w:val="00CB4D56"/>
    <w:rsid w:val="00CB5E36"/>
    <w:rsid w:val="00CB6869"/>
    <w:rsid w:val="00CB6966"/>
    <w:rsid w:val="00CB6B6F"/>
    <w:rsid w:val="00CB70C1"/>
    <w:rsid w:val="00CB763E"/>
    <w:rsid w:val="00CB7A9C"/>
    <w:rsid w:val="00CB7F72"/>
    <w:rsid w:val="00CC02C8"/>
    <w:rsid w:val="00CC1357"/>
    <w:rsid w:val="00CC2796"/>
    <w:rsid w:val="00CC338A"/>
    <w:rsid w:val="00CC3D01"/>
    <w:rsid w:val="00CC3E7B"/>
    <w:rsid w:val="00CC4049"/>
    <w:rsid w:val="00CC4138"/>
    <w:rsid w:val="00CC41CD"/>
    <w:rsid w:val="00CC464B"/>
    <w:rsid w:val="00CC6241"/>
    <w:rsid w:val="00CD0790"/>
    <w:rsid w:val="00CD0C02"/>
    <w:rsid w:val="00CD1858"/>
    <w:rsid w:val="00CD29CD"/>
    <w:rsid w:val="00CD2B3A"/>
    <w:rsid w:val="00CD2C01"/>
    <w:rsid w:val="00CD3B6D"/>
    <w:rsid w:val="00CD3FBD"/>
    <w:rsid w:val="00CD78D2"/>
    <w:rsid w:val="00CE045B"/>
    <w:rsid w:val="00CE09B6"/>
    <w:rsid w:val="00CE0DA2"/>
    <w:rsid w:val="00CE120A"/>
    <w:rsid w:val="00CE1981"/>
    <w:rsid w:val="00CE1E7E"/>
    <w:rsid w:val="00CE55E6"/>
    <w:rsid w:val="00CE5E16"/>
    <w:rsid w:val="00CE5EE1"/>
    <w:rsid w:val="00CE6926"/>
    <w:rsid w:val="00CE702B"/>
    <w:rsid w:val="00CF028B"/>
    <w:rsid w:val="00CF1526"/>
    <w:rsid w:val="00CF157F"/>
    <w:rsid w:val="00CF1674"/>
    <w:rsid w:val="00CF2713"/>
    <w:rsid w:val="00CF3488"/>
    <w:rsid w:val="00CF3734"/>
    <w:rsid w:val="00CF3FA8"/>
    <w:rsid w:val="00CF518B"/>
    <w:rsid w:val="00CF694B"/>
    <w:rsid w:val="00CF6B83"/>
    <w:rsid w:val="00CF7399"/>
    <w:rsid w:val="00CF7989"/>
    <w:rsid w:val="00CF7ADA"/>
    <w:rsid w:val="00D006BB"/>
    <w:rsid w:val="00D006E4"/>
    <w:rsid w:val="00D00DEE"/>
    <w:rsid w:val="00D01D4F"/>
    <w:rsid w:val="00D022CE"/>
    <w:rsid w:val="00D034EA"/>
    <w:rsid w:val="00D04416"/>
    <w:rsid w:val="00D04CCF"/>
    <w:rsid w:val="00D05E50"/>
    <w:rsid w:val="00D062D6"/>
    <w:rsid w:val="00D0729B"/>
    <w:rsid w:val="00D10F7C"/>
    <w:rsid w:val="00D10FC0"/>
    <w:rsid w:val="00D116A6"/>
    <w:rsid w:val="00D1208E"/>
    <w:rsid w:val="00D13C6C"/>
    <w:rsid w:val="00D14378"/>
    <w:rsid w:val="00D14408"/>
    <w:rsid w:val="00D14E95"/>
    <w:rsid w:val="00D14F4B"/>
    <w:rsid w:val="00D15072"/>
    <w:rsid w:val="00D15230"/>
    <w:rsid w:val="00D15C4D"/>
    <w:rsid w:val="00D15D5C"/>
    <w:rsid w:val="00D165E1"/>
    <w:rsid w:val="00D167B9"/>
    <w:rsid w:val="00D1692A"/>
    <w:rsid w:val="00D17134"/>
    <w:rsid w:val="00D17A85"/>
    <w:rsid w:val="00D20FB7"/>
    <w:rsid w:val="00D222DA"/>
    <w:rsid w:val="00D226A7"/>
    <w:rsid w:val="00D23469"/>
    <w:rsid w:val="00D23AF9"/>
    <w:rsid w:val="00D23C02"/>
    <w:rsid w:val="00D23E1D"/>
    <w:rsid w:val="00D244C9"/>
    <w:rsid w:val="00D25C72"/>
    <w:rsid w:val="00D25E58"/>
    <w:rsid w:val="00D26ABF"/>
    <w:rsid w:val="00D27801"/>
    <w:rsid w:val="00D278DD"/>
    <w:rsid w:val="00D27C40"/>
    <w:rsid w:val="00D27D6B"/>
    <w:rsid w:val="00D30985"/>
    <w:rsid w:val="00D3219A"/>
    <w:rsid w:val="00D3225B"/>
    <w:rsid w:val="00D33087"/>
    <w:rsid w:val="00D332ED"/>
    <w:rsid w:val="00D33401"/>
    <w:rsid w:val="00D3595E"/>
    <w:rsid w:val="00D361B6"/>
    <w:rsid w:val="00D37CF9"/>
    <w:rsid w:val="00D37DEE"/>
    <w:rsid w:val="00D40582"/>
    <w:rsid w:val="00D41BFF"/>
    <w:rsid w:val="00D41E57"/>
    <w:rsid w:val="00D4276D"/>
    <w:rsid w:val="00D428C3"/>
    <w:rsid w:val="00D42C43"/>
    <w:rsid w:val="00D42E98"/>
    <w:rsid w:val="00D43C8E"/>
    <w:rsid w:val="00D43DD5"/>
    <w:rsid w:val="00D440D9"/>
    <w:rsid w:val="00D442D4"/>
    <w:rsid w:val="00D45812"/>
    <w:rsid w:val="00D46282"/>
    <w:rsid w:val="00D4684F"/>
    <w:rsid w:val="00D468CF"/>
    <w:rsid w:val="00D47738"/>
    <w:rsid w:val="00D5157C"/>
    <w:rsid w:val="00D516EE"/>
    <w:rsid w:val="00D51FA0"/>
    <w:rsid w:val="00D5319E"/>
    <w:rsid w:val="00D53532"/>
    <w:rsid w:val="00D536C8"/>
    <w:rsid w:val="00D557E7"/>
    <w:rsid w:val="00D55A70"/>
    <w:rsid w:val="00D561B4"/>
    <w:rsid w:val="00D60EB9"/>
    <w:rsid w:val="00D61196"/>
    <w:rsid w:val="00D611EA"/>
    <w:rsid w:val="00D61870"/>
    <w:rsid w:val="00D61F8B"/>
    <w:rsid w:val="00D63B7C"/>
    <w:rsid w:val="00D63EEB"/>
    <w:rsid w:val="00D64392"/>
    <w:rsid w:val="00D645B6"/>
    <w:rsid w:val="00D669AE"/>
    <w:rsid w:val="00D66B5A"/>
    <w:rsid w:val="00D66E41"/>
    <w:rsid w:val="00D679C4"/>
    <w:rsid w:val="00D700B3"/>
    <w:rsid w:val="00D7128C"/>
    <w:rsid w:val="00D7152E"/>
    <w:rsid w:val="00D71BAD"/>
    <w:rsid w:val="00D722F4"/>
    <w:rsid w:val="00D724D3"/>
    <w:rsid w:val="00D73050"/>
    <w:rsid w:val="00D73A27"/>
    <w:rsid w:val="00D73D2F"/>
    <w:rsid w:val="00D73F3A"/>
    <w:rsid w:val="00D746B0"/>
    <w:rsid w:val="00D75082"/>
    <w:rsid w:val="00D75799"/>
    <w:rsid w:val="00D763B8"/>
    <w:rsid w:val="00D76715"/>
    <w:rsid w:val="00D77655"/>
    <w:rsid w:val="00D77810"/>
    <w:rsid w:val="00D80590"/>
    <w:rsid w:val="00D81563"/>
    <w:rsid w:val="00D81A63"/>
    <w:rsid w:val="00D8354B"/>
    <w:rsid w:val="00D845E1"/>
    <w:rsid w:val="00D85550"/>
    <w:rsid w:val="00D85C0C"/>
    <w:rsid w:val="00D85C81"/>
    <w:rsid w:val="00D85D99"/>
    <w:rsid w:val="00D8710A"/>
    <w:rsid w:val="00D87264"/>
    <w:rsid w:val="00D87E82"/>
    <w:rsid w:val="00D90C14"/>
    <w:rsid w:val="00D90EDD"/>
    <w:rsid w:val="00D92110"/>
    <w:rsid w:val="00D93332"/>
    <w:rsid w:val="00D93357"/>
    <w:rsid w:val="00D94540"/>
    <w:rsid w:val="00D945EF"/>
    <w:rsid w:val="00D96BF4"/>
    <w:rsid w:val="00D97204"/>
    <w:rsid w:val="00D973C9"/>
    <w:rsid w:val="00D97C8F"/>
    <w:rsid w:val="00D97CD9"/>
    <w:rsid w:val="00DA01EB"/>
    <w:rsid w:val="00DA05B7"/>
    <w:rsid w:val="00DA0782"/>
    <w:rsid w:val="00DA17AE"/>
    <w:rsid w:val="00DA1D42"/>
    <w:rsid w:val="00DA2D32"/>
    <w:rsid w:val="00DA405C"/>
    <w:rsid w:val="00DA454F"/>
    <w:rsid w:val="00DA4BCF"/>
    <w:rsid w:val="00DA4EFF"/>
    <w:rsid w:val="00DA5251"/>
    <w:rsid w:val="00DA65CF"/>
    <w:rsid w:val="00DA6688"/>
    <w:rsid w:val="00DA6BA4"/>
    <w:rsid w:val="00DB0255"/>
    <w:rsid w:val="00DB06CC"/>
    <w:rsid w:val="00DB1B40"/>
    <w:rsid w:val="00DB1D66"/>
    <w:rsid w:val="00DB1E98"/>
    <w:rsid w:val="00DB3323"/>
    <w:rsid w:val="00DB3509"/>
    <w:rsid w:val="00DB3967"/>
    <w:rsid w:val="00DB571B"/>
    <w:rsid w:val="00DB58DC"/>
    <w:rsid w:val="00DB5C9E"/>
    <w:rsid w:val="00DB7613"/>
    <w:rsid w:val="00DB789A"/>
    <w:rsid w:val="00DB7DAE"/>
    <w:rsid w:val="00DC032C"/>
    <w:rsid w:val="00DC097D"/>
    <w:rsid w:val="00DC099C"/>
    <w:rsid w:val="00DC0FC7"/>
    <w:rsid w:val="00DC124F"/>
    <w:rsid w:val="00DC169A"/>
    <w:rsid w:val="00DC1A3B"/>
    <w:rsid w:val="00DC2701"/>
    <w:rsid w:val="00DC3471"/>
    <w:rsid w:val="00DC43B1"/>
    <w:rsid w:val="00DC545E"/>
    <w:rsid w:val="00DC61E9"/>
    <w:rsid w:val="00DD0829"/>
    <w:rsid w:val="00DD13F7"/>
    <w:rsid w:val="00DD269F"/>
    <w:rsid w:val="00DD2721"/>
    <w:rsid w:val="00DD3099"/>
    <w:rsid w:val="00DD32B8"/>
    <w:rsid w:val="00DD3B7E"/>
    <w:rsid w:val="00DD4682"/>
    <w:rsid w:val="00DD46D4"/>
    <w:rsid w:val="00DD5092"/>
    <w:rsid w:val="00DD590F"/>
    <w:rsid w:val="00DD5EFE"/>
    <w:rsid w:val="00DD717E"/>
    <w:rsid w:val="00DD718B"/>
    <w:rsid w:val="00DD7752"/>
    <w:rsid w:val="00DE056F"/>
    <w:rsid w:val="00DE1266"/>
    <w:rsid w:val="00DE1A49"/>
    <w:rsid w:val="00DE1DB6"/>
    <w:rsid w:val="00DE365D"/>
    <w:rsid w:val="00DE384F"/>
    <w:rsid w:val="00DE3DFB"/>
    <w:rsid w:val="00DE53B7"/>
    <w:rsid w:val="00DE60AD"/>
    <w:rsid w:val="00DE6ACB"/>
    <w:rsid w:val="00DE7A77"/>
    <w:rsid w:val="00DE7F17"/>
    <w:rsid w:val="00DF1738"/>
    <w:rsid w:val="00DF18C6"/>
    <w:rsid w:val="00DF27AE"/>
    <w:rsid w:val="00DF3349"/>
    <w:rsid w:val="00DF39F6"/>
    <w:rsid w:val="00DF5903"/>
    <w:rsid w:val="00DF5AFF"/>
    <w:rsid w:val="00DF5C3D"/>
    <w:rsid w:val="00DF6045"/>
    <w:rsid w:val="00DF65C7"/>
    <w:rsid w:val="00DF6874"/>
    <w:rsid w:val="00E0029A"/>
    <w:rsid w:val="00E0052F"/>
    <w:rsid w:val="00E00E5B"/>
    <w:rsid w:val="00E011E5"/>
    <w:rsid w:val="00E03CC5"/>
    <w:rsid w:val="00E04334"/>
    <w:rsid w:val="00E05C76"/>
    <w:rsid w:val="00E07AF6"/>
    <w:rsid w:val="00E10C0C"/>
    <w:rsid w:val="00E10CE4"/>
    <w:rsid w:val="00E10CF0"/>
    <w:rsid w:val="00E11861"/>
    <w:rsid w:val="00E12A80"/>
    <w:rsid w:val="00E13E0D"/>
    <w:rsid w:val="00E1476C"/>
    <w:rsid w:val="00E15383"/>
    <w:rsid w:val="00E154C5"/>
    <w:rsid w:val="00E15F26"/>
    <w:rsid w:val="00E1650F"/>
    <w:rsid w:val="00E168B6"/>
    <w:rsid w:val="00E17C8E"/>
    <w:rsid w:val="00E20181"/>
    <w:rsid w:val="00E20895"/>
    <w:rsid w:val="00E218BC"/>
    <w:rsid w:val="00E2235C"/>
    <w:rsid w:val="00E22D33"/>
    <w:rsid w:val="00E2300A"/>
    <w:rsid w:val="00E2309C"/>
    <w:rsid w:val="00E2326B"/>
    <w:rsid w:val="00E23695"/>
    <w:rsid w:val="00E23FF0"/>
    <w:rsid w:val="00E241BC"/>
    <w:rsid w:val="00E243A7"/>
    <w:rsid w:val="00E24504"/>
    <w:rsid w:val="00E24603"/>
    <w:rsid w:val="00E24CAE"/>
    <w:rsid w:val="00E25B43"/>
    <w:rsid w:val="00E27AD2"/>
    <w:rsid w:val="00E30D60"/>
    <w:rsid w:val="00E3178C"/>
    <w:rsid w:val="00E32784"/>
    <w:rsid w:val="00E33553"/>
    <w:rsid w:val="00E33712"/>
    <w:rsid w:val="00E35974"/>
    <w:rsid w:val="00E35E1B"/>
    <w:rsid w:val="00E36743"/>
    <w:rsid w:val="00E36D0B"/>
    <w:rsid w:val="00E40C6B"/>
    <w:rsid w:val="00E425B4"/>
    <w:rsid w:val="00E43162"/>
    <w:rsid w:val="00E43C6A"/>
    <w:rsid w:val="00E43CC5"/>
    <w:rsid w:val="00E44570"/>
    <w:rsid w:val="00E44591"/>
    <w:rsid w:val="00E44B19"/>
    <w:rsid w:val="00E4792D"/>
    <w:rsid w:val="00E47A09"/>
    <w:rsid w:val="00E502CC"/>
    <w:rsid w:val="00E50467"/>
    <w:rsid w:val="00E50F16"/>
    <w:rsid w:val="00E51C33"/>
    <w:rsid w:val="00E51D0A"/>
    <w:rsid w:val="00E520D3"/>
    <w:rsid w:val="00E5298F"/>
    <w:rsid w:val="00E53733"/>
    <w:rsid w:val="00E54199"/>
    <w:rsid w:val="00E54C5D"/>
    <w:rsid w:val="00E557E8"/>
    <w:rsid w:val="00E557FB"/>
    <w:rsid w:val="00E566A8"/>
    <w:rsid w:val="00E56759"/>
    <w:rsid w:val="00E568B4"/>
    <w:rsid w:val="00E571A5"/>
    <w:rsid w:val="00E5723B"/>
    <w:rsid w:val="00E57813"/>
    <w:rsid w:val="00E57E32"/>
    <w:rsid w:val="00E57FFA"/>
    <w:rsid w:val="00E6002B"/>
    <w:rsid w:val="00E624AF"/>
    <w:rsid w:val="00E6250B"/>
    <w:rsid w:val="00E6306B"/>
    <w:rsid w:val="00E630B6"/>
    <w:rsid w:val="00E64205"/>
    <w:rsid w:val="00E6472B"/>
    <w:rsid w:val="00E648CC"/>
    <w:rsid w:val="00E65A6C"/>
    <w:rsid w:val="00E65BDA"/>
    <w:rsid w:val="00E65D4E"/>
    <w:rsid w:val="00E6601D"/>
    <w:rsid w:val="00E660F9"/>
    <w:rsid w:val="00E667AA"/>
    <w:rsid w:val="00E66807"/>
    <w:rsid w:val="00E66DC5"/>
    <w:rsid w:val="00E67E3D"/>
    <w:rsid w:val="00E67FE1"/>
    <w:rsid w:val="00E71444"/>
    <w:rsid w:val="00E715A7"/>
    <w:rsid w:val="00E7279B"/>
    <w:rsid w:val="00E737B9"/>
    <w:rsid w:val="00E73C42"/>
    <w:rsid w:val="00E73F5D"/>
    <w:rsid w:val="00E75C66"/>
    <w:rsid w:val="00E75EA6"/>
    <w:rsid w:val="00E7781C"/>
    <w:rsid w:val="00E8001E"/>
    <w:rsid w:val="00E80B43"/>
    <w:rsid w:val="00E80E75"/>
    <w:rsid w:val="00E81783"/>
    <w:rsid w:val="00E81CCE"/>
    <w:rsid w:val="00E81DD8"/>
    <w:rsid w:val="00E8241B"/>
    <w:rsid w:val="00E824EA"/>
    <w:rsid w:val="00E82BD2"/>
    <w:rsid w:val="00E838E5"/>
    <w:rsid w:val="00E8524C"/>
    <w:rsid w:val="00E853C1"/>
    <w:rsid w:val="00E85D44"/>
    <w:rsid w:val="00E877D3"/>
    <w:rsid w:val="00E908A0"/>
    <w:rsid w:val="00E91479"/>
    <w:rsid w:val="00E914A1"/>
    <w:rsid w:val="00E91987"/>
    <w:rsid w:val="00E929CE"/>
    <w:rsid w:val="00E92D38"/>
    <w:rsid w:val="00E93BCC"/>
    <w:rsid w:val="00E9484A"/>
    <w:rsid w:val="00E95E93"/>
    <w:rsid w:val="00E976AE"/>
    <w:rsid w:val="00EA0158"/>
    <w:rsid w:val="00EA0D61"/>
    <w:rsid w:val="00EA1982"/>
    <w:rsid w:val="00EA2656"/>
    <w:rsid w:val="00EA2DF3"/>
    <w:rsid w:val="00EA2DFE"/>
    <w:rsid w:val="00EA37CB"/>
    <w:rsid w:val="00EA3F9A"/>
    <w:rsid w:val="00EA4A9E"/>
    <w:rsid w:val="00EA4F48"/>
    <w:rsid w:val="00EA5E3D"/>
    <w:rsid w:val="00EA62E3"/>
    <w:rsid w:val="00EA6382"/>
    <w:rsid w:val="00EA71AA"/>
    <w:rsid w:val="00EB0C59"/>
    <w:rsid w:val="00EB16AA"/>
    <w:rsid w:val="00EB18F9"/>
    <w:rsid w:val="00EB2669"/>
    <w:rsid w:val="00EB29A6"/>
    <w:rsid w:val="00EB2DD2"/>
    <w:rsid w:val="00EB3529"/>
    <w:rsid w:val="00EB4AB8"/>
    <w:rsid w:val="00EB5477"/>
    <w:rsid w:val="00EB5EA8"/>
    <w:rsid w:val="00EB645C"/>
    <w:rsid w:val="00EB74D9"/>
    <w:rsid w:val="00EB78F6"/>
    <w:rsid w:val="00EC0040"/>
    <w:rsid w:val="00EC2240"/>
    <w:rsid w:val="00EC2636"/>
    <w:rsid w:val="00EC2EF6"/>
    <w:rsid w:val="00EC3774"/>
    <w:rsid w:val="00EC429E"/>
    <w:rsid w:val="00EC4713"/>
    <w:rsid w:val="00EC5714"/>
    <w:rsid w:val="00EC6378"/>
    <w:rsid w:val="00EC701D"/>
    <w:rsid w:val="00EC750B"/>
    <w:rsid w:val="00ED02DF"/>
    <w:rsid w:val="00ED0625"/>
    <w:rsid w:val="00ED1E5E"/>
    <w:rsid w:val="00ED32B5"/>
    <w:rsid w:val="00ED3F2D"/>
    <w:rsid w:val="00ED40A3"/>
    <w:rsid w:val="00ED4BB2"/>
    <w:rsid w:val="00ED5C5E"/>
    <w:rsid w:val="00ED6850"/>
    <w:rsid w:val="00ED74C4"/>
    <w:rsid w:val="00ED74ED"/>
    <w:rsid w:val="00ED756C"/>
    <w:rsid w:val="00EE0D46"/>
    <w:rsid w:val="00EE0DEE"/>
    <w:rsid w:val="00EE265C"/>
    <w:rsid w:val="00EE285A"/>
    <w:rsid w:val="00EE28B7"/>
    <w:rsid w:val="00EE3E6D"/>
    <w:rsid w:val="00EE42F4"/>
    <w:rsid w:val="00EE44C2"/>
    <w:rsid w:val="00EE4954"/>
    <w:rsid w:val="00EE4AF8"/>
    <w:rsid w:val="00EE5E26"/>
    <w:rsid w:val="00EE65D1"/>
    <w:rsid w:val="00EE79E5"/>
    <w:rsid w:val="00EF0587"/>
    <w:rsid w:val="00EF0FE3"/>
    <w:rsid w:val="00EF14C9"/>
    <w:rsid w:val="00EF1769"/>
    <w:rsid w:val="00EF196B"/>
    <w:rsid w:val="00EF2087"/>
    <w:rsid w:val="00EF21FA"/>
    <w:rsid w:val="00EF2B6C"/>
    <w:rsid w:val="00EF3411"/>
    <w:rsid w:val="00EF36EE"/>
    <w:rsid w:val="00EF3B8F"/>
    <w:rsid w:val="00EF45C9"/>
    <w:rsid w:val="00EF51A1"/>
    <w:rsid w:val="00EF658D"/>
    <w:rsid w:val="00EF73E5"/>
    <w:rsid w:val="00EF799F"/>
    <w:rsid w:val="00EF7A5D"/>
    <w:rsid w:val="00EF7AB8"/>
    <w:rsid w:val="00F001B7"/>
    <w:rsid w:val="00F00341"/>
    <w:rsid w:val="00F0140D"/>
    <w:rsid w:val="00F019EC"/>
    <w:rsid w:val="00F01B87"/>
    <w:rsid w:val="00F01E37"/>
    <w:rsid w:val="00F025D6"/>
    <w:rsid w:val="00F028DC"/>
    <w:rsid w:val="00F03651"/>
    <w:rsid w:val="00F056DD"/>
    <w:rsid w:val="00F05D00"/>
    <w:rsid w:val="00F06FDC"/>
    <w:rsid w:val="00F0747C"/>
    <w:rsid w:val="00F078E8"/>
    <w:rsid w:val="00F07C2F"/>
    <w:rsid w:val="00F07C36"/>
    <w:rsid w:val="00F103D0"/>
    <w:rsid w:val="00F10BBF"/>
    <w:rsid w:val="00F130E5"/>
    <w:rsid w:val="00F1438C"/>
    <w:rsid w:val="00F14F91"/>
    <w:rsid w:val="00F15917"/>
    <w:rsid w:val="00F16BC8"/>
    <w:rsid w:val="00F171A8"/>
    <w:rsid w:val="00F17C2C"/>
    <w:rsid w:val="00F17E1B"/>
    <w:rsid w:val="00F17FD0"/>
    <w:rsid w:val="00F20747"/>
    <w:rsid w:val="00F20A99"/>
    <w:rsid w:val="00F20DAD"/>
    <w:rsid w:val="00F20EF9"/>
    <w:rsid w:val="00F20FF0"/>
    <w:rsid w:val="00F22077"/>
    <w:rsid w:val="00F23C10"/>
    <w:rsid w:val="00F23E18"/>
    <w:rsid w:val="00F242B9"/>
    <w:rsid w:val="00F24CC4"/>
    <w:rsid w:val="00F26245"/>
    <w:rsid w:val="00F2796F"/>
    <w:rsid w:val="00F302D7"/>
    <w:rsid w:val="00F302FF"/>
    <w:rsid w:val="00F30BA0"/>
    <w:rsid w:val="00F316DE"/>
    <w:rsid w:val="00F3186A"/>
    <w:rsid w:val="00F3241A"/>
    <w:rsid w:val="00F32932"/>
    <w:rsid w:val="00F332F4"/>
    <w:rsid w:val="00F33C0F"/>
    <w:rsid w:val="00F34653"/>
    <w:rsid w:val="00F35639"/>
    <w:rsid w:val="00F35DDA"/>
    <w:rsid w:val="00F36C5C"/>
    <w:rsid w:val="00F36EC9"/>
    <w:rsid w:val="00F3739C"/>
    <w:rsid w:val="00F400DC"/>
    <w:rsid w:val="00F43B09"/>
    <w:rsid w:val="00F43FC7"/>
    <w:rsid w:val="00F4777E"/>
    <w:rsid w:val="00F47D30"/>
    <w:rsid w:val="00F50579"/>
    <w:rsid w:val="00F5068A"/>
    <w:rsid w:val="00F50FE2"/>
    <w:rsid w:val="00F5169F"/>
    <w:rsid w:val="00F51A24"/>
    <w:rsid w:val="00F51C71"/>
    <w:rsid w:val="00F5273D"/>
    <w:rsid w:val="00F52A7A"/>
    <w:rsid w:val="00F52E56"/>
    <w:rsid w:val="00F53095"/>
    <w:rsid w:val="00F53D41"/>
    <w:rsid w:val="00F54752"/>
    <w:rsid w:val="00F55FEC"/>
    <w:rsid w:val="00F564D2"/>
    <w:rsid w:val="00F56D64"/>
    <w:rsid w:val="00F575F9"/>
    <w:rsid w:val="00F5798C"/>
    <w:rsid w:val="00F60178"/>
    <w:rsid w:val="00F60DCD"/>
    <w:rsid w:val="00F60FAE"/>
    <w:rsid w:val="00F61E1C"/>
    <w:rsid w:val="00F62ADC"/>
    <w:rsid w:val="00F62E7B"/>
    <w:rsid w:val="00F632BA"/>
    <w:rsid w:val="00F6472A"/>
    <w:rsid w:val="00F64F9B"/>
    <w:rsid w:val="00F65B28"/>
    <w:rsid w:val="00F663A3"/>
    <w:rsid w:val="00F702B6"/>
    <w:rsid w:val="00F70BB2"/>
    <w:rsid w:val="00F725C0"/>
    <w:rsid w:val="00F725F4"/>
    <w:rsid w:val="00F72763"/>
    <w:rsid w:val="00F72826"/>
    <w:rsid w:val="00F72DD6"/>
    <w:rsid w:val="00F753F0"/>
    <w:rsid w:val="00F75A1D"/>
    <w:rsid w:val="00F76599"/>
    <w:rsid w:val="00F778CB"/>
    <w:rsid w:val="00F811E0"/>
    <w:rsid w:val="00F81E24"/>
    <w:rsid w:val="00F822C6"/>
    <w:rsid w:val="00F824D4"/>
    <w:rsid w:val="00F85204"/>
    <w:rsid w:val="00F86265"/>
    <w:rsid w:val="00F86C3C"/>
    <w:rsid w:val="00F875D3"/>
    <w:rsid w:val="00F91063"/>
    <w:rsid w:val="00F92588"/>
    <w:rsid w:val="00F938F7"/>
    <w:rsid w:val="00F95D2D"/>
    <w:rsid w:val="00F96419"/>
    <w:rsid w:val="00F97CA4"/>
    <w:rsid w:val="00FA17C2"/>
    <w:rsid w:val="00FA1B78"/>
    <w:rsid w:val="00FA1DBF"/>
    <w:rsid w:val="00FA1FFA"/>
    <w:rsid w:val="00FA238A"/>
    <w:rsid w:val="00FA37D5"/>
    <w:rsid w:val="00FA3B5C"/>
    <w:rsid w:val="00FA45EF"/>
    <w:rsid w:val="00FA48F2"/>
    <w:rsid w:val="00FA4F86"/>
    <w:rsid w:val="00FA5164"/>
    <w:rsid w:val="00FA55AC"/>
    <w:rsid w:val="00FA5847"/>
    <w:rsid w:val="00FA6470"/>
    <w:rsid w:val="00FA715D"/>
    <w:rsid w:val="00FA741D"/>
    <w:rsid w:val="00FA7888"/>
    <w:rsid w:val="00FA7D9D"/>
    <w:rsid w:val="00FA7F2B"/>
    <w:rsid w:val="00FB0A50"/>
    <w:rsid w:val="00FB0B2E"/>
    <w:rsid w:val="00FB0F1C"/>
    <w:rsid w:val="00FB0FE7"/>
    <w:rsid w:val="00FB35FF"/>
    <w:rsid w:val="00FB40D6"/>
    <w:rsid w:val="00FB4B42"/>
    <w:rsid w:val="00FB4B89"/>
    <w:rsid w:val="00FB52FB"/>
    <w:rsid w:val="00FB563A"/>
    <w:rsid w:val="00FB5F82"/>
    <w:rsid w:val="00FB628E"/>
    <w:rsid w:val="00FB677C"/>
    <w:rsid w:val="00FB7356"/>
    <w:rsid w:val="00FC04E3"/>
    <w:rsid w:val="00FC0601"/>
    <w:rsid w:val="00FC1468"/>
    <w:rsid w:val="00FC24E6"/>
    <w:rsid w:val="00FC2BE2"/>
    <w:rsid w:val="00FC2F1C"/>
    <w:rsid w:val="00FC3439"/>
    <w:rsid w:val="00FC3C3E"/>
    <w:rsid w:val="00FC3C77"/>
    <w:rsid w:val="00FC44B4"/>
    <w:rsid w:val="00FC61A5"/>
    <w:rsid w:val="00FC6786"/>
    <w:rsid w:val="00FC6BA3"/>
    <w:rsid w:val="00FC74E2"/>
    <w:rsid w:val="00FC7A51"/>
    <w:rsid w:val="00FC7AF7"/>
    <w:rsid w:val="00FC7D22"/>
    <w:rsid w:val="00FC7E3F"/>
    <w:rsid w:val="00FD0483"/>
    <w:rsid w:val="00FD0912"/>
    <w:rsid w:val="00FD0CBE"/>
    <w:rsid w:val="00FD0E69"/>
    <w:rsid w:val="00FD1B31"/>
    <w:rsid w:val="00FD1D9D"/>
    <w:rsid w:val="00FD2068"/>
    <w:rsid w:val="00FD2A95"/>
    <w:rsid w:val="00FD2E61"/>
    <w:rsid w:val="00FD305A"/>
    <w:rsid w:val="00FD37AA"/>
    <w:rsid w:val="00FD4491"/>
    <w:rsid w:val="00FD5128"/>
    <w:rsid w:val="00FD52ED"/>
    <w:rsid w:val="00FD5645"/>
    <w:rsid w:val="00FD5848"/>
    <w:rsid w:val="00FD6624"/>
    <w:rsid w:val="00FD7381"/>
    <w:rsid w:val="00FD7F82"/>
    <w:rsid w:val="00FE26B1"/>
    <w:rsid w:val="00FE325D"/>
    <w:rsid w:val="00FE3A99"/>
    <w:rsid w:val="00FE433F"/>
    <w:rsid w:val="00FE5CB5"/>
    <w:rsid w:val="00FE6284"/>
    <w:rsid w:val="00FE6D22"/>
    <w:rsid w:val="00FE6F80"/>
    <w:rsid w:val="00FE7B57"/>
    <w:rsid w:val="00FF1065"/>
    <w:rsid w:val="00FF214E"/>
    <w:rsid w:val="00FF37F7"/>
    <w:rsid w:val="00FF3F3C"/>
    <w:rsid w:val="00FF51F1"/>
    <w:rsid w:val="00FF55F7"/>
    <w:rsid w:val="00FF5852"/>
    <w:rsid w:val="067F4D5D"/>
    <w:rsid w:val="09A0CFFC"/>
    <w:rsid w:val="0AA64F13"/>
    <w:rsid w:val="0B030ECA"/>
    <w:rsid w:val="0DFAA275"/>
    <w:rsid w:val="153C4AD2"/>
    <w:rsid w:val="1A3F905F"/>
    <w:rsid w:val="1C24BC82"/>
    <w:rsid w:val="1E3B65E1"/>
    <w:rsid w:val="1F556EEE"/>
    <w:rsid w:val="267E25EC"/>
    <w:rsid w:val="27DF2516"/>
    <w:rsid w:val="29EF208A"/>
    <w:rsid w:val="2E1FC85E"/>
    <w:rsid w:val="2FF67DE5"/>
    <w:rsid w:val="363B58EF"/>
    <w:rsid w:val="3642495B"/>
    <w:rsid w:val="3C0FDD0C"/>
    <w:rsid w:val="3C6D79F2"/>
    <w:rsid w:val="4038268C"/>
    <w:rsid w:val="493162B6"/>
    <w:rsid w:val="4C828602"/>
    <w:rsid w:val="554A5ABC"/>
    <w:rsid w:val="5F6492DA"/>
    <w:rsid w:val="6856417D"/>
    <w:rsid w:val="69300AB8"/>
    <w:rsid w:val="6B1620AE"/>
    <w:rsid w:val="70E3C8C3"/>
    <w:rsid w:val="7632B3AE"/>
    <w:rsid w:val="77BF6DC9"/>
    <w:rsid w:val="7BA46BAB"/>
    <w:rsid w:val="7DCD25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EE0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470"/>
    <w:rPr>
      <w:rFonts w:ascii="Calibri" w:hAnsi="Calibri" w:cs="Calibri"/>
      <w:sz w:val="22"/>
      <w:szCs w:val="22"/>
    </w:rPr>
  </w:style>
  <w:style w:type="paragraph" w:styleId="Heading1">
    <w:name w:val="heading 1"/>
    <w:aliases w:val="Header 1"/>
    <w:basedOn w:val="Normal"/>
    <w:next w:val="Normal"/>
    <w:link w:val="Heading1Char"/>
    <w:uiPriority w:val="9"/>
    <w:qFormat/>
    <w:rsid w:val="007D621A"/>
    <w:pPr>
      <w:keepNext/>
      <w:numPr>
        <w:numId w:val="10"/>
      </w:numPr>
      <w:spacing w:before="240" w:after="60" w:line="276" w:lineRule="auto"/>
      <w:outlineLvl w:val="0"/>
    </w:pPr>
    <w:rPr>
      <w:rFonts w:ascii="Arial" w:eastAsia="PMingLiU" w:hAnsi="Arial" w:cs="Times New Roman"/>
      <w:b/>
      <w:bCs/>
      <w:kern w:val="32"/>
      <w:sz w:val="28"/>
      <w:szCs w:val="28"/>
      <w:lang w:eastAsia="zh-TW"/>
    </w:rPr>
  </w:style>
  <w:style w:type="paragraph" w:styleId="Heading2">
    <w:name w:val="heading 2"/>
    <w:aliases w:val="1.1,h2,H2,body,Section,h2.H2,UNDERRUBRIK 1-2,Para2,h21,h22"/>
    <w:basedOn w:val="Normal"/>
    <w:next w:val="Normal"/>
    <w:link w:val="Heading2Char"/>
    <w:unhideWhenUsed/>
    <w:qFormat/>
    <w:rsid w:val="00923CA6"/>
    <w:pPr>
      <w:keepNext/>
      <w:keepLines/>
      <w:numPr>
        <w:ilvl w:val="1"/>
        <w:numId w:val="11"/>
      </w:numPr>
      <w:spacing w:before="200"/>
      <w:outlineLvl w:val="1"/>
    </w:pPr>
    <w:rPr>
      <w:rFonts w:ascii="Arial" w:hAnsi="Arial" w:cs="Arial"/>
      <w:b/>
      <w:bCs/>
      <w:sz w:val="24"/>
      <w:szCs w:val="24"/>
    </w:rPr>
  </w:style>
  <w:style w:type="paragraph" w:styleId="Heading3">
    <w:name w:val="heading 3"/>
    <w:basedOn w:val="Normal"/>
    <w:next w:val="Normal"/>
    <w:link w:val="Heading3Char"/>
    <w:unhideWhenUsed/>
    <w:qFormat/>
    <w:rsid w:val="00AA6C11"/>
    <w:pPr>
      <w:keepNext/>
      <w:keepLines/>
      <w:spacing w:before="200"/>
      <w:outlineLvl w:val="2"/>
    </w:pPr>
    <w:rPr>
      <w:rFonts w:ascii="Arial" w:hAnsi="Arial" w:cs="Times New Roman"/>
      <w:b/>
      <w:bCs/>
    </w:rPr>
  </w:style>
  <w:style w:type="paragraph" w:styleId="Heading4">
    <w:name w:val="heading 4"/>
    <w:basedOn w:val="Normal"/>
    <w:next w:val="Normal"/>
    <w:link w:val="Heading4Char"/>
    <w:unhideWhenUsed/>
    <w:qFormat/>
    <w:rsid w:val="006E0944"/>
    <w:pPr>
      <w:keepNext/>
      <w:spacing w:before="240" w:after="60"/>
      <w:outlineLvl w:val="3"/>
    </w:pPr>
    <w:rPr>
      <w:rFonts w:cs="Times New Roman"/>
      <w:b/>
      <w:bCs/>
      <w:sz w:val="28"/>
      <w:szCs w:val="28"/>
    </w:rPr>
  </w:style>
  <w:style w:type="paragraph" w:styleId="Heading5">
    <w:name w:val="heading 5"/>
    <w:basedOn w:val="Normal"/>
    <w:next w:val="Normal"/>
    <w:link w:val="Heading5Char"/>
    <w:unhideWhenUsed/>
    <w:qFormat/>
    <w:rsid w:val="006E0944"/>
    <w:pPr>
      <w:spacing w:before="240" w:after="60"/>
      <w:outlineLvl w:val="4"/>
    </w:pPr>
    <w:rPr>
      <w:rFonts w:cs="Times New Roman"/>
      <w:b/>
      <w:bCs/>
      <w:i/>
      <w:iCs/>
      <w:sz w:val="26"/>
      <w:szCs w:val="26"/>
    </w:rPr>
  </w:style>
  <w:style w:type="paragraph" w:styleId="Heading6">
    <w:name w:val="heading 6"/>
    <w:basedOn w:val="Normal"/>
    <w:next w:val="Normal"/>
    <w:link w:val="Heading6Char"/>
    <w:unhideWhenUsed/>
    <w:qFormat/>
    <w:rsid w:val="006E0944"/>
    <w:pPr>
      <w:keepNext/>
      <w:keepLines/>
      <w:spacing w:before="200"/>
      <w:outlineLvl w:val="5"/>
    </w:pPr>
    <w:rPr>
      <w:rFonts w:ascii="Cambria" w:hAnsi="Cambria" w:cs="Times New Roman"/>
      <w:i/>
      <w:iCs/>
      <w:color w:val="243F60"/>
    </w:rPr>
  </w:style>
  <w:style w:type="paragraph" w:styleId="Heading7">
    <w:name w:val="heading 7"/>
    <w:basedOn w:val="Normal"/>
    <w:next w:val="Normal"/>
    <w:link w:val="Heading7Char"/>
    <w:unhideWhenUsed/>
    <w:qFormat/>
    <w:rsid w:val="006E0944"/>
    <w:pPr>
      <w:spacing w:before="240" w:after="60"/>
      <w:outlineLvl w:val="6"/>
    </w:pPr>
    <w:rPr>
      <w:rFonts w:cs="Times New Roman"/>
      <w:sz w:val="24"/>
      <w:szCs w:val="24"/>
    </w:rPr>
  </w:style>
  <w:style w:type="paragraph" w:styleId="Heading8">
    <w:name w:val="heading 8"/>
    <w:basedOn w:val="Normal"/>
    <w:next w:val="Normal"/>
    <w:link w:val="Heading8Char"/>
    <w:unhideWhenUsed/>
    <w:qFormat/>
    <w:rsid w:val="006E0944"/>
    <w:pPr>
      <w:keepNext/>
      <w:keepLines/>
      <w:spacing w:before="200"/>
      <w:outlineLvl w:val="7"/>
    </w:pPr>
    <w:rPr>
      <w:rFonts w:ascii="Cambria" w:hAnsi="Cambria" w:cs="Times New Roman"/>
      <w:color w:val="404040"/>
      <w:sz w:val="20"/>
      <w:szCs w:val="20"/>
    </w:rPr>
  </w:style>
  <w:style w:type="paragraph" w:styleId="Heading9">
    <w:name w:val="heading 9"/>
    <w:basedOn w:val="Normal"/>
    <w:next w:val="Normal"/>
    <w:link w:val="Heading9Char"/>
    <w:unhideWhenUsed/>
    <w:qFormat/>
    <w:rsid w:val="006E0944"/>
    <w:pPr>
      <w:keepNext/>
      <w:keepLines/>
      <w:spacing w:before="200"/>
      <w:outlineLvl w:val="8"/>
    </w:pPr>
    <w:rPr>
      <w:rFonts w:ascii="Cambria"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er 1 Char"/>
    <w:link w:val="Heading1"/>
    <w:uiPriority w:val="9"/>
    <w:rsid w:val="00F17FD0"/>
    <w:rPr>
      <w:rFonts w:ascii="Arial" w:eastAsia="PMingLiU" w:hAnsi="Arial"/>
      <w:b/>
      <w:bCs/>
      <w:kern w:val="32"/>
      <w:sz w:val="28"/>
      <w:szCs w:val="28"/>
      <w:lang w:eastAsia="zh-TW"/>
    </w:rPr>
  </w:style>
  <w:style w:type="character" w:customStyle="1" w:styleId="Heading2Char">
    <w:name w:val="Heading 2 Char"/>
    <w:aliases w:val="1.1 Char,h2 Char,H2 Char,body Char,Section Char,h2.H2 Char,UNDERRUBRIK 1-2 Char,Para2 Char,h21 Char,h22 Char"/>
    <w:link w:val="Heading2"/>
    <w:rsid w:val="00923CA6"/>
    <w:rPr>
      <w:rFonts w:ascii="Arial" w:hAnsi="Arial" w:cs="Arial"/>
      <w:b/>
      <w:bCs/>
      <w:sz w:val="24"/>
      <w:szCs w:val="24"/>
    </w:rPr>
  </w:style>
  <w:style w:type="character" w:customStyle="1" w:styleId="Heading3Char">
    <w:name w:val="Heading 3 Char"/>
    <w:link w:val="Heading3"/>
    <w:rsid w:val="00AA6C11"/>
    <w:rPr>
      <w:rFonts w:ascii="Arial" w:eastAsia="Times New Roman" w:hAnsi="Arial" w:cs="Arial"/>
      <w:b/>
      <w:bCs/>
      <w:sz w:val="22"/>
      <w:szCs w:val="22"/>
    </w:rPr>
  </w:style>
  <w:style w:type="character" w:customStyle="1" w:styleId="Heading4Char">
    <w:name w:val="Heading 4 Char"/>
    <w:link w:val="Heading4"/>
    <w:rsid w:val="006E0944"/>
    <w:rPr>
      <w:rFonts w:ascii="Calibri" w:hAnsi="Calibri"/>
      <w:b/>
      <w:bCs/>
      <w:sz w:val="28"/>
      <w:szCs w:val="28"/>
    </w:rPr>
  </w:style>
  <w:style w:type="character" w:customStyle="1" w:styleId="Heading5Char">
    <w:name w:val="Heading 5 Char"/>
    <w:link w:val="Heading5"/>
    <w:rsid w:val="006E0944"/>
    <w:rPr>
      <w:rFonts w:ascii="Calibri" w:hAnsi="Calibri"/>
      <w:b/>
      <w:bCs/>
      <w:i/>
      <w:iCs/>
      <w:sz w:val="26"/>
      <w:szCs w:val="26"/>
    </w:rPr>
  </w:style>
  <w:style w:type="character" w:customStyle="1" w:styleId="Heading6Char">
    <w:name w:val="Heading 6 Char"/>
    <w:link w:val="Heading6"/>
    <w:rsid w:val="006E0944"/>
    <w:rPr>
      <w:rFonts w:ascii="Cambria" w:eastAsia="Times New Roman" w:hAnsi="Cambria" w:cs="Times New Roman"/>
      <w:i/>
      <w:iCs/>
      <w:color w:val="243F60"/>
      <w:sz w:val="22"/>
      <w:szCs w:val="22"/>
    </w:rPr>
  </w:style>
  <w:style w:type="character" w:customStyle="1" w:styleId="Heading7Char">
    <w:name w:val="Heading 7 Char"/>
    <w:link w:val="Heading7"/>
    <w:rsid w:val="006E0944"/>
    <w:rPr>
      <w:rFonts w:ascii="Calibri" w:hAnsi="Calibri"/>
      <w:sz w:val="24"/>
      <w:szCs w:val="24"/>
    </w:rPr>
  </w:style>
  <w:style w:type="character" w:customStyle="1" w:styleId="Heading8Char">
    <w:name w:val="Heading 8 Char"/>
    <w:link w:val="Heading8"/>
    <w:rsid w:val="006E0944"/>
    <w:rPr>
      <w:rFonts w:ascii="Cambria" w:eastAsia="Times New Roman" w:hAnsi="Cambria" w:cs="Times New Roman"/>
      <w:color w:val="404040"/>
    </w:rPr>
  </w:style>
  <w:style w:type="character" w:customStyle="1" w:styleId="Heading9Char">
    <w:name w:val="Heading 9 Char"/>
    <w:link w:val="Heading9"/>
    <w:rsid w:val="006E0944"/>
    <w:rPr>
      <w:rFonts w:ascii="Cambria" w:eastAsia="Times New Roman" w:hAnsi="Cambria" w:cs="Times New Roman"/>
      <w:i/>
      <w:iCs/>
      <w:color w:val="404040"/>
    </w:rPr>
  </w:style>
  <w:style w:type="paragraph" w:styleId="Title">
    <w:name w:val="Title"/>
    <w:basedOn w:val="Normal"/>
    <w:next w:val="Normal"/>
    <w:link w:val="TitleChar"/>
    <w:uiPriority w:val="10"/>
    <w:qFormat/>
    <w:rsid w:val="006E0944"/>
    <w:pPr>
      <w:pBdr>
        <w:bottom w:val="single" w:sz="8" w:space="4" w:color="4F81BD"/>
      </w:pBdr>
      <w:spacing w:after="300"/>
      <w:contextualSpacing/>
    </w:pPr>
    <w:rPr>
      <w:rFonts w:ascii="Cambria" w:hAnsi="Cambria" w:cs="Times New Roman"/>
      <w:color w:val="17365D"/>
      <w:spacing w:val="5"/>
      <w:kern w:val="28"/>
      <w:sz w:val="52"/>
      <w:szCs w:val="52"/>
    </w:rPr>
  </w:style>
  <w:style w:type="character" w:customStyle="1" w:styleId="TitleChar">
    <w:name w:val="Title Char"/>
    <w:link w:val="Title"/>
    <w:uiPriority w:val="10"/>
    <w:rsid w:val="006E0944"/>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6E0944"/>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11"/>
    <w:rsid w:val="006E0944"/>
    <w:rPr>
      <w:rFonts w:ascii="Cambria" w:eastAsia="Times New Roman" w:hAnsi="Cambria" w:cs="Times New Roman"/>
      <w:i/>
      <w:iCs/>
      <w:color w:val="4F81BD"/>
      <w:spacing w:val="15"/>
      <w:sz w:val="24"/>
      <w:szCs w:val="24"/>
    </w:rPr>
  </w:style>
  <w:style w:type="character" w:styleId="Strong">
    <w:name w:val="Strong"/>
    <w:qFormat/>
    <w:rsid w:val="006E0944"/>
    <w:rPr>
      <w:b/>
      <w:bCs/>
    </w:rPr>
  </w:style>
  <w:style w:type="character" w:styleId="Emphasis">
    <w:name w:val="Emphasis"/>
    <w:uiPriority w:val="20"/>
    <w:qFormat/>
    <w:rsid w:val="006E0944"/>
    <w:rPr>
      <w:i/>
      <w:iCs/>
    </w:rPr>
  </w:style>
  <w:style w:type="paragraph" w:styleId="NoSpacing">
    <w:name w:val="No Spacing"/>
    <w:uiPriority w:val="1"/>
    <w:qFormat/>
    <w:rsid w:val="006E0944"/>
    <w:rPr>
      <w:rFonts w:ascii="Calibri" w:hAnsi="Calibri"/>
      <w:sz w:val="22"/>
      <w:szCs w:val="22"/>
    </w:rPr>
  </w:style>
  <w:style w:type="paragraph" w:styleId="ListParagraph">
    <w:name w:val="List Paragraph"/>
    <w:basedOn w:val="Normal"/>
    <w:link w:val="ListParagraphChar"/>
    <w:uiPriority w:val="34"/>
    <w:qFormat/>
    <w:rsid w:val="006E0944"/>
    <w:pPr>
      <w:spacing w:after="200" w:line="276" w:lineRule="auto"/>
      <w:ind w:left="720"/>
      <w:contextualSpacing/>
    </w:pPr>
    <w:rPr>
      <w:rFonts w:eastAsia="PMingLiU"/>
      <w:lang w:eastAsia="zh-TW"/>
    </w:rPr>
  </w:style>
  <w:style w:type="paragraph" w:styleId="Quote">
    <w:name w:val="Quote"/>
    <w:basedOn w:val="Normal"/>
    <w:next w:val="Normal"/>
    <w:link w:val="QuoteChar"/>
    <w:uiPriority w:val="29"/>
    <w:qFormat/>
    <w:rsid w:val="006E0944"/>
    <w:rPr>
      <w:rFonts w:cs="Times New Roman"/>
      <w:i/>
      <w:iCs/>
      <w:color w:val="000000"/>
    </w:rPr>
  </w:style>
  <w:style w:type="character" w:customStyle="1" w:styleId="QuoteChar">
    <w:name w:val="Quote Char"/>
    <w:link w:val="Quote"/>
    <w:uiPriority w:val="29"/>
    <w:rsid w:val="006E0944"/>
    <w:rPr>
      <w:rFonts w:ascii="Calibri" w:hAnsi="Calibri"/>
      <w:i/>
      <w:iCs/>
      <w:color w:val="000000"/>
      <w:sz w:val="22"/>
      <w:szCs w:val="22"/>
    </w:rPr>
  </w:style>
  <w:style w:type="paragraph" w:styleId="IntenseQuote">
    <w:name w:val="Intense Quote"/>
    <w:basedOn w:val="Normal"/>
    <w:next w:val="Normal"/>
    <w:link w:val="IntenseQuoteChar"/>
    <w:uiPriority w:val="30"/>
    <w:qFormat/>
    <w:rsid w:val="006E0944"/>
    <w:pPr>
      <w:pBdr>
        <w:bottom w:val="single" w:sz="4" w:space="4" w:color="4F81BD"/>
      </w:pBdr>
      <w:spacing w:before="200" w:after="280"/>
      <w:ind w:left="936" w:right="936"/>
    </w:pPr>
    <w:rPr>
      <w:rFonts w:cs="Times New Roman"/>
      <w:b/>
      <w:bCs/>
      <w:i/>
      <w:iCs/>
      <w:color w:val="4F81BD"/>
    </w:rPr>
  </w:style>
  <w:style w:type="character" w:customStyle="1" w:styleId="IntenseQuoteChar">
    <w:name w:val="Intense Quote Char"/>
    <w:link w:val="IntenseQuote"/>
    <w:uiPriority w:val="30"/>
    <w:rsid w:val="006E0944"/>
    <w:rPr>
      <w:rFonts w:ascii="Calibri" w:hAnsi="Calibri"/>
      <w:b/>
      <w:bCs/>
      <w:i/>
      <w:iCs/>
      <w:color w:val="4F81BD"/>
      <w:sz w:val="22"/>
      <w:szCs w:val="22"/>
    </w:rPr>
  </w:style>
  <w:style w:type="character" w:styleId="SubtleEmphasis">
    <w:name w:val="Subtle Emphasis"/>
    <w:uiPriority w:val="19"/>
    <w:qFormat/>
    <w:rsid w:val="006E0944"/>
    <w:rPr>
      <w:i/>
      <w:iCs/>
      <w:color w:val="808080"/>
    </w:rPr>
  </w:style>
  <w:style w:type="character" w:styleId="IntenseEmphasis">
    <w:name w:val="Intense Emphasis"/>
    <w:uiPriority w:val="21"/>
    <w:qFormat/>
    <w:rsid w:val="006E0944"/>
    <w:rPr>
      <w:b/>
      <w:bCs/>
      <w:i/>
      <w:iCs/>
      <w:color w:val="4F81BD"/>
    </w:rPr>
  </w:style>
  <w:style w:type="character" w:styleId="SubtleReference">
    <w:name w:val="Subtle Reference"/>
    <w:uiPriority w:val="31"/>
    <w:qFormat/>
    <w:rsid w:val="006E0944"/>
    <w:rPr>
      <w:smallCaps/>
      <w:color w:val="C0504D"/>
      <w:u w:val="single"/>
    </w:rPr>
  </w:style>
  <w:style w:type="character" w:styleId="IntenseReference">
    <w:name w:val="Intense Reference"/>
    <w:uiPriority w:val="32"/>
    <w:qFormat/>
    <w:rsid w:val="006E0944"/>
    <w:rPr>
      <w:b/>
      <w:bCs/>
      <w:smallCaps/>
      <w:color w:val="C0504D"/>
      <w:spacing w:val="5"/>
      <w:u w:val="single"/>
    </w:rPr>
  </w:style>
  <w:style w:type="character" w:styleId="BookTitle">
    <w:name w:val="Book Title"/>
    <w:uiPriority w:val="33"/>
    <w:qFormat/>
    <w:rsid w:val="006E0944"/>
    <w:rPr>
      <w:b/>
      <w:bCs/>
      <w:smallCaps/>
      <w:spacing w:val="5"/>
    </w:rPr>
  </w:style>
  <w:style w:type="paragraph" w:styleId="TOCHeading">
    <w:name w:val="TOC Heading"/>
    <w:basedOn w:val="Heading1"/>
    <w:next w:val="Normal"/>
    <w:uiPriority w:val="39"/>
    <w:unhideWhenUsed/>
    <w:qFormat/>
    <w:rsid w:val="006E0944"/>
    <w:pPr>
      <w:keepLines/>
      <w:spacing w:before="480" w:after="0" w:line="240" w:lineRule="auto"/>
      <w:outlineLvl w:val="9"/>
    </w:pPr>
    <w:rPr>
      <w:rFonts w:ascii="Cambria" w:eastAsia="Times New Roman" w:hAnsi="Cambria"/>
      <w:color w:val="365F91"/>
      <w:kern w:val="0"/>
      <w:lang w:eastAsia="en-US"/>
    </w:rPr>
  </w:style>
  <w:style w:type="paragraph" w:styleId="Caption">
    <w:name w:val="caption"/>
    <w:basedOn w:val="Normal"/>
    <w:next w:val="Normal"/>
    <w:uiPriority w:val="35"/>
    <w:semiHidden/>
    <w:unhideWhenUsed/>
    <w:qFormat/>
    <w:rsid w:val="006E0944"/>
    <w:pPr>
      <w:spacing w:after="200"/>
    </w:pPr>
    <w:rPr>
      <w:b/>
      <w:bCs/>
      <w:color w:val="4F81BD"/>
      <w:sz w:val="18"/>
      <w:szCs w:val="18"/>
    </w:rPr>
  </w:style>
  <w:style w:type="paragraph" w:styleId="Header">
    <w:name w:val="header"/>
    <w:basedOn w:val="Normal"/>
    <w:link w:val="HeaderChar"/>
    <w:rsid w:val="0034075B"/>
    <w:pPr>
      <w:tabs>
        <w:tab w:val="center" w:pos="4320"/>
        <w:tab w:val="right" w:pos="8640"/>
      </w:tabs>
    </w:pPr>
    <w:rPr>
      <w:rFonts w:cs="Times New Roman"/>
    </w:rPr>
  </w:style>
  <w:style w:type="character" w:customStyle="1" w:styleId="HeaderChar">
    <w:name w:val="Header Char"/>
    <w:link w:val="Header"/>
    <w:uiPriority w:val="99"/>
    <w:rsid w:val="0034075B"/>
    <w:rPr>
      <w:rFonts w:ascii="Calibri" w:hAnsi="Calibri"/>
      <w:sz w:val="22"/>
      <w:szCs w:val="22"/>
    </w:rPr>
  </w:style>
  <w:style w:type="paragraph" w:styleId="Footer">
    <w:name w:val="footer"/>
    <w:basedOn w:val="Normal"/>
    <w:link w:val="FooterChar"/>
    <w:rsid w:val="0034075B"/>
    <w:pPr>
      <w:tabs>
        <w:tab w:val="center" w:pos="4320"/>
        <w:tab w:val="right" w:pos="8640"/>
      </w:tabs>
    </w:pPr>
    <w:rPr>
      <w:rFonts w:cs="Times New Roman"/>
    </w:rPr>
  </w:style>
  <w:style w:type="character" w:customStyle="1" w:styleId="FooterChar">
    <w:name w:val="Footer Char"/>
    <w:link w:val="Footer"/>
    <w:rsid w:val="0034075B"/>
    <w:rPr>
      <w:rFonts w:ascii="Calibri" w:hAnsi="Calibri"/>
      <w:sz w:val="22"/>
      <w:szCs w:val="22"/>
    </w:rPr>
  </w:style>
  <w:style w:type="table" w:styleId="TableGrid">
    <w:name w:val="Table Grid"/>
    <w:basedOn w:val="TableNormal"/>
    <w:rsid w:val="00197A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415F3A"/>
    <w:rPr>
      <w:color w:val="0000FF"/>
      <w:u w:val="single"/>
    </w:rPr>
  </w:style>
  <w:style w:type="character" w:styleId="FollowedHyperlink">
    <w:name w:val="FollowedHyperlink"/>
    <w:unhideWhenUsed/>
    <w:rsid w:val="000E5CEC"/>
    <w:rPr>
      <w:color w:val="800080"/>
      <w:u w:val="single"/>
    </w:rPr>
  </w:style>
  <w:style w:type="paragraph" w:styleId="BodyText">
    <w:name w:val="Body Text"/>
    <w:basedOn w:val="Normal"/>
    <w:link w:val="BodyTextChar"/>
    <w:rsid w:val="00604C6B"/>
    <w:pPr>
      <w:widowControl w:val="0"/>
      <w:tabs>
        <w:tab w:val="left" w:pos="-720"/>
      </w:tabs>
      <w:suppressAutoHyphens/>
      <w:jc w:val="both"/>
    </w:pPr>
    <w:rPr>
      <w:rFonts w:ascii="Arial" w:hAnsi="Arial" w:cs="Times New Roman"/>
      <w:spacing w:val="-3"/>
      <w:sz w:val="20"/>
      <w:szCs w:val="20"/>
    </w:rPr>
  </w:style>
  <w:style w:type="character" w:customStyle="1" w:styleId="BodyTextChar">
    <w:name w:val="Body Text Char"/>
    <w:link w:val="BodyText"/>
    <w:uiPriority w:val="99"/>
    <w:semiHidden/>
    <w:rsid w:val="00604C6B"/>
    <w:rPr>
      <w:rFonts w:ascii="Arial" w:hAnsi="Arial" w:cs="Arial"/>
      <w:spacing w:val="-3"/>
    </w:rPr>
  </w:style>
  <w:style w:type="character" w:customStyle="1" w:styleId="apple-style-span">
    <w:name w:val="apple-style-span"/>
    <w:basedOn w:val="DefaultParagraphFont"/>
    <w:rsid w:val="00604C6B"/>
  </w:style>
  <w:style w:type="paragraph" w:styleId="TOC1">
    <w:name w:val="toc 1"/>
    <w:basedOn w:val="Normal"/>
    <w:next w:val="Normal"/>
    <w:autoRedefine/>
    <w:uiPriority w:val="39"/>
    <w:unhideWhenUsed/>
    <w:qFormat/>
    <w:rsid w:val="006E0CFD"/>
    <w:pPr>
      <w:tabs>
        <w:tab w:val="left" w:pos="480"/>
        <w:tab w:val="right" w:leader="dot" w:pos="10070"/>
      </w:tabs>
      <w:spacing w:after="100"/>
    </w:pPr>
    <w:rPr>
      <w:rFonts w:cs="Times New Roman"/>
      <w:b/>
      <w:noProof/>
      <w:color w:val="44546A"/>
      <w:sz w:val="28"/>
    </w:rPr>
  </w:style>
  <w:style w:type="paragraph" w:styleId="TOC2">
    <w:name w:val="toc 2"/>
    <w:basedOn w:val="Normal"/>
    <w:next w:val="Normal"/>
    <w:autoRedefine/>
    <w:uiPriority w:val="39"/>
    <w:unhideWhenUsed/>
    <w:qFormat/>
    <w:rsid w:val="00D14408"/>
    <w:pPr>
      <w:tabs>
        <w:tab w:val="left" w:pos="1418"/>
        <w:tab w:val="right" w:leader="dot" w:pos="10070"/>
      </w:tabs>
      <w:spacing w:after="100"/>
      <w:ind w:left="240"/>
    </w:pPr>
  </w:style>
  <w:style w:type="paragraph" w:styleId="TOC3">
    <w:name w:val="toc 3"/>
    <w:basedOn w:val="Normal"/>
    <w:next w:val="Normal"/>
    <w:autoRedefine/>
    <w:uiPriority w:val="39"/>
    <w:unhideWhenUsed/>
    <w:qFormat/>
    <w:rsid w:val="00A730B4"/>
    <w:pPr>
      <w:tabs>
        <w:tab w:val="right" w:leader="dot" w:pos="10070"/>
      </w:tabs>
      <w:ind w:left="480"/>
    </w:pPr>
    <w:rPr>
      <w:rFonts w:cs="Times New Roman"/>
      <w:bCs/>
      <w:noProof/>
    </w:rPr>
  </w:style>
  <w:style w:type="character" w:styleId="PageNumber">
    <w:name w:val="page number"/>
    <w:basedOn w:val="DefaultParagraphFont"/>
    <w:rsid w:val="00AA6C11"/>
  </w:style>
  <w:style w:type="paragraph" w:styleId="BodyText2">
    <w:name w:val="Body Text 2"/>
    <w:basedOn w:val="Normal"/>
    <w:link w:val="BodyText2Char"/>
    <w:uiPriority w:val="99"/>
    <w:unhideWhenUsed/>
    <w:rsid w:val="00AA6C11"/>
    <w:pPr>
      <w:spacing w:after="120" w:line="480" w:lineRule="auto"/>
    </w:pPr>
    <w:rPr>
      <w:rFonts w:cs="Times New Roman"/>
    </w:rPr>
  </w:style>
  <w:style w:type="character" w:customStyle="1" w:styleId="BodyText2Char">
    <w:name w:val="Body Text 2 Char"/>
    <w:link w:val="BodyText2"/>
    <w:uiPriority w:val="99"/>
    <w:rsid w:val="00AA6C11"/>
    <w:rPr>
      <w:rFonts w:ascii="Calibri" w:hAnsi="Calibri"/>
      <w:sz w:val="22"/>
      <w:szCs w:val="22"/>
    </w:rPr>
  </w:style>
  <w:style w:type="paragraph" w:styleId="PlainText">
    <w:name w:val="Plain Text"/>
    <w:basedOn w:val="Normal"/>
    <w:link w:val="PlainTextChar"/>
    <w:rsid w:val="00AA6C11"/>
    <w:pPr>
      <w:jc w:val="both"/>
    </w:pPr>
    <w:rPr>
      <w:rFonts w:ascii="Courier New" w:hAnsi="Courier New" w:cs="Times New Roman"/>
      <w:szCs w:val="20"/>
    </w:rPr>
  </w:style>
  <w:style w:type="character" w:customStyle="1" w:styleId="PlainTextChar">
    <w:name w:val="Plain Text Char"/>
    <w:link w:val="PlainText"/>
    <w:rsid w:val="00AA6C11"/>
    <w:rPr>
      <w:rFonts w:ascii="Courier New" w:hAnsi="Courier New"/>
      <w:sz w:val="22"/>
    </w:rPr>
  </w:style>
  <w:style w:type="paragraph" w:styleId="BalloonText">
    <w:name w:val="Balloon Text"/>
    <w:basedOn w:val="Normal"/>
    <w:link w:val="BalloonTextChar"/>
    <w:semiHidden/>
    <w:unhideWhenUsed/>
    <w:rsid w:val="00AA6C11"/>
    <w:rPr>
      <w:rFonts w:ascii="Tahoma" w:hAnsi="Tahoma" w:cs="Times New Roman"/>
      <w:sz w:val="16"/>
      <w:szCs w:val="16"/>
    </w:rPr>
  </w:style>
  <w:style w:type="character" w:customStyle="1" w:styleId="BalloonTextChar">
    <w:name w:val="Balloon Text Char"/>
    <w:link w:val="BalloonText"/>
    <w:semiHidden/>
    <w:rsid w:val="00AA6C11"/>
    <w:rPr>
      <w:rFonts w:ascii="Tahoma" w:hAnsi="Tahoma" w:cs="Tahoma"/>
      <w:sz w:val="16"/>
      <w:szCs w:val="16"/>
    </w:rPr>
  </w:style>
  <w:style w:type="paragraph" w:styleId="BodyTextIndent">
    <w:name w:val="Body Text Indent"/>
    <w:aliases w:val="Body Text Indent Char1,Body Text Indent Char Char1,Body Text Indent Char1 Char Char,Body Text Indent Char Char1 Char Char,Body Text Indent Char2 Char Char Char Char,Body Text Indent Char1 Char Char Char Char Char"/>
    <w:basedOn w:val="Normal"/>
    <w:link w:val="BodyTextIndentChar"/>
    <w:unhideWhenUsed/>
    <w:rsid w:val="00AA6C11"/>
    <w:pPr>
      <w:spacing w:after="120"/>
      <w:ind w:left="360"/>
    </w:pPr>
    <w:rPr>
      <w:rFonts w:cs="Times New Roman"/>
    </w:rPr>
  </w:style>
  <w:style w:type="character" w:customStyle="1" w:styleId="BodyTextIndentChar">
    <w:name w:val="Body Text Indent Char"/>
    <w:aliases w:val="Body Text Indent Char1 Char,Body Text Indent Char Char1 Char,Body Text Indent Char1 Char Char Char,Body Text Indent Char Char1 Char Char Char,Body Text Indent Char2 Char Char Char Char Char"/>
    <w:link w:val="BodyTextIndent"/>
    <w:rsid w:val="00AA6C11"/>
    <w:rPr>
      <w:rFonts w:ascii="Calibri" w:hAnsi="Calibri"/>
      <w:sz w:val="22"/>
      <w:szCs w:val="22"/>
    </w:rPr>
  </w:style>
  <w:style w:type="paragraph" w:customStyle="1" w:styleId="Questionsheading5">
    <w:name w:val="Questions (heading 5)"/>
    <w:rsid w:val="00AA6C11"/>
    <w:pPr>
      <w:tabs>
        <w:tab w:val="left" w:pos="2268"/>
      </w:tabs>
      <w:ind w:left="2268" w:hanging="1134"/>
    </w:pPr>
    <w:rPr>
      <w:rFonts w:ascii="Book Antiqua" w:hAnsi="Book Antiqua"/>
      <w:b/>
      <w:i/>
    </w:rPr>
  </w:style>
  <w:style w:type="paragraph" w:customStyle="1" w:styleId="MLBullet">
    <w:name w:val="ML Bullet"/>
    <w:basedOn w:val="Normal"/>
    <w:rsid w:val="00AA6C11"/>
    <w:pPr>
      <w:numPr>
        <w:numId w:val="1"/>
      </w:numPr>
    </w:pPr>
    <w:rPr>
      <w:rFonts w:ascii="Bookman Old Style" w:hAnsi="Bookman Old Style"/>
      <w:sz w:val="20"/>
    </w:rPr>
  </w:style>
  <w:style w:type="paragraph" w:customStyle="1" w:styleId="Default">
    <w:name w:val="Default"/>
    <w:rsid w:val="00AA6C11"/>
    <w:pPr>
      <w:autoSpaceDE w:val="0"/>
      <w:autoSpaceDN w:val="0"/>
      <w:adjustRightInd w:val="0"/>
    </w:pPr>
    <w:rPr>
      <w:rFonts w:eastAsia="Calibri"/>
      <w:color w:val="000000"/>
      <w:sz w:val="24"/>
      <w:szCs w:val="24"/>
    </w:rPr>
  </w:style>
  <w:style w:type="paragraph" w:customStyle="1" w:styleId="Profile">
    <w:name w:val="Profile"/>
    <w:basedOn w:val="Normal"/>
    <w:rsid w:val="00AA6C11"/>
    <w:pPr>
      <w:widowControl w:val="0"/>
      <w:autoSpaceDE w:val="0"/>
      <w:autoSpaceDN w:val="0"/>
    </w:pPr>
    <w:rPr>
      <w:sz w:val="20"/>
    </w:rPr>
  </w:style>
  <w:style w:type="paragraph" w:styleId="CommentText">
    <w:name w:val="annotation text"/>
    <w:basedOn w:val="Normal"/>
    <w:link w:val="CommentTextChar"/>
    <w:semiHidden/>
    <w:rsid w:val="00AA6C11"/>
    <w:pPr>
      <w:widowControl w:val="0"/>
      <w:autoSpaceDE w:val="0"/>
      <w:autoSpaceDN w:val="0"/>
    </w:pPr>
    <w:rPr>
      <w:rFonts w:cs="Times New Roman"/>
      <w:sz w:val="20"/>
      <w:szCs w:val="20"/>
    </w:rPr>
  </w:style>
  <w:style w:type="character" w:customStyle="1" w:styleId="CommentTextChar">
    <w:name w:val="Comment Text Char"/>
    <w:link w:val="CommentText"/>
    <w:semiHidden/>
    <w:rsid w:val="00AA6C11"/>
    <w:rPr>
      <w:rFonts w:ascii="Calibri" w:hAnsi="Calibri"/>
    </w:rPr>
  </w:style>
  <w:style w:type="paragraph" w:styleId="NormalWeb">
    <w:name w:val="Normal (Web)"/>
    <w:basedOn w:val="Normal"/>
    <w:uiPriority w:val="99"/>
    <w:unhideWhenUsed/>
    <w:rsid w:val="00AA6C11"/>
    <w:pPr>
      <w:spacing w:before="100" w:beforeAutospacing="1" w:after="100" w:afterAutospacing="1"/>
    </w:pPr>
    <w:rPr>
      <w:rFonts w:eastAsia="Calibri"/>
    </w:rPr>
  </w:style>
  <w:style w:type="character" w:styleId="CommentReference">
    <w:name w:val="annotation reference"/>
    <w:semiHidden/>
    <w:unhideWhenUsed/>
    <w:rsid w:val="00AA6C11"/>
    <w:rPr>
      <w:sz w:val="16"/>
      <w:szCs w:val="16"/>
    </w:rPr>
  </w:style>
  <w:style w:type="paragraph" w:styleId="CommentSubject">
    <w:name w:val="annotation subject"/>
    <w:basedOn w:val="CommentText"/>
    <w:next w:val="CommentText"/>
    <w:link w:val="CommentSubjectChar"/>
    <w:semiHidden/>
    <w:unhideWhenUsed/>
    <w:rsid w:val="00AA6C11"/>
    <w:pPr>
      <w:widowControl/>
      <w:autoSpaceDE/>
      <w:autoSpaceDN/>
    </w:pPr>
    <w:rPr>
      <w:b/>
      <w:bCs/>
    </w:rPr>
  </w:style>
  <w:style w:type="character" w:customStyle="1" w:styleId="CommentSubjectChar">
    <w:name w:val="Comment Subject Char"/>
    <w:link w:val="CommentSubject"/>
    <w:semiHidden/>
    <w:rsid w:val="00AA6C11"/>
    <w:rPr>
      <w:rFonts w:ascii="Calibri" w:hAnsi="Calibri"/>
      <w:b/>
      <w:bCs/>
    </w:rPr>
  </w:style>
  <w:style w:type="paragraph" w:styleId="FootnoteText">
    <w:name w:val="footnote text"/>
    <w:basedOn w:val="Normal"/>
    <w:link w:val="FootnoteTextChar"/>
    <w:rsid w:val="00AA6C11"/>
    <w:pPr>
      <w:jc w:val="both"/>
    </w:pPr>
    <w:rPr>
      <w:rFonts w:cs="Times New Roman"/>
      <w:szCs w:val="20"/>
    </w:rPr>
  </w:style>
  <w:style w:type="character" w:customStyle="1" w:styleId="FootnoteTextChar">
    <w:name w:val="Footnote Text Char"/>
    <w:link w:val="FootnoteText"/>
    <w:rsid w:val="00AA6C11"/>
    <w:rPr>
      <w:rFonts w:ascii="Calibri" w:hAnsi="Calibri"/>
      <w:sz w:val="22"/>
    </w:rPr>
  </w:style>
  <w:style w:type="character" w:customStyle="1" w:styleId="apple-converted-space">
    <w:name w:val="apple-converted-space"/>
    <w:basedOn w:val="DefaultParagraphFont"/>
    <w:rsid w:val="00AA6C11"/>
  </w:style>
  <w:style w:type="paragraph" w:styleId="BodyTextIndent3">
    <w:name w:val="Body Text Indent 3"/>
    <w:basedOn w:val="Normal"/>
    <w:link w:val="BodyTextIndent3Char"/>
    <w:unhideWhenUsed/>
    <w:rsid w:val="00AA6C11"/>
    <w:pPr>
      <w:spacing w:after="120"/>
      <w:ind w:left="360"/>
    </w:pPr>
    <w:rPr>
      <w:rFonts w:cs="Times New Roman"/>
      <w:sz w:val="16"/>
      <w:szCs w:val="16"/>
    </w:rPr>
  </w:style>
  <w:style w:type="character" w:customStyle="1" w:styleId="BodyTextIndent3Char">
    <w:name w:val="Body Text Indent 3 Char"/>
    <w:link w:val="BodyTextIndent3"/>
    <w:uiPriority w:val="99"/>
    <w:rsid w:val="00AA6C11"/>
    <w:rPr>
      <w:rFonts w:ascii="Calibri" w:hAnsi="Calibri"/>
      <w:sz w:val="16"/>
      <w:szCs w:val="16"/>
    </w:rPr>
  </w:style>
  <w:style w:type="paragraph" w:customStyle="1" w:styleId="parabasic">
    <w:name w:val="para:basic"/>
    <w:rsid w:val="00AA6C11"/>
    <w:pPr>
      <w:tabs>
        <w:tab w:val="left" w:pos="0"/>
        <w:tab w:val="left" w:pos="1440"/>
        <w:tab w:val="left" w:pos="2880"/>
        <w:tab w:val="left" w:pos="4320"/>
      </w:tabs>
      <w:spacing w:before="68" w:after="72" w:line="244" w:lineRule="auto"/>
      <w:jc w:val="both"/>
    </w:pPr>
  </w:style>
  <w:style w:type="paragraph" w:styleId="BodyText3">
    <w:name w:val="Body Text 3"/>
    <w:basedOn w:val="Normal"/>
    <w:link w:val="BodyText3Char"/>
    <w:uiPriority w:val="99"/>
    <w:semiHidden/>
    <w:unhideWhenUsed/>
    <w:rsid w:val="00AA6C11"/>
    <w:pPr>
      <w:spacing w:after="120"/>
    </w:pPr>
    <w:rPr>
      <w:rFonts w:cs="Times New Roman"/>
      <w:sz w:val="16"/>
      <w:szCs w:val="16"/>
    </w:rPr>
  </w:style>
  <w:style w:type="character" w:customStyle="1" w:styleId="BodyText3Char">
    <w:name w:val="Body Text 3 Char"/>
    <w:link w:val="BodyText3"/>
    <w:uiPriority w:val="99"/>
    <w:semiHidden/>
    <w:rsid w:val="00AA6C11"/>
    <w:rPr>
      <w:rFonts w:ascii="Calibri" w:hAnsi="Calibri"/>
      <w:sz w:val="16"/>
      <w:szCs w:val="16"/>
    </w:rPr>
  </w:style>
  <w:style w:type="paragraph" w:styleId="Revision">
    <w:name w:val="Revision"/>
    <w:hidden/>
    <w:uiPriority w:val="99"/>
    <w:semiHidden/>
    <w:rsid w:val="00AA6C11"/>
    <w:rPr>
      <w:rFonts w:ascii="Calibri" w:hAnsi="Calibri"/>
      <w:sz w:val="22"/>
      <w:szCs w:val="22"/>
    </w:rPr>
  </w:style>
  <w:style w:type="table" w:customStyle="1" w:styleId="LightList-Accent11">
    <w:name w:val="Light List - Accent 11"/>
    <w:basedOn w:val="TableNormal"/>
    <w:uiPriority w:val="61"/>
    <w:rsid w:val="00AA6C11"/>
    <w:rPr>
      <w:rFonts w:ascii="Calibri" w:eastAsia="Calibri" w:hAnsi="Calibri"/>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HighlightedVariable">
    <w:name w:val="Highlighted Variable"/>
    <w:rsid w:val="009112DD"/>
    <w:rPr>
      <w:rFonts w:ascii="Book Antiqua" w:hAnsi="Book Antiqua"/>
      <w:color w:val="0000FF"/>
    </w:rPr>
  </w:style>
  <w:style w:type="paragraph" w:customStyle="1" w:styleId="Bullet">
    <w:name w:val="Bullet"/>
    <w:basedOn w:val="BodyText"/>
    <w:rsid w:val="00282F5D"/>
    <w:pPr>
      <w:keepLines/>
      <w:widowControl/>
      <w:tabs>
        <w:tab w:val="clear" w:pos="-720"/>
      </w:tabs>
      <w:suppressAutoHyphens w:val="0"/>
      <w:spacing w:before="60" w:after="60"/>
      <w:ind w:left="3096" w:hanging="216"/>
      <w:jc w:val="left"/>
    </w:pPr>
    <w:rPr>
      <w:rFonts w:ascii="Book Antiqua" w:hAnsi="Book Antiqua"/>
      <w:spacing w:val="0"/>
    </w:rPr>
  </w:style>
  <w:style w:type="paragraph" w:customStyle="1" w:styleId="Boldcaps">
    <w:name w:val="Boldcaps"/>
    <w:basedOn w:val="Normal"/>
    <w:next w:val="Normal"/>
    <w:autoRedefine/>
    <w:rsid w:val="001E15B3"/>
    <w:pPr>
      <w:numPr>
        <w:numId w:val="4"/>
      </w:numPr>
      <w:tabs>
        <w:tab w:val="left" w:pos="924"/>
        <w:tab w:val="left" w:pos="1848"/>
        <w:tab w:val="left" w:pos="2773"/>
        <w:tab w:val="left" w:pos="3697"/>
        <w:tab w:val="left" w:pos="4621"/>
        <w:tab w:val="left" w:pos="5545"/>
        <w:tab w:val="left" w:pos="6469"/>
        <w:tab w:val="left" w:pos="7394"/>
        <w:tab w:val="left" w:pos="8318"/>
        <w:tab w:val="right" w:pos="8789"/>
      </w:tabs>
      <w:spacing w:after="120" w:line="276" w:lineRule="auto"/>
      <w:outlineLvl w:val="0"/>
    </w:pPr>
    <w:rPr>
      <w:rFonts w:ascii="Arial" w:eastAsia="MS Mincho" w:hAnsi="Arial" w:cs="Times New Roman"/>
      <w:b/>
      <w:caps/>
      <w:snapToGrid w:val="0"/>
      <w:sz w:val="24"/>
      <w:szCs w:val="24"/>
      <w:lang w:val="en-GB"/>
    </w:rPr>
  </w:style>
  <w:style w:type="paragraph" w:customStyle="1" w:styleId="PFNumLevel1">
    <w:name w:val="PF (Num) Level 1"/>
    <w:basedOn w:val="Normal"/>
    <w:rsid w:val="001E15B3"/>
    <w:pPr>
      <w:numPr>
        <w:numId w:val="3"/>
      </w:numPr>
      <w:tabs>
        <w:tab w:val="right" w:pos="7513"/>
        <w:tab w:val="left" w:pos="8318"/>
      </w:tabs>
      <w:spacing w:before="120" w:after="120" w:line="276" w:lineRule="auto"/>
    </w:pPr>
    <w:rPr>
      <w:rFonts w:ascii="Arial" w:eastAsia="MS Mincho" w:hAnsi="Arial" w:cs="Times New Roman"/>
      <w:snapToGrid w:val="0"/>
      <w:sz w:val="20"/>
      <w:szCs w:val="20"/>
      <w:lang w:val="en-GB"/>
    </w:rPr>
  </w:style>
  <w:style w:type="paragraph" w:styleId="MacroText">
    <w:name w:val="macro"/>
    <w:link w:val="MacroTextChar"/>
    <w:semiHidden/>
    <w:rsid w:val="001E15B3"/>
    <w:pPr>
      <w:tabs>
        <w:tab w:val="left" w:pos="480"/>
        <w:tab w:val="left" w:pos="960"/>
        <w:tab w:val="left" w:pos="1440"/>
        <w:tab w:val="left" w:pos="1920"/>
        <w:tab w:val="left" w:pos="2400"/>
        <w:tab w:val="left" w:pos="2880"/>
        <w:tab w:val="left" w:pos="3360"/>
        <w:tab w:val="left" w:pos="3840"/>
        <w:tab w:val="left" w:pos="4320"/>
      </w:tabs>
    </w:pPr>
    <w:rPr>
      <w:rFonts w:ascii="Courier New" w:eastAsia="MS Mincho" w:hAnsi="Courier New"/>
      <w:lang w:val="en-GB"/>
    </w:rPr>
  </w:style>
  <w:style w:type="character" w:customStyle="1" w:styleId="MacroTextChar">
    <w:name w:val="Macro Text Char"/>
    <w:link w:val="MacroText"/>
    <w:semiHidden/>
    <w:rsid w:val="001E15B3"/>
    <w:rPr>
      <w:rFonts w:ascii="Courier New" w:eastAsia="MS Mincho" w:hAnsi="Courier New"/>
      <w:lang w:val="en-GB" w:eastAsia="en-US" w:bidi="ar-SA"/>
    </w:rPr>
  </w:style>
  <w:style w:type="paragraph" w:customStyle="1" w:styleId="PFNumLevel2">
    <w:name w:val="PF (Num) Level 2"/>
    <w:basedOn w:val="Normal"/>
    <w:rsid w:val="001E15B3"/>
    <w:pPr>
      <w:numPr>
        <w:ilvl w:val="1"/>
        <w:numId w:val="3"/>
      </w:numPr>
      <w:tabs>
        <w:tab w:val="left" w:pos="2773"/>
        <w:tab w:val="left" w:pos="3697"/>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NumLevel3">
    <w:name w:val="PF (Num) Level 3"/>
    <w:basedOn w:val="Normal"/>
    <w:rsid w:val="001E15B3"/>
    <w:pPr>
      <w:numPr>
        <w:ilvl w:val="2"/>
        <w:numId w:val="3"/>
      </w:numPr>
      <w:tabs>
        <w:tab w:val="left" w:pos="3697"/>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NumLevel4">
    <w:name w:val="PF (Num) Level 4"/>
    <w:basedOn w:val="Normal"/>
    <w:rsid w:val="001E15B3"/>
    <w:pPr>
      <w:numPr>
        <w:ilvl w:val="3"/>
        <w:numId w:val="3"/>
      </w:numPr>
      <w:tabs>
        <w:tab w:val="left" w:pos="1848"/>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NumLevel5">
    <w:name w:val="PF (Num) Level 5"/>
    <w:basedOn w:val="Normal"/>
    <w:rsid w:val="001E15B3"/>
    <w:pPr>
      <w:numPr>
        <w:ilvl w:val="4"/>
        <w:numId w:val="3"/>
      </w:numPr>
      <w:tabs>
        <w:tab w:val="left" w:pos="2773"/>
        <w:tab w:val="left" w:pos="3697"/>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Subject">
    <w:name w:val="PF Subject"/>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line="276" w:lineRule="auto"/>
    </w:pPr>
    <w:rPr>
      <w:rFonts w:ascii="Arial" w:eastAsia="MS Mincho" w:hAnsi="Arial" w:cs="Times New Roman"/>
      <w:b/>
      <w:bCs/>
      <w:snapToGrid w:val="0"/>
      <w:sz w:val="24"/>
      <w:szCs w:val="20"/>
      <w:lang w:val="en-GB"/>
    </w:rPr>
  </w:style>
  <w:style w:type="paragraph" w:customStyle="1" w:styleId="PFAddress">
    <w:name w:val="PF Address"/>
    <w:basedOn w:val="Normal"/>
    <w:rsid w:val="001E15B3"/>
    <w:pPr>
      <w:spacing w:line="152" w:lineRule="exact"/>
      <w:ind w:left="180" w:right="-85"/>
      <w:jc w:val="right"/>
    </w:pPr>
    <w:rPr>
      <w:rFonts w:ascii="Arial" w:eastAsia="MS Mincho" w:hAnsi="Arial" w:cs="Arial"/>
      <w:color w:val="000000"/>
      <w:kern w:val="18"/>
      <w:sz w:val="16"/>
      <w:szCs w:val="24"/>
      <w:lang w:val="en-NZ"/>
    </w:rPr>
  </w:style>
  <w:style w:type="paragraph" w:customStyle="1" w:styleId="PFAddressBlock">
    <w:name w:val="PF Address Block"/>
    <w:basedOn w:val="Normal"/>
    <w:rsid w:val="001E15B3"/>
    <w:pPr>
      <w:framePr w:w="3130" w:h="3005" w:hRule="exact" w:wrap="around" w:vAnchor="page" w:hAnchor="page" w:x="8563" w:y="2723"/>
      <w:tabs>
        <w:tab w:val="left" w:pos="924"/>
        <w:tab w:val="left" w:pos="1848"/>
        <w:tab w:val="left" w:pos="2773"/>
        <w:tab w:val="left" w:pos="3697"/>
        <w:tab w:val="left" w:pos="4621"/>
        <w:tab w:val="left" w:pos="5545"/>
        <w:tab w:val="left" w:pos="6469"/>
        <w:tab w:val="left" w:pos="7394"/>
        <w:tab w:val="left" w:pos="8318"/>
        <w:tab w:val="right" w:pos="8789"/>
      </w:tabs>
      <w:spacing w:line="152" w:lineRule="exact"/>
      <w:ind w:left="181" w:right="-85"/>
      <w:jc w:val="right"/>
    </w:pPr>
    <w:rPr>
      <w:rFonts w:ascii="Univers 57 Condensed" w:eastAsia="MS Mincho" w:hAnsi="Univers 57 Condensed" w:cs="Times New Roman"/>
      <w:snapToGrid w:val="0"/>
      <w:sz w:val="15"/>
      <w:szCs w:val="20"/>
      <w:lang w:val="en-GB"/>
    </w:rPr>
  </w:style>
  <w:style w:type="paragraph" w:customStyle="1" w:styleId="PFBulletMargin">
    <w:name w:val="PF Bullet Margin"/>
    <w:basedOn w:val="Normal"/>
    <w:rsid w:val="001E15B3"/>
    <w:pPr>
      <w:numPr>
        <w:numId w:val="2"/>
      </w:numPr>
      <w:tabs>
        <w:tab w:val="left" w:pos="1848"/>
        <w:tab w:val="left" w:pos="2773"/>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BulletLevel1">
    <w:name w:val="PF Bullet Level 1"/>
    <w:basedOn w:val="PFBulletMargin"/>
    <w:rsid w:val="001E15B3"/>
    <w:pPr>
      <w:numPr>
        <w:ilvl w:val="1"/>
      </w:numPr>
      <w:tabs>
        <w:tab w:val="clear" w:pos="1848"/>
        <w:tab w:val="left" w:pos="3697"/>
        <w:tab w:val="num" w:pos="8832"/>
      </w:tabs>
      <w:ind w:left="8832" w:hanging="360"/>
    </w:pPr>
  </w:style>
  <w:style w:type="paragraph" w:customStyle="1" w:styleId="PFBulletLevel2">
    <w:name w:val="PF Bullet Level 2"/>
    <w:basedOn w:val="PFBulletLevel1"/>
    <w:rsid w:val="001E15B3"/>
    <w:pPr>
      <w:numPr>
        <w:ilvl w:val="2"/>
      </w:numPr>
      <w:tabs>
        <w:tab w:val="clear" w:pos="2773"/>
        <w:tab w:val="clear" w:pos="4621"/>
        <w:tab w:val="num" w:pos="9552"/>
      </w:tabs>
      <w:ind w:left="9552" w:hanging="360"/>
    </w:pPr>
  </w:style>
  <w:style w:type="paragraph" w:customStyle="1" w:styleId="PFBulletLevel3">
    <w:name w:val="PF Bullet Level 3"/>
    <w:basedOn w:val="PFBulletLevel2"/>
    <w:rsid w:val="001E15B3"/>
    <w:pPr>
      <w:numPr>
        <w:ilvl w:val="3"/>
      </w:numPr>
      <w:tabs>
        <w:tab w:val="clear" w:pos="3697"/>
        <w:tab w:val="num" w:pos="10272"/>
      </w:tabs>
      <w:ind w:left="10272" w:hanging="360"/>
    </w:pPr>
  </w:style>
  <w:style w:type="paragraph" w:customStyle="1" w:styleId="PFDate">
    <w:name w:val="PF Date"/>
    <w:basedOn w:val="Normal"/>
    <w:rsid w:val="001E15B3"/>
    <w:pPr>
      <w:tabs>
        <w:tab w:val="left" w:pos="924"/>
        <w:tab w:val="left" w:pos="1848"/>
        <w:tab w:val="left" w:pos="2772"/>
        <w:tab w:val="left" w:pos="3696"/>
        <w:tab w:val="left" w:pos="4620"/>
        <w:tab w:val="left" w:pos="5545"/>
        <w:tab w:val="left" w:pos="6469"/>
        <w:tab w:val="left" w:pos="7393"/>
        <w:tab w:val="left" w:pos="8317"/>
        <w:tab w:val="right" w:pos="8787"/>
      </w:tabs>
      <w:spacing w:before="478" w:after="276" w:line="276" w:lineRule="auto"/>
    </w:pPr>
    <w:rPr>
      <w:rFonts w:ascii="Arial" w:eastAsia="MS Mincho" w:hAnsi="Arial" w:cs="Times New Roman"/>
      <w:snapToGrid w:val="0"/>
      <w:sz w:val="20"/>
      <w:szCs w:val="20"/>
      <w:lang w:val="en-GB"/>
    </w:rPr>
  </w:style>
  <w:style w:type="paragraph" w:customStyle="1" w:styleId="PFLevel1">
    <w:name w:val="PF Level 1"/>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before="120" w:after="120" w:line="276" w:lineRule="auto"/>
      <w:ind w:left="924"/>
    </w:pPr>
    <w:rPr>
      <w:rFonts w:ascii="Arial" w:eastAsia="MS Mincho" w:hAnsi="Arial" w:cs="Times New Roman"/>
      <w:snapToGrid w:val="0"/>
      <w:sz w:val="20"/>
      <w:szCs w:val="20"/>
      <w:lang w:val="en-GB"/>
    </w:rPr>
  </w:style>
  <w:style w:type="paragraph" w:customStyle="1" w:styleId="PFLevel2">
    <w:name w:val="PF Level 2"/>
    <w:basedOn w:val="PFLevel1"/>
    <w:rsid w:val="001E15B3"/>
    <w:pPr>
      <w:ind w:left="1848"/>
    </w:pPr>
  </w:style>
  <w:style w:type="paragraph" w:customStyle="1" w:styleId="PFLevel3">
    <w:name w:val="PF Level 3"/>
    <w:basedOn w:val="PFLevel2"/>
    <w:rsid w:val="001E15B3"/>
    <w:pPr>
      <w:ind w:left="2773"/>
    </w:pPr>
  </w:style>
  <w:style w:type="paragraph" w:customStyle="1" w:styleId="PFLevel4">
    <w:name w:val="PF Level 4"/>
    <w:basedOn w:val="PFLevel3"/>
    <w:rsid w:val="001E15B3"/>
    <w:pPr>
      <w:ind w:left="3697"/>
    </w:pPr>
  </w:style>
  <w:style w:type="paragraph" w:customStyle="1" w:styleId="PFLevel5">
    <w:name w:val="PF Level 5"/>
    <w:basedOn w:val="PFLevel4"/>
    <w:rsid w:val="001E15B3"/>
    <w:pPr>
      <w:ind w:left="4621"/>
    </w:pPr>
  </w:style>
  <w:style w:type="paragraph" w:customStyle="1" w:styleId="PFLevel6">
    <w:name w:val="PF Level 6"/>
    <w:basedOn w:val="PFLevel5"/>
    <w:rsid w:val="001E15B3"/>
    <w:pPr>
      <w:ind w:left="5545"/>
    </w:pPr>
  </w:style>
  <w:style w:type="paragraph" w:customStyle="1" w:styleId="PFLevel7">
    <w:name w:val="PF Level 7"/>
    <w:basedOn w:val="PFLevel6"/>
    <w:rsid w:val="001E15B3"/>
    <w:pPr>
      <w:ind w:left="6469"/>
    </w:pPr>
  </w:style>
  <w:style w:type="paragraph" w:customStyle="1" w:styleId="PFLogo">
    <w:name w:val="PF Logo"/>
    <w:basedOn w:val="Normal"/>
    <w:rsid w:val="001E15B3"/>
    <w:pPr>
      <w:framePr w:w="3475" w:h="634" w:hRule="exact" w:hSpace="90" w:vSpace="90" w:wrap="auto" w:hAnchor="margin" w:x="2657" w:y="1"/>
      <w:pBdr>
        <w:top w:val="single" w:sz="6" w:space="0" w:color="FFFFFF"/>
        <w:left w:val="single" w:sz="6" w:space="0" w:color="FFFFFF"/>
        <w:bottom w:val="single" w:sz="6" w:space="0" w:color="FFFFFF"/>
        <w:right w:val="single" w:sz="6" w:space="0" w:color="FFFFFF"/>
      </w:pBdr>
      <w:tabs>
        <w:tab w:val="left" w:pos="924"/>
        <w:tab w:val="left" w:pos="1848"/>
        <w:tab w:val="left" w:pos="2773"/>
        <w:tab w:val="left" w:pos="3697"/>
        <w:tab w:val="left" w:pos="4621"/>
        <w:tab w:val="left" w:pos="5545"/>
        <w:tab w:val="left" w:pos="6469"/>
        <w:tab w:val="left" w:pos="7394"/>
        <w:tab w:val="left" w:pos="8318"/>
        <w:tab w:val="right" w:pos="8789"/>
      </w:tabs>
      <w:spacing w:line="276" w:lineRule="auto"/>
      <w:jc w:val="center"/>
    </w:pPr>
    <w:rPr>
      <w:rFonts w:ascii="Arial" w:eastAsia="MS Mincho" w:hAnsi="Arial" w:cs="Times New Roman"/>
      <w:snapToGrid w:val="0"/>
      <w:sz w:val="20"/>
      <w:szCs w:val="20"/>
      <w:lang w:val="en-GB"/>
    </w:rPr>
  </w:style>
  <w:style w:type="paragraph" w:customStyle="1" w:styleId="PFNormal">
    <w:name w:val="PF Normal"/>
    <w:basedOn w:val="Normal"/>
    <w:next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Offices">
    <w:name w:val="PF Offices"/>
    <w:basedOn w:val="Normal"/>
    <w:rsid w:val="001E15B3"/>
    <w:pPr>
      <w:spacing w:line="152" w:lineRule="exact"/>
      <w:ind w:left="-102"/>
    </w:pPr>
    <w:rPr>
      <w:rFonts w:ascii="Arial" w:eastAsia="MS Mincho" w:hAnsi="Arial" w:cs="Arial"/>
      <w:color w:val="000000"/>
      <w:kern w:val="18"/>
      <w:sz w:val="16"/>
      <w:szCs w:val="24"/>
      <w:lang w:val="en-NZ"/>
    </w:rPr>
  </w:style>
  <w:style w:type="paragraph" w:customStyle="1" w:styleId="PFQuotes">
    <w:name w:val="PF Quotes"/>
    <w:basedOn w:val="Normal"/>
    <w:next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before="60" w:after="60"/>
      <w:ind w:left="924" w:right="924"/>
    </w:pPr>
    <w:rPr>
      <w:rFonts w:ascii="Arial" w:eastAsia="MS Mincho" w:hAnsi="Arial" w:cs="Times New Roman"/>
      <w:snapToGrid w:val="0"/>
      <w:sz w:val="19"/>
      <w:szCs w:val="20"/>
      <w:lang w:val="en-GB"/>
    </w:rPr>
  </w:style>
  <w:style w:type="paragraph" w:customStyle="1" w:styleId="PhillipsFox">
    <w:name w:val="Phillips Fox"/>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line="276" w:lineRule="auto"/>
    </w:pPr>
    <w:rPr>
      <w:rFonts w:ascii="Arial" w:eastAsia="MS Mincho" w:hAnsi="Arial" w:cs="Times New Roman"/>
      <w:snapToGrid w:val="0"/>
      <w:sz w:val="20"/>
      <w:szCs w:val="20"/>
      <w:lang w:val="en-GB"/>
    </w:rPr>
  </w:style>
  <w:style w:type="paragraph" w:customStyle="1" w:styleId="SealingClauses">
    <w:name w:val="Sealing Clauses"/>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line="276" w:lineRule="auto"/>
    </w:pPr>
    <w:rPr>
      <w:rFonts w:ascii="Arial" w:eastAsia="MS Mincho" w:hAnsi="Arial" w:cs="Times New Roman"/>
      <w:snapToGrid w:val="0"/>
      <w:sz w:val="20"/>
      <w:szCs w:val="20"/>
      <w:lang w:val="en-GB"/>
    </w:rPr>
  </w:style>
  <w:style w:type="paragraph" w:customStyle="1" w:styleId="SealingClausesMiscellaneous">
    <w:name w:val="Sealing Clauses (Miscellaneous)"/>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line="276" w:lineRule="auto"/>
    </w:pPr>
    <w:rPr>
      <w:rFonts w:ascii="Arial" w:eastAsia="MS Mincho" w:hAnsi="Arial" w:cs="Times New Roman"/>
      <w:snapToGrid w:val="0"/>
      <w:sz w:val="20"/>
      <w:szCs w:val="20"/>
      <w:lang w:val="en-GB"/>
    </w:rPr>
  </w:style>
  <w:style w:type="paragraph" w:customStyle="1" w:styleId="SigningOff">
    <w:name w:val="Signing Off"/>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before="240" w:after="900" w:line="276" w:lineRule="auto"/>
    </w:pPr>
    <w:rPr>
      <w:rFonts w:ascii="Arial" w:eastAsia="MS Mincho" w:hAnsi="Arial" w:cs="Times New Roman"/>
      <w:snapToGrid w:val="0"/>
      <w:sz w:val="20"/>
      <w:szCs w:val="20"/>
      <w:lang w:val="en-GB"/>
    </w:rPr>
  </w:style>
  <w:style w:type="paragraph" w:styleId="TOC4">
    <w:name w:val="toc 4"/>
    <w:basedOn w:val="Normal"/>
    <w:next w:val="Normal"/>
    <w:autoRedefine/>
    <w:uiPriority w:val="39"/>
    <w:rsid w:val="001E15B3"/>
    <w:pPr>
      <w:tabs>
        <w:tab w:val="right" w:leader="dot" w:pos="8789"/>
      </w:tabs>
      <w:spacing w:line="720" w:lineRule="auto"/>
      <w:ind w:left="1418"/>
    </w:pPr>
    <w:rPr>
      <w:rFonts w:ascii="Times" w:eastAsia="MS Mincho" w:hAnsi="Times" w:cs="Times New Roman"/>
      <w:snapToGrid w:val="0"/>
      <w:sz w:val="20"/>
      <w:szCs w:val="20"/>
      <w:lang w:val="en-GB"/>
    </w:rPr>
  </w:style>
  <w:style w:type="paragraph" w:styleId="TOC5">
    <w:name w:val="toc 5"/>
    <w:basedOn w:val="Normal"/>
    <w:next w:val="Normal"/>
    <w:autoRedefine/>
    <w:uiPriority w:val="39"/>
    <w:rsid w:val="001E15B3"/>
    <w:pPr>
      <w:tabs>
        <w:tab w:val="right" w:pos="8789"/>
      </w:tabs>
      <w:ind w:left="1418"/>
    </w:pPr>
    <w:rPr>
      <w:rFonts w:ascii="Times" w:eastAsia="MS Mincho" w:hAnsi="Times" w:cs="Times New Roman"/>
      <w:snapToGrid w:val="0"/>
      <w:sz w:val="20"/>
      <w:szCs w:val="20"/>
      <w:lang w:val="en-GB"/>
    </w:rPr>
  </w:style>
  <w:style w:type="paragraph" w:styleId="TOC6">
    <w:name w:val="toc 6"/>
    <w:basedOn w:val="Normal"/>
    <w:next w:val="Normal"/>
    <w:autoRedefine/>
    <w:uiPriority w:val="39"/>
    <w:rsid w:val="001E15B3"/>
    <w:pPr>
      <w:tabs>
        <w:tab w:val="left" w:pos="720"/>
        <w:tab w:val="left" w:pos="1418"/>
        <w:tab w:val="right" w:pos="8789"/>
      </w:tabs>
      <w:spacing w:before="60" w:after="60" w:line="276" w:lineRule="auto"/>
      <w:ind w:left="1200"/>
    </w:pPr>
    <w:rPr>
      <w:rFonts w:ascii="Arial" w:eastAsia="MS Mincho" w:hAnsi="Arial" w:cs="Times New Roman"/>
      <w:snapToGrid w:val="0"/>
      <w:sz w:val="20"/>
      <w:szCs w:val="20"/>
      <w:lang w:val="en-GB"/>
    </w:rPr>
  </w:style>
  <w:style w:type="paragraph" w:styleId="TOC7">
    <w:name w:val="toc 7"/>
    <w:basedOn w:val="Normal"/>
    <w:next w:val="Normal"/>
    <w:autoRedefine/>
    <w:uiPriority w:val="39"/>
    <w:rsid w:val="001E15B3"/>
    <w:pPr>
      <w:tabs>
        <w:tab w:val="left" w:pos="720"/>
        <w:tab w:val="left" w:pos="1418"/>
        <w:tab w:val="right" w:pos="8789"/>
      </w:tabs>
      <w:spacing w:before="60" w:after="60" w:line="276" w:lineRule="auto"/>
      <w:ind w:left="1440"/>
    </w:pPr>
    <w:rPr>
      <w:rFonts w:ascii="Arial" w:eastAsia="MS Mincho" w:hAnsi="Arial" w:cs="Times New Roman"/>
      <w:snapToGrid w:val="0"/>
      <w:sz w:val="20"/>
      <w:szCs w:val="20"/>
      <w:lang w:val="en-GB"/>
    </w:rPr>
  </w:style>
  <w:style w:type="paragraph" w:styleId="TOC8">
    <w:name w:val="toc 8"/>
    <w:basedOn w:val="Normal"/>
    <w:next w:val="Normal"/>
    <w:autoRedefine/>
    <w:uiPriority w:val="39"/>
    <w:rsid w:val="001E15B3"/>
    <w:pPr>
      <w:tabs>
        <w:tab w:val="left" w:pos="720"/>
        <w:tab w:val="left" w:pos="1418"/>
        <w:tab w:val="right" w:pos="8789"/>
      </w:tabs>
      <w:spacing w:before="60" w:after="60" w:line="276" w:lineRule="auto"/>
      <w:ind w:left="1680"/>
    </w:pPr>
    <w:rPr>
      <w:rFonts w:ascii="Arial" w:eastAsia="MS Mincho" w:hAnsi="Arial" w:cs="Times New Roman"/>
      <w:snapToGrid w:val="0"/>
      <w:sz w:val="20"/>
      <w:szCs w:val="20"/>
      <w:lang w:val="en-GB"/>
    </w:rPr>
  </w:style>
  <w:style w:type="paragraph" w:styleId="TOC9">
    <w:name w:val="toc 9"/>
    <w:basedOn w:val="Normal"/>
    <w:next w:val="Normal"/>
    <w:autoRedefine/>
    <w:uiPriority w:val="39"/>
    <w:rsid w:val="001E15B3"/>
    <w:pPr>
      <w:tabs>
        <w:tab w:val="left" w:pos="720"/>
        <w:tab w:val="left" w:pos="1418"/>
        <w:tab w:val="right" w:pos="8789"/>
      </w:tabs>
      <w:spacing w:before="60" w:after="60" w:line="276" w:lineRule="auto"/>
      <w:ind w:left="1920"/>
    </w:pPr>
    <w:rPr>
      <w:rFonts w:ascii="Arial" w:eastAsia="MS Mincho" w:hAnsi="Arial" w:cs="Times New Roman"/>
      <w:snapToGrid w:val="0"/>
      <w:sz w:val="20"/>
      <w:szCs w:val="20"/>
      <w:lang w:val="en-GB"/>
    </w:rPr>
  </w:style>
  <w:style w:type="paragraph" w:customStyle="1" w:styleId="PFAddressee">
    <w:name w:val="PF Addressee"/>
    <w:basedOn w:val="Normal"/>
    <w:rsid w:val="001E15B3"/>
    <w:pPr>
      <w:tabs>
        <w:tab w:val="left" w:pos="924"/>
        <w:tab w:val="left" w:pos="1848"/>
        <w:tab w:val="left" w:pos="2772"/>
        <w:tab w:val="left" w:pos="3696"/>
        <w:tab w:val="left" w:pos="4620"/>
        <w:tab w:val="left" w:pos="5545"/>
        <w:tab w:val="left" w:pos="6469"/>
        <w:tab w:val="left" w:pos="7393"/>
        <w:tab w:val="left" w:pos="8317"/>
        <w:tab w:val="right" w:pos="8787"/>
      </w:tabs>
      <w:spacing w:line="276" w:lineRule="auto"/>
    </w:pPr>
    <w:rPr>
      <w:rFonts w:ascii="Arial" w:eastAsia="MS Mincho" w:hAnsi="Arial" w:cs="Times New Roman"/>
      <w:snapToGrid w:val="0"/>
      <w:sz w:val="20"/>
      <w:szCs w:val="20"/>
      <w:lang w:val="en-GB"/>
    </w:rPr>
  </w:style>
  <w:style w:type="paragraph" w:styleId="DocumentMap">
    <w:name w:val="Document Map"/>
    <w:basedOn w:val="Normal"/>
    <w:link w:val="DocumentMapChar"/>
    <w:semiHidden/>
    <w:rsid w:val="001E15B3"/>
    <w:pPr>
      <w:shd w:val="clear" w:color="auto" w:fill="000080"/>
      <w:tabs>
        <w:tab w:val="left" w:pos="924"/>
        <w:tab w:val="left" w:pos="1848"/>
        <w:tab w:val="left" w:pos="2773"/>
        <w:tab w:val="left" w:pos="3697"/>
        <w:tab w:val="left" w:pos="4621"/>
        <w:tab w:val="left" w:pos="5545"/>
        <w:tab w:val="left" w:pos="6469"/>
        <w:tab w:val="left" w:pos="7394"/>
        <w:tab w:val="left" w:pos="8318"/>
        <w:tab w:val="right" w:pos="8789"/>
      </w:tabs>
      <w:spacing w:before="120" w:after="120" w:line="276" w:lineRule="auto"/>
    </w:pPr>
    <w:rPr>
      <w:rFonts w:ascii="Tahoma" w:eastAsia="MS Mincho" w:hAnsi="Tahoma" w:cs="Times New Roman"/>
      <w:snapToGrid w:val="0"/>
      <w:sz w:val="20"/>
      <w:szCs w:val="20"/>
      <w:lang w:val="en-GB"/>
    </w:rPr>
  </w:style>
  <w:style w:type="character" w:customStyle="1" w:styleId="DocumentMapChar">
    <w:name w:val="Document Map Char"/>
    <w:link w:val="DocumentMap"/>
    <w:semiHidden/>
    <w:rsid w:val="001E15B3"/>
    <w:rPr>
      <w:rFonts w:ascii="Tahoma" w:eastAsia="MS Mincho" w:hAnsi="Tahoma" w:cs="Tahoma"/>
      <w:snapToGrid w:val="0"/>
      <w:shd w:val="clear" w:color="auto" w:fill="000080"/>
      <w:lang w:val="en-GB"/>
    </w:rPr>
  </w:style>
  <w:style w:type="table" w:customStyle="1" w:styleId="TableNormal1">
    <w:name w:val="Table Normal1"/>
    <w:next w:val="TableNormal"/>
    <w:semiHidden/>
    <w:rsid w:val="001E15B3"/>
    <w:rPr>
      <w:rFonts w:ascii="Century" w:eastAsia="MS Mincho" w:hAnsi="Century"/>
    </w:rPr>
    <w:tblPr>
      <w:tblInd w:w="0" w:type="dxa"/>
      <w:tblCellMar>
        <w:top w:w="0" w:type="dxa"/>
        <w:left w:w="108" w:type="dxa"/>
        <w:bottom w:w="0" w:type="dxa"/>
        <w:right w:w="108" w:type="dxa"/>
      </w:tblCellMar>
    </w:tblPr>
  </w:style>
  <w:style w:type="character" w:customStyle="1" w:styleId="EmailStyle67">
    <w:name w:val="EmailStyle67"/>
    <w:semiHidden/>
    <w:rsid w:val="001E15B3"/>
    <w:rPr>
      <w:rFonts w:ascii="Arial" w:hAnsi="Arial" w:cs="Arial"/>
      <w:color w:val="auto"/>
      <w:sz w:val="20"/>
      <w:szCs w:val="20"/>
    </w:rPr>
  </w:style>
  <w:style w:type="character" w:styleId="FootnoteReference">
    <w:name w:val="footnote reference"/>
    <w:semiHidden/>
    <w:rsid w:val="001E15B3"/>
    <w:rPr>
      <w:vertAlign w:val="superscript"/>
    </w:rPr>
  </w:style>
  <w:style w:type="paragraph" w:customStyle="1" w:styleId="StyleAfter-004Before5ptAfter5ptLinespacings">
    <w:name w:val="Style After:  -0.04&quot; Before:  5 pt After:  5 pt Line spacing:  s..."/>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pPr>
    <w:rPr>
      <w:rFonts w:ascii="Arial" w:eastAsia="MS Mincho" w:hAnsi="Arial" w:cs="Times New Roman"/>
      <w:snapToGrid w:val="0"/>
      <w:sz w:val="20"/>
      <w:szCs w:val="20"/>
      <w:lang w:val="en-GB"/>
    </w:rPr>
  </w:style>
  <w:style w:type="table" w:customStyle="1" w:styleId="TableGrid1">
    <w:name w:val="Table Grid1"/>
    <w:basedOn w:val="TableNormal"/>
    <w:next w:val="TableGrid"/>
    <w:rsid w:val="001E15B3"/>
    <w:rPr>
      <w:rFonts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1E15B3"/>
    <w:rPr>
      <w:rFonts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Normal">
    <w:name w:val="Bullet Normal"/>
    <w:basedOn w:val="ListBullet"/>
    <w:autoRedefine/>
    <w:rsid w:val="001E15B3"/>
    <w:pPr>
      <w:tabs>
        <w:tab w:val="clear" w:pos="924"/>
        <w:tab w:val="clear" w:pos="1848"/>
        <w:tab w:val="clear" w:pos="2773"/>
        <w:tab w:val="clear" w:pos="3697"/>
        <w:tab w:val="clear" w:pos="4621"/>
        <w:tab w:val="clear" w:pos="5545"/>
        <w:tab w:val="clear" w:pos="6469"/>
        <w:tab w:val="clear" w:pos="7394"/>
        <w:tab w:val="clear" w:pos="8318"/>
        <w:tab w:val="clear" w:pos="8789"/>
      </w:tabs>
      <w:spacing w:before="0" w:after="0"/>
      <w:ind w:right="-60"/>
    </w:pPr>
    <w:rPr>
      <w:rFonts w:eastAsia="Times New Roman" w:cs="Angsana New"/>
      <w:lang w:val="en-US"/>
    </w:rPr>
  </w:style>
  <w:style w:type="paragraph" w:styleId="ListBullet">
    <w:name w:val="List Bullet"/>
    <w:basedOn w:val="Normal"/>
    <w:rsid w:val="001E15B3"/>
    <w:pPr>
      <w:tabs>
        <w:tab w:val="num" w:pos="720"/>
        <w:tab w:val="left" w:pos="924"/>
        <w:tab w:val="left" w:pos="1848"/>
        <w:tab w:val="left" w:pos="2773"/>
        <w:tab w:val="left" w:pos="3697"/>
        <w:tab w:val="left" w:pos="4621"/>
        <w:tab w:val="left" w:pos="5545"/>
        <w:tab w:val="left" w:pos="6469"/>
        <w:tab w:val="left" w:pos="7394"/>
        <w:tab w:val="left" w:pos="8318"/>
        <w:tab w:val="right" w:pos="8789"/>
      </w:tabs>
      <w:spacing w:before="120" w:after="120" w:line="276" w:lineRule="auto"/>
      <w:ind w:left="720" w:hanging="360"/>
    </w:pPr>
    <w:rPr>
      <w:rFonts w:ascii="Arial" w:eastAsia="MS Mincho" w:hAnsi="Arial" w:cs="Times New Roman"/>
      <w:snapToGrid w:val="0"/>
      <w:sz w:val="20"/>
      <w:szCs w:val="20"/>
      <w:lang w:val="en-GB"/>
    </w:rPr>
  </w:style>
  <w:style w:type="character" w:customStyle="1" w:styleId="CaptionbodyChar">
    <w:name w:val="Caption body Char"/>
    <w:link w:val="Captionbody"/>
    <w:rsid w:val="001E15B3"/>
    <w:rPr>
      <w:rFonts w:ascii="Arial" w:hAnsi="Arial"/>
      <w:color w:val="000000"/>
      <w:sz w:val="18"/>
      <w:szCs w:val="22"/>
      <w:lang w:val="en-US" w:eastAsia="en-US" w:bidi="ar-SA"/>
    </w:rPr>
  </w:style>
  <w:style w:type="paragraph" w:customStyle="1" w:styleId="Captionbody">
    <w:name w:val="Caption body"/>
    <w:link w:val="CaptionbodyChar"/>
    <w:rsid w:val="001E15B3"/>
    <w:pPr>
      <w:spacing w:after="80" w:line="200" w:lineRule="exact"/>
    </w:pPr>
    <w:rPr>
      <w:rFonts w:ascii="Arial" w:hAnsi="Arial"/>
      <w:color w:val="000000"/>
      <w:sz w:val="18"/>
      <w:szCs w:val="22"/>
    </w:rPr>
  </w:style>
  <w:style w:type="paragraph" w:customStyle="1" w:styleId="BulletSub">
    <w:name w:val="Bullet Sub"/>
    <w:basedOn w:val="Bullet"/>
    <w:rsid w:val="00D23E1D"/>
    <w:pPr>
      <w:keepNext/>
      <w:numPr>
        <w:numId w:val="5"/>
      </w:numPr>
      <w:spacing w:before="40" w:after="0"/>
      <w:jc w:val="both"/>
    </w:pPr>
    <w:rPr>
      <w:lang w:val="en-GB"/>
    </w:rPr>
  </w:style>
  <w:style w:type="table" w:styleId="LightGrid-Accent3">
    <w:name w:val="Light Grid Accent 3"/>
    <w:basedOn w:val="TableNormal"/>
    <w:uiPriority w:val="62"/>
    <w:rsid w:val="00FC3439"/>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Light" w:eastAsia="Times New Roman" w:hAnsi="Calibri Light"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MediumShading1-Accent3">
    <w:name w:val="Medium Shading 1 Accent 3"/>
    <w:basedOn w:val="TableNormal"/>
    <w:uiPriority w:val="63"/>
    <w:rsid w:val="00DD775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LightList-Accent3">
    <w:name w:val="Light List Accent 3"/>
    <w:basedOn w:val="TableNormal"/>
    <w:uiPriority w:val="61"/>
    <w:rsid w:val="00DD7752"/>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PlainText1">
    <w:name w:val="Plain Text1"/>
    <w:basedOn w:val="Normal"/>
    <w:rsid w:val="00956143"/>
    <w:pPr>
      <w:keepNext/>
      <w:spacing w:after="120"/>
    </w:pPr>
    <w:rPr>
      <w:rFonts w:ascii="Arial" w:hAnsi="Arial" w:cs="Times New Roman"/>
      <w:sz w:val="20"/>
      <w:szCs w:val="20"/>
    </w:rPr>
  </w:style>
  <w:style w:type="paragraph" w:customStyle="1" w:styleId="Tabletext">
    <w:name w:val="Table text"/>
    <w:basedOn w:val="Normal"/>
    <w:rsid w:val="003D4291"/>
    <w:pPr>
      <w:keepNext/>
      <w:spacing w:before="60" w:after="40"/>
    </w:pPr>
    <w:rPr>
      <w:rFonts w:ascii="Arial" w:hAnsi="Arial" w:cs="Times New Roman"/>
      <w:sz w:val="18"/>
      <w:szCs w:val="20"/>
    </w:rPr>
  </w:style>
  <w:style w:type="numbering" w:customStyle="1" w:styleId="SOWNumbering">
    <w:name w:val="SOW Numbering"/>
    <w:uiPriority w:val="99"/>
    <w:rsid w:val="006924A0"/>
    <w:pPr>
      <w:numPr>
        <w:numId w:val="6"/>
      </w:numPr>
    </w:pPr>
  </w:style>
  <w:style w:type="numbering" w:customStyle="1" w:styleId="NoList1">
    <w:name w:val="No List1"/>
    <w:next w:val="NoList"/>
    <w:semiHidden/>
    <w:rsid w:val="004446B7"/>
  </w:style>
  <w:style w:type="paragraph" w:styleId="BodyTextIndent2">
    <w:name w:val="Body Text Indent 2"/>
    <w:basedOn w:val="Normal"/>
    <w:link w:val="BodyTextIndent2Char"/>
    <w:rsid w:val="004446B7"/>
    <w:pPr>
      <w:suppressAutoHyphens/>
      <w:ind w:left="720"/>
    </w:pPr>
    <w:rPr>
      <w:rFonts w:ascii="Arial" w:hAnsi="Arial" w:cs="Times New Roman"/>
      <w:szCs w:val="20"/>
    </w:rPr>
  </w:style>
  <w:style w:type="character" w:customStyle="1" w:styleId="BodyTextIndent2Char">
    <w:name w:val="Body Text Indent 2 Char"/>
    <w:basedOn w:val="DefaultParagraphFont"/>
    <w:link w:val="BodyTextIndent2"/>
    <w:rsid w:val="004446B7"/>
    <w:rPr>
      <w:rFonts w:ascii="Arial" w:hAnsi="Arial"/>
      <w:sz w:val="22"/>
    </w:rPr>
  </w:style>
  <w:style w:type="paragraph" w:styleId="ListNumber">
    <w:name w:val="List Number"/>
    <w:rsid w:val="004446B7"/>
    <w:pPr>
      <w:numPr>
        <w:numId w:val="7"/>
      </w:numPr>
      <w:spacing w:before="120" w:after="60"/>
    </w:pPr>
    <w:rPr>
      <w:rFonts w:ascii="Arial" w:hAnsi="Arial"/>
      <w:b/>
      <w:caps/>
      <w:sz w:val="24"/>
    </w:rPr>
  </w:style>
  <w:style w:type="paragraph" w:styleId="ListNumber2">
    <w:name w:val="List Number 2"/>
    <w:basedOn w:val="ListFormat"/>
    <w:link w:val="ListNumber2Char"/>
    <w:rsid w:val="004446B7"/>
    <w:pPr>
      <w:numPr>
        <w:numId w:val="8"/>
      </w:numPr>
      <w:tabs>
        <w:tab w:val="clear" w:pos="720"/>
        <w:tab w:val="num" w:pos="1080"/>
      </w:tabs>
      <w:ind w:left="1080" w:hanging="720"/>
    </w:pPr>
  </w:style>
  <w:style w:type="paragraph" w:customStyle="1" w:styleId="ListNumber6">
    <w:name w:val="List Number 6"/>
    <w:basedOn w:val="ListFormat"/>
    <w:rsid w:val="004446B7"/>
    <w:pPr>
      <w:numPr>
        <w:ilvl w:val="5"/>
        <w:numId w:val="7"/>
      </w:numPr>
      <w:tabs>
        <w:tab w:val="clear" w:pos="3240"/>
      </w:tabs>
      <w:ind w:left="6480" w:hanging="1440"/>
    </w:pPr>
  </w:style>
  <w:style w:type="paragraph" w:styleId="List">
    <w:name w:val="List"/>
    <w:basedOn w:val="Normal"/>
    <w:rsid w:val="004446B7"/>
    <w:pPr>
      <w:ind w:left="360" w:hanging="360"/>
    </w:pPr>
    <w:rPr>
      <w:rFonts w:ascii="Arial" w:hAnsi="Arial" w:cs="Times New Roman"/>
      <w:sz w:val="24"/>
      <w:szCs w:val="20"/>
    </w:rPr>
  </w:style>
  <w:style w:type="paragraph" w:styleId="ListNumber3">
    <w:name w:val="List Number 3"/>
    <w:basedOn w:val="ListFormat"/>
    <w:rsid w:val="004446B7"/>
    <w:pPr>
      <w:numPr>
        <w:ilvl w:val="2"/>
        <w:numId w:val="7"/>
      </w:numPr>
      <w:tabs>
        <w:tab w:val="clear" w:pos="1800"/>
      </w:tabs>
      <w:ind w:left="2160" w:hanging="1080"/>
    </w:pPr>
  </w:style>
  <w:style w:type="paragraph" w:styleId="ListNumber4">
    <w:name w:val="List Number 4"/>
    <w:basedOn w:val="ListFormat"/>
    <w:rsid w:val="004446B7"/>
    <w:pPr>
      <w:numPr>
        <w:ilvl w:val="3"/>
        <w:numId w:val="7"/>
      </w:numPr>
      <w:tabs>
        <w:tab w:val="clear" w:pos="2160"/>
      </w:tabs>
      <w:ind w:left="3600" w:hanging="1440"/>
    </w:pPr>
  </w:style>
  <w:style w:type="paragraph" w:styleId="ListNumber5">
    <w:name w:val="List Number 5"/>
    <w:basedOn w:val="ListFormat"/>
    <w:rsid w:val="004446B7"/>
    <w:pPr>
      <w:numPr>
        <w:ilvl w:val="4"/>
        <w:numId w:val="7"/>
      </w:numPr>
      <w:tabs>
        <w:tab w:val="clear" w:pos="2520"/>
      </w:tabs>
      <w:ind w:left="5040" w:hanging="1440"/>
    </w:pPr>
  </w:style>
  <w:style w:type="paragraph" w:customStyle="1" w:styleId="Indent2SOP">
    <w:name w:val="Indent 2 (SOP)"/>
    <w:basedOn w:val="ListNumber2"/>
    <w:rsid w:val="004446B7"/>
    <w:pPr>
      <w:numPr>
        <w:numId w:val="0"/>
      </w:numPr>
      <w:ind w:left="1080"/>
    </w:pPr>
  </w:style>
  <w:style w:type="paragraph" w:customStyle="1" w:styleId="ListNumber2-Definitions">
    <w:name w:val="List Number 2 - Definitions"/>
    <w:basedOn w:val="ListNumber2"/>
    <w:link w:val="ListNumber2-DefinitionsCharChar"/>
    <w:rsid w:val="004446B7"/>
    <w:rPr>
      <w:u w:val="single"/>
    </w:rPr>
  </w:style>
  <w:style w:type="character" w:customStyle="1" w:styleId="ListNumber2Char">
    <w:name w:val="List Number 2 Char"/>
    <w:link w:val="ListNumber2"/>
    <w:rsid w:val="004446B7"/>
    <w:rPr>
      <w:rFonts w:ascii="Arial" w:hAnsi="Arial"/>
      <w:sz w:val="24"/>
    </w:rPr>
  </w:style>
  <w:style w:type="character" w:customStyle="1" w:styleId="ListNumber2-DefinitionsCharChar">
    <w:name w:val="List Number 2 - Definitions Char Char"/>
    <w:link w:val="ListNumber2-Definitions"/>
    <w:rsid w:val="004446B7"/>
    <w:rPr>
      <w:rFonts w:ascii="Arial" w:hAnsi="Arial"/>
      <w:sz w:val="24"/>
      <w:u w:val="single"/>
    </w:rPr>
  </w:style>
  <w:style w:type="paragraph" w:customStyle="1" w:styleId="Indent3SOP">
    <w:name w:val="Indent 3 (SOP)"/>
    <w:basedOn w:val="ListNumber3"/>
    <w:rsid w:val="004446B7"/>
    <w:pPr>
      <w:numPr>
        <w:ilvl w:val="0"/>
        <w:numId w:val="0"/>
      </w:numPr>
      <w:ind w:left="2160"/>
    </w:pPr>
  </w:style>
  <w:style w:type="paragraph" w:customStyle="1" w:styleId="Indent4SOP">
    <w:name w:val="Indent 4 (SOP)"/>
    <w:basedOn w:val="ListNumber4"/>
    <w:rsid w:val="004446B7"/>
    <w:pPr>
      <w:numPr>
        <w:ilvl w:val="0"/>
        <w:numId w:val="0"/>
      </w:numPr>
      <w:ind w:left="3600"/>
    </w:pPr>
  </w:style>
  <w:style w:type="paragraph" w:customStyle="1" w:styleId="Indent5SOP">
    <w:name w:val="Indent 5 (SOP)"/>
    <w:basedOn w:val="ListNumber5"/>
    <w:rsid w:val="004446B7"/>
    <w:pPr>
      <w:numPr>
        <w:ilvl w:val="0"/>
        <w:numId w:val="0"/>
      </w:numPr>
      <w:ind w:left="5040"/>
    </w:pPr>
  </w:style>
  <w:style w:type="paragraph" w:customStyle="1" w:styleId="Indent1SOP">
    <w:name w:val="Indent 1 (SOP)"/>
    <w:basedOn w:val="Indent2SOP"/>
    <w:rsid w:val="004446B7"/>
    <w:pPr>
      <w:ind w:left="360"/>
    </w:pPr>
  </w:style>
  <w:style w:type="paragraph" w:customStyle="1" w:styleId="ListFormat">
    <w:name w:val="List Format"/>
    <w:rsid w:val="004446B7"/>
    <w:pPr>
      <w:spacing w:before="120"/>
    </w:pPr>
    <w:rPr>
      <w:rFonts w:ascii="Arial" w:hAnsi="Arial"/>
      <w:sz w:val="24"/>
    </w:rPr>
  </w:style>
  <w:style w:type="paragraph" w:customStyle="1" w:styleId="TableBodyText">
    <w:name w:val="Table Body Text"/>
    <w:basedOn w:val="Normal"/>
    <w:rsid w:val="004446B7"/>
    <w:pPr>
      <w:spacing w:before="120" w:after="120"/>
      <w:jc w:val="both"/>
    </w:pPr>
    <w:rPr>
      <w:rFonts w:ascii="Arial" w:hAnsi="Arial" w:cs="Arial"/>
      <w:szCs w:val="24"/>
    </w:rPr>
  </w:style>
  <w:style w:type="paragraph" w:customStyle="1" w:styleId="BodyTextCenter">
    <w:name w:val="Body Text Center"/>
    <w:basedOn w:val="Normal"/>
    <w:rsid w:val="004446B7"/>
    <w:pPr>
      <w:jc w:val="center"/>
    </w:pPr>
    <w:rPr>
      <w:rFonts w:ascii="Arial" w:hAnsi="Arial" w:cs="Times New Roman"/>
      <w:snapToGrid w:val="0"/>
      <w:szCs w:val="20"/>
    </w:rPr>
  </w:style>
  <w:style w:type="paragraph" w:customStyle="1" w:styleId="Approval">
    <w:name w:val="Approval"/>
    <w:basedOn w:val="Normal"/>
    <w:autoRedefine/>
    <w:rsid w:val="004446B7"/>
    <w:pPr>
      <w:tabs>
        <w:tab w:val="left" w:pos="720"/>
        <w:tab w:val="right" w:leader="dot" w:pos="9000"/>
      </w:tabs>
      <w:spacing w:before="120"/>
      <w:jc w:val="center"/>
    </w:pPr>
    <w:rPr>
      <w:rFonts w:ascii="Arial" w:hAnsi="Arial" w:cs="Times New Roman"/>
      <w:b/>
      <w:sz w:val="32"/>
    </w:rPr>
  </w:style>
  <w:style w:type="paragraph" w:customStyle="1" w:styleId="TableHeaderno6pt">
    <w:name w:val="Table Header (no 6pt)"/>
    <w:rsid w:val="004446B7"/>
    <w:pPr>
      <w:jc w:val="center"/>
    </w:pPr>
    <w:rPr>
      <w:rFonts w:ascii="Arial" w:hAnsi="Arial"/>
      <w:b/>
      <w:sz w:val="22"/>
    </w:rPr>
  </w:style>
  <w:style w:type="character" w:customStyle="1" w:styleId="st1">
    <w:name w:val="st1"/>
    <w:rsid w:val="004446B7"/>
  </w:style>
  <w:style w:type="paragraph" w:customStyle="1" w:styleId="Indent1">
    <w:name w:val="Indent1"/>
    <w:basedOn w:val="Normal"/>
    <w:rsid w:val="004446B7"/>
    <w:pPr>
      <w:overflowPunct w:val="0"/>
      <w:autoSpaceDE w:val="0"/>
      <w:autoSpaceDN w:val="0"/>
      <w:adjustRightInd w:val="0"/>
      <w:spacing w:after="120"/>
      <w:ind w:left="1134"/>
      <w:jc w:val="both"/>
      <w:textAlignment w:val="baseline"/>
    </w:pPr>
    <w:rPr>
      <w:rFonts w:ascii="Agfa Rotis Semisans" w:hAnsi="Agfa Rotis Semisans" w:cs="Times New Roman"/>
      <w:sz w:val="24"/>
      <w:szCs w:val="20"/>
    </w:rPr>
  </w:style>
  <w:style w:type="paragraph" w:customStyle="1" w:styleId="Bodytextrev">
    <w:name w:val="Body text (rev)"/>
    <w:basedOn w:val="Normal"/>
    <w:link w:val="BodytextrevChar"/>
    <w:rsid w:val="004446B7"/>
    <w:pPr>
      <w:spacing w:before="60" w:after="120"/>
      <w:jc w:val="both"/>
    </w:pPr>
    <w:rPr>
      <w:rFonts w:ascii="GE Inspira" w:hAnsi="GE Inspira" w:cs="Times New Roman"/>
      <w:sz w:val="20"/>
      <w:szCs w:val="20"/>
      <w:lang w:val="en-GB" w:eastAsia="zh-CN"/>
    </w:rPr>
  </w:style>
  <w:style w:type="character" w:customStyle="1" w:styleId="BodytextrevChar">
    <w:name w:val="Body text (rev) Char"/>
    <w:link w:val="Bodytextrev"/>
    <w:rsid w:val="004446B7"/>
    <w:rPr>
      <w:rFonts w:ascii="GE Inspira" w:hAnsi="GE Inspira"/>
      <w:lang w:val="en-GB" w:eastAsia="zh-CN"/>
    </w:rPr>
  </w:style>
  <w:style w:type="character" w:customStyle="1" w:styleId="ListParagraphChar">
    <w:name w:val="List Paragraph Char"/>
    <w:basedOn w:val="DefaultParagraphFont"/>
    <w:link w:val="ListParagraph"/>
    <w:uiPriority w:val="34"/>
    <w:rsid w:val="00F20DAD"/>
    <w:rPr>
      <w:rFonts w:ascii="Calibri" w:eastAsia="PMingLiU" w:hAnsi="Calibri" w:cs="Calibri"/>
      <w:sz w:val="22"/>
      <w:szCs w:val="22"/>
      <w:lang w:eastAsia="zh-TW"/>
    </w:rPr>
  </w:style>
  <w:style w:type="table" w:customStyle="1" w:styleId="GridTable4-Accent11">
    <w:name w:val="Grid Table 4 - Accent 11"/>
    <w:basedOn w:val="TableNormal"/>
    <w:uiPriority w:val="49"/>
    <w:rsid w:val="000237FE"/>
    <w:tblPr>
      <w:tblStyleRowBandSize w:val="1"/>
      <w:tblStyleColBandSize w:val="1"/>
      <w:tblBorders>
        <w:top w:val="single" w:sz="4" w:space="0" w:color="94D499"/>
        <w:left w:val="single" w:sz="4" w:space="0" w:color="94D499"/>
        <w:bottom w:val="single" w:sz="4" w:space="0" w:color="94D499"/>
        <w:right w:val="single" w:sz="4" w:space="0" w:color="94D499"/>
        <w:insideH w:val="single" w:sz="4" w:space="0" w:color="94D499"/>
        <w:insideV w:val="single" w:sz="4" w:space="0" w:color="94D499"/>
      </w:tblBorders>
    </w:tblPr>
    <w:tblStylePr w:type="firstRow">
      <w:rPr>
        <w:b/>
        <w:bCs/>
        <w:color w:val="FFFFFF"/>
      </w:rPr>
      <w:tblPr/>
      <w:tcPr>
        <w:tcBorders>
          <w:top w:val="single" w:sz="4" w:space="0" w:color="4EB857"/>
          <w:left w:val="single" w:sz="4" w:space="0" w:color="4EB857"/>
          <w:bottom w:val="single" w:sz="4" w:space="0" w:color="4EB857"/>
          <w:right w:val="single" w:sz="4" w:space="0" w:color="4EB857"/>
          <w:insideH w:val="nil"/>
          <w:insideV w:val="nil"/>
        </w:tcBorders>
        <w:shd w:val="clear" w:color="auto" w:fill="4EB857"/>
      </w:tcPr>
    </w:tblStylePr>
    <w:tblStylePr w:type="lastRow">
      <w:rPr>
        <w:b/>
        <w:bCs/>
      </w:rPr>
      <w:tblPr/>
      <w:tcPr>
        <w:tcBorders>
          <w:top w:val="double" w:sz="4" w:space="0" w:color="4EB857"/>
        </w:tcBorders>
      </w:tcPr>
    </w:tblStylePr>
    <w:tblStylePr w:type="firstCol">
      <w:rPr>
        <w:b/>
        <w:bCs/>
      </w:rPr>
    </w:tblStylePr>
    <w:tblStylePr w:type="lastCol">
      <w:rPr>
        <w:b/>
        <w:bCs/>
      </w:rPr>
    </w:tblStylePr>
    <w:tblStylePr w:type="band1Vert">
      <w:tblPr/>
      <w:tcPr>
        <w:shd w:val="clear" w:color="auto" w:fill="DBF0DD"/>
      </w:tcPr>
    </w:tblStylePr>
    <w:tblStylePr w:type="band1Horz">
      <w:tblPr/>
      <w:tcPr>
        <w:shd w:val="clear" w:color="auto" w:fill="DBF0DD"/>
      </w:tcPr>
    </w:tblStylePr>
  </w:style>
  <w:style w:type="table" w:styleId="ListTable3-Accent5">
    <w:name w:val="List Table 3 Accent 5"/>
    <w:basedOn w:val="TableNormal"/>
    <w:uiPriority w:val="48"/>
    <w:rsid w:val="00526BEA"/>
    <w:rPr>
      <w:rFonts w:asciiTheme="minorHAnsi" w:eastAsiaTheme="minorHAnsi" w:hAnsiTheme="minorHAnsi" w:cstheme="minorBidi"/>
      <w:sz w:val="22"/>
      <w:szCs w:val="22"/>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Bodycopy">
    <w:name w:val="Body copy"/>
    <w:link w:val="BodycopyChar"/>
    <w:qFormat/>
    <w:rsid w:val="005343B1"/>
    <w:pPr>
      <w:spacing w:after="120"/>
    </w:pPr>
    <w:rPr>
      <w:rFonts w:ascii="Arial" w:eastAsia="Times" w:hAnsi="Arial"/>
      <w:color w:val="000000"/>
    </w:rPr>
  </w:style>
  <w:style w:type="character" w:customStyle="1" w:styleId="BodycopyChar">
    <w:name w:val="Body copy Char"/>
    <w:link w:val="Bodycopy"/>
    <w:rsid w:val="005343B1"/>
    <w:rPr>
      <w:rFonts w:ascii="Arial" w:eastAsia="Times" w:hAnsi="Arial"/>
      <w:color w:val="000000"/>
    </w:rPr>
  </w:style>
  <w:style w:type="paragraph" w:styleId="List2">
    <w:name w:val="List 2"/>
    <w:basedOn w:val="Bodycopy"/>
    <w:autoRedefine/>
    <w:semiHidden/>
    <w:qFormat/>
    <w:rsid w:val="00060A7A"/>
    <w:pPr>
      <w:numPr>
        <w:numId w:val="9"/>
      </w:numPr>
      <w:spacing w:after="0"/>
    </w:pPr>
  </w:style>
  <w:style w:type="paragraph" w:customStyle="1" w:styleId="Tablehead1">
    <w:name w:val="Tablehead1"/>
    <w:basedOn w:val="Normal"/>
    <w:qFormat/>
    <w:rsid w:val="003D028D"/>
    <w:pPr>
      <w:keepNext/>
      <w:spacing w:before="60" w:after="60"/>
      <w:jc w:val="center"/>
    </w:pPr>
    <w:rPr>
      <w:rFonts w:ascii="Arial Bold" w:hAnsi="Arial Bold" w:cs="Times New Roman"/>
      <w:b/>
      <w:bCs/>
      <w:color w:val="FFFFFF"/>
      <w:sz w:val="18"/>
      <w:szCs w:val="20"/>
    </w:rPr>
  </w:style>
  <w:style w:type="paragraph" w:customStyle="1" w:styleId="Instructions">
    <w:name w:val="Instructions"/>
    <w:basedOn w:val="Bodycopy"/>
    <w:next w:val="Bodycopy"/>
    <w:rsid w:val="00D77810"/>
    <w:rPr>
      <w:color w:val="0000FF"/>
    </w:rPr>
  </w:style>
  <w:style w:type="character" w:styleId="UnresolvedMention">
    <w:name w:val="Unresolved Mention"/>
    <w:basedOn w:val="DefaultParagraphFont"/>
    <w:uiPriority w:val="99"/>
    <w:semiHidden/>
    <w:unhideWhenUsed/>
    <w:rsid w:val="00B80ED5"/>
    <w:rPr>
      <w:color w:val="605E5C"/>
      <w:shd w:val="clear" w:color="auto" w:fill="E1DFDD"/>
    </w:rPr>
  </w:style>
  <w:style w:type="paragraph" w:customStyle="1" w:styleId="NoHeading-JustUnderscore">
    <w:name w:val="No Heading - Just Underscore"/>
    <w:basedOn w:val="Normal"/>
    <w:link w:val="NoHeading-JustUnderscoreChar"/>
    <w:qFormat/>
    <w:rsid w:val="00451BF5"/>
    <w:rPr>
      <w:b/>
      <w:bCs/>
      <w:sz w:val="24"/>
      <w:szCs w:val="24"/>
      <w:u w:val="single"/>
    </w:rPr>
  </w:style>
  <w:style w:type="character" w:customStyle="1" w:styleId="NoHeading-JustUnderscoreChar">
    <w:name w:val="No Heading - Just Underscore Char"/>
    <w:basedOn w:val="DefaultParagraphFont"/>
    <w:link w:val="NoHeading-JustUnderscore"/>
    <w:rsid w:val="00451BF5"/>
    <w:rPr>
      <w:rFonts w:ascii="Calibri" w:hAnsi="Calibri" w:cs="Calibri"/>
      <w:b/>
      <w:bCs/>
      <w:sz w:val="24"/>
      <w:szCs w:val="24"/>
      <w:u w:val="single"/>
    </w:rPr>
  </w:style>
  <w:style w:type="table" w:styleId="GridTable4-Accent6">
    <w:name w:val="Grid Table 4 Accent 6"/>
    <w:basedOn w:val="TableNormal"/>
    <w:uiPriority w:val="49"/>
    <w:rsid w:val="0071645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p1">
    <w:name w:val="p1"/>
    <w:basedOn w:val="Normal"/>
    <w:rsid w:val="000A05B8"/>
    <w:pPr>
      <w:spacing w:before="100" w:beforeAutospacing="1" w:after="100" w:afterAutospacing="1"/>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6631">
      <w:bodyDiv w:val="1"/>
      <w:marLeft w:val="0"/>
      <w:marRight w:val="0"/>
      <w:marTop w:val="0"/>
      <w:marBottom w:val="0"/>
      <w:divBdr>
        <w:top w:val="none" w:sz="0" w:space="0" w:color="auto"/>
        <w:left w:val="none" w:sz="0" w:space="0" w:color="auto"/>
        <w:bottom w:val="none" w:sz="0" w:space="0" w:color="auto"/>
        <w:right w:val="none" w:sz="0" w:space="0" w:color="auto"/>
      </w:divBdr>
    </w:div>
    <w:div w:id="10107149">
      <w:bodyDiv w:val="1"/>
      <w:marLeft w:val="0"/>
      <w:marRight w:val="0"/>
      <w:marTop w:val="0"/>
      <w:marBottom w:val="0"/>
      <w:divBdr>
        <w:top w:val="none" w:sz="0" w:space="0" w:color="auto"/>
        <w:left w:val="none" w:sz="0" w:space="0" w:color="auto"/>
        <w:bottom w:val="none" w:sz="0" w:space="0" w:color="auto"/>
        <w:right w:val="none" w:sz="0" w:space="0" w:color="auto"/>
      </w:divBdr>
    </w:div>
    <w:div w:id="29304709">
      <w:bodyDiv w:val="1"/>
      <w:marLeft w:val="0"/>
      <w:marRight w:val="0"/>
      <w:marTop w:val="0"/>
      <w:marBottom w:val="0"/>
      <w:divBdr>
        <w:top w:val="none" w:sz="0" w:space="0" w:color="auto"/>
        <w:left w:val="none" w:sz="0" w:space="0" w:color="auto"/>
        <w:bottom w:val="none" w:sz="0" w:space="0" w:color="auto"/>
        <w:right w:val="none" w:sz="0" w:space="0" w:color="auto"/>
      </w:divBdr>
    </w:div>
    <w:div w:id="33432415">
      <w:bodyDiv w:val="1"/>
      <w:marLeft w:val="0"/>
      <w:marRight w:val="0"/>
      <w:marTop w:val="0"/>
      <w:marBottom w:val="0"/>
      <w:divBdr>
        <w:top w:val="none" w:sz="0" w:space="0" w:color="auto"/>
        <w:left w:val="none" w:sz="0" w:space="0" w:color="auto"/>
        <w:bottom w:val="none" w:sz="0" w:space="0" w:color="auto"/>
        <w:right w:val="none" w:sz="0" w:space="0" w:color="auto"/>
      </w:divBdr>
    </w:div>
    <w:div w:id="96102868">
      <w:bodyDiv w:val="1"/>
      <w:marLeft w:val="0"/>
      <w:marRight w:val="0"/>
      <w:marTop w:val="0"/>
      <w:marBottom w:val="0"/>
      <w:divBdr>
        <w:top w:val="none" w:sz="0" w:space="0" w:color="auto"/>
        <w:left w:val="none" w:sz="0" w:space="0" w:color="auto"/>
        <w:bottom w:val="none" w:sz="0" w:space="0" w:color="auto"/>
        <w:right w:val="none" w:sz="0" w:space="0" w:color="auto"/>
      </w:divBdr>
    </w:div>
    <w:div w:id="144319288">
      <w:bodyDiv w:val="1"/>
      <w:marLeft w:val="0"/>
      <w:marRight w:val="0"/>
      <w:marTop w:val="0"/>
      <w:marBottom w:val="0"/>
      <w:divBdr>
        <w:top w:val="none" w:sz="0" w:space="0" w:color="auto"/>
        <w:left w:val="none" w:sz="0" w:space="0" w:color="auto"/>
        <w:bottom w:val="none" w:sz="0" w:space="0" w:color="auto"/>
        <w:right w:val="none" w:sz="0" w:space="0" w:color="auto"/>
      </w:divBdr>
    </w:div>
    <w:div w:id="146557689">
      <w:bodyDiv w:val="1"/>
      <w:marLeft w:val="0"/>
      <w:marRight w:val="0"/>
      <w:marTop w:val="0"/>
      <w:marBottom w:val="0"/>
      <w:divBdr>
        <w:top w:val="none" w:sz="0" w:space="0" w:color="auto"/>
        <w:left w:val="none" w:sz="0" w:space="0" w:color="auto"/>
        <w:bottom w:val="none" w:sz="0" w:space="0" w:color="auto"/>
        <w:right w:val="none" w:sz="0" w:space="0" w:color="auto"/>
      </w:divBdr>
    </w:div>
    <w:div w:id="147862711">
      <w:bodyDiv w:val="1"/>
      <w:marLeft w:val="0"/>
      <w:marRight w:val="0"/>
      <w:marTop w:val="0"/>
      <w:marBottom w:val="0"/>
      <w:divBdr>
        <w:top w:val="none" w:sz="0" w:space="0" w:color="auto"/>
        <w:left w:val="none" w:sz="0" w:space="0" w:color="auto"/>
        <w:bottom w:val="none" w:sz="0" w:space="0" w:color="auto"/>
        <w:right w:val="none" w:sz="0" w:space="0" w:color="auto"/>
      </w:divBdr>
      <w:divsChild>
        <w:div w:id="1467434516">
          <w:marLeft w:val="360"/>
          <w:marRight w:val="0"/>
          <w:marTop w:val="200"/>
          <w:marBottom w:val="0"/>
          <w:divBdr>
            <w:top w:val="none" w:sz="0" w:space="0" w:color="auto"/>
            <w:left w:val="none" w:sz="0" w:space="0" w:color="auto"/>
            <w:bottom w:val="none" w:sz="0" w:space="0" w:color="auto"/>
            <w:right w:val="none" w:sz="0" w:space="0" w:color="auto"/>
          </w:divBdr>
        </w:div>
      </w:divsChild>
    </w:div>
    <w:div w:id="149908270">
      <w:bodyDiv w:val="1"/>
      <w:marLeft w:val="0"/>
      <w:marRight w:val="0"/>
      <w:marTop w:val="0"/>
      <w:marBottom w:val="0"/>
      <w:divBdr>
        <w:top w:val="none" w:sz="0" w:space="0" w:color="auto"/>
        <w:left w:val="none" w:sz="0" w:space="0" w:color="auto"/>
        <w:bottom w:val="none" w:sz="0" w:space="0" w:color="auto"/>
        <w:right w:val="none" w:sz="0" w:space="0" w:color="auto"/>
      </w:divBdr>
    </w:div>
    <w:div w:id="153768950">
      <w:bodyDiv w:val="1"/>
      <w:marLeft w:val="0"/>
      <w:marRight w:val="0"/>
      <w:marTop w:val="0"/>
      <w:marBottom w:val="0"/>
      <w:divBdr>
        <w:top w:val="none" w:sz="0" w:space="0" w:color="auto"/>
        <w:left w:val="none" w:sz="0" w:space="0" w:color="auto"/>
        <w:bottom w:val="none" w:sz="0" w:space="0" w:color="auto"/>
        <w:right w:val="none" w:sz="0" w:space="0" w:color="auto"/>
      </w:divBdr>
    </w:div>
    <w:div w:id="174346947">
      <w:bodyDiv w:val="1"/>
      <w:marLeft w:val="0"/>
      <w:marRight w:val="0"/>
      <w:marTop w:val="0"/>
      <w:marBottom w:val="0"/>
      <w:divBdr>
        <w:top w:val="none" w:sz="0" w:space="0" w:color="auto"/>
        <w:left w:val="none" w:sz="0" w:space="0" w:color="auto"/>
        <w:bottom w:val="none" w:sz="0" w:space="0" w:color="auto"/>
        <w:right w:val="none" w:sz="0" w:space="0" w:color="auto"/>
      </w:divBdr>
    </w:div>
    <w:div w:id="177937413">
      <w:bodyDiv w:val="1"/>
      <w:marLeft w:val="0"/>
      <w:marRight w:val="0"/>
      <w:marTop w:val="0"/>
      <w:marBottom w:val="0"/>
      <w:divBdr>
        <w:top w:val="none" w:sz="0" w:space="0" w:color="auto"/>
        <w:left w:val="none" w:sz="0" w:space="0" w:color="auto"/>
        <w:bottom w:val="none" w:sz="0" w:space="0" w:color="auto"/>
        <w:right w:val="none" w:sz="0" w:space="0" w:color="auto"/>
      </w:divBdr>
    </w:div>
    <w:div w:id="231475882">
      <w:bodyDiv w:val="1"/>
      <w:marLeft w:val="0"/>
      <w:marRight w:val="0"/>
      <w:marTop w:val="0"/>
      <w:marBottom w:val="0"/>
      <w:divBdr>
        <w:top w:val="none" w:sz="0" w:space="0" w:color="auto"/>
        <w:left w:val="none" w:sz="0" w:space="0" w:color="auto"/>
        <w:bottom w:val="none" w:sz="0" w:space="0" w:color="auto"/>
        <w:right w:val="none" w:sz="0" w:space="0" w:color="auto"/>
      </w:divBdr>
      <w:divsChild>
        <w:div w:id="201091488">
          <w:marLeft w:val="187"/>
          <w:marRight w:val="0"/>
          <w:marTop w:val="53"/>
          <w:marBottom w:val="0"/>
          <w:divBdr>
            <w:top w:val="none" w:sz="0" w:space="0" w:color="auto"/>
            <w:left w:val="none" w:sz="0" w:space="0" w:color="auto"/>
            <w:bottom w:val="none" w:sz="0" w:space="0" w:color="auto"/>
            <w:right w:val="none" w:sz="0" w:space="0" w:color="auto"/>
          </w:divBdr>
        </w:div>
        <w:div w:id="1060250769">
          <w:marLeft w:val="187"/>
          <w:marRight w:val="0"/>
          <w:marTop w:val="53"/>
          <w:marBottom w:val="0"/>
          <w:divBdr>
            <w:top w:val="none" w:sz="0" w:space="0" w:color="auto"/>
            <w:left w:val="none" w:sz="0" w:space="0" w:color="auto"/>
            <w:bottom w:val="none" w:sz="0" w:space="0" w:color="auto"/>
            <w:right w:val="none" w:sz="0" w:space="0" w:color="auto"/>
          </w:divBdr>
        </w:div>
        <w:div w:id="1469393366">
          <w:marLeft w:val="187"/>
          <w:marRight w:val="0"/>
          <w:marTop w:val="53"/>
          <w:marBottom w:val="0"/>
          <w:divBdr>
            <w:top w:val="none" w:sz="0" w:space="0" w:color="auto"/>
            <w:left w:val="none" w:sz="0" w:space="0" w:color="auto"/>
            <w:bottom w:val="none" w:sz="0" w:space="0" w:color="auto"/>
            <w:right w:val="none" w:sz="0" w:space="0" w:color="auto"/>
          </w:divBdr>
        </w:div>
        <w:div w:id="1646809638">
          <w:marLeft w:val="187"/>
          <w:marRight w:val="0"/>
          <w:marTop w:val="53"/>
          <w:marBottom w:val="0"/>
          <w:divBdr>
            <w:top w:val="none" w:sz="0" w:space="0" w:color="auto"/>
            <w:left w:val="none" w:sz="0" w:space="0" w:color="auto"/>
            <w:bottom w:val="none" w:sz="0" w:space="0" w:color="auto"/>
            <w:right w:val="none" w:sz="0" w:space="0" w:color="auto"/>
          </w:divBdr>
        </w:div>
      </w:divsChild>
    </w:div>
    <w:div w:id="234626528">
      <w:bodyDiv w:val="1"/>
      <w:marLeft w:val="0"/>
      <w:marRight w:val="0"/>
      <w:marTop w:val="0"/>
      <w:marBottom w:val="0"/>
      <w:divBdr>
        <w:top w:val="none" w:sz="0" w:space="0" w:color="auto"/>
        <w:left w:val="none" w:sz="0" w:space="0" w:color="auto"/>
        <w:bottom w:val="none" w:sz="0" w:space="0" w:color="auto"/>
        <w:right w:val="none" w:sz="0" w:space="0" w:color="auto"/>
      </w:divBdr>
    </w:div>
    <w:div w:id="264119400">
      <w:bodyDiv w:val="1"/>
      <w:marLeft w:val="0"/>
      <w:marRight w:val="0"/>
      <w:marTop w:val="0"/>
      <w:marBottom w:val="0"/>
      <w:divBdr>
        <w:top w:val="none" w:sz="0" w:space="0" w:color="auto"/>
        <w:left w:val="none" w:sz="0" w:space="0" w:color="auto"/>
        <w:bottom w:val="none" w:sz="0" w:space="0" w:color="auto"/>
        <w:right w:val="none" w:sz="0" w:space="0" w:color="auto"/>
      </w:divBdr>
    </w:div>
    <w:div w:id="272368210">
      <w:bodyDiv w:val="1"/>
      <w:marLeft w:val="0"/>
      <w:marRight w:val="0"/>
      <w:marTop w:val="0"/>
      <w:marBottom w:val="0"/>
      <w:divBdr>
        <w:top w:val="none" w:sz="0" w:space="0" w:color="auto"/>
        <w:left w:val="none" w:sz="0" w:space="0" w:color="auto"/>
        <w:bottom w:val="none" w:sz="0" w:space="0" w:color="auto"/>
        <w:right w:val="none" w:sz="0" w:space="0" w:color="auto"/>
      </w:divBdr>
    </w:div>
    <w:div w:id="272439883">
      <w:bodyDiv w:val="1"/>
      <w:marLeft w:val="0"/>
      <w:marRight w:val="0"/>
      <w:marTop w:val="0"/>
      <w:marBottom w:val="0"/>
      <w:divBdr>
        <w:top w:val="none" w:sz="0" w:space="0" w:color="auto"/>
        <w:left w:val="none" w:sz="0" w:space="0" w:color="auto"/>
        <w:bottom w:val="none" w:sz="0" w:space="0" w:color="auto"/>
        <w:right w:val="none" w:sz="0" w:space="0" w:color="auto"/>
      </w:divBdr>
    </w:div>
    <w:div w:id="294802610">
      <w:bodyDiv w:val="1"/>
      <w:marLeft w:val="0"/>
      <w:marRight w:val="0"/>
      <w:marTop w:val="0"/>
      <w:marBottom w:val="0"/>
      <w:divBdr>
        <w:top w:val="none" w:sz="0" w:space="0" w:color="auto"/>
        <w:left w:val="none" w:sz="0" w:space="0" w:color="auto"/>
        <w:bottom w:val="none" w:sz="0" w:space="0" w:color="auto"/>
        <w:right w:val="none" w:sz="0" w:space="0" w:color="auto"/>
      </w:divBdr>
    </w:div>
    <w:div w:id="295456308">
      <w:bodyDiv w:val="1"/>
      <w:marLeft w:val="0"/>
      <w:marRight w:val="0"/>
      <w:marTop w:val="0"/>
      <w:marBottom w:val="0"/>
      <w:divBdr>
        <w:top w:val="none" w:sz="0" w:space="0" w:color="auto"/>
        <w:left w:val="none" w:sz="0" w:space="0" w:color="auto"/>
        <w:bottom w:val="none" w:sz="0" w:space="0" w:color="auto"/>
        <w:right w:val="none" w:sz="0" w:space="0" w:color="auto"/>
      </w:divBdr>
    </w:div>
    <w:div w:id="297955335">
      <w:bodyDiv w:val="1"/>
      <w:marLeft w:val="0"/>
      <w:marRight w:val="0"/>
      <w:marTop w:val="0"/>
      <w:marBottom w:val="0"/>
      <w:divBdr>
        <w:top w:val="none" w:sz="0" w:space="0" w:color="auto"/>
        <w:left w:val="none" w:sz="0" w:space="0" w:color="auto"/>
        <w:bottom w:val="none" w:sz="0" w:space="0" w:color="auto"/>
        <w:right w:val="none" w:sz="0" w:space="0" w:color="auto"/>
      </w:divBdr>
    </w:div>
    <w:div w:id="303856138">
      <w:bodyDiv w:val="1"/>
      <w:marLeft w:val="0"/>
      <w:marRight w:val="0"/>
      <w:marTop w:val="0"/>
      <w:marBottom w:val="0"/>
      <w:divBdr>
        <w:top w:val="none" w:sz="0" w:space="0" w:color="auto"/>
        <w:left w:val="none" w:sz="0" w:space="0" w:color="auto"/>
        <w:bottom w:val="none" w:sz="0" w:space="0" w:color="auto"/>
        <w:right w:val="none" w:sz="0" w:space="0" w:color="auto"/>
      </w:divBdr>
    </w:div>
    <w:div w:id="320163792">
      <w:bodyDiv w:val="1"/>
      <w:marLeft w:val="0"/>
      <w:marRight w:val="0"/>
      <w:marTop w:val="0"/>
      <w:marBottom w:val="0"/>
      <w:divBdr>
        <w:top w:val="none" w:sz="0" w:space="0" w:color="auto"/>
        <w:left w:val="none" w:sz="0" w:space="0" w:color="auto"/>
        <w:bottom w:val="none" w:sz="0" w:space="0" w:color="auto"/>
        <w:right w:val="none" w:sz="0" w:space="0" w:color="auto"/>
      </w:divBdr>
    </w:div>
    <w:div w:id="330109083">
      <w:bodyDiv w:val="1"/>
      <w:marLeft w:val="0"/>
      <w:marRight w:val="0"/>
      <w:marTop w:val="0"/>
      <w:marBottom w:val="0"/>
      <w:divBdr>
        <w:top w:val="none" w:sz="0" w:space="0" w:color="auto"/>
        <w:left w:val="none" w:sz="0" w:space="0" w:color="auto"/>
        <w:bottom w:val="none" w:sz="0" w:space="0" w:color="auto"/>
        <w:right w:val="none" w:sz="0" w:space="0" w:color="auto"/>
      </w:divBdr>
    </w:div>
    <w:div w:id="347289851">
      <w:bodyDiv w:val="1"/>
      <w:marLeft w:val="0"/>
      <w:marRight w:val="0"/>
      <w:marTop w:val="0"/>
      <w:marBottom w:val="0"/>
      <w:divBdr>
        <w:top w:val="none" w:sz="0" w:space="0" w:color="auto"/>
        <w:left w:val="none" w:sz="0" w:space="0" w:color="auto"/>
        <w:bottom w:val="none" w:sz="0" w:space="0" w:color="auto"/>
        <w:right w:val="none" w:sz="0" w:space="0" w:color="auto"/>
      </w:divBdr>
    </w:div>
    <w:div w:id="427847682">
      <w:bodyDiv w:val="1"/>
      <w:marLeft w:val="0"/>
      <w:marRight w:val="0"/>
      <w:marTop w:val="0"/>
      <w:marBottom w:val="0"/>
      <w:divBdr>
        <w:top w:val="none" w:sz="0" w:space="0" w:color="auto"/>
        <w:left w:val="none" w:sz="0" w:space="0" w:color="auto"/>
        <w:bottom w:val="none" w:sz="0" w:space="0" w:color="auto"/>
        <w:right w:val="none" w:sz="0" w:space="0" w:color="auto"/>
      </w:divBdr>
    </w:div>
    <w:div w:id="460533827">
      <w:bodyDiv w:val="1"/>
      <w:marLeft w:val="0"/>
      <w:marRight w:val="0"/>
      <w:marTop w:val="0"/>
      <w:marBottom w:val="0"/>
      <w:divBdr>
        <w:top w:val="none" w:sz="0" w:space="0" w:color="auto"/>
        <w:left w:val="none" w:sz="0" w:space="0" w:color="auto"/>
        <w:bottom w:val="none" w:sz="0" w:space="0" w:color="auto"/>
        <w:right w:val="none" w:sz="0" w:space="0" w:color="auto"/>
      </w:divBdr>
    </w:div>
    <w:div w:id="467433241">
      <w:bodyDiv w:val="1"/>
      <w:marLeft w:val="0"/>
      <w:marRight w:val="0"/>
      <w:marTop w:val="0"/>
      <w:marBottom w:val="0"/>
      <w:divBdr>
        <w:top w:val="none" w:sz="0" w:space="0" w:color="auto"/>
        <w:left w:val="none" w:sz="0" w:space="0" w:color="auto"/>
        <w:bottom w:val="none" w:sz="0" w:space="0" w:color="auto"/>
        <w:right w:val="none" w:sz="0" w:space="0" w:color="auto"/>
      </w:divBdr>
    </w:div>
    <w:div w:id="469326385">
      <w:bodyDiv w:val="1"/>
      <w:marLeft w:val="0"/>
      <w:marRight w:val="0"/>
      <w:marTop w:val="0"/>
      <w:marBottom w:val="0"/>
      <w:divBdr>
        <w:top w:val="none" w:sz="0" w:space="0" w:color="auto"/>
        <w:left w:val="none" w:sz="0" w:space="0" w:color="auto"/>
        <w:bottom w:val="none" w:sz="0" w:space="0" w:color="auto"/>
        <w:right w:val="none" w:sz="0" w:space="0" w:color="auto"/>
      </w:divBdr>
    </w:div>
    <w:div w:id="469791882">
      <w:bodyDiv w:val="1"/>
      <w:marLeft w:val="0"/>
      <w:marRight w:val="0"/>
      <w:marTop w:val="0"/>
      <w:marBottom w:val="0"/>
      <w:divBdr>
        <w:top w:val="none" w:sz="0" w:space="0" w:color="auto"/>
        <w:left w:val="none" w:sz="0" w:space="0" w:color="auto"/>
        <w:bottom w:val="none" w:sz="0" w:space="0" w:color="auto"/>
        <w:right w:val="none" w:sz="0" w:space="0" w:color="auto"/>
      </w:divBdr>
    </w:div>
    <w:div w:id="481965613">
      <w:bodyDiv w:val="1"/>
      <w:marLeft w:val="0"/>
      <w:marRight w:val="0"/>
      <w:marTop w:val="0"/>
      <w:marBottom w:val="0"/>
      <w:divBdr>
        <w:top w:val="none" w:sz="0" w:space="0" w:color="auto"/>
        <w:left w:val="none" w:sz="0" w:space="0" w:color="auto"/>
        <w:bottom w:val="none" w:sz="0" w:space="0" w:color="auto"/>
        <w:right w:val="none" w:sz="0" w:space="0" w:color="auto"/>
      </w:divBdr>
    </w:div>
    <w:div w:id="498231016">
      <w:bodyDiv w:val="1"/>
      <w:marLeft w:val="0"/>
      <w:marRight w:val="0"/>
      <w:marTop w:val="0"/>
      <w:marBottom w:val="0"/>
      <w:divBdr>
        <w:top w:val="none" w:sz="0" w:space="0" w:color="auto"/>
        <w:left w:val="none" w:sz="0" w:space="0" w:color="auto"/>
        <w:bottom w:val="none" w:sz="0" w:space="0" w:color="auto"/>
        <w:right w:val="none" w:sz="0" w:space="0" w:color="auto"/>
      </w:divBdr>
    </w:div>
    <w:div w:id="536116585">
      <w:bodyDiv w:val="1"/>
      <w:marLeft w:val="0"/>
      <w:marRight w:val="0"/>
      <w:marTop w:val="0"/>
      <w:marBottom w:val="0"/>
      <w:divBdr>
        <w:top w:val="none" w:sz="0" w:space="0" w:color="auto"/>
        <w:left w:val="none" w:sz="0" w:space="0" w:color="auto"/>
        <w:bottom w:val="none" w:sz="0" w:space="0" w:color="auto"/>
        <w:right w:val="none" w:sz="0" w:space="0" w:color="auto"/>
      </w:divBdr>
    </w:div>
    <w:div w:id="554006423">
      <w:bodyDiv w:val="1"/>
      <w:marLeft w:val="0"/>
      <w:marRight w:val="0"/>
      <w:marTop w:val="0"/>
      <w:marBottom w:val="0"/>
      <w:divBdr>
        <w:top w:val="none" w:sz="0" w:space="0" w:color="auto"/>
        <w:left w:val="none" w:sz="0" w:space="0" w:color="auto"/>
        <w:bottom w:val="none" w:sz="0" w:space="0" w:color="auto"/>
        <w:right w:val="none" w:sz="0" w:space="0" w:color="auto"/>
      </w:divBdr>
    </w:div>
    <w:div w:id="560673458">
      <w:bodyDiv w:val="1"/>
      <w:marLeft w:val="0"/>
      <w:marRight w:val="0"/>
      <w:marTop w:val="0"/>
      <w:marBottom w:val="0"/>
      <w:divBdr>
        <w:top w:val="none" w:sz="0" w:space="0" w:color="auto"/>
        <w:left w:val="none" w:sz="0" w:space="0" w:color="auto"/>
        <w:bottom w:val="none" w:sz="0" w:space="0" w:color="auto"/>
        <w:right w:val="none" w:sz="0" w:space="0" w:color="auto"/>
      </w:divBdr>
    </w:div>
    <w:div w:id="577402372">
      <w:bodyDiv w:val="1"/>
      <w:marLeft w:val="0"/>
      <w:marRight w:val="0"/>
      <w:marTop w:val="0"/>
      <w:marBottom w:val="0"/>
      <w:divBdr>
        <w:top w:val="none" w:sz="0" w:space="0" w:color="auto"/>
        <w:left w:val="none" w:sz="0" w:space="0" w:color="auto"/>
        <w:bottom w:val="none" w:sz="0" w:space="0" w:color="auto"/>
        <w:right w:val="none" w:sz="0" w:space="0" w:color="auto"/>
      </w:divBdr>
    </w:div>
    <w:div w:id="582177817">
      <w:bodyDiv w:val="1"/>
      <w:marLeft w:val="0"/>
      <w:marRight w:val="0"/>
      <w:marTop w:val="0"/>
      <w:marBottom w:val="0"/>
      <w:divBdr>
        <w:top w:val="none" w:sz="0" w:space="0" w:color="auto"/>
        <w:left w:val="none" w:sz="0" w:space="0" w:color="auto"/>
        <w:bottom w:val="none" w:sz="0" w:space="0" w:color="auto"/>
        <w:right w:val="none" w:sz="0" w:space="0" w:color="auto"/>
      </w:divBdr>
    </w:div>
    <w:div w:id="587083892">
      <w:bodyDiv w:val="1"/>
      <w:marLeft w:val="0"/>
      <w:marRight w:val="0"/>
      <w:marTop w:val="0"/>
      <w:marBottom w:val="0"/>
      <w:divBdr>
        <w:top w:val="none" w:sz="0" w:space="0" w:color="auto"/>
        <w:left w:val="none" w:sz="0" w:space="0" w:color="auto"/>
        <w:bottom w:val="none" w:sz="0" w:space="0" w:color="auto"/>
        <w:right w:val="none" w:sz="0" w:space="0" w:color="auto"/>
      </w:divBdr>
    </w:div>
    <w:div w:id="598754727">
      <w:bodyDiv w:val="1"/>
      <w:marLeft w:val="0"/>
      <w:marRight w:val="0"/>
      <w:marTop w:val="0"/>
      <w:marBottom w:val="0"/>
      <w:divBdr>
        <w:top w:val="none" w:sz="0" w:space="0" w:color="auto"/>
        <w:left w:val="none" w:sz="0" w:space="0" w:color="auto"/>
        <w:bottom w:val="none" w:sz="0" w:space="0" w:color="auto"/>
        <w:right w:val="none" w:sz="0" w:space="0" w:color="auto"/>
      </w:divBdr>
    </w:div>
    <w:div w:id="599989318">
      <w:bodyDiv w:val="1"/>
      <w:marLeft w:val="0"/>
      <w:marRight w:val="0"/>
      <w:marTop w:val="0"/>
      <w:marBottom w:val="0"/>
      <w:divBdr>
        <w:top w:val="none" w:sz="0" w:space="0" w:color="auto"/>
        <w:left w:val="none" w:sz="0" w:space="0" w:color="auto"/>
        <w:bottom w:val="none" w:sz="0" w:space="0" w:color="auto"/>
        <w:right w:val="none" w:sz="0" w:space="0" w:color="auto"/>
      </w:divBdr>
    </w:div>
    <w:div w:id="610673732">
      <w:bodyDiv w:val="1"/>
      <w:marLeft w:val="0"/>
      <w:marRight w:val="0"/>
      <w:marTop w:val="0"/>
      <w:marBottom w:val="0"/>
      <w:divBdr>
        <w:top w:val="none" w:sz="0" w:space="0" w:color="auto"/>
        <w:left w:val="none" w:sz="0" w:space="0" w:color="auto"/>
        <w:bottom w:val="none" w:sz="0" w:space="0" w:color="auto"/>
        <w:right w:val="none" w:sz="0" w:space="0" w:color="auto"/>
      </w:divBdr>
    </w:div>
    <w:div w:id="611328069">
      <w:bodyDiv w:val="1"/>
      <w:marLeft w:val="0"/>
      <w:marRight w:val="0"/>
      <w:marTop w:val="0"/>
      <w:marBottom w:val="0"/>
      <w:divBdr>
        <w:top w:val="none" w:sz="0" w:space="0" w:color="auto"/>
        <w:left w:val="none" w:sz="0" w:space="0" w:color="auto"/>
        <w:bottom w:val="none" w:sz="0" w:space="0" w:color="auto"/>
        <w:right w:val="none" w:sz="0" w:space="0" w:color="auto"/>
      </w:divBdr>
    </w:div>
    <w:div w:id="613904891">
      <w:bodyDiv w:val="1"/>
      <w:marLeft w:val="0"/>
      <w:marRight w:val="0"/>
      <w:marTop w:val="0"/>
      <w:marBottom w:val="0"/>
      <w:divBdr>
        <w:top w:val="none" w:sz="0" w:space="0" w:color="auto"/>
        <w:left w:val="none" w:sz="0" w:space="0" w:color="auto"/>
        <w:bottom w:val="none" w:sz="0" w:space="0" w:color="auto"/>
        <w:right w:val="none" w:sz="0" w:space="0" w:color="auto"/>
      </w:divBdr>
    </w:div>
    <w:div w:id="614212249">
      <w:bodyDiv w:val="1"/>
      <w:marLeft w:val="0"/>
      <w:marRight w:val="0"/>
      <w:marTop w:val="0"/>
      <w:marBottom w:val="0"/>
      <w:divBdr>
        <w:top w:val="none" w:sz="0" w:space="0" w:color="auto"/>
        <w:left w:val="none" w:sz="0" w:space="0" w:color="auto"/>
        <w:bottom w:val="none" w:sz="0" w:space="0" w:color="auto"/>
        <w:right w:val="none" w:sz="0" w:space="0" w:color="auto"/>
      </w:divBdr>
    </w:div>
    <w:div w:id="616109624">
      <w:bodyDiv w:val="1"/>
      <w:marLeft w:val="0"/>
      <w:marRight w:val="0"/>
      <w:marTop w:val="0"/>
      <w:marBottom w:val="0"/>
      <w:divBdr>
        <w:top w:val="none" w:sz="0" w:space="0" w:color="auto"/>
        <w:left w:val="none" w:sz="0" w:space="0" w:color="auto"/>
        <w:bottom w:val="none" w:sz="0" w:space="0" w:color="auto"/>
        <w:right w:val="none" w:sz="0" w:space="0" w:color="auto"/>
      </w:divBdr>
      <w:divsChild>
        <w:div w:id="822354987">
          <w:marLeft w:val="1800"/>
          <w:marRight w:val="0"/>
          <w:marTop w:val="58"/>
          <w:marBottom w:val="0"/>
          <w:divBdr>
            <w:top w:val="none" w:sz="0" w:space="0" w:color="auto"/>
            <w:left w:val="none" w:sz="0" w:space="0" w:color="auto"/>
            <w:bottom w:val="none" w:sz="0" w:space="0" w:color="auto"/>
            <w:right w:val="none" w:sz="0" w:space="0" w:color="auto"/>
          </w:divBdr>
        </w:div>
      </w:divsChild>
    </w:div>
    <w:div w:id="634792288">
      <w:bodyDiv w:val="1"/>
      <w:marLeft w:val="0"/>
      <w:marRight w:val="0"/>
      <w:marTop w:val="0"/>
      <w:marBottom w:val="0"/>
      <w:divBdr>
        <w:top w:val="none" w:sz="0" w:space="0" w:color="auto"/>
        <w:left w:val="none" w:sz="0" w:space="0" w:color="auto"/>
        <w:bottom w:val="none" w:sz="0" w:space="0" w:color="auto"/>
        <w:right w:val="none" w:sz="0" w:space="0" w:color="auto"/>
      </w:divBdr>
    </w:div>
    <w:div w:id="635914480">
      <w:bodyDiv w:val="1"/>
      <w:marLeft w:val="0"/>
      <w:marRight w:val="0"/>
      <w:marTop w:val="0"/>
      <w:marBottom w:val="0"/>
      <w:divBdr>
        <w:top w:val="none" w:sz="0" w:space="0" w:color="auto"/>
        <w:left w:val="none" w:sz="0" w:space="0" w:color="auto"/>
        <w:bottom w:val="none" w:sz="0" w:space="0" w:color="auto"/>
        <w:right w:val="none" w:sz="0" w:space="0" w:color="auto"/>
      </w:divBdr>
    </w:div>
    <w:div w:id="664090142">
      <w:bodyDiv w:val="1"/>
      <w:marLeft w:val="0"/>
      <w:marRight w:val="0"/>
      <w:marTop w:val="0"/>
      <w:marBottom w:val="0"/>
      <w:divBdr>
        <w:top w:val="none" w:sz="0" w:space="0" w:color="auto"/>
        <w:left w:val="none" w:sz="0" w:space="0" w:color="auto"/>
        <w:bottom w:val="none" w:sz="0" w:space="0" w:color="auto"/>
        <w:right w:val="none" w:sz="0" w:space="0" w:color="auto"/>
      </w:divBdr>
    </w:div>
    <w:div w:id="682631629">
      <w:bodyDiv w:val="1"/>
      <w:marLeft w:val="0"/>
      <w:marRight w:val="0"/>
      <w:marTop w:val="0"/>
      <w:marBottom w:val="0"/>
      <w:divBdr>
        <w:top w:val="none" w:sz="0" w:space="0" w:color="auto"/>
        <w:left w:val="none" w:sz="0" w:space="0" w:color="auto"/>
        <w:bottom w:val="none" w:sz="0" w:space="0" w:color="auto"/>
        <w:right w:val="none" w:sz="0" w:space="0" w:color="auto"/>
      </w:divBdr>
      <w:divsChild>
        <w:div w:id="36586965">
          <w:marLeft w:val="1080"/>
          <w:marRight w:val="0"/>
          <w:marTop w:val="100"/>
          <w:marBottom w:val="0"/>
          <w:divBdr>
            <w:top w:val="none" w:sz="0" w:space="0" w:color="auto"/>
            <w:left w:val="none" w:sz="0" w:space="0" w:color="auto"/>
            <w:bottom w:val="none" w:sz="0" w:space="0" w:color="auto"/>
            <w:right w:val="none" w:sz="0" w:space="0" w:color="auto"/>
          </w:divBdr>
        </w:div>
        <w:div w:id="204876154">
          <w:marLeft w:val="1080"/>
          <w:marRight w:val="0"/>
          <w:marTop w:val="100"/>
          <w:marBottom w:val="0"/>
          <w:divBdr>
            <w:top w:val="none" w:sz="0" w:space="0" w:color="auto"/>
            <w:left w:val="none" w:sz="0" w:space="0" w:color="auto"/>
            <w:bottom w:val="none" w:sz="0" w:space="0" w:color="auto"/>
            <w:right w:val="none" w:sz="0" w:space="0" w:color="auto"/>
          </w:divBdr>
        </w:div>
        <w:div w:id="392774680">
          <w:marLeft w:val="1080"/>
          <w:marRight w:val="0"/>
          <w:marTop w:val="100"/>
          <w:marBottom w:val="0"/>
          <w:divBdr>
            <w:top w:val="none" w:sz="0" w:space="0" w:color="auto"/>
            <w:left w:val="none" w:sz="0" w:space="0" w:color="auto"/>
            <w:bottom w:val="none" w:sz="0" w:space="0" w:color="auto"/>
            <w:right w:val="none" w:sz="0" w:space="0" w:color="auto"/>
          </w:divBdr>
        </w:div>
        <w:div w:id="411316253">
          <w:marLeft w:val="1080"/>
          <w:marRight w:val="0"/>
          <w:marTop w:val="100"/>
          <w:marBottom w:val="0"/>
          <w:divBdr>
            <w:top w:val="none" w:sz="0" w:space="0" w:color="auto"/>
            <w:left w:val="none" w:sz="0" w:space="0" w:color="auto"/>
            <w:bottom w:val="none" w:sz="0" w:space="0" w:color="auto"/>
            <w:right w:val="none" w:sz="0" w:space="0" w:color="auto"/>
          </w:divBdr>
        </w:div>
        <w:div w:id="515076130">
          <w:marLeft w:val="1080"/>
          <w:marRight w:val="0"/>
          <w:marTop w:val="100"/>
          <w:marBottom w:val="0"/>
          <w:divBdr>
            <w:top w:val="none" w:sz="0" w:space="0" w:color="auto"/>
            <w:left w:val="none" w:sz="0" w:space="0" w:color="auto"/>
            <w:bottom w:val="none" w:sz="0" w:space="0" w:color="auto"/>
            <w:right w:val="none" w:sz="0" w:space="0" w:color="auto"/>
          </w:divBdr>
        </w:div>
        <w:div w:id="573124249">
          <w:marLeft w:val="360"/>
          <w:marRight w:val="0"/>
          <w:marTop w:val="200"/>
          <w:marBottom w:val="0"/>
          <w:divBdr>
            <w:top w:val="none" w:sz="0" w:space="0" w:color="auto"/>
            <w:left w:val="none" w:sz="0" w:space="0" w:color="auto"/>
            <w:bottom w:val="none" w:sz="0" w:space="0" w:color="auto"/>
            <w:right w:val="none" w:sz="0" w:space="0" w:color="auto"/>
          </w:divBdr>
        </w:div>
        <w:div w:id="577329596">
          <w:marLeft w:val="1080"/>
          <w:marRight w:val="0"/>
          <w:marTop w:val="100"/>
          <w:marBottom w:val="0"/>
          <w:divBdr>
            <w:top w:val="none" w:sz="0" w:space="0" w:color="auto"/>
            <w:left w:val="none" w:sz="0" w:space="0" w:color="auto"/>
            <w:bottom w:val="none" w:sz="0" w:space="0" w:color="auto"/>
            <w:right w:val="none" w:sz="0" w:space="0" w:color="auto"/>
          </w:divBdr>
        </w:div>
        <w:div w:id="838544287">
          <w:marLeft w:val="1080"/>
          <w:marRight w:val="0"/>
          <w:marTop w:val="100"/>
          <w:marBottom w:val="0"/>
          <w:divBdr>
            <w:top w:val="none" w:sz="0" w:space="0" w:color="auto"/>
            <w:left w:val="none" w:sz="0" w:space="0" w:color="auto"/>
            <w:bottom w:val="none" w:sz="0" w:space="0" w:color="auto"/>
            <w:right w:val="none" w:sz="0" w:space="0" w:color="auto"/>
          </w:divBdr>
        </w:div>
        <w:div w:id="952901825">
          <w:marLeft w:val="1080"/>
          <w:marRight w:val="0"/>
          <w:marTop w:val="100"/>
          <w:marBottom w:val="0"/>
          <w:divBdr>
            <w:top w:val="none" w:sz="0" w:space="0" w:color="auto"/>
            <w:left w:val="none" w:sz="0" w:space="0" w:color="auto"/>
            <w:bottom w:val="none" w:sz="0" w:space="0" w:color="auto"/>
            <w:right w:val="none" w:sz="0" w:space="0" w:color="auto"/>
          </w:divBdr>
        </w:div>
        <w:div w:id="1036277944">
          <w:marLeft w:val="1080"/>
          <w:marRight w:val="0"/>
          <w:marTop w:val="100"/>
          <w:marBottom w:val="0"/>
          <w:divBdr>
            <w:top w:val="none" w:sz="0" w:space="0" w:color="auto"/>
            <w:left w:val="none" w:sz="0" w:space="0" w:color="auto"/>
            <w:bottom w:val="none" w:sz="0" w:space="0" w:color="auto"/>
            <w:right w:val="none" w:sz="0" w:space="0" w:color="auto"/>
          </w:divBdr>
        </w:div>
        <w:div w:id="1063793201">
          <w:marLeft w:val="1080"/>
          <w:marRight w:val="0"/>
          <w:marTop w:val="100"/>
          <w:marBottom w:val="0"/>
          <w:divBdr>
            <w:top w:val="none" w:sz="0" w:space="0" w:color="auto"/>
            <w:left w:val="none" w:sz="0" w:space="0" w:color="auto"/>
            <w:bottom w:val="none" w:sz="0" w:space="0" w:color="auto"/>
            <w:right w:val="none" w:sz="0" w:space="0" w:color="auto"/>
          </w:divBdr>
        </w:div>
        <w:div w:id="1457992793">
          <w:marLeft w:val="1080"/>
          <w:marRight w:val="0"/>
          <w:marTop w:val="100"/>
          <w:marBottom w:val="0"/>
          <w:divBdr>
            <w:top w:val="none" w:sz="0" w:space="0" w:color="auto"/>
            <w:left w:val="none" w:sz="0" w:space="0" w:color="auto"/>
            <w:bottom w:val="none" w:sz="0" w:space="0" w:color="auto"/>
            <w:right w:val="none" w:sz="0" w:space="0" w:color="auto"/>
          </w:divBdr>
        </w:div>
        <w:div w:id="1741370152">
          <w:marLeft w:val="1080"/>
          <w:marRight w:val="0"/>
          <w:marTop w:val="100"/>
          <w:marBottom w:val="0"/>
          <w:divBdr>
            <w:top w:val="none" w:sz="0" w:space="0" w:color="auto"/>
            <w:left w:val="none" w:sz="0" w:space="0" w:color="auto"/>
            <w:bottom w:val="none" w:sz="0" w:space="0" w:color="auto"/>
            <w:right w:val="none" w:sz="0" w:space="0" w:color="auto"/>
          </w:divBdr>
        </w:div>
        <w:div w:id="1751349296">
          <w:marLeft w:val="1080"/>
          <w:marRight w:val="0"/>
          <w:marTop w:val="100"/>
          <w:marBottom w:val="0"/>
          <w:divBdr>
            <w:top w:val="none" w:sz="0" w:space="0" w:color="auto"/>
            <w:left w:val="none" w:sz="0" w:space="0" w:color="auto"/>
            <w:bottom w:val="none" w:sz="0" w:space="0" w:color="auto"/>
            <w:right w:val="none" w:sz="0" w:space="0" w:color="auto"/>
          </w:divBdr>
        </w:div>
        <w:div w:id="1768385906">
          <w:marLeft w:val="1080"/>
          <w:marRight w:val="0"/>
          <w:marTop w:val="100"/>
          <w:marBottom w:val="0"/>
          <w:divBdr>
            <w:top w:val="none" w:sz="0" w:space="0" w:color="auto"/>
            <w:left w:val="none" w:sz="0" w:space="0" w:color="auto"/>
            <w:bottom w:val="none" w:sz="0" w:space="0" w:color="auto"/>
            <w:right w:val="none" w:sz="0" w:space="0" w:color="auto"/>
          </w:divBdr>
        </w:div>
        <w:div w:id="1993024053">
          <w:marLeft w:val="1080"/>
          <w:marRight w:val="0"/>
          <w:marTop w:val="100"/>
          <w:marBottom w:val="0"/>
          <w:divBdr>
            <w:top w:val="none" w:sz="0" w:space="0" w:color="auto"/>
            <w:left w:val="none" w:sz="0" w:space="0" w:color="auto"/>
            <w:bottom w:val="none" w:sz="0" w:space="0" w:color="auto"/>
            <w:right w:val="none" w:sz="0" w:space="0" w:color="auto"/>
          </w:divBdr>
        </w:div>
        <w:div w:id="2035961245">
          <w:marLeft w:val="1080"/>
          <w:marRight w:val="0"/>
          <w:marTop w:val="100"/>
          <w:marBottom w:val="0"/>
          <w:divBdr>
            <w:top w:val="none" w:sz="0" w:space="0" w:color="auto"/>
            <w:left w:val="none" w:sz="0" w:space="0" w:color="auto"/>
            <w:bottom w:val="none" w:sz="0" w:space="0" w:color="auto"/>
            <w:right w:val="none" w:sz="0" w:space="0" w:color="auto"/>
          </w:divBdr>
        </w:div>
      </w:divsChild>
    </w:div>
    <w:div w:id="690449670">
      <w:bodyDiv w:val="1"/>
      <w:marLeft w:val="0"/>
      <w:marRight w:val="0"/>
      <w:marTop w:val="0"/>
      <w:marBottom w:val="0"/>
      <w:divBdr>
        <w:top w:val="none" w:sz="0" w:space="0" w:color="auto"/>
        <w:left w:val="none" w:sz="0" w:space="0" w:color="auto"/>
        <w:bottom w:val="none" w:sz="0" w:space="0" w:color="auto"/>
        <w:right w:val="none" w:sz="0" w:space="0" w:color="auto"/>
      </w:divBdr>
    </w:div>
    <w:div w:id="696934114">
      <w:bodyDiv w:val="1"/>
      <w:marLeft w:val="0"/>
      <w:marRight w:val="0"/>
      <w:marTop w:val="0"/>
      <w:marBottom w:val="0"/>
      <w:divBdr>
        <w:top w:val="none" w:sz="0" w:space="0" w:color="auto"/>
        <w:left w:val="none" w:sz="0" w:space="0" w:color="auto"/>
        <w:bottom w:val="none" w:sz="0" w:space="0" w:color="auto"/>
        <w:right w:val="none" w:sz="0" w:space="0" w:color="auto"/>
      </w:divBdr>
    </w:div>
    <w:div w:id="699666825">
      <w:bodyDiv w:val="1"/>
      <w:marLeft w:val="0"/>
      <w:marRight w:val="0"/>
      <w:marTop w:val="0"/>
      <w:marBottom w:val="0"/>
      <w:divBdr>
        <w:top w:val="none" w:sz="0" w:space="0" w:color="auto"/>
        <w:left w:val="none" w:sz="0" w:space="0" w:color="auto"/>
        <w:bottom w:val="none" w:sz="0" w:space="0" w:color="auto"/>
        <w:right w:val="none" w:sz="0" w:space="0" w:color="auto"/>
      </w:divBdr>
    </w:div>
    <w:div w:id="704253783">
      <w:bodyDiv w:val="1"/>
      <w:marLeft w:val="0"/>
      <w:marRight w:val="0"/>
      <w:marTop w:val="0"/>
      <w:marBottom w:val="0"/>
      <w:divBdr>
        <w:top w:val="none" w:sz="0" w:space="0" w:color="auto"/>
        <w:left w:val="none" w:sz="0" w:space="0" w:color="auto"/>
        <w:bottom w:val="none" w:sz="0" w:space="0" w:color="auto"/>
        <w:right w:val="none" w:sz="0" w:space="0" w:color="auto"/>
      </w:divBdr>
    </w:div>
    <w:div w:id="707992687">
      <w:bodyDiv w:val="1"/>
      <w:marLeft w:val="0"/>
      <w:marRight w:val="0"/>
      <w:marTop w:val="0"/>
      <w:marBottom w:val="0"/>
      <w:divBdr>
        <w:top w:val="none" w:sz="0" w:space="0" w:color="auto"/>
        <w:left w:val="none" w:sz="0" w:space="0" w:color="auto"/>
        <w:bottom w:val="none" w:sz="0" w:space="0" w:color="auto"/>
        <w:right w:val="none" w:sz="0" w:space="0" w:color="auto"/>
      </w:divBdr>
    </w:div>
    <w:div w:id="716515084">
      <w:bodyDiv w:val="1"/>
      <w:marLeft w:val="0"/>
      <w:marRight w:val="0"/>
      <w:marTop w:val="0"/>
      <w:marBottom w:val="0"/>
      <w:divBdr>
        <w:top w:val="none" w:sz="0" w:space="0" w:color="auto"/>
        <w:left w:val="none" w:sz="0" w:space="0" w:color="auto"/>
        <w:bottom w:val="none" w:sz="0" w:space="0" w:color="auto"/>
        <w:right w:val="none" w:sz="0" w:space="0" w:color="auto"/>
      </w:divBdr>
    </w:div>
    <w:div w:id="728381349">
      <w:bodyDiv w:val="1"/>
      <w:marLeft w:val="0"/>
      <w:marRight w:val="0"/>
      <w:marTop w:val="0"/>
      <w:marBottom w:val="0"/>
      <w:divBdr>
        <w:top w:val="none" w:sz="0" w:space="0" w:color="auto"/>
        <w:left w:val="none" w:sz="0" w:space="0" w:color="auto"/>
        <w:bottom w:val="none" w:sz="0" w:space="0" w:color="auto"/>
        <w:right w:val="none" w:sz="0" w:space="0" w:color="auto"/>
      </w:divBdr>
    </w:div>
    <w:div w:id="731392169">
      <w:bodyDiv w:val="1"/>
      <w:marLeft w:val="0"/>
      <w:marRight w:val="0"/>
      <w:marTop w:val="0"/>
      <w:marBottom w:val="0"/>
      <w:divBdr>
        <w:top w:val="none" w:sz="0" w:space="0" w:color="auto"/>
        <w:left w:val="none" w:sz="0" w:space="0" w:color="auto"/>
        <w:bottom w:val="none" w:sz="0" w:space="0" w:color="auto"/>
        <w:right w:val="none" w:sz="0" w:space="0" w:color="auto"/>
      </w:divBdr>
    </w:div>
    <w:div w:id="765688886">
      <w:bodyDiv w:val="1"/>
      <w:marLeft w:val="0"/>
      <w:marRight w:val="0"/>
      <w:marTop w:val="0"/>
      <w:marBottom w:val="0"/>
      <w:divBdr>
        <w:top w:val="none" w:sz="0" w:space="0" w:color="auto"/>
        <w:left w:val="none" w:sz="0" w:space="0" w:color="auto"/>
        <w:bottom w:val="none" w:sz="0" w:space="0" w:color="auto"/>
        <w:right w:val="none" w:sz="0" w:space="0" w:color="auto"/>
      </w:divBdr>
    </w:div>
    <w:div w:id="771783937">
      <w:bodyDiv w:val="1"/>
      <w:marLeft w:val="0"/>
      <w:marRight w:val="0"/>
      <w:marTop w:val="0"/>
      <w:marBottom w:val="0"/>
      <w:divBdr>
        <w:top w:val="none" w:sz="0" w:space="0" w:color="auto"/>
        <w:left w:val="none" w:sz="0" w:space="0" w:color="auto"/>
        <w:bottom w:val="none" w:sz="0" w:space="0" w:color="auto"/>
        <w:right w:val="none" w:sz="0" w:space="0" w:color="auto"/>
      </w:divBdr>
    </w:div>
    <w:div w:id="784470647">
      <w:bodyDiv w:val="1"/>
      <w:marLeft w:val="0"/>
      <w:marRight w:val="0"/>
      <w:marTop w:val="0"/>
      <w:marBottom w:val="0"/>
      <w:divBdr>
        <w:top w:val="none" w:sz="0" w:space="0" w:color="auto"/>
        <w:left w:val="none" w:sz="0" w:space="0" w:color="auto"/>
        <w:bottom w:val="none" w:sz="0" w:space="0" w:color="auto"/>
        <w:right w:val="none" w:sz="0" w:space="0" w:color="auto"/>
      </w:divBdr>
    </w:div>
    <w:div w:id="792796124">
      <w:bodyDiv w:val="1"/>
      <w:marLeft w:val="0"/>
      <w:marRight w:val="0"/>
      <w:marTop w:val="0"/>
      <w:marBottom w:val="0"/>
      <w:divBdr>
        <w:top w:val="none" w:sz="0" w:space="0" w:color="auto"/>
        <w:left w:val="none" w:sz="0" w:space="0" w:color="auto"/>
        <w:bottom w:val="none" w:sz="0" w:space="0" w:color="auto"/>
        <w:right w:val="none" w:sz="0" w:space="0" w:color="auto"/>
      </w:divBdr>
    </w:div>
    <w:div w:id="803502553">
      <w:bodyDiv w:val="1"/>
      <w:marLeft w:val="0"/>
      <w:marRight w:val="0"/>
      <w:marTop w:val="0"/>
      <w:marBottom w:val="0"/>
      <w:divBdr>
        <w:top w:val="none" w:sz="0" w:space="0" w:color="auto"/>
        <w:left w:val="none" w:sz="0" w:space="0" w:color="auto"/>
        <w:bottom w:val="none" w:sz="0" w:space="0" w:color="auto"/>
        <w:right w:val="none" w:sz="0" w:space="0" w:color="auto"/>
      </w:divBdr>
    </w:div>
    <w:div w:id="807283852">
      <w:bodyDiv w:val="1"/>
      <w:marLeft w:val="0"/>
      <w:marRight w:val="0"/>
      <w:marTop w:val="0"/>
      <w:marBottom w:val="0"/>
      <w:divBdr>
        <w:top w:val="none" w:sz="0" w:space="0" w:color="auto"/>
        <w:left w:val="none" w:sz="0" w:space="0" w:color="auto"/>
        <w:bottom w:val="none" w:sz="0" w:space="0" w:color="auto"/>
        <w:right w:val="none" w:sz="0" w:space="0" w:color="auto"/>
      </w:divBdr>
    </w:div>
    <w:div w:id="822701451">
      <w:bodyDiv w:val="1"/>
      <w:marLeft w:val="0"/>
      <w:marRight w:val="0"/>
      <w:marTop w:val="0"/>
      <w:marBottom w:val="0"/>
      <w:divBdr>
        <w:top w:val="none" w:sz="0" w:space="0" w:color="auto"/>
        <w:left w:val="none" w:sz="0" w:space="0" w:color="auto"/>
        <w:bottom w:val="none" w:sz="0" w:space="0" w:color="auto"/>
        <w:right w:val="none" w:sz="0" w:space="0" w:color="auto"/>
      </w:divBdr>
    </w:div>
    <w:div w:id="835727480">
      <w:bodyDiv w:val="1"/>
      <w:marLeft w:val="0"/>
      <w:marRight w:val="0"/>
      <w:marTop w:val="0"/>
      <w:marBottom w:val="0"/>
      <w:divBdr>
        <w:top w:val="none" w:sz="0" w:space="0" w:color="auto"/>
        <w:left w:val="none" w:sz="0" w:space="0" w:color="auto"/>
        <w:bottom w:val="none" w:sz="0" w:space="0" w:color="auto"/>
        <w:right w:val="none" w:sz="0" w:space="0" w:color="auto"/>
      </w:divBdr>
    </w:div>
    <w:div w:id="876114837">
      <w:bodyDiv w:val="1"/>
      <w:marLeft w:val="0"/>
      <w:marRight w:val="0"/>
      <w:marTop w:val="0"/>
      <w:marBottom w:val="0"/>
      <w:divBdr>
        <w:top w:val="none" w:sz="0" w:space="0" w:color="auto"/>
        <w:left w:val="none" w:sz="0" w:space="0" w:color="auto"/>
        <w:bottom w:val="none" w:sz="0" w:space="0" w:color="auto"/>
        <w:right w:val="none" w:sz="0" w:space="0" w:color="auto"/>
      </w:divBdr>
    </w:div>
    <w:div w:id="884293570">
      <w:bodyDiv w:val="1"/>
      <w:marLeft w:val="0"/>
      <w:marRight w:val="0"/>
      <w:marTop w:val="0"/>
      <w:marBottom w:val="0"/>
      <w:divBdr>
        <w:top w:val="none" w:sz="0" w:space="0" w:color="auto"/>
        <w:left w:val="none" w:sz="0" w:space="0" w:color="auto"/>
        <w:bottom w:val="none" w:sz="0" w:space="0" w:color="auto"/>
        <w:right w:val="none" w:sz="0" w:space="0" w:color="auto"/>
      </w:divBdr>
    </w:div>
    <w:div w:id="887837333">
      <w:bodyDiv w:val="1"/>
      <w:marLeft w:val="0"/>
      <w:marRight w:val="0"/>
      <w:marTop w:val="0"/>
      <w:marBottom w:val="0"/>
      <w:divBdr>
        <w:top w:val="none" w:sz="0" w:space="0" w:color="auto"/>
        <w:left w:val="none" w:sz="0" w:space="0" w:color="auto"/>
        <w:bottom w:val="none" w:sz="0" w:space="0" w:color="auto"/>
        <w:right w:val="none" w:sz="0" w:space="0" w:color="auto"/>
      </w:divBdr>
    </w:div>
    <w:div w:id="931862614">
      <w:bodyDiv w:val="1"/>
      <w:marLeft w:val="0"/>
      <w:marRight w:val="0"/>
      <w:marTop w:val="0"/>
      <w:marBottom w:val="0"/>
      <w:divBdr>
        <w:top w:val="none" w:sz="0" w:space="0" w:color="auto"/>
        <w:left w:val="none" w:sz="0" w:space="0" w:color="auto"/>
        <w:bottom w:val="none" w:sz="0" w:space="0" w:color="auto"/>
        <w:right w:val="none" w:sz="0" w:space="0" w:color="auto"/>
      </w:divBdr>
    </w:div>
    <w:div w:id="960189492">
      <w:bodyDiv w:val="1"/>
      <w:marLeft w:val="0"/>
      <w:marRight w:val="0"/>
      <w:marTop w:val="0"/>
      <w:marBottom w:val="0"/>
      <w:divBdr>
        <w:top w:val="none" w:sz="0" w:space="0" w:color="auto"/>
        <w:left w:val="none" w:sz="0" w:space="0" w:color="auto"/>
        <w:bottom w:val="none" w:sz="0" w:space="0" w:color="auto"/>
        <w:right w:val="none" w:sz="0" w:space="0" w:color="auto"/>
      </w:divBdr>
    </w:div>
    <w:div w:id="1030954275">
      <w:bodyDiv w:val="1"/>
      <w:marLeft w:val="0"/>
      <w:marRight w:val="0"/>
      <w:marTop w:val="0"/>
      <w:marBottom w:val="0"/>
      <w:divBdr>
        <w:top w:val="none" w:sz="0" w:space="0" w:color="auto"/>
        <w:left w:val="none" w:sz="0" w:space="0" w:color="auto"/>
        <w:bottom w:val="none" w:sz="0" w:space="0" w:color="auto"/>
        <w:right w:val="none" w:sz="0" w:space="0" w:color="auto"/>
      </w:divBdr>
    </w:div>
    <w:div w:id="1063677775">
      <w:bodyDiv w:val="1"/>
      <w:marLeft w:val="0"/>
      <w:marRight w:val="0"/>
      <w:marTop w:val="0"/>
      <w:marBottom w:val="0"/>
      <w:divBdr>
        <w:top w:val="none" w:sz="0" w:space="0" w:color="auto"/>
        <w:left w:val="none" w:sz="0" w:space="0" w:color="auto"/>
        <w:bottom w:val="none" w:sz="0" w:space="0" w:color="auto"/>
        <w:right w:val="none" w:sz="0" w:space="0" w:color="auto"/>
      </w:divBdr>
    </w:div>
    <w:div w:id="1071124088">
      <w:bodyDiv w:val="1"/>
      <w:marLeft w:val="0"/>
      <w:marRight w:val="0"/>
      <w:marTop w:val="0"/>
      <w:marBottom w:val="0"/>
      <w:divBdr>
        <w:top w:val="none" w:sz="0" w:space="0" w:color="auto"/>
        <w:left w:val="none" w:sz="0" w:space="0" w:color="auto"/>
        <w:bottom w:val="none" w:sz="0" w:space="0" w:color="auto"/>
        <w:right w:val="none" w:sz="0" w:space="0" w:color="auto"/>
      </w:divBdr>
    </w:div>
    <w:div w:id="1072852617">
      <w:bodyDiv w:val="1"/>
      <w:marLeft w:val="0"/>
      <w:marRight w:val="0"/>
      <w:marTop w:val="0"/>
      <w:marBottom w:val="0"/>
      <w:divBdr>
        <w:top w:val="none" w:sz="0" w:space="0" w:color="auto"/>
        <w:left w:val="none" w:sz="0" w:space="0" w:color="auto"/>
        <w:bottom w:val="none" w:sz="0" w:space="0" w:color="auto"/>
        <w:right w:val="none" w:sz="0" w:space="0" w:color="auto"/>
      </w:divBdr>
    </w:div>
    <w:div w:id="1080442055">
      <w:bodyDiv w:val="1"/>
      <w:marLeft w:val="0"/>
      <w:marRight w:val="0"/>
      <w:marTop w:val="0"/>
      <w:marBottom w:val="0"/>
      <w:divBdr>
        <w:top w:val="none" w:sz="0" w:space="0" w:color="auto"/>
        <w:left w:val="none" w:sz="0" w:space="0" w:color="auto"/>
        <w:bottom w:val="none" w:sz="0" w:space="0" w:color="auto"/>
        <w:right w:val="none" w:sz="0" w:space="0" w:color="auto"/>
      </w:divBdr>
    </w:div>
    <w:div w:id="1083405888">
      <w:bodyDiv w:val="1"/>
      <w:marLeft w:val="0"/>
      <w:marRight w:val="0"/>
      <w:marTop w:val="0"/>
      <w:marBottom w:val="0"/>
      <w:divBdr>
        <w:top w:val="none" w:sz="0" w:space="0" w:color="auto"/>
        <w:left w:val="none" w:sz="0" w:space="0" w:color="auto"/>
        <w:bottom w:val="none" w:sz="0" w:space="0" w:color="auto"/>
        <w:right w:val="none" w:sz="0" w:space="0" w:color="auto"/>
      </w:divBdr>
    </w:div>
    <w:div w:id="1096290430">
      <w:bodyDiv w:val="1"/>
      <w:marLeft w:val="0"/>
      <w:marRight w:val="0"/>
      <w:marTop w:val="0"/>
      <w:marBottom w:val="0"/>
      <w:divBdr>
        <w:top w:val="none" w:sz="0" w:space="0" w:color="auto"/>
        <w:left w:val="none" w:sz="0" w:space="0" w:color="auto"/>
        <w:bottom w:val="none" w:sz="0" w:space="0" w:color="auto"/>
        <w:right w:val="none" w:sz="0" w:space="0" w:color="auto"/>
      </w:divBdr>
    </w:div>
    <w:div w:id="1101267477">
      <w:bodyDiv w:val="1"/>
      <w:marLeft w:val="0"/>
      <w:marRight w:val="0"/>
      <w:marTop w:val="0"/>
      <w:marBottom w:val="0"/>
      <w:divBdr>
        <w:top w:val="none" w:sz="0" w:space="0" w:color="auto"/>
        <w:left w:val="none" w:sz="0" w:space="0" w:color="auto"/>
        <w:bottom w:val="none" w:sz="0" w:space="0" w:color="auto"/>
        <w:right w:val="none" w:sz="0" w:space="0" w:color="auto"/>
      </w:divBdr>
    </w:div>
    <w:div w:id="1124929499">
      <w:bodyDiv w:val="1"/>
      <w:marLeft w:val="0"/>
      <w:marRight w:val="0"/>
      <w:marTop w:val="0"/>
      <w:marBottom w:val="0"/>
      <w:divBdr>
        <w:top w:val="none" w:sz="0" w:space="0" w:color="auto"/>
        <w:left w:val="none" w:sz="0" w:space="0" w:color="auto"/>
        <w:bottom w:val="none" w:sz="0" w:space="0" w:color="auto"/>
        <w:right w:val="none" w:sz="0" w:space="0" w:color="auto"/>
      </w:divBdr>
    </w:div>
    <w:div w:id="1130324464">
      <w:bodyDiv w:val="1"/>
      <w:marLeft w:val="0"/>
      <w:marRight w:val="0"/>
      <w:marTop w:val="0"/>
      <w:marBottom w:val="0"/>
      <w:divBdr>
        <w:top w:val="none" w:sz="0" w:space="0" w:color="auto"/>
        <w:left w:val="none" w:sz="0" w:space="0" w:color="auto"/>
        <w:bottom w:val="none" w:sz="0" w:space="0" w:color="auto"/>
        <w:right w:val="none" w:sz="0" w:space="0" w:color="auto"/>
      </w:divBdr>
    </w:div>
    <w:div w:id="1153789305">
      <w:bodyDiv w:val="1"/>
      <w:marLeft w:val="0"/>
      <w:marRight w:val="0"/>
      <w:marTop w:val="0"/>
      <w:marBottom w:val="0"/>
      <w:divBdr>
        <w:top w:val="none" w:sz="0" w:space="0" w:color="auto"/>
        <w:left w:val="none" w:sz="0" w:space="0" w:color="auto"/>
        <w:bottom w:val="none" w:sz="0" w:space="0" w:color="auto"/>
        <w:right w:val="none" w:sz="0" w:space="0" w:color="auto"/>
      </w:divBdr>
    </w:div>
    <w:div w:id="1155294439">
      <w:bodyDiv w:val="1"/>
      <w:marLeft w:val="0"/>
      <w:marRight w:val="0"/>
      <w:marTop w:val="0"/>
      <w:marBottom w:val="0"/>
      <w:divBdr>
        <w:top w:val="none" w:sz="0" w:space="0" w:color="auto"/>
        <w:left w:val="none" w:sz="0" w:space="0" w:color="auto"/>
        <w:bottom w:val="none" w:sz="0" w:space="0" w:color="auto"/>
        <w:right w:val="none" w:sz="0" w:space="0" w:color="auto"/>
      </w:divBdr>
    </w:div>
    <w:div w:id="1161972488">
      <w:bodyDiv w:val="1"/>
      <w:marLeft w:val="0"/>
      <w:marRight w:val="0"/>
      <w:marTop w:val="0"/>
      <w:marBottom w:val="0"/>
      <w:divBdr>
        <w:top w:val="none" w:sz="0" w:space="0" w:color="auto"/>
        <w:left w:val="none" w:sz="0" w:space="0" w:color="auto"/>
        <w:bottom w:val="none" w:sz="0" w:space="0" w:color="auto"/>
        <w:right w:val="none" w:sz="0" w:space="0" w:color="auto"/>
      </w:divBdr>
    </w:div>
    <w:div w:id="1166171195">
      <w:bodyDiv w:val="1"/>
      <w:marLeft w:val="0"/>
      <w:marRight w:val="0"/>
      <w:marTop w:val="0"/>
      <w:marBottom w:val="0"/>
      <w:divBdr>
        <w:top w:val="none" w:sz="0" w:space="0" w:color="auto"/>
        <w:left w:val="none" w:sz="0" w:space="0" w:color="auto"/>
        <w:bottom w:val="none" w:sz="0" w:space="0" w:color="auto"/>
        <w:right w:val="none" w:sz="0" w:space="0" w:color="auto"/>
      </w:divBdr>
    </w:div>
    <w:div w:id="1173955427">
      <w:bodyDiv w:val="1"/>
      <w:marLeft w:val="0"/>
      <w:marRight w:val="0"/>
      <w:marTop w:val="0"/>
      <w:marBottom w:val="0"/>
      <w:divBdr>
        <w:top w:val="none" w:sz="0" w:space="0" w:color="auto"/>
        <w:left w:val="none" w:sz="0" w:space="0" w:color="auto"/>
        <w:bottom w:val="none" w:sz="0" w:space="0" w:color="auto"/>
        <w:right w:val="none" w:sz="0" w:space="0" w:color="auto"/>
      </w:divBdr>
      <w:divsChild>
        <w:div w:id="1466507628">
          <w:marLeft w:val="360"/>
          <w:marRight w:val="0"/>
          <w:marTop w:val="200"/>
          <w:marBottom w:val="0"/>
          <w:divBdr>
            <w:top w:val="none" w:sz="0" w:space="0" w:color="auto"/>
            <w:left w:val="none" w:sz="0" w:space="0" w:color="auto"/>
            <w:bottom w:val="none" w:sz="0" w:space="0" w:color="auto"/>
            <w:right w:val="none" w:sz="0" w:space="0" w:color="auto"/>
          </w:divBdr>
        </w:div>
      </w:divsChild>
    </w:div>
    <w:div w:id="1179268927">
      <w:bodyDiv w:val="1"/>
      <w:marLeft w:val="0"/>
      <w:marRight w:val="0"/>
      <w:marTop w:val="0"/>
      <w:marBottom w:val="0"/>
      <w:divBdr>
        <w:top w:val="none" w:sz="0" w:space="0" w:color="auto"/>
        <w:left w:val="none" w:sz="0" w:space="0" w:color="auto"/>
        <w:bottom w:val="none" w:sz="0" w:space="0" w:color="auto"/>
        <w:right w:val="none" w:sz="0" w:space="0" w:color="auto"/>
      </w:divBdr>
    </w:div>
    <w:div w:id="1202092471">
      <w:bodyDiv w:val="1"/>
      <w:marLeft w:val="0"/>
      <w:marRight w:val="0"/>
      <w:marTop w:val="0"/>
      <w:marBottom w:val="0"/>
      <w:divBdr>
        <w:top w:val="none" w:sz="0" w:space="0" w:color="auto"/>
        <w:left w:val="none" w:sz="0" w:space="0" w:color="auto"/>
        <w:bottom w:val="none" w:sz="0" w:space="0" w:color="auto"/>
        <w:right w:val="none" w:sz="0" w:space="0" w:color="auto"/>
      </w:divBdr>
      <w:divsChild>
        <w:div w:id="275337422">
          <w:marLeft w:val="1166"/>
          <w:marRight w:val="0"/>
          <w:marTop w:val="86"/>
          <w:marBottom w:val="0"/>
          <w:divBdr>
            <w:top w:val="none" w:sz="0" w:space="0" w:color="auto"/>
            <w:left w:val="none" w:sz="0" w:space="0" w:color="auto"/>
            <w:bottom w:val="none" w:sz="0" w:space="0" w:color="auto"/>
            <w:right w:val="none" w:sz="0" w:space="0" w:color="auto"/>
          </w:divBdr>
        </w:div>
        <w:div w:id="832720063">
          <w:marLeft w:val="1166"/>
          <w:marRight w:val="0"/>
          <w:marTop w:val="86"/>
          <w:marBottom w:val="0"/>
          <w:divBdr>
            <w:top w:val="none" w:sz="0" w:space="0" w:color="auto"/>
            <w:left w:val="none" w:sz="0" w:space="0" w:color="auto"/>
            <w:bottom w:val="none" w:sz="0" w:space="0" w:color="auto"/>
            <w:right w:val="none" w:sz="0" w:space="0" w:color="auto"/>
          </w:divBdr>
        </w:div>
        <w:div w:id="839463653">
          <w:marLeft w:val="1166"/>
          <w:marRight w:val="0"/>
          <w:marTop w:val="86"/>
          <w:marBottom w:val="0"/>
          <w:divBdr>
            <w:top w:val="none" w:sz="0" w:space="0" w:color="auto"/>
            <w:left w:val="none" w:sz="0" w:space="0" w:color="auto"/>
            <w:bottom w:val="none" w:sz="0" w:space="0" w:color="auto"/>
            <w:right w:val="none" w:sz="0" w:space="0" w:color="auto"/>
          </w:divBdr>
        </w:div>
        <w:div w:id="970205021">
          <w:marLeft w:val="1166"/>
          <w:marRight w:val="0"/>
          <w:marTop w:val="86"/>
          <w:marBottom w:val="0"/>
          <w:divBdr>
            <w:top w:val="none" w:sz="0" w:space="0" w:color="auto"/>
            <w:left w:val="none" w:sz="0" w:space="0" w:color="auto"/>
            <w:bottom w:val="none" w:sz="0" w:space="0" w:color="auto"/>
            <w:right w:val="none" w:sz="0" w:space="0" w:color="auto"/>
          </w:divBdr>
        </w:div>
        <w:div w:id="1079016482">
          <w:marLeft w:val="1166"/>
          <w:marRight w:val="0"/>
          <w:marTop w:val="86"/>
          <w:marBottom w:val="0"/>
          <w:divBdr>
            <w:top w:val="none" w:sz="0" w:space="0" w:color="auto"/>
            <w:left w:val="none" w:sz="0" w:space="0" w:color="auto"/>
            <w:bottom w:val="none" w:sz="0" w:space="0" w:color="auto"/>
            <w:right w:val="none" w:sz="0" w:space="0" w:color="auto"/>
          </w:divBdr>
        </w:div>
        <w:div w:id="2083525117">
          <w:marLeft w:val="1166"/>
          <w:marRight w:val="0"/>
          <w:marTop w:val="86"/>
          <w:marBottom w:val="0"/>
          <w:divBdr>
            <w:top w:val="none" w:sz="0" w:space="0" w:color="auto"/>
            <w:left w:val="none" w:sz="0" w:space="0" w:color="auto"/>
            <w:bottom w:val="none" w:sz="0" w:space="0" w:color="auto"/>
            <w:right w:val="none" w:sz="0" w:space="0" w:color="auto"/>
          </w:divBdr>
        </w:div>
      </w:divsChild>
    </w:div>
    <w:div w:id="1211653589">
      <w:bodyDiv w:val="1"/>
      <w:marLeft w:val="0"/>
      <w:marRight w:val="0"/>
      <w:marTop w:val="0"/>
      <w:marBottom w:val="0"/>
      <w:divBdr>
        <w:top w:val="none" w:sz="0" w:space="0" w:color="auto"/>
        <w:left w:val="none" w:sz="0" w:space="0" w:color="auto"/>
        <w:bottom w:val="none" w:sz="0" w:space="0" w:color="auto"/>
        <w:right w:val="none" w:sz="0" w:space="0" w:color="auto"/>
      </w:divBdr>
      <w:divsChild>
        <w:div w:id="1420522182">
          <w:marLeft w:val="0"/>
          <w:marRight w:val="0"/>
          <w:marTop w:val="0"/>
          <w:marBottom w:val="0"/>
          <w:divBdr>
            <w:top w:val="none" w:sz="0" w:space="0" w:color="auto"/>
            <w:left w:val="none" w:sz="0" w:space="0" w:color="auto"/>
            <w:bottom w:val="none" w:sz="0" w:space="0" w:color="auto"/>
            <w:right w:val="none" w:sz="0" w:space="0" w:color="auto"/>
          </w:divBdr>
        </w:div>
      </w:divsChild>
    </w:div>
    <w:div w:id="1212569460">
      <w:bodyDiv w:val="1"/>
      <w:marLeft w:val="0"/>
      <w:marRight w:val="0"/>
      <w:marTop w:val="0"/>
      <w:marBottom w:val="0"/>
      <w:divBdr>
        <w:top w:val="none" w:sz="0" w:space="0" w:color="auto"/>
        <w:left w:val="none" w:sz="0" w:space="0" w:color="auto"/>
        <w:bottom w:val="none" w:sz="0" w:space="0" w:color="auto"/>
        <w:right w:val="none" w:sz="0" w:space="0" w:color="auto"/>
      </w:divBdr>
    </w:div>
    <w:div w:id="1224105008">
      <w:bodyDiv w:val="1"/>
      <w:marLeft w:val="0"/>
      <w:marRight w:val="0"/>
      <w:marTop w:val="0"/>
      <w:marBottom w:val="0"/>
      <w:divBdr>
        <w:top w:val="none" w:sz="0" w:space="0" w:color="auto"/>
        <w:left w:val="none" w:sz="0" w:space="0" w:color="auto"/>
        <w:bottom w:val="none" w:sz="0" w:space="0" w:color="auto"/>
        <w:right w:val="none" w:sz="0" w:space="0" w:color="auto"/>
      </w:divBdr>
    </w:div>
    <w:div w:id="1237471159">
      <w:bodyDiv w:val="1"/>
      <w:marLeft w:val="0"/>
      <w:marRight w:val="0"/>
      <w:marTop w:val="0"/>
      <w:marBottom w:val="0"/>
      <w:divBdr>
        <w:top w:val="none" w:sz="0" w:space="0" w:color="auto"/>
        <w:left w:val="none" w:sz="0" w:space="0" w:color="auto"/>
        <w:bottom w:val="none" w:sz="0" w:space="0" w:color="auto"/>
        <w:right w:val="none" w:sz="0" w:space="0" w:color="auto"/>
      </w:divBdr>
      <w:divsChild>
        <w:div w:id="10307174">
          <w:marLeft w:val="1800"/>
          <w:marRight w:val="0"/>
          <w:marTop w:val="67"/>
          <w:marBottom w:val="0"/>
          <w:divBdr>
            <w:top w:val="none" w:sz="0" w:space="0" w:color="auto"/>
            <w:left w:val="none" w:sz="0" w:space="0" w:color="auto"/>
            <w:bottom w:val="none" w:sz="0" w:space="0" w:color="auto"/>
            <w:right w:val="none" w:sz="0" w:space="0" w:color="auto"/>
          </w:divBdr>
        </w:div>
        <w:div w:id="769203379">
          <w:marLeft w:val="1166"/>
          <w:marRight w:val="0"/>
          <w:marTop w:val="77"/>
          <w:marBottom w:val="0"/>
          <w:divBdr>
            <w:top w:val="none" w:sz="0" w:space="0" w:color="auto"/>
            <w:left w:val="none" w:sz="0" w:space="0" w:color="auto"/>
            <w:bottom w:val="none" w:sz="0" w:space="0" w:color="auto"/>
            <w:right w:val="none" w:sz="0" w:space="0" w:color="auto"/>
          </w:divBdr>
        </w:div>
        <w:div w:id="1113285551">
          <w:marLeft w:val="1166"/>
          <w:marRight w:val="0"/>
          <w:marTop w:val="77"/>
          <w:marBottom w:val="0"/>
          <w:divBdr>
            <w:top w:val="none" w:sz="0" w:space="0" w:color="auto"/>
            <w:left w:val="none" w:sz="0" w:space="0" w:color="auto"/>
            <w:bottom w:val="none" w:sz="0" w:space="0" w:color="auto"/>
            <w:right w:val="none" w:sz="0" w:space="0" w:color="auto"/>
          </w:divBdr>
        </w:div>
        <w:div w:id="1580209178">
          <w:marLeft w:val="1166"/>
          <w:marRight w:val="0"/>
          <w:marTop w:val="77"/>
          <w:marBottom w:val="0"/>
          <w:divBdr>
            <w:top w:val="none" w:sz="0" w:space="0" w:color="auto"/>
            <w:left w:val="none" w:sz="0" w:space="0" w:color="auto"/>
            <w:bottom w:val="none" w:sz="0" w:space="0" w:color="auto"/>
            <w:right w:val="none" w:sz="0" w:space="0" w:color="auto"/>
          </w:divBdr>
        </w:div>
      </w:divsChild>
    </w:div>
    <w:div w:id="1246304021">
      <w:bodyDiv w:val="1"/>
      <w:marLeft w:val="0"/>
      <w:marRight w:val="0"/>
      <w:marTop w:val="0"/>
      <w:marBottom w:val="0"/>
      <w:divBdr>
        <w:top w:val="none" w:sz="0" w:space="0" w:color="auto"/>
        <w:left w:val="none" w:sz="0" w:space="0" w:color="auto"/>
        <w:bottom w:val="none" w:sz="0" w:space="0" w:color="auto"/>
        <w:right w:val="none" w:sz="0" w:space="0" w:color="auto"/>
      </w:divBdr>
      <w:divsChild>
        <w:div w:id="782576893">
          <w:marLeft w:val="720"/>
          <w:marRight w:val="0"/>
          <w:marTop w:val="200"/>
          <w:marBottom w:val="0"/>
          <w:divBdr>
            <w:top w:val="none" w:sz="0" w:space="0" w:color="auto"/>
            <w:left w:val="none" w:sz="0" w:space="0" w:color="auto"/>
            <w:bottom w:val="none" w:sz="0" w:space="0" w:color="auto"/>
            <w:right w:val="none" w:sz="0" w:space="0" w:color="auto"/>
          </w:divBdr>
        </w:div>
        <w:div w:id="832455729">
          <w:marLeft w:val="720"/>
          <w:marRight w:val="0"/>
          <w:marTop w:val="200"/>
          <w:marBottom w:val="0"/>
          <w:divBdr>
            <w:top w:val="none" w:sz="0" w:space="0" w:color="auto"/>
            <w:left w:val="none" w:sz="0" w:space="0" w:color="auto"/>
            <w:bottom w:val="none" w:sz="0" w:space="0" w:color="auto"/>
            <w:right w:val="none" w:sz="0" w:space="0" w:color="auto"/>
          </w:divBdr>
        </w:div>
        <w:div w:id="924388197">
          <w:marLeft w:val="1080"/>
          <w:marRight w:val="0"/>
          <w:marTop w:val="100"/>
          <w:marBottom w:val="0"/>
          <w:divBdr>
            <w:top w:val="none" w:sz="0" w:space="0" w:color="auto"/>
            <w:left w:val="none" w:sz="0" w:space="0" w:color="auto"/>
            <w:bottom w:val="none" w:sz="0" w:space="0" w:color="auto"/>
            <w:right w:val="none" w:sz="0" w:space="0" w:color="auto"/>
          </w:divBdr>
        </w:div>
        <w:div w:id="1179198038">
          <w:marLeft w:val="720"/>
          <w:marRight w:val="0"/>
          <w:marTop w:val="200"/>
          <w:marBottom w:val="0"/>
          <w:divBdr>
            <w:top w:val="none" w:sz="0" w:space="0" w:color="auto"/>
            <w:left w:val="none" w:sz="0" w:space="0" w:color="auto"/>
            <w:bottom w:val="none" w:sz="0" w:space="0" w:color="auto"/>
            <w:right w:val="none" w:sz="0" w:space="0" w:color="auto"/>
          </w:divBdr>
        </w:div>
        <w:div w:id="1483620131">
          <w:marLeft w:val="360"/>
          <w:marRight w:val="0"/>
          <w:marTop w:val="200"/>
          <w:marBottom w:val="0"/>
          <w:divBdr>
            <w:top w:val="none" w:sz="0" w:space="0" w:color="auto"/>
            <w:left w:val="none" w:sz="0" w:space="0" w:color="auto"/>
            <w:bottom w:val="none" w:sz="0" w:space="0" w:color="auto"/>
            <w:right w:val="none" w:sz="0" w:space="0" w:color="auto"/>
          </w:divBdr>
        </w:div>
        <w:div w:id="1534537386">
          <w:marLeft w:val="1080"/>
          <w:marRight w:val="0"/>
          <w:marTop w:val="100"/>
          <w:marBottom w:val="0"/>
          <w:divBdr>
            <w:top w:val="none" w:sz="0" w:space="0" w:color="auto"/>
            <w:left w:val="none" w:sz="0" w:space="0" w:color="auto"/>
            <w:bottom w:val="none" w:sz="0" w:space="0" w:color="auto"/>
            <w:right w:val="none" w:sz="0" w:space="0" w:color="auto"/>
          </w:divBdr>
        </w:div>
        <w:div w:id="1951812188">
          <w:marLeft w:val="720"/>
          <w:marRight w:val="0"/>
          <w:marTop w:val="200"/>
          <w:marBottom w:val="0"/>
          <w:divBdr>
            <w:top w:val="none" w:sz="0" w:space="0" w:color="auto"/>
            <w:left w:val="none" w:sz="0" w:space="0" w:color="auto"/>
            <w:bottom w:val="none" w:sz="0" w:space="0" w:color="auto"/>
            <w:right w:val="none" w:sz="0" w:space="0" w:color="auto"/>
          </w:divBdr>
        </w:div>
        <w:div w:id="2072149962">
          <w:marLeft w:val="720"/>
          <w:marRight w:val="0"/>
          <w:marTop w:val="200"/>
          <w:marBottom w:val="0"/>
          <w:divBdr>
            <w:top w:val="none" w:sz="0" w:space="0" w:color="auto"/>
            <w:left w:val="none" w:sz="0" w:space="0" w:color="auto"/>
            <w:bottom w:val="none" w:sz="0" w:space="0" w:color="auto"/>
            <w:right w:val="none" w:sz="0" w:space="0" w:color="auto"/>
          </w:divBdr>
        </w:div>
      </w:divsChild>
    </w:div>
    <w:div w:id="1319458835">
      <w:bodyDiv w:val="1"/>
      <w:marLeft w:val="0"/>
      <w:marRight w:val="0"/>
      <w:marTop w:val="0"/>
      <w:marBottom w:val="0"/>
      <w:divBdr>
        <w:top w:val="none" w:sz="0" w:space="0" w:color="auto"/>
        <w:left w:val="none" w:sz="0" w:space="0" w:color="auto"/>
        <w:bottom w:val="none" w:sz="0" w:space="0" w:color="auto"/>
        <w:right w:val="none" w:sz="0" w:space="0" w:color="auto"/>
      </w:divBdr>
    </w:div>
    <w:div w:id="1331134084">
      <w:bodyDiv w:val="1"/>
      <w:marLeft w:val="0"/>
      <w:marRight w:val="0"/>
      <w:marTop w:val="0"/>
      <w:marBottom w:val="0"/>
      <w:divBdr>
        <w:top w:val="none" w:sz="0" w:space="0" w:color="auto"/>
        <w:left w:val="none" w:sz="0" w:space="0" w:color="auto"/>
        <w:bottom w:val="none" w:sz="0" w:space="0" w:color="auto"/>
        <w:right w:val="none" w:sz="0" w:space="0" w:color="auto"/>
      </w:divBdr>
    </w:div>
    <w:div w:id="1333414041">
      <w:bodyDiv w:val="1"/>
      <w:marLeft w:val="0"/>
      <w:marRight w:val="0"/>
      <w:marTop w:val="0"/>
      <w:marBottom w:val="0"/>
      <w:divBdr>
        <w:top w:val="none" w:sz="0" w:space="0" w:color="auto"/>
        <w:left w:val="none" w:sz="0" w:space="0" w:color="auto"/>
        <w:bottom w:val="none" w:sz="0" w:space="0" w:color="auto"/>
        <w:right w:val="none" w:sz="0" w:space="0" w:color="auto"/>
      </w:divBdr>
    </w:div>
    <w:div w:id="1335689249">
      <w:bodyDiv w:val="1"/>
      <w:marLeft w:val="0"/>
      <w:marRight w:val="0"/>
      <w:marTop w:val="0"/>
      <w:marBottom w:val="0"/>
      <w:divBdr>
        <w:top w:val="none" w:sz="0" w:space="0" w:color="auto"/>
        <w:left w:val="none" w:sz="0" w:space="0" w:color="auto"/>
        <w:bottom w:val="none" w:sz="0" w:space="0" w:color="auto"/>
        <w:right w:val="none" w:sz="0" w:space="0" w:color="auto"/>
      </w:divBdr>
    </w:div>
    <w:div w:id="1336568700">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83601601">
      <w:bodyDiv w:val="1"/>
      <w:marLeft w:val="0"/>
      <w:marRight w:val="0"/>
      <w:marTop w:val="0"/>
      <w:marBottom w:val="0"/>
      <w:divBdr>
        <w:top w:val="none" w:sz="0" w:space="0" w:color="auto"/>
        <w:left w:val="none" w:sz="0" w:space="0" w:color="auto"/>
        <w:bottom w:val="none" w:sz="0" w:space="0" w:color="auto"/>
        <w:right w:val="none" w:sz="0" w:space="0" w:color="auto"/>
      </w:divBdr>
    </w:div>
    <w:div w:id="1384251623">
      <w:bodyDiv w:val="1"/>
      <w:marLeft w:val="0"/>
      <w:marRight w:val="0"/>
      <w:marTop w:val="0"/>
      <w:marBottom w:val="0"/>
      <w:divBdr>
        <w:top w:val="none" w:sz="0" w:space="0" w:color="auto"/>
        <w:left w:val="none" w:sz="0" w:space="0" w:color="auto"/>
        <w:bottom w:val="none" w:sz="0" w:space="0" w:color="auto"/>
        <w:right w:val="none" w:sz="0" w:space="0" w:color="auto"/>
      </w:divBdr>
    </w:div>
    <w:div w:id="1408960025">
      <w:bodyDiv w:val="1"/>
      <w:marLeft w:val="0"/>
      <w:marRight w:val="0"/>
      <w:marTop w:val="0"/>
      <w:marBottom w:val="0"/>
      <w:divBdr>
        <w:top w:val="none" w:sz="0" w:space="0" w:color="auto"/>
        <w:left w:val="none" w:sz="0" w:space="0" w:color="auto"/>
        <w:bottom w:val="none" w:sz="0" w:space="0" w:color="auto"/>
        <w:right w:val="none" w:sz="0" w:space="0" w:color="auto"/>
      </w:divBdr>
    </w:div>
    <w:div w:id="1418940297">
      <w:bodyDiv w:val="1"/>
      <w:marLeft w:val="0"/>
      <w:marRight w:val="0"/>
      <w:marTop w:val="0"/>
      <w:marBottom w:val="0"/>
      <w:divBdr>
        <w:top w:val="none" w:sz="0" w:space="0" w:color="auto"/>
        <w:left w:val="none" w:sz="0" w:space="0" w:color="auto"/>
        <w:bottom w:val="none" w:sz="0" w:space="0" w:color="auto"/>
        <w:right w:val="none" w:sz="0" w:space="0" w:color="auto"/>
      </w:divBdr>
    </w:div>
    <w:div w:id="1506433255">
      <w:bodyDiv w:val="1"/>
      <w:marLeft w:val="0"/>
      <w:marRight w:val="0"/>
      <w:marTop w:val="0"/>
      <w:marBottom w:val="0"/>
      <w:divBdr>
        <w:top w:val="none" w:sz="0" w:space="0" w:color="auto"/>
        <w:left w:val="none" w:sz="0" w:space="0" w:color="auto"/>
        <w:bottom w:val="none" w:sz="0" w:space="0" w:color="auto"/>
        <w:right w:val="none" w:sz="0" w:space="0" w:color="auto"/>
      </w:divBdr>
    </w:div>
    <w:div w:id="1523782851">
      <w:bodyDiv w:val="1"/>
      <w:marLeft w:val="0"/>
      <w:marRight w:val="0"/>
      <w:marTop w:val="0"/>
      <w:marBottom w:val="0"/>
      <w:divBdr>
        <w:top w:val="none" w:sz="0" w:space="0" w:color="auto"/>
        <w:left w:val="none" w:sz="0" w:space="0" w:color="auto"/>
        <w:bottom w:val="none" w:sz="0" w:space="0" w:color="auto"/>
        <w:right w:val="none" w:sz="0" w:space="0" w:color="auto"/>
      </w:divBdr>
    </w:div>
    <w:div w:id="1525437747">
      <w:bodyDiv w:val="1"/>
      <w:marLeft w:val="0"/>
      <w:marRight w:val="0"/>
      <w:marTop w:val="0"/>
      <w:marBottom w:val="0"/>
      <w:divBdr>
        <w:top w:val="none" w:sz="0" w:space="0" w:color="auto"/>
        <w:left w:val="none" w:sz="0" w:space="0" w:color="auto"/>
        <w:bottom w:val="none" w:sz="0" w:space="0" w:color="auto"/>
        <w:right w:val="none" w:sz="0" w:space="0" w:color="auto"/>
      </w:divBdr>
    </w:div>
    <w:div w:id="1529218991">
      <w:bodyDiv w:val="1"/>
      <w:marLeft w:val="0"/>
      <w:marRight w:val="0"/>
      <w:marTop w:val="0"/>
      <w:marBottom w:val="0"/>
      <w:divBdr>
        <w:top w:val="none" w:sz="0" w:space="0" w:color="auto"/>
        <w:left w:val="none" w:sz="0" w:space="0" w:color="auto"/>
        <w:bottom w:val="none" w:sz="0" w:space="0" w:color="auto"/>
        <w:right w:val="none" w:sz="0" w:space="0" w:color="auto"/>
      </w:divBdr>
    </w:div>
    <w:div w:id="1533152499">
      <w:bodyDiv w:val="1"/>
      <w:marLeft w:val="0"/>
      <w:marRight w:val="0"/>
      <w:marTop w:val="0"/>
      <w:marBottom w:val="0"/>
      <w:divBdr>
        <w:top w:val="none" w:sz="0" w:space="0" w:color="auto"/>
        <w:left w:val="none" w:sz="0" w:space="0" w:color="auto"/>
        <w:bottom w:val="none" w:sz="0" w:space="0" w:color="auto"/>
        <w:right w:val="none" w:sz="0" w:space="0" w:color="auto"/>
      </w:divBdr>
    </w:div>
    <w:div w:id="1535079202">
      <w:bodyDiv w:val="1"/>
      <w:marLeft w:val="0"/>
      <w:marRight w:val="0"/>
      <w:marTop w:val="0"/>
      <w:marBottom w:val="0"/>
      <w:divBdr>
        <w:top w:val="none" w:sz="0" w:space="0" w:color="auto"/>
        <w:left w:val="none" w:sz="0" w:space="0" w:color="auto"/>
        <w:bottom w:val="none" w:sz="0" w:space="0" w:color="auto"/>
        <w:right w:val="none" w:sz="0" w:space="0" w:color="auto"/>
      </w:divBdr>
    </w:div>
    <w:div w:id="1535844064">
      <w:bodyDiv w:val="1"/>
      <w:marLeft w:val="0"/>
      <w:marRight w:val="0"/>
      <w:marTop w:val="0"/>
      <w:marBottom w:val="0"/>
      <w:divBdr>
        <w:top w:val="none" w:sz="0" w:space="0" w:color="auto"/>
        <w:left w:val="none" w:sz="0" w:space="0" w:color="auto"/>
        <w:bottom w:val="none" w:sz="0" w:space="0" w:color="auto"/>
        <w:right w:val="none" w:sz="0" w:space="0" w:color="auto"/>
      </w:divBdr>
    </w:div>
    <w:div w:id="1542940288">
      <w:bodyDiv w:val="1"/>
      <w:marLeft w:val="0"/>
      <w:marRight w:val="0"/>
      <w:marTop w:val="0"/>
      <w:marBottom w:val="0"/>
      <w:divBdr>
        <w:top w:val="none" w:sz="0" w:space="0" w:color="auto"/>
        <w:left w:val="none" w:sz="0" w:space="0" w:color="auto"/>
        <w:bottom w:val="none" w:sz="0" w:space="0" w:color="auto"/>
        <w:right w:val="none" w:sz="0" w:space="0" w:color="auto"/>
      </w:divBdr>
    </w:div>
    <w:div w:id="1548444520">
      <w:bodyDiv w:val="1"/>
      <w:marLeft w:val="0"/>
      <w:marRight w:val="0"/>
      <w:marTop w:val="0"/>
      <w:marBottom w:val="0"/>
      <w:divBdr>
        <w:top w:val="none" w:sz="0" w:space="0" w:color="auto"/>
        <w:left w:val="none" w:sz="0" w:space="0" w:color="auto"/>
        <w:bottom w:val="none" w:sz="0" w:space="0" w:color="auto"/>
        <w:right w:val="none" w:sz="0" w:space="0" w:color="auto"/>
      </w:divBdr>
    </w:div>
    <w:div w:id="1562859692">
      <w:bodyDiv w:val="1"/>
      <w:marLeft w:val="0"/>
      <w:marRight w:val="0"/>
      <w:marTop w:val="0"/>
      <w:marBottom w:val="0"/>
      <w:divBdr>
        <w:top w:val="none" w:sz="0" w:space="0" w:color="auto"/>
        <w:left w:val="none" w:sz="0" w:space="0" w:color="auto"/>
        <w:bottom w:val="none" w:sz="0" w:space="0" w:color="auto"/>
        <w:right w:val="none" w:sz="0" w:space="0" w:color="auto"/>
      </w:divBdr>
    </w:div>
    <w:div w:id="1575774403">
      <w:bodyDiv w:val="1"/>
      <w:marLeft w:val="0"/>
      <w:marRight w:val="0"/>
      <w:marTop w:val="0"/>
      <w:marBottom w:val="0"/>
      <w:divBdr>
        <w:top w:val="none" w:sz="0" w:space="0" w:color="auto"/>
        <w:left w:val="none" w:sz="0" w:space="0" w:color="auto"/>
        <w:bottom w:val="none" w:sz="0" w:space="0" w:color="auto"/>
        <w:right w:val="none" w:sz="0" w:space="0" w:color="auto"/>
      </w:divBdr>
    </w:div>
    <w:div w:id="1614166340">
      <w:bodyDiv w:val="1"/>
      <w:marLeft w:val="0"/>
      <w:marRight w:val="0"/>
      <w:marTop w:val="0"/>
      <w:marBottom w:val="0"/>
      <w:divBdr>
        <w:top w:val="none" w:sz="0" w:space="0" w:color="auto"/>
        <w:left w:val="none" w:sz="0" w:space="0" w:color="auto"/>
        <w:bottom w:val="none" w:sz="0" w:space="0" w:color="auto"/>
        <w:right w:val="none" w:sz="0" w:space="0" w:color="auto"/>
      </w:divBdr>
    </w:div>
    <w:div w:id="1629434550">
      <w:bodyDiv w:val="1"/>
      <w:marLeft w:val="0"/>
      <w:marRight w:val="0"/>
      <w:marTop w:val="0"/>
      <w:marBottom w:val="0"/>
      <w:divBdr>
        <w:top w:val="none" w:sz="0" w:space="0" w:color="auto"/>
        <w:left w:val="none" w:sz="0" w:space="0" w:color="auto"/>
        <w:bottom w:val="none" w:sz="0" w:space="0" w:color="auto"/>
        <w:right w:val="none" w:sz="0" w:space="0" w:color="auto"/>
      </w:divBdr>
    </w:div>
    <w:div w:id="1672021057">
      <w:bodyDiv w:val="1"/>
      <w:marLeft w:val="0"/>
      <w:marRight w:val="0"/>
      <w:marTop w:val="0"/>
      <w:marBottom w:val="0"/>
      <w:divBdr>
        <w:top w:val="none" w:sz="0" w:space="0" w:color="auto"/>
        <w:left w:val="none" w:sz="0" w:space="0" w:color="auto"/>
        <w:bottom w:val="none" w:sz="0" w:space="0" w:color="auto"/>
        <w:right w:val="none" w:sz="0" w:space="0" w:color="auto"/>
      </w:divBdr>
    </w:div>
    <w:div w:id="1690525094">
      <w:bodyDiv w:val="1"/>
      <w:marLeft w:val="0"/>
      <w:marRight w:val="0"/>
      <w:marTop w:val="0"/>
      <w:marBottom w:val="0"/>
      <w:divBdr>
        <w:top w:val="none" w:sz="0" w:space="0" w:color="auto"/>
        <w:left w:val="none" w:sz="0" w:space="0" w:color="auto"/>
        <w:bottom w:val="none" w:sz="0" w:space="0" w:color="auto"/>
        <w:right w:val="none" w:sz="0" w:space="0" w:color="auto"/>
      </w:divBdr>
    </w:div>
    <w:div w:id="1713073627">
      <w:bodyDiv w:val="1"/>
      <w:marLeft w:val="0"/>
      <w:marRight w:val="0"/>
      <w:marTop w:val="0"/>
      <w:marBottom w:val="0"/>
      <w:divBdr>
        <w:top w:val="none" w:sz="0" w:space="0" w:color="auto"/>
        <w:left w:val="none" w:sz="0" w:space="0" w:color="auto"/>
        <w:bottom w:val="none" w:sz="0" w:space="0" w:color="auto"/>
        <w:right w:val="none" w:sz="0" w:space="0" w:color="auto"/>
      </w:divBdr>
    </w:div>
    <w:div w:id="1715697326">
      <w:bodyDiv w:val="1"/>
      <w:marLeft w:val="0"/>
      <w:marRight w:val="0"/>
      <w:marTop w:val="0"/>
      <w:marBottom w:val="0"/>
      <w:divBdr>
        <w:top w:val="none" w:sz="0" w:space="0" w:color="auto"/>
        <w:left w:val="none" w:sz="0" w:space="0" w:color="auto"/>
        <w:bottom w:val="none" w:sz="0" w:space="0" w:color="auto"/>
        <w:right w:val="none" w:sz="0" w:space="0" w:color="auto"/>
      </w:divBdr>
    </w:div>
    <w:div w:id="1735393554">
      <w:bodyDiv w:val="1"/>
      <w:marLeft w:val="0"/>
      <w:marRight w:val="0"/>
      <w:marTop w:val="0"/>
      <w:marBottom w:val="0"/>
      <w:divBdr>
        <w:top w:val="none" w:sz="0" w:space="0" w:color="auto"/>
        <w:left w:val="none" w:sz="0" w:space="0" w:color="auto"/>
        <w:bottom w:val="none" w:sz="0" w:space="0" w:color="auto"/>
        <w:right w:val="none" w:sz="0" w:space="0" w:color="auto"/>
      </w:divBdr>
    </w:div>
    <w:div w:id="1797260696">
      <w:bodyDiv w:val="1"/>
      <w:marLeft w:val="0"/>
      <w:marRight w:val="0"/>
      <w:marTop w:val="0"/>
      <w:marBottom w:val="0"/>
      <w:divBdr>
        <w:top w:val="none" w:sz="0" w:space="0" w:color="auto"/>
        <w:left w:val="none" w:sz="0" w:space="0" w:color="auto"/>
        <w:bottom w:val="none" w:sz="0" w:space="0" w:color="auto"/>
        <w:right w:val="none" w:sz="0" w:space="0" w:color="auto"/>
      </w:divBdr>
    </w:div>
    <w:div w:id="1804686789">
      <w:bodyDiv w:val="1"/>
      <w:marLeft w:val="0"/>
      <w:marRight w:val="0"/>
      <w:marTop w:val="0"/>
      <w:marBottom w:val="0"/>
      <w:divBdr>
        <w:top w:val="none" w:sz="0" w:space="0" w:color="auto"/>
        <w:left w:val="none" w:sz="0" w:space="0" w:color="auto"/>
        <w:bottom w:val="none" w:sz="0" w:space="0" w:color="auto"/>
        <w:right w:val="none" w:sz="0" w:space="0" w:color="auto"/>
      </w:divBdr>
    </w:div>
    <w:div w:id="1837961531">
      <w:bodyDiv w:val="1"/>
      <w:marLeft w:val="0"/>
      <w:marRight w:val="0"/>
      <w:marTop w:val="0"/>
      <w:marBottom w:val="0"/>
      <w:divBdr>
        <w:top w:val="none" w:sz="0" w:space="0" w:color="auto"/>
        <w:left w:val="none" w:sz="0" w:space="0" w:color="auto"/>
        <w:bottom w:val="none" w:sz="0" w:space="0" w:color="auto"/>
        <w:right w:val="none" w:sz="0" w:space="0" w:color="auto"/>
      </w:divBdr>
      <w:divsChild>
        <w:div w:id="399594698">
          <w:marLeft w:val="1166"/>
          <w:marRight w:val="0"/>
          <w:marTop w:val="67"/>
          <w:marBottom w:val="0"/>
          <w:divBdr>
            <w:top w:val="none" w:sz="0" w:space="0" w:color="auto"/>
            <w:left w:val="none" w:sz="0" w:space="0" w:color="auto"/>
            <w:bottom w:val="none" w:sz="0" w:space="0" w:color="auto"/>
            <w:right w:val="none" w:sz="0" w:space="0" w:color="auto"/>
          </w:divBdr>
        </w:div>
      </w:divsChild>
    </w:div>
    <w:div w:id="1856185783">
      <w:bodyDiv w:val="1"/>
      <w:marLeft w:val="0"/>
      <w:marRight w:val="0"/>
      <w:marTop w:val="0"/>
      <w:marBottom w:val="0"/>
      <w:divBdr>
        <w:top w:val="none" w:sz="0" w:space="0" w:color="auto"/>
        <w:left w:val="none" w:sz="0" w:space="0" w:color="auto"/>
        <w:bottom w:val="none" w:sz="0" w:space="0" w:color="auto"/>
        <w:right w:val="none" w:sz="0" w:space="0" w:color="auto"/>
      </w:divBdr>
    </w:div>
    <w:div w:id="1880700009">
      <w:bodyDiv w:val="1"/>
      <w:marLeft w:val="0"/>
      <w:marRight w:val="0"/>
      <w:marTop w:val="0"/>
      <w:marBottom w:val="0"/>
      <w:divBdr>
        <w:top w:val="none" w:sz="0" w:space="0" w:color="auto"/>
        <w:left w:val="none" w:sz="0" w:space="0" w:color="auto"/>
        <w:bottom w:val="none" w:sz="0" w:space="0" w:color="auto"/>
        <w:right w:val="none" w:sz="0" w:space="0" w:color="auto"/>
      </w:divBdr>
    </w:div>
    <w:div w:id="1880704289">
      <w:bodyDiv w:val="1"/>
      <w:marLeft w:val="0"/>
      <w:marRight w:val="0"/>
      <w:marTop w:val="0"/>
      <w:marBottom w:val="0"/>
      <w:divBdr>
        <w:top w:val="none" w:sz="0" w:space="0" w:color="auto"/>
        <w:left w:val="none" w:sz="0" w:space="0" w:color="auto"/>
        <w:bottom w:val="none" w:sz="0" w:space="0" w:color="auto"/>
        <w:right w:val="none" w:sz="0" w:space="0" w:color="auto"/>
      </w:divBdr>
    </w:div>
    <w:div w:id="1912621131">
      <w:bodyDiv w:val="1"/>
      <w:marLeft w:val="0"/>
      <w:marRight w:val="0"/>
      <w:marTop w:val="0"/>
      <w:marBottom w:val="0"/>
      <w:divBdr>
        <w:top w:val="none" w:sz="0" w:space="0" w:color="auto"/>
        <w:left w:val="none" w:sz="0" w:space="0" w:color="auto"/>
        <w:bottom w:val="none" w:sz="0" w:space="0" w:color="auto"/>
        <w:right w:val="none" w:sz="0" w:space="0" w:color="auto"/>
      </w:divBdr>
    </w:div>
    <w:div w:id="1917468690">
      <w:bodyDiv w:val="1"/>
      <w:marLeft w:val="0"/>
      <w:marRight w:val="0"/>
      <w:marTop w:val="0"/>
      <w:marBottom w:val="0"/>
      <w:divBdr>
        <w:top w:val="none" w:sz="0" w:space="0" w:color="auto"/>
        <w:left w:val="none" w:sz="0" w:space="0" w:color="auto"/>
        <w:bottom w:val="none" w:sz="0" w:space="0" w:color="auto"/>
        <w:right w:val="none" w:sz="0" w:space="0" w:color="auto"/>
      </w:divBdr>
    </w:div>
    <w:div w:id="1922913168">
      <w:bodyDiv w:val="1"/>
      <w:marLeft w:val="0"/>
      <w:marRight w:val="0"/>
      <w:marTop w:val="0"/>
      <w:marBottom w:val="0"/>
      <w:divBdr>
        <w:top w:val="none" w:sz="0" w:space="0" w:color="auto"/>
        <w:left w:val="none" w:sz="0" w:space="0" w:color="auto"/>
        <w:bottom w:val="none" w:sz="0" w:space="0" w:color="auto"/>
        <w:right w:val="none" w:sz="0" w:space="0" w:color="auto"/>
      </w:divBdr>
      <w:divsChild>
        <w:div w:id="481652633">
          <w:marLeft w:val="360"/>
          <w:marRight w:val="0"/>
          <w:marTop w:val="200"/>
          <w:marBottom w:val="0"/>
          <w:divBdr>
            <w:top w:val="none" w:sz="0" w:space="0" w:color="auto"/>
            <w:left w:val="none" w:sz="0" w:space="0" w:color="auto"/>
            <w:bottom w:val="none" w:sz="0" w:space="0" w:color="auto"/>
            <w:right w:val="none" w:sz="0" w:space="0" w:color="auto"/>
          </w:divBdr>
        </w:div>
      </w:divsChild>
    </w:div>
    <w:div w:id="1948350165">
      <w:bodyDiv w:val="1"/>
      <w:marLeft w:val="0"/>
      <w:marRight w:val="0"/>
      <w:marTop w:val="0"/>
      <w:marBottom w:val="0"/>
      <w:divBdr>
        <w:top w:val="none" w:sz="0" w:space="0" w:color="auto"/>
        <w:left w:val="none" w:sz="0" w:space="0" w:color="auto"/>
        <w:bottom w:val="none" w:sz="0" w:space="0" w:color="auto"/>
        <w:right w:val="none" w:sz="0" w:space="0" w:color="auto"/>
      </w:divBdr>
    </w:div>
    <w:div w:id="1953123973">
      <w:bodyDiv w:val="1"/>
      <w:marLeft w:val="0"/>
      <w:marRight w:val="0"/>
      <w:marTop w:val="0"/>
      <w:marBottom w:val="0"/>
      <w:divBdr>
        <w:top w:val="none" w:sz="0" w:space="0" w:color="auto"/>
        <w:left w:val="none" w:sz="0" w:space="0" w:color="auto"/>
        <w:bottom w:val="none" w:sz="0" w:space="0" w:color="auto"/>
        <w:right w:val="none" w:sz="0" w:space="0" w:color="auto"/>
      </w:divBdr>
    </w:div>
    <w:div w:id="1956596239">
      <w:bodyDiv w:val="1"/>
      <w:marLeft w:val="0"/>
      <w:marRight w:val="0"/>
      <w:marTop w:val="0"/>
      <w:marBottom w:val="0"/>
      <w:divBdr>
        <w:top w:val="none" w:sz="0" w:space="0" w:color="auto"/>
        <w:left w:val="none" w:sz="0" w:space="0" w:color="auto"/>
        <w:bottom w:val="none" w:sz="0" w:space="0" w:color="auto"/>
        <w:right w:val="none" w:sz="0" w:space="0" w:color="auto"/>
      </w:divBdr>
    </w:div>
    <w:div w:id="2052806059">
      <w:bodyDiv w:val="1"/>
      <w:marLeft w:val="0"/>
      <w:marRight w:val="0"/>
      <w:marTop w:val="0"/>
      <w:marBottom w:val="0"/>
      <w:divBdr>
        <w:top w:val="none" w:sz="0" w:space="0" w:color="auto"/>
        <w:left w:val="none" w:sz="0" w:space="0" w:color="auto"/>
        <w:bottom w:val="none" w:sz="0" w:space="0" w:color="auto"/>
        <w:right w:val="none" w:sz="0" w:space="0" w:color="auto"/>
      </w:divBdr>
    </w:div>
    <w:div w:id="2071731703">
      <w:bodyDiv w:val="1"/>
      <w:marLeft w:val="0"/>
      <w:marRight w:val="0"/>
      <w:marTop w:val="0"/>
      <w:marBottom w:val="0"/>
      <w:divBdr>
        <w:top w:val="none" w:sz="0" w:space="0" w:color="auto"/>
        <w:left w:val="none" w:sz="0" w:space="0" w:color="auto"/>
        <w:bottom w:val="none" w:sz="0" w:space="0" w:color="auto"/>
        <w:right w:val="none" w:sz="0" w:space="0" w:color="auto"/>
      </w:divBdr>
    </w:div>
    <w:div w:id="2080714772">
      <w:bodyDiv w:val="1"/>
      <w:marLeft w:val="0"/>
      <w:marRight w:val="0"/>
      <w:marTop w:val="0"/>
      <w:marBottom w:val="0"/>
      <w:divBdr>
        <w:top w:val="none" w:sz="0" w:space="0" w:color="auto"/>
        <w:left w:val="none" w:sz="0" w:space="0" w:color="auto"/>
        <w:bottom w:val="none" w:sz="0" w:space="0" w:color="auto"/>
        <w:right w:val="none" w:sz="0" w:space="0" w:color="auto"/>
      </w:divBdr>
    </w:div>
    <w:div w:id="2111463791">
      <w:bodyDiv w:val="1"/>
      <w:marLeft w:val="0"/>
      <w:marRight w:val="0"/>
      <w:marTop w:val="0"/>
      <w:marBottom w:val="0"/>
      <w:divBdr>
        <w:top w:val="none" w:sz="0" w:space="0" w:color="auto"/>
        <w:left w:val="none" w:sz="0" w:space="0" w:color="auto"/>
        <w:bottom w:val="none" w:sz="0" w:space="0" w:color="auto"/>
        <w:right w:val="none" w:sz="0" w:space="0" w:color="auto"/>
      </w:divBdr>
    </w:div>
    <w:div w:id="2140803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s://www.world-" TargetMode="External"/><Relationship Id="rId20" Type="http://schemas.openxmlformats.org/officeDocument/2006/relationships/image" Target="media/image7.png"/><Relationship Id="R952f65bf351f48b6"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world-" TargetMode="Externa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orld-"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aaac815-af71-4140-b7e7-25ac9d110644">
      <UserInfo>
        <DisplayName>Priyank Chauhan</DisplayName>
        <AccountId>15</AccountId>
        <AccountType/>
      </UserInfo>
      <UserInfo>
        <DisplayName>Yusuf Rajkotwala</DisplayName>
        <AccountId>21</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A6B456D31121546BC07FDCD2E4362F5" ma:contentTypeVersion="13" ma:contentTypeDescription="Create a new document." ma:contentTypeScope="" ma:versionID="36d9e84761ba8972bb4a85a807147b78">
  <xsd:schema xmlns:xsd="http://www.w3.org/2001/XMLSchema" xmlns:xs="http://www.w3.org/2001/XMLSchema" xmlns:p="http://schemas.microsoft.com/office/2006/metadata/properties" xmlns:ns2="cec3bcfe-8cca-4017-bdb0-493f4bf5fa85" xmlns:ns3="9aaac815-af71-4140-b7e7-25ac9d110644" targetNamespace="http://schemas.microsoft.com/office/2006/metadata/properties" ma:root="true" ma:fieldsID="2faf713b93697d6e9969e78c165e574c" ns2:_="" ns3:_="">
    <xsd:import namespace="cec3bcfe-8cca-4017-bdb0-493f4bf5fa85"/>
    <xsd:import namespace="9aaac815-af71-4140-b7e7-25ac9d11064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3bcfe-8cca-4017-bdb0-493f4bf5fa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aac815-af71-4140-b7e7-25ac9d11064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7EFB82-1822-4077-8682-0647FCBCB14A}">
  <ds:schemaRefs>
    <ds:schemaRef ds:uri="http://schemas.openxmlformats.org/officeDocument/2006/bibliography"/>
  </ds:schemaRefs>
</ds:datastoreItem>
</file>

<file path=customXml/itemProps2.xml><?xml version="1.0" encoding="utf-8"?>
<ds:datastoreItem xmlns:ds="http://schemas.openxmlformats.org/officeDocument/2006/customXml" ds:itemID="{EC6AB3A8-B8B2-4F34-B468-E813B34E6A36}">
  <ds:schemaRefs>
    <ds:schemaRef ds:uri="http://schemas.microsoft.com/sharepoint/v3/contenttype/forms"/>
  </ds:schemaRefs>
</ds:datastoreItem>
</file>

<file path=customXml/itemProps3.xml><?xml version="1.0" encoding="utf-8"?>
<ds:datastoreItem xmlns:ds="http://schemas.openxmlformats.org/officeDocument/2006/customXml" ds:itemID="{305D17B5-14B0-404D-A253-FA7642F56FDD}">
  <ds:schemaRefs>
    <ds:schemaRef ds:uri="http://schemas.microsoft.com/office/2006/metadata/properties"/>
    <ds:schemaRef ds:uri="http://schemas.microsoft.com/office/infopath/2007/PartnerControls"/>
    <ds:schemaRef ds:uri="9aaac815-af71-4140-b7e7-25ac9d110644"/>
  </ds:schemaRefs>
</ds:datastoreItem>
</file>

<file path=customXml/itemProps4.xml><?xml version="1.0" encoding="utf-8"?>
<ds:datastoreItem xmlns:ds="http://schemas.openxmlformats.org/officeDocument/2006/customXml" ds:itemID="{DF52A036-5548-4063-8A40-20B9AC0D7835}"/>
</file>

<file path=docProps/app.xml><?xml version="1.0" encoding="utf-8"?>
<Properties xmlns="http://schemas.openxmlformats.org/officeDocument/2006/extended-properties" xmlns:vt="http://schemas.openxmlformats.org/officeDocument/2006/docPropsVTypes">
  <Template>Normal.dotm</Template>
  <TotalTime>0</TotalTime>
  <Pages>9</Pages>
  <Words>837</Words>
  <Characters>4773</Characters>
  <Application>Microsoft Office Word</Application>
  <DocSecurity>0</DocSecurity>
  <Lines>39</Lines>
  <Paragraphs>11</Paragraphs>
  <ScaleCrop>false</ScaleCrop>
  <LinksUpToDate>false</LinksUpToDate>
  <CharactersWithSpaces>5599</CharactersWithSpaces>
  <SharedDoc>false</SharedDoc>
  <HLinks>
    <vt:vector size="60" baseType="variant">
      <vt:variant>
        <vt:i4>6684705</vt:i4>
      </vt:variant>
      <vt:variant>
        <vt:i4>51</vt:i4>
      </vt:variant>
      <vt:variant>
        <vt:i4>0</vt:i4>
      </vt:variant>
      <vt:variant>
        <vt:i4>5</vt:i4>
      </vt:variant>
      <vt:variant>
        <vt:lpwstr>https://www.world-/</vt:lpwstr>
      </vt:variant>
      <vt:variant>
        <vt:lpwstr/>
      </vt:variant>
      <vt:variant>
        <vt:i4>6684705</vt:i4>
      </vt:variant>
      <vt:variant>
        <vt:i4>48</vt:i4>
      </vt:variant>
      <vt:variant>
        <vt:i4>0</vt:i4>
      </vt:variant>
      <vt:variant>
        <vt:i4>5</vt:i4>
      </vt:variant>
      <vt:variant>
        <vt:lpwstr>https://www.world-/</vt:lpwstr>
      </vt:variant>
      <vt:variant>
        <vt:lpwstr/>
      </vt:variant>
      <vt:variant>
        <vt:i4>6684705</vt:i4>
      </vt:variant>
      <vt:variant>
        <vt:i4>45</vt:i4>
      </vt:variant>
      <vt:variant>
        <vt:i4>0</vt:i4>
      </vt:variant>
      <vt:variant>
        <vt:i4>5</vt:i4>
      </vt:variant>
      <vt:variant>
        <vt:lpwstr>https://www.world-/</vt:lpwstr>
      </vt:variant>
      <vt:variant>
        <vt:lpwstr/>
      </vt:variant>
      <vt:variant>
        <vt:i4>1769528</vt:i4>
      </vt:variant>
      <vt:variant>
        <vt:i4>38</vt:i4>
      </vt:variant>
      <vt:variant>
        <vt:i4>0</vt:i4>
      </vt:variant>
      <vt:variant>
        <vt:i4>5</vt:i4>
      </vt:variant>
      <vt:variant>
        <vt:lpwstr/>
      </vt:variant>
      <vt:variant>
        <vt:lpwstr>_Toc98776003</vt:lpwstr>
      </vt:variant>
      <vt:variant>
        <vt:i4>1703992</vt:i4>
      </vt:variant>
      <vt:variant>
        <vt:i4>32</vt:i4>
      </vt:variant>
      <vt:variant>
        <vt:i4>0</vt:i4>
      </vt:variant>
      <vt:variant>
        <vt:i4>5</vt:i4>
      </vt:variant>
      <vt:variant>
        <vt:lpwstr/>
      </vt:variant>
      <vt:variant>
        <vt:lpwstr>_Toc98776002</vt:lpwstr>
      </vt:variant>
      <vt:variant>
        <vt:i4>1638456</vt:i4>
      </vt:variant>
      <vt:variant>
        <vt:i4>26</vt:i4>
      </vt:variant>
      <vt:variant>
        <vt:i4>0</vt:i4>
      </vt:variant>
      <vt:variant>
        <vt:i4>5</vt:i4>
      </vt:variant>
      <vt:variant>
        <vt:lpwstr/>
      </vt:variant>
      <vt:variant>
        <vt:lpwstr>_Toc98776001</vt:lpwstr>
      </vt:variant>
      <vt:variant>
        <vt:i4>1572920</vt:i4>
      </vt:variant>
      <vt:variant>
        <vt:i4>20</vt:i4>
      </vt:variant>
      <vt:variant>
        <vt:i4>0</vt:i4>
      </vt:variant>
      <vt:variant>
        <vt:i4>5</vt:i4>
      </vt:variant>
      <vt:variant>
        <vt:lpwstr/>
      </vt:variant>
      <vt:variant>
        <vt:lpwstr>_Toc98776000</vt:lpwstr>
      </vt:variant>
      <vt:variant>
        <vt:i4>1572914</vt:i4>
      </vt:variant>
      <vt:variant>
        <vt:i4>14</vt:i4>
      </vt:variant>
      <vt:variant>
        <vt:i4>0</vt:i4>
      </vt:variant>
      <vt:variant>
        <vt:i4>5</vt:i4>
      </vt:variant>
      <vt:variant>
        <vt:lpwstr/>
      </vt:variant>
      <vt:variant>
        <vt:lpwstr>_Toc98775999</vt:lpwstr>
      </vt:variant>
      <vt:variant>
        <vt:i4>1638450</vt:i4>
      </vt:variant>
      <vt:variant>
        <vt:i4>8</vt:i4>
      </vt:variant>
      <vt:variant>
        <vt:i4>0</vt:i4>
      </vt:variant>
      <vt:variant>
        <vt:i4>5</vt:i4>
      </vt:variant>
      <vt:variant>
        <vt:lpwstr/>
      </vt:variant>
      <vt:variant>
        <vt:lpwstr>_Toc98775998</vt:lpwstr>
      </vt:variant>
      <vt:variant>
        <vt:i4>1441842</vt:i4>
      </vt:variant>
      <vt:variant>
        <vt:i4>2</vt:i4>
      </vt:variant>
      <vt:variant>
        <vt:i4>0</vt:i4>
      </vt:variant>
      <vt:variant>
        <vt:i4>5</vt:i4>
      </vt:variant>
      <vt:variant>
        <vt:lpwstr/>
      </vt:variant>
      <vt:variant>
        <vt:lpwstr>_Toc987759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2</cp:revision>
  <dcterms:created xsi:type="dcterms:W3CDTF">2022-03-21T17:09:00Z</dcterms:created>
  <dcterms:modified xsi:type="dcterms:W3CDTF">2022-03-2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6B456D31121546BC07FDCD2E4362F5</vt:lpwstr>
  </property>
</Properties>
</file>